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FAA32" w14:textId="4DB639F2" w:rsidR="00816BCB" w:rsidRDefault="00816BCB" w:rsidP="00816BCB">
      <w:pPr>
        <w:pStyle w:val="Nyilatkozatcm"/>
      </w:pPr>
      <w:r w:rsidRPr="00B50CAA">
        <w:t>FELADATKIÍRÁS</w:t>
      </w:r>
    </w:p>
    <w:p w14:paraId="7A5203F4" w14:textId="77777777" w:rsidR="00FD6F03" w:rsidRPr="00FD6F03" w:rsidRDefault="00FD6F03" w:rsidP="00FD6F03">
      <w:pPr>
        <w:spacing w:after="0" w:line="240" w:lineRule="auto"/>
        <w:ind w:firstLine="0"/>
        <w:jc w:val="center"/>
        <w:rPr>
          <w:sz w:val="36"/>
          <w:szCs w:val="36"/>
          <w:lang w:eastAsia="hu-HU"/>
        </w:rPr>
      </w:pPr>
      <w:r w:rsidRPr="00FD6F03">
        <w:rPr>
          <w:sz w:val="36"/>
          <w:szCs w:val="36"/>
          <w:lang w:eastAsia="hu-HU"/>
        </w:rPr>
        <w:t>Személyfuvarozást támogató alkalmazás készítése</w:t>
      </w:r>
    </w:p>
    <w:p w14:paraId="376E9902" w14:textId="77777777" w:rsidR="00FD6F03" w:rsidRPr="00FD6F03" w:rsidRDefault="00FD6F03" w:rsidP="00FD6F03">
      <w:pPr>
        <w:spacing w:after="0" w:line="240" w:lineRule="auto"/>
        <w:ind w:firstLine="0"/>
        <w:rPr>
          <w:szCs w:val="20"/>
          <w:lang w:eastAsia="hu-HU"/>
        </w:rPr>
      </w:pPr>
    </w:p>
    <w:p w14:paraId="28F0B4D3" w14:textId="2CD85117" w:rsidR="00FD6F03" w:rsidRPr="00FD6F03" w:rsidRDefault="00FD6F03" w:rsidP="00FD6F03">
      <w:pPr>
        <w:spacing w:line="240" w:lineRule="auto"/>
        <w:ind w:firstLine="0"/>
        <w:rPr>
          <w:noProof/>
          <w:szCs w:val="20"/>
          <w:lang w:eastAsia="hu-HU"/>
        </w:rPr>
      </w:pPr>
      <w:bookmarkStart w:id="0" w:name="_Hlk86133681"/>
      <w:r w:rsidRPr="00FD6F03">
        <w:rPr>
          <w:noProof/>
          <w:szCs w:val="20"/>
          <w:lang w:eastAsia="hu-HU"/>
        </w:rPr>
        <w:t>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bookmarkEnd w:id="0"/>
    <w:p w14:paraId="3555C6FD" w14:textId="77777777" w:rsidR="00FD6F03" w:rsidRPr="00FD6F03" w:rsidRDefault="00FD6F03" w:rsidP="00FD6F03">
      <w:pPr>
        <w:spacing w:line="240" w:lineRule="auto"/>
        <w:ind w:firstLine="0"/>
        <w:rPr>
          <w:noProof/>
          <w:szCs w:val="20"/>
          <w:lang w:eastAsia="hu-HU"/>
        </w:rPr>
      </w:pPr>
      <w:r w:rsidRPr="00FD6F03">
        <w:rPr>
          <w:noProof/>
          <w:szCs w:val="20"/>
          <w:lang w:eastAsia="hu-HU"/>
        </w:rPr>
        <w:t>Egy startup alkalmazás sem indulhat el saját weboldal nélkül, így a feladat elsősorban egy webes felület, illetve egy azt támogató Web Api létrehozása. A backend .NET Core Rest Api formájában készül el, melyről bebizonyosodott, hogy a Single Page alkalmazások készítése során is tartja a színvonalat a versertársakhoz képest. A felhasználói felület React keretrendszer használatával jön létre, ennek előnye, hogy egyszerűen készíthető a webes felületből mobilos Applikáció, mely egy taxi alkalmazás esetében később előnyös lehet.</w:t>
      </w:r>
    </w:p>
    <w:p w14:paraId="36BFA490" w14:textId="77777777" w:rsidR="00FD6F03" w:rsidRPr="00FD6F03" w:rsidRDefault="00FD6F03" w:rsidP="00FD6F03">
      <w:pPr>
        <w:spacing w:line="240" w:lineRule="auto"/>
        <w:ind w:firstLine="0"/>
        <w:rPr>
          <w:noProof/>
          <w:szCs w:val="20"/>
          <w:lang w:eastAsia="hu-HU"/>
        </w:rPr>
      </w:pPr>
      <w:r w:rsidRPr="00FD6F03">
        <w:rPr>
          <w:noProof/>
          <w:szCs w:val="20"/>
          <w:lang w:eastAsia="hu-HU"/>
        </w:rPr>
        <w:t>A diplomaterv célja, hogy a hallgató létrehozzon egy webes alkalmazást mely képes felhasználók kezelésével két féle szolgáltatás kiszolgálására: Az oldalon egy felhasználó foglalhat adott időben adott jármű típussal egy pontból a másikba utat foglalni, mint egy hagyományos taxi szolgáltatás, illetve előre meghatározott időre kocsit bérelni mint egy limuzin szolgáltatás. Az alkalmazás képes kell legyen a szolgáltatott adatok alapján az ár automatikus kiszámolására, a felhasználó felé a foglalás összeállítására majd annak e-mailben való elküldésére, illetve a felhasználó adatainak és foglalásainak kezelésére.</w:t>
      </w:r>
    </w:p>
    <w:p w14:paraId="7118FB2E" w14:textId="77777777" w:rsidR="00FD6F03" w:rsidRPr="00FD6F03" w:rsidRDefault="00FD6F03" w:rsidP="00FD6F03">
      <w:pPr>
        <w:spacing w:after="0" w:line="240" w:lineRule="auto"/>
        <w:ind w:firstLine="0"/>
        <w:jc w:val="left"/>
        <w:rPr>
          <w:szCs w:val="20"/>
          <w:lang w:eastAsia="hu-HU"/>
        </w:rPr>
      </w:pPr>
      <w:r w:rsidRPr="00FD6F03">
        <w:rPr>
          <w:szCs w:val="20"/>
          <w:lang w:eastAsia="hu-HU"/>
        </w:rPr>
        <w:t>A hallgató feladatának a következőkre kell kiterjednie:</w:t>
      </w:r>
    </w:p>
    <w:p w14:paraId="66690FDD"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Egy .Net </w:t>
      </w:r>
      <w:proofErr w:type="spellStart"/>
      <w:r w:rsidRPr="00FD6F03">
        <w:rPr>
          <w:szCs w:val="20"/>
          <w:lang w:eastAsia="hu-HU"/>
        </w:rPr>
        <w:t>Core</w:t>
      </w:r>
      <w:proofErr w:type="spellEnd"/>
      <w:r w:rsidRPr="00FD6F03">
        <w:rPr>
          <w:szCs w:val="20"/>
          <w:lang w:eastAsia="hu-HU"/>
        </w:rPr>
        <w:t xml:space="preserve"> alapú Web </w:t>
      </w:r>
      <w:proofErr w:type="spellStart"/>
      <w:r w:rsidRPr="00FD6F03">
        <w:rPr>
          <w:szCs w:val="20"/>
          <w:lang w:eastAsia="hu-HU"/>
        </w:rPr>
        <w:t>Api</w:t>
      </w:r>
      <w:proofErr w:type="spellEnd"/>
      <w:r w:rsidRPr="00FD6F03">
        <w:rPr>
          <w:szCs w:val="20"/>
          <w:lang w:eastAsia="hu-HU"/>
        </w:rPr>
        <w:t xml:space="preserve"> létrehozására mely képes a kliensek kiszolgálására</w:t>
      </w:r>
    </w:p>
    <w:p w14:paraId="679290BC"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Több típusú adatbázis kezelésére is (pl. </w:t>
      </w:r>
      <w:proofErr w:type="spellStart"/>
      <w:r w:rsidRPr="00FD6F03">
        <w:rPr>
          <w:szCs w:val="20"/>
          <w:lang w:eastAsia="hu-HU"/>
        </w:rPr>
        <w:t>PostgreSql</w:t>
      </w:r>
      <w:proofErr w:type="spellEnd"/>
      <w:r w:rsidRPr="00FD6F03">
        <w:rPr>
          <w:szCs w:val="20"/>
          <w:lang w:eastAsia="hu-HU"/>
        </w:rPr>
        <w:t>, MSSQL)</w:t>
      </w:r>
    </w:p>
    <w:p w14:paraId="7CC77B5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A backend képes kell legyen:</w:t>
      </w:r>
    </w:p>
    <w:p w14:paraId="0BD4EE1E"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Automatikus Email küldésére</w:t>
      </w:r>
    </w:p>
    <w:p w14:paraId="02BF9918"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Felhasználók és adataik bizalmas kezelésére</w:t>
      </w:r>
    </w:p>
    <w:p w14:paraId="0B60D6EF"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Biztonságos fizetési technológiák támogatás</w:t>
      </w:r>
    </w:p>
    <w:p w14:paraId="1D223E8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Egy </w:t>
      </w:r>
      <w:proofErr w:type="spellStart"/>
      <w:r w:rsidRPr="00FD6F03">
        <w:rPr>
          <w:szCs w:val="20"/>
          <w:lang w:eastAsia="hu-HU"/>
        </w:rPr>
        <w:t>React</w:t>
      </w:r>
      <w:proofErr w:type="spellEnd"/>
      <w:r w:rsidRPr="00FD6F03">
        <w:rPr>
          <w:szCs w:val="20"/>
          <w:lang w:eastAsia="hu-HU"/>
        </w:rPr>
        <w:t xml:space="preserve"> keretrendszerben készült webes kliens létrehozása</w:t>
      </w:r>
    </w:p>
    <w:p w14:paraId="45C6B31B" w14:textId="77777777" w:rsidR="00FD6F03" w:rsidRPr="00FD6F03" w:rsidRDefault="00FD6F03" w:rsidP="00FD6F03">
      <w:pPr>
        <w:spacing w:after="0" w:line="240" w:lineRule="auto"/>
        <w:ind w:left="2268" w:right="-11" w:hanging="2268"/>
        <w:rPr>
          <w:b/>
          <w:szCs w:val="20"/>
          <w:lang w:eastAsia="hu-HU"/>
        </w:rPr>
      </w:pPr>
    </w:p>
    <w:p w14:paraId="72D1E21E" w14:textId="77777777" w:rsidR="00FD6F03" w:rsidRPr="00FD6F03" w:rsidRDefault="00FD6F03" w:rsidP="00FD6F03">
      <w:pPr>
        <w:spacing w:after="0" w:line="240" w:lineRule="auto"/>
        <w:ind w:left="2268" w:right="-11" w:hanging="2268"/>
        <w:rPr>
          <w:szCs w:val="20"/>
          <w:lang w:eastAsia="hu-HU"/>
        </w:rPr>
      </w:pPr>
      <w:r w:rsidRPr="00FD6F03">
        <w:rPr>
          <w:b/>
          <w:szCs w:val="20"/>
          <w:lang w:eastAsia="hu-HU"/>
        </w:rPr>
        <w:t>Tanszéki konzulens:</w:t>
      </w:r>
      <w:r w:rsidRPr="00FD6F03">
        <w:rPr>
          <w:szCs w:val="20"/>
          <w:lang w:eastAsia="hu-HU"/>
        </w:rPr>
        <w:tab/>
        <w:t>Albert István, mérnöktanár</w:t>
      </w:r>
    </w:p>
    <w:p w14:paraId="78DC902E" w14:textId="77777777" w:rsidR="00FD6F03" w:rsidRPr="00FD6F03" w:rsidRDefault="00FD6F03" w:rsidP="00FD6F03">
      <w:pPr>
        <w:tabs>
          <w:tab w:val="left" w:pos="3585"/>
        </w:tabs>
        <w:spacing w:after="0" w:line="240" w:lineRule="auto"/>
        <w:ind w:right="-11" w:firstLine="0"/>
        <w:rPr>
          <w:szCs w:val="20"/>
          <w:lang w:eastAsia="hu-HU"/>
        </w:rPr>
      </w:pPr>
      <w:r w:rsidRPr="00FD6F03">
        <w:rPr>
          <w:szCs w:val="20"/>
          <w:lang w:eastAsia="hu-HU"/>
        </w:rPr>
        <w:tab/>
      </w:r>
    </w:p>
    <w:p w14:paraId="40943B82" w14:textId="77777777" w:rsidR="00FD6F03" w:rsidRPr="00FD6F03" w:rsidRDefault="00FD6F03" w:rsidP="00FD6F03">
      <w:pPr>
        <w:spacing w:after="0" w:line="240" w:lineRule="auto"/>
        <w:ind w:right="-11" w:firstLine="0"/>
        <w:rPr>
          <w:szCs w:val="20"/>
          <w:lang w:eastAsia="hu-HU"/>
        </w:rPr>
      </w:pPr>
      <w:r w:rsidRPr="00FD6F03">
        <w:rPr>
          <w:szCs w:val="20"/>
          <w:lang w:eastAsia="hu-HU"/>
        </w:rPr>
        <w:t>Budapest, 2021. február 7.</w:t>
      </w:r>
    </w:p>
    <w:p w14:paraId="11BBBB61" w14:textId="77777777" w:rsidR="00FD6F03" w:rsidRPr="00FD6F03" w:rsidRDefault="00FD6F03" w:rsidP="00FD6F03">
      <w:pPr>
        <w:spacing w:after="0" w:line="240" w:lineRule="auto"/>
        <w:ind w:left="5670" w:right="-11" w:firstLine="0"/>
        <w:jc w:val="center"/>
        <w:rPr>
          <w:szCs w:val="20"/>
          <w:lang w:eastAsia="hu-HU"/>
        </w:rPr>
      </w:pPr>
    </w:p>
    <w:p w14:paraId="6A1020D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 xml:space="preserve"> Dr. </w:t>
      </w:r>
      <w:proofErr w:type="spellStart"/>
      <w:r w:rsidRPr="00FD6F03">
        <w:rPr>
          <w:szCs w:val="20"/>
          <w:lang w:eastAsia="hu-HU"/>
        </w:rPr>
        <w:t>Charaf</w:t>
      </w:r>
      <w:proofErr w:type="spellEnd"/>
      <w:r w:rsidRPr="00FD6F03">
        <w:rPr>
          <w:szCs w:val="20"/>
          <w:lang w:eastAsia="hu-HU"/>
        </w:rPr>
        <w:t xml:space="preserve"> </w:t>
      </w:r>
      <w:proofErr w:type="spellStart"/>
      <w:r w:rsidRPr="00FD6F03">
        <w:rPr>
          <w:szCs w:val="20"/>
          <w:lang w:eastAsia="hu-HU"/>
        </w:rPr>
        <w:t>Hassan</w:t>
      </w:r>
      <w:proofErr w:type="spellEnd"/>
    </w:p>
    <w:p w14:paraId="07C90FE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egyetemi tanár</w:t>
      </w:r>
    </w:p>
    <w:p w14:paraId="4774006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tanszékvezető</w:t>
      </w:r>
    </w:p>
    <w:p w14:paraId="62D9E94E" w14:textId="77777777" w:rsidR="00FD6F03" w:rsidRPr="00FD6F03" w:rsidRDefault="00FD6F03" w:rsidP="00FD6F03"/>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56ED4903" w:rsidR="004851C7" w:rsidRDefault="00F51B4F" w:rsidP="00D429F2">
      <w:pPr>
        <w:pStyle w:val="Cmlapkarstanszk"/>
      </w:pPr>
      <w:fldSimple w:instr=" DOCPROPERTY  Company  \* MERGEFORMAT ">
        <w:r w:rsidR="00492483">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43C397F" w:rsidR="0063585C" w:rsidRPr="00B50CAA" w:rsidRDefault="00355BFC" w:rsidP="00171054">
      <w:pPr>
        <w:pStyle w:val="Cmlapszerz"/>
      </w:pPr>
      <w:r>
        <w:t>Szalkai Krisztián</w:t>
      </w:r>
    </w:p>
    <w:p w14:paraId="27E9F397" w14:textId="316534A9" w:rsidR="0063585C" w:rsidRPr="00B50CAA" w:rsidRDefault="00355BFC">
      <w:pPr>
        <w:pStyle w:val="Cm"/>
      </w:pPr>
      <w:r>
        <w:t>Személyfuvarozást támogató alkalmazás készítése</w:t>
      </w:r>
    </w:p>
    <w:p w14:paraId="5532B58E" w14:textId="09BDAE70" w:rsidR="0063585C" w:rsidRPr="00B50CAA" w:rsidRDefault="0063585C" w:rsidP="009C1C93">
      <w:pPr>
        <w:pStyle w:val="Alcm"/>
      </w:pP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85507F" w:rsidRDefault="0085507F" w:rsidP="00171054">
                            <w:pPr>
                              <w:keepLines/>
                              <w:spacing w:after="0"/>
                              <w:ind w:firstLine="0"/>
                              <w:jc w:val="center"/>
                              <w:rPr>
                                <w:smallCaps/>
                              </w:rPr>
                            </w:pPr>
                            <w:r>
                              <w:rPr>
                                <w:smallCaps/>
                              </w:rPr>
                              <w:t>Konzulens</w:t>
                            </w:r>
                          </w:p>
                          <w:p w14:paraId="5B11A3E3" w14:textId="13A3940C" w:rsidR="0085507F" w:rsidRDefault="0085507F" w:rsidP="00171054">
                            <w:pPr>
                              <w:pStyle w:val="Cmlapszerz"/>
                            </w:pPr>
                            <w:r>
                              <w:t>Albert István</w:t>
                            </w:r>
                          </w:p>
                          <w:p w14:paraId="4EC91467" w14:textId="118AAD41" w:rsidR="0085507F" w:rsidRDefault="0085507F" w:rsidP="009C1C93">
                            <w:pPr>
                              <w:spacing w:after="0"/>
                              <w:ind w:firstLine="0"/>
                              <w:jc w:val="center"/>
                            </w:pPr>
                            <w:r>
                              <w:t xml:space="preserve">BUDAPEST, </w:t>
                            </w:r>
                            <w:r>
                              <w:fldChar w:fldCharType="begin"/>
                            </w:r>
                            <w:r>
                              <w:instrText xml:space="preserve"> DATE \@ "yyyy" \* MERGEFORMAT </w:instrText>
                            </w:r>
                            <w:r>
                              <w:fldChar w:fldCharType="separate"/>
                            </w:r>
                            <w:r>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85507F" w:rsidRDefault="0085507F" w:rsidP="00171054">
                      <w:pPr>
                        <w:keepLines/>
                        <w:spacing w:after="0"/>
                        <w:ind w:firstLine="0"/>
                        <w:jc w:val="center"/>
                        <w:rPr>
                          <w:smallCaps/>
                        </w:rPr>
                      </w:pPr>
                      <w:r>
                        <w:rPr>
                          <w:smallCaps/>
                        </w:rPr>
                        <w:t>Konzulens</w:t>
                      </w:r>
                    </w:p>
                    <w:p w14:paraId="5B11A3E3" w14:textId="13A3940C" w:rsidR="0085507F" w:rsidRDefault="0085507F" w:rsidP="00171054">
                      <w:pPr>
                        <w:pStyle w:val="Cmlapszerz"/>
                      </w:pPr>
                      <w:r>
                        <w:t>Albert István</w:t>
                      </w:r>
                    </w:p>
                    <w:p w14:paraId="4EC91467" w14:textId="118AAD41" w:rsidR="0085507F" w:rsidRDefault="0085507F" w:rsidP="009C1C93">
                      <w:pPr>
                        <w:spacing w:after="0"/>
                        <w:ind w:firstLine="0"/>
                        <w:jc w:val="center"/>
                      </w:pPr>
                      <w:r>
                        <w:t xml:space="preserve">BUDAPEST, </w:t>
                      </w:r>
                      <w:r>
                        <w:fldChar w:fldCharType="begin"/>
                      </w:r>
                      <w:r>
                        <w:instrText xml:space="preserve"> DATE \@ "yyyy" \* MERGEFORMAT </w:instrText>
                      </w:r>
                      <w:r>
                        <w:fldChar w:fldCharType="separate"/>
                      </w:r>
                      <w:r>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0AA1DB3" w14:textId="33CA9D69" w:rsidR="00492483" w:rsidRDefault="00730B3C">
      <w:pPr>
        <w:pStyle w:val="TJ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966349" w:history="1">
        <w:r w:rsidR="00492483" w:rsidRPr="007245EB">
          <w:rPr>
            <w:rStyle w:val="Hiperhivatkozs"/>
            <w:noProof/>
          </w:rPr>
          <w:t>Összefoglaló</w:t>
        </w:r>
        <w:r w:rsidR="00492483">
          <w:rPr>
            <w:noProof/>
            <w:webHidden/>
          </w:rPr>
          <w:tab/>
        </w:r>
        <w:r w:rsidR="00492483">
          <w:rPr>
            <w:noProof/>
            <w:webHidden/>
          </w:rPr>
          <w:fldChar w:fldCharType="begin"/>
        </w:r>
        <w:r w:rsidR="00492483">
          <w:rPr>
            <w:noProof/>
            <w:webHidden/>
          </w:rPr>
          <w:instrText xml:space="preserve"> PAGEREF _Toc87966349 \h </w:instrText>
        </w:r>
        <w:r w:rsidR="00492483">
          <w:rPr>
            <w:noProof/>
            <w:webHidden/>
          </w:rPr>
        </w:r>
        <w:r w:rsidR="00492483">
          <w:rPr>
            <w:noProof/>
            <w:webHidden/>
          </w:rPr>
          <w:fldChar w:fldCharType="separate"/>
        </w:r>
        <w:r w:rsidR="00492483">
          <w:rPr>
            <w:noProof/>
            <w:webHidden/>
          </w:rPr>
          <w:t>6</w:t>
        </w:r>
        <w:r w:rsidR="00492483">
          <w:rPr>
            <w:noProof/>
            <w:webHidden/>
          </w:rPr>
          <w:fldChar w:fldCharType="end"/>
        </w:r>
      </w:hyperlink>
    </w:p>
    <w:p w14:paraId="0942296F" w14:textId="2151D26F" w:rsidR="00492483" w:rsidRDefault="0085507F">
      <w:pPr>
        <w:pStyle w:val="TJ1"/>
        <w:rPr>
          <w:rFonts w:asciiTheme="minorHAnsi" w:eastAsiaTheme="minorEastAsia" w:hAnsiTheme="minorHAnsi" w:cstheme="minorBidi"/>
          <w:b w:val="0"/>
          <w:noProof/>
          <w:sz w:val="22"/>
          <w:szCs w:val="22"/>
          <w:lang w:val="en-US"/>
        </w:rPr>
      </w:pPr>
      <w:hyperlink w:anchor="_Toc87966350" w:history="1">
        <w:r w:rsidR="00492483" w:rsidRPr="007245EB">
          <w:rPr>
            <w:rStyle w:val="Hiperhivatkozs"/>
            <w:noProof/>
            <w:lang w:val="en-US"/>
          </w:rPr>
          <w:t>Abstract</w:t>
        </w:r>
        <w:r w:rsidR="00492483">
          <w:rPr>
            <w:noProof/>
            <w:webHidden/>
          </w:rPr>
          <w:tab/>
        </w:r>
        <w:r w:rsidR="00492483">
          <w:rPr>
            <w:noProof/>
            <w:webHidden/>
          </w:rPr>
          <w:fldChar w:fldCharType="begin"/>
        </w:r>
        <w:r w:rsidR="00492483">
          <w:rPr>
            <w:noProof/>
            <w:webHidden/>
          </w:rPr>
          <w:instrText xml:space="preserve"> PAGEREF _Toc87966350 \h </w:instrText>
        </w:r>
        <w:r w:rsidR="00492483">
          <w:rPr>
            <w:noProof/>
            <w:webHidden/>
          </w:rPr>
        </w:r>
        <w:r w:rsidR="00492483">
          <w:rPr>
            <w:noProof/>
            <w:webHidden/>
          </w:rPr>
          <w:fldChar w:fldCharType="separate"/>
        </w:r>
        <w:r w:rsidR="00492483">
          <w:rPr>
            <w:noProof/>
            <w:webHidden/>
          </w:rPr>
          <w:t>7</w:t>
        </w:r>
        <w:r w:rsidR="00492483">
          <w:rPr>
            <w:noProof/>
            <w:webHidden/>
          </w:rPr>
          <w:fldChar w:fldCharType="end"/>
        </w:r>
      </w:hyperlink>
    </w:p>
    <w:p w14:paraId="4A3C2CCA" w14:textId="44EEE80E" w:rsidR="00492483" w:rsidRDefault="0085507F">
      <w:pPr>
        <w:pStyle w:val="TJ1"/>
        <w:rPr>
          <w:rFonts w:asciiTheme="minorHAnsi" w:eastAsiaTheme="minorEastAsia" w:hAnsiTheme="minorHAnsi" w:cstheme="minorBidi"/>
          <w:b w:val="0"/>
          <w:noProof/>
          <w:sz w:val="22"/>
          <w:szCs w:val="22"/>
          <w:lang w:val="en-US"/>
        </w:rPr>
      </w:pPr>
      <w:hyperlink w:anchor="_Toc87966351" w:history="1">
        <w:r w:rsidR="00492483" w:rsidRPr="007245EB">
          <w:rPr>
            <w:rStyle w:val="Hiperhivatkozs"/>
            <w:noProof/>
          </w:rPr>
          <w:t>1 Bevezetés</w:t>
        </w:r>
        <w:r w:rsidR="00492483">
          <w:rPr>
            <w:noProof/>
            <w:webHidden/>
          </w:rPr>
          <w:tab/>
        </w:r>
        <w:r w:rsidR="00492483">
          <w:rPr>
            <w:noProof/>
            <w:webHidden/>
          </w:rPr>
          <w:fldChar w:fldCharType="begin"/>
        </w:r>
        <w:r w:rsidR="00492483">
          <w:rPr>
            <w:noProof/>
            <w:webHidden/>
          </w:rPr>
          <w:instrText xml:space="preserve"> PAGEREF _Toc87966351 \h </w:instrText>
        </w:r>
        <w:r w:rsidR="00492483">
          <w:rPr>
            <w:noProof/>
            <w:webHidden/>
          </w:rPr>
        </w:r>
        <w:r w:rsidR="00492483">
          <w:rPr>
            <w:noProof/>
            <w:webHidden/>
          </w:rPr>
          <w:fldChar w:fldCharType="separate"/>
        </w:r>
        <w:r w:rsidR="00492483">
          <w:rPr>
            <w:noProof/>
            <w:webHidden/>
          </w:rPr>
          <w:t>8</w:t>
        </w:r>
        <w:r w:rsidR="00492483">
          <w:rPr>
            <w:noProof/>
            <w:webHidden/>
          </w:rPr>
          <w:fldChar w:fldCharType="end"/>
        </w:r>
      </w:hyperlink>
    </w:p>
    <w:p w14:paraId="018F1455" w14:textId="43A3A0B2" w:rsidR="00492483" w:rsidRDefault="0085507F">
      <w:pPr>
        <w:pStyle w:val="TJ2"/>
        <w:tabs>
          <w:tab w:val="right" w:leader="dot" w:pos="8494"/>
        </w:tabs>
        <w:rPr>
          <w:rFonts w:asciiTheme="minorHAnsi" w:eastAsiaTheme="minorEastAsia" w:hAnsiTheme="minorHAnsi" w:cstheme="minorBidi"/>
          <w:noProof/>
          <w:sz w:val="22"/>
          <w:szCs w:val="22"/>
          <w:lang w:val="en-US"/>
        </w:rPr>
      </w:pPr>
      <w:hyperlink w:anchor="_Toc87966352" w:history="1">
        <w:r w:rsidR="00492483" w:rsidRPr="007245EB">
          <w:rPr>
            <w:rStyle w:val="Hiperhivatkozs"/>
            <w:noProof/>
          </w:rPr>
          <w:t>1.1 A téma</w:t>
        </w:r>
        <w:r w:rsidR="00492483">
          <w:rPr>
            <w:noProof/>
            <w:webHidden/>
          </w:rPr>
          <w:tab/>
        </w:r>
        <w:r w:rsidR="00492483">
          <w:rPr>
            <w:noProof/>
            <w:webHidden/>
          </w:rPr>
          <w:fldChar w:fldCharType="begin"/>
        </w:r>
        <w:r w:rsidR="00492483">
          <w:rPr>
            <w:noProof/>
            <w:webHidden/>
          </w:rPr>
          <w:instrText xml:space="preserve"> PAGEREF _Toc87966352 \h </w:instrText>
        </w:r>
        <w:r w:rsidR="00492483">
          <w:rPr>
            <w:noProof/>
            <w:webHidden/>
          </w:rPr>
        </w:r>
        <w:r w:rsidR="00492483">
          <w:rPr>
            <w:noProof/>
            <w:webHidden/>
          </w:rPr>
          <w:fldChar w:fldCharType="separate"/>
        </w:r>
        <w:r w:rsidR="00492483">
          <w:rPr>
            <w:noProof/>
            <w:webHidden/>
          </w:rPr>
          <w:t>8</w:t>
        </w:r>
        <w:r w:rsidR="00492483">
          <w:rPr>
            <w:noProof/>
            <w:webHidden/>
          </w:rPr>
          <w:fldChar w:fldCharType="end"/>
        </w:r>
      </w:hyperlink>
    </w:p>
    <w:p w14:paraId="690BB746" w14:textId="716A618B" w:rsidR="00492483" w:rsidRDefault="0085507F">
      <w:pPr>
        <w:pStyle w:val="TJ2"/>
        <w:tabs>
          <w:tab w:val="right" w:leader="dot" w:pos="8494"/>
        </w:tabs>
        <w:rPr>
          <w:rFonts w:asciiTheme="minorHAnsi" w:eastAsiaTheme="minorEastAsia" w:hAnsiTheme="minorHAnsi" w:cstheme="minorBidi"/>
          <w:noProof/>
          <w:sz w:val="22"/>
          <w:szCs w:val="22"/>
          <w:lang w:val="en-US"/>
        </w:rPr>
      </w:pPr>
      <w:hyperlink w:anchor="_Toc87966353" w:history="1">
        <w:r w:rsidR="00492483" w:rsidRPr="007245EB">
          <w:rPr>
            <w:rStyle w:val="Hiperhivatkozs"/>
            <w:noProof/>
          </w:rPr>
          <w:t>1.2 A választott platformok</w:t>
        </w:r>
        <w:r w:rsidR="00492483">
          <w:rPr>
            <w:noProof/>
            <w:webHidden/>
          </w:rPr>
          <w:tab/>
        </w:r>
        <w:r w:rsidR="00492483">
          <w:rPr>
            <w:noProof/>
            <w:webHidden/>
          </w:rPr>
          <w:fldChar w:fldCharType="begin"/>
        </w:r>
        <w:r w:rsidR="00492483">
          <w:rPr>
            <w:noProof/>
            <w:webHidden/>
          </w:rPr>
          <w:instrText xml:space="preserve"> PAGEREF _Toc87966353 \h </w:instrText>
        </w:r>
        <w:r w:rsidR="00492483">
          <w:rPr>
            <w:noProof/>
            <w:webHidden/>
          </w:rPr>
        </w:r>
        <w:r w:rsidR="00492483">
          <w:rPr>
            <w:noProof/>
            <w:webHidden/>
          </w:rPr>
          <w:fldChar w:fldCharType="separate"/>
        </w:r>
        <w:r w:rsidR="00492483">
          <w:rPr>
            <w:noProof/>
            <w:webHidden/>
          </w:rPr>
          <w:t>8</w:t>
        </w:r>
        <w:r w:rsidR="00492483">
          <w:rPr>
            <w:noProof/>
            <w:webHidden/>
          </w:rPr>
          <w:fldChar w:fldCharType="end"/>
        </w:r>
      </w:hyperlink>
    </w:p>
    <w:p w14:paraId="0182F3B1" w14:textId="7E234A63" w:rsidR="00492483" w:rsidRDefault="0085507F">
      <w:pPr>
        <w:pStyle w:val="TJ2"/>
        <w:tabs>
          <w:tab w:val="right" w:leader="dot" w:pos="8494"/>
        </w:tabs>
        <w:rPr>
          <w:rFonts w:asciiTheme="minorHAnsi" w:eastAsiaTheme="minorEastAsia" w:hAnsiTheme="minorHAnsi" w:cstheme="minorBidi"/>
          <w:noProof/>
          <w:sz w:val="22"/>
          <w:szCs w:val="22"/>
          <w:lang w:val="en-US"/>
        </w:rPr>
      </w:pPr>
      <w:hyperlink w:anchor="_Toc87966354" w:history="1">
        <w:r w:rsidR="00492483" w:rsidRPr="007245EB">
          <w:rPr>
            <w:rStyle w:val="Hiperhivatkozs"/>
            <w:noProof/>
          </w:rPr>
          <w:t>1.3 A dokumentum felépítése</w:t>
        </w:r>
        <w:r w:rsidR="00492483">
          <w:rPr>
            <w:noProof/>
            <w:webHidden/>
          </w:rPr>
          <w:tab/>
        </w:r>
        <w:r w:rsidR="00492483">
          <w:rPr>
            <w:noProof/>
            <w:webHidden/>
          </w:rPr>
          <w:fldChar w:fldCharType="begin"/>
        </w:r>
        <w:r w:rsidR="00492483">
          <w:rPr>
            <w:noProof/>
            <w:webHidden/>
          </w:rPr>
          <w:instrText xml:space="preserve"> PAGEREF _Toc87966354 \h </w:instrText>
        </w:r>
        <w:r w:rsidR="00492483">
          <w:rPr>
            <w:noProof/>
            <w:webHidden/>
          </w:rPr>
        </w:r>
        <w:r w:rsidR="00492483">
          <w:rPr>
            <w:noProof/>
            <w:webHidden/>
          </w:rPr>
          <w:fldChar w:fldCharType="separate"/>
        </w:r>
        <w:r w:rsidR="00492483">
          <w:rPr>
            <w:noProof/>
            <w:webHidden/>
          </w:rPr>
          <w:t>8</w:t>
        </w:r>
        <w:r w:rsidR="00492483">
          <w:rPr>
            <w:noProof/>
            <w:webHidden/>
          </w:rPr>
          <w:fldChar w:fldCharType="end"/>
        </w:r>
      </w:hyperlink>
    </w:p>
    <w:p w14:paraId="17CB8487" w14:textId="2FC2A3FD" w:rsidR="00492483" w:rsidRDefault="0085507F">
      <w:pPr>
        <w:pStyle w:val="TJ1"/>
        <w:rPr>
          <w:rFonts w:asciiTheme="minorHAnsi" w:eastAsiaTheme="minorEastAsia" w:hAnsiTheme="minorHAnsi" w:cstheme="minorBidi"/>
          <w:b w:val="0"/>
          <w:noProof/>
          <w:sz w:val="22"/>
          <w:szCs w:val="22"/>
          <w:lang w:val="en-US"/>
        </w:rPr>
      </w:pPr>
      <w:hyperlink w:anchor="_Toc87966355" w:history="1">
        <w:r w:rsidR="00492483" w:rsidRPr="007245EB">
          <w:rPr>
            <w:rStyle w:val="Hiperhivatkozs"/>
            <w:noProof/>
          </w:rPr>
          <w:t>2 Technológiák</w:t>
        </w:r>
        <w:r w:rsidR="00492483">
          <w:rPr>
            <w:noProof/>
            <w:webHidden/>
          </w:rPr>
          <w:tab/>
        </w:r>
        <w:r w:rsidR="00492483">
          <w:rPr>
            <w:noProof/>
            <w:webHidden/>
          </w:rPr>
          <w:fldChar w:fldCharType="begin"/>
        </w:r>
        <w:r w:rsidR="00492483">
          <w:rPr>
            <w:noProof/>
            <w:webHidden/>
          </w:rPr>
          <w:instrText xml:space="preserve"> PAGEREF _Toc87966355 \h </w:instrText>
        </w:r>
        <w:r w:rsidR="00492483">
          <w:rPr>
            <w:noProof/>
            <w:webHidden/>
          </w:rPr>
        </w:r>
        <w:r w:rsidR="00492483">
          <w:rPr>
            <w:noProof/>
            <w:webHidden/>
          </w:rPr>
          <w:fldChar w:fldCharType="separate"/>
        </w:r>
        <w:r w:rsidR="00492483">
          <w:rPr>
            <w:noProof/>
            <w:webHidden/>
          </w:rPr>
          <w:t>9</w:t>
        </w:r>
        <w:r w:rsidR="00492483">
          <w:rPr>
            <w:noProof/>
            <w:webHidden/>
          </w:rPr>
          <w:fldChar w:fldCharType="end"/>
        </w:r>
      </w:hyperlink>
    </w:p>
    <w:p w14:paraId="75A7DD7F" w14:textId="138EEC36" w:rsidR="00492483" w:rsidRDefault="0085507F">
      <w:pPr>
        <w:pStyle w:val="TJ2"/>
        <w:tabs>
          <w:tab w:val="right" w:leader="dot" w:pos="8494"/>
        </w:tabs>
        <w:rPr>
          <w:rFonts w:asciiTheme="minorHAnsi" w:eastAsiaTheme="minorEastAsia" w:hAnsiTheme="minorHAnsi" w:cstheme="minorBidi"/>
          <w:noProof/>
          <w:sz w:val="22"/>
          <w:szCs w:val="22"/>
          <w:lang w:val="en-US"/>
        </w:rPr>
      </w:pPr>
      <w:hyperlink w:anchor="_Toc87966356" w:history="1">
        <w:r w:rsidR="00492483" w:rsidRPr="007245EB">
          <w:rPr>
            <w:rStyle w:val="Hiperhivatkozs"/>
            <w:noProof/>
          </w:rPr>
          <w:t>2.1 .NET Core</w:t>
        </w:r>
        <w:r w:rsidR="00492483">
          <w:rPr>
            <w:noProof/>
            <w:webHidden/>
          </w:rPr>
          <w:tab/>
        </w:r>
        <w:r w:rsidR="00492483">
          <w:rPr>
            <w:noProof/>
            <w:webHidden/>
          </w:rPr>
          <w:fldChar w:fldCharType="begin"/>
        </w:r>
        <w:r w:rsidR="00492483">
          <w:rPr>
            <w:noProof/>
            <w:webHidden/>
          </w:rPr>
          <w:instrText xml:space="preserve"> PAGEREF _Toc87966356 \h </w:instrText>
        </w:r>
        <w:r w:rsidR="00492483">
          <w:rPr>
            <w:noProof/>
            <w:webHidden/>
          </w:rPr>
        </w:r>
        <w:r w:rsidR="00492483">
          <w:rPr>
            <w:noProof/>
            <w:webHidden/>
          </w:rPr>
          <w:fldChar w:fldCharType="separate"/>
        </w:r>
        <w:r w:rsidR="00492483">
          <w:rPr>
            <w:noProof/>
            <w:webHidden/>
          </w:rPr>
          <w:t>9</w:t>
        </w:r>
        <w:r w:rsidR="00492483">
          <w:rPr>
            <w:noProof/>
            <w:webHidden/>
          </w:rPr>
          <w:fldChar w:fldCharType="end"/>
        </w:r>
      </w:hyperlink>
    </w:p>
    <w:p w14:paraId="43E94E28" w14:textId="3B910134" w:rsidR="00492483" w:rsidRDefault="0085507F">
      <w:pPr>
        <w:pStyle w:val="TJ3"/>
        <w:tabs>
          <w:tab w:val="right" w:leader="dot" w:pos="8494"/>
        </w:tabs>
        <w:rPr>
          <w:rFonts w:asciiTheme="minorHAnsi" w:eastAsiaTheme="minorEastAsia" w:hAnsiTheme="minorHAnsi" w:cstheme="minorBidi"/>
          <w:noProof/>
          <w:sz w:val="22"/>
          <w:szCs w:val="22"/>
          <w:lang w:val="en-US"/>
        </w:rPr>
      </w:pPr>
      <w:hyperlink w:anchor="_Toc87966357" w:history="1">
        <w:r w:rsidR="00492483" w:rsidRPr="007245EB">
          <w:rPr>
            <w:rStyle w:val="Hiperhivatkozs"/>
            <w:noProof/>
          </w:rPr>
          <w:t>2.1.1 Entity Framework Core</w:t>
        </w:r>
        <w:r w:rsidR="00492483">
          <w:rPr>
            <w:noProof/>
            <w:webHidden/>
          </w:rPr>
          <w:tab/>
        </w:r>
        <w:r w:rsidR="00492483">
          <w:rPr>
            <w:noProof/>
            <w:webHidden/>
          </w:rPr>
          <w:fldChar w:fldCharType="begin"/>
        </w:r>
        <w:r w:rsidR="00492483">
          <w:rPr>
            <w:noProof/>
            <w:webHidden/>
          </w:rPr>
          <w:instrText xml:space="preserve"> PAGEREF _Toc87966357 \h </w:instrText>
        </w:r>
        <w:r w:rsidR="00492483">
          <w:rPr>
            <w:noProof/>
            <w:webHidden/>
          </w:rPr>
        </w:r>
        <w:r w:rsidR="00492483">
          <w:rPr>
            <w:noProof/>
            <w:webHidden/>
          </w:rPr>
          <w:fldChar w:fldCharType="separate"/>
        </w:r>
        <w:r w:rsidR="00492483">
          <w:rPr>
            <w:noProof/>
            <w:webHidden/>
          </w:rPr>
          <w:t>9</w:t>
        </w:r>
        <w:r w:rsidR="00492483">
          <w:rPr>
            <w:noProof/>
            <w:webHidden/>
          </w:rPr>
          <w:fldChar w:fldCharType="end"/>
        </w:r>
      </w:hyperlink>
    </w:p>
    <w:p w14:paraId="68681DE2" w14:textId="4A7F1207" w:rsidR="00492483" w:rsidRDefault="0085507F">
      <w:pPr>
        <w:pStyle w:val="TJ3"/>
        <w:tabs>
          <w:tab w:val="right" w:leader="dot" w:pos="8494"/>
        </w:tabs>
        <w:rPr>
          <w:rFonts w:asciiTheme="minorHAnsi" w:eastAsiaTheme="minorEastAsia" w:hAnsiTheme="minorHAnsi" w:cstheme="minorBidi"/>
          <w:noProof/>
          <w:sz w:val="22"/>
          <w:szCs w:val="22"/>
          <w:lang w:val="en-US"/>
        </w:rPr>
      </w:pPr>
      <w:hyperlink w:anchor="_Toc87966358" w:history="1">
        <w:r w:rsidR="00492483" w:rsidRPr="007245EB">
          <w:rPr>
            <w:rStyle w:val="Hiperhivatkozs"/>
            <w:noProof/>
          </w:rPr>
          <w:t>2.1.2 AspNetCore Identity</w:t>
        </w:r>
        <w:r w:rsidR="00492483">
          <w:rPr>
            <w:noProof/>
            <w:webHidden/>
          </w:rPr>
          <w:tab/>
        </w:r>
        <w:r w:rsidR="00492483">
          <w:rPr>
            <w:noProof/>
            <w:webHidden/>
          </w:rPr>
          <w:fldChar w:fldCharType="begin"/>
        </w:r>
        <w:r w:rsidR="00492483">
          <w:rPr>
            <w:noProof/>
            <w:webHidden/>
          </w:rPr>
          <w:instrText xml:space="preserve"> PAGEREF _Toc87966358 \h </w:instrText>
        </w:r>
        <w:r w:rsidR="00492483">
          <w:rPr>
            <w:noProof/>
            <w:webHidden/>
          </w:rPr>
        </w:r>
        <w:r w:rsidR="00492483">
          <w:rPr>
            <w:noProof/>
            <w:webHidden/>
          </w:rPr>
          <w:fldChar w:fldCharType="separate"/>
        </w:r>
        <w:r w:rsidR="00492483">
          <w:rPr>
            <w:noProof/>
            <w:webHidden/>
          </w:rPr>
          <w:t>10</w:t>
        </w:r>
        <w:r w:rsidR="00492483">
          <w:rPr>
            <w:noProof/>
            <w:webHidden/>
          </w:rPr>
          <w:fldChar w:fldCharType="end"/>
        </w:r>
      </w:hyperlink>
    </w:p>
    <w:p w14:paraId="7D4F60A2" w14:textId="6ECBEF9B" w:rsidR="00492483" w:rsidRDefault="0085507F">
      <w:pPr>
        <w:pStyle w:val="TJ3"/>
        <w:tabs>
          <w:tab w:val="right" w:leader="dot" w:pos="8494"/>
        </w:tabs>
        <w:rPr>
          <w:rFonts w:asciiTheme="minorHAnsi" w:eastAsiaTheme="minorEastAsia" w:hAnsiTheme="minorHAnsi" w:cstheme="minorBidi"/>
          <w:noProof/>
          <w:sz w:val="22"/>
          <w:szCs w:val="22"/>
          <w:lang w:val="en-US"/>
        </w:rPr>
      </w:pPr>
      <w:hyperlink w:anchor="_Toc87966359" w:history="1">
        <w:r w:rsidR="00492483" w:rsidRPr="007245EB">
          <w:rPr>
            <w:rStyle w:val="Hiperhivatkozs"/>
            <w:noProof/>
          </w:rPr>
          <w:t>2.1.3 Swashbuckle</w:t>
        </w:r>
        <w:r w:rsidR="00492483">
          <w:rPr>
            <w:noProof/>
            <w:webHidden/>
          </w:rPr>
          <w:tab/>
        </w:r>
        <w:r w:rsidR="00492483">
          <w:rPr>
            <w:noProof/>
            <w:webHidden/>
          </w:rPr>
          <w:fldChar w:fldCharType="begin"/>
        </w:r>
        <w:r w:rsidR="00492483">
          <w:rPr>
            <w:noProof/>
            <w:webHidden/>
          </w:rPr>
          <w:instrText xml:space="preserve"> PAGEREF _Toc87966359 \h </w:instrText>
        </w:r>
        <w:r w:rsidR="00492483">
          <w:rPr>
            <w:noProof/>
            <w:webHidden/>
          </w:rPr>
        </w:r>
        <w:r w:rsidR="00492483">
          <w:rPr>
            <w:noProof/>
            <w:webHidden/>
          </w:rPr>
          <w:fldChar w:fldCharType="separate"/>
        </w:r>
        <w:r w:rsidR="00492483">
          <w:rPr>
            <w:noProof/>
            <w:webHidden/>
          </w:rPr>
          <w:t>10</w:t>
        </w:r>
        <w:r w:rsidR="00492483">
          <w:rPr>
            <w:noProof/>
            <w:webHidden/>
          </w:rPr>
          <w:fldChar w:fldCharType="end"/>
        </w:r>
      </w:hyperlink>
    </w:p>
    <w:p w14:paraId="693B1884" w14:textId="3952F12C" w:rsidR="00492483" w:rsidRDefault="0085507F">
      <w:pPr>
        <w:pStyle w:val="TJ3"/>
        <w:tabs>
          <w:tab w:val="right" w:leader="dot" w:pos="8494"/>
        </w:tabs>
        <w:rPr>
          <w:rFonts w:asciiTheme="minorHAnsi" w:eastAsiaTheme="minorEastAsia" w:hAnsiTheme="minorHAnsi" w:cstheme="minorBidi"/>
          <w:noProof/>
          <w:sz w:val="22"/>
          <w:szCs w:val="22"/>
          <w:lang w:val="en-US"/>
        </w:rPr>
      </w:pPr>
      <w:hyperlink w:anchor="_Toc87966360" w:history="1">
        <w:r w:rsidR="00492483" w:rsidRPr="007245EB">
          <w:rPr>
            <w:rStyle w:val="Hiperhivatkozs"/>
            <w:noProof/>
          </w:rPr>
          <w:t>2.1.4 Barion Client</w:t>
        </w:r>
        <w:r w:rsidR="00492483">
          <w:rPr>
            <w:noProof/>
            <w:webHidden/>
          </w:rPr>
          <w:tab/>
        </w:r>
        <w:r w:rsidR="00492483">
          <w:rPr>
            <w:noProof/>
            <w:webHidden/>
          </w:rPr>
          <w:fldChar w:fldCharType="begin"/>
        </w:r>
        <w:r w:rsidR="00492483">
          <w:rPr>
            <w:noProof/>
            <w:webHidden/>
          </w:rPr>
          <w:instrText xml:space="preserve"> PAGEREF _Toc87966360 \h </w:instrText>
        </w:r>
        <w:r w:rsidR="00492483">
          <w:rPr>
            <w:noProof/>
            <w:webHidden/>
          </w:rPr>
        </w:r>
        <w:r w:rsidR="00492483">
          <w:rPr>
            <w:noProof/>
            <w:webHidden/>
          </w:rPr>
          <w:fldChar w:fldCharType="separate"/>
        </w:r>
        <w:r w:rsidR="00492483">
          <w:rPr>
            <w:noProof/>
            <w:webHidden/>
          </w:rPr>
          <w:t>10</w:t>
        </w:r>
        <w:r w:rsidR="00492483">
          <w:rPr>
            <w:noProof/>
            <w:webHidden/>
          </w:rPr>
          <w:fldChar w:fldCharType="end"/>
        </w:r>
      </w:hyperlink>
    </w:p>
    <w:p w14:paraId="1B286EED" w14:textId="629B059E" w:rsidR="00492483" w:rsidRDefault="0085507F">
      <w:pPr>
        <w:pStyle w:val="TJ3"/>
        <w:tabs>
          <w:tab w:val="right" w:leader="dot" w:pos="8494"/>
        </w:tabs>
        <w:rPr>
          <w:rFonts w:asciiTheme="minorHAnsi" w:eastAsiaTheme="minorEastAsia" w:hAnsiTheme="minorHAnsi" w:cstheme="minorBidi"/>
          <w:noProof/>
          <w:sz w:val="22"/>
          <w:szCs w:val="22"/>
          <w:lang w:val="en-US"/>
        </w:rPr>
      </w:pPr>
      <w:hyperlink w:anchor="_Toc87966361" w:history="1">
        <w:r w:rsidR="00492483" w:rsidRPr="007245EB">
          <w:rPr>
            <w:rStyle w:val="Hiperhivatkozs"/>
            <w:noProof/>
          </w:rPr>
          <w:t>2.1.5 ASP.NET Core SpaServices</w:t>
        </w:r>
        <w:r w:rsidR="00492483">
          <w:rPr>
            <w:noProof/>
            <w:webHidden/>
          </w:rPr>
          <w:tab/>
        </w:r>
        <w:r w:rsidR="00492483">
          <w:rPr>
            <w:noProof/>
            <w:webHidden/>
          </w:rPr>
          <w:fldChar w:fldCharType="begin"/>
        </w:r>
        <w:r w:rsidR="00492483">
          <w:rPr>
            <w:noProof/>
            <w:webHidden/>
          </w:rPr>
          <w:instrText xml:space="preserve"> PAGEREF _Toc87966361 \h </w:instrText>
        </w:r>
        <w:r w:rsidR="00492483">
          <w:rPr>
            <w:noProof/>
            <w:webHidden/>
          </w:rPr>
        </w:r>
        <w:r w:rsidR="00492483">
          <w:rPr>
            <w:noProof/>
            <w:webHidden/>
          </w:rPr>
          <w:fldChar w:fldCharType="separate"/>
        </w:r>
        <w:r w:rsidR="00492483">
          <w:rPr>
            <w:noProof/>
            <w:webHidden/>
          </w:rPr>
          <w:t>10</w:t>
        </w:r>
        <w:r w:rsidR="00492483">
          <w:rPr>
            <w:noProof/>
            <w:webHidden/>
          </w:rPr>
          <w:fldChar w:fldCharType="end"/>
        </w:r>
      </w:hyperlink>
    </w:p>
    <w:p w14:paraId="79342DF2" w14:textId="0FC82606" w:rsidR="00492483" w:rsidRDefault="0085507F">
      <w:pPr>
        <w:pStyle w:val="TJ2"/>
        <w:tabs>
          <w:tab w:val="right" w:leader="dot" w:pos="8494"/>
        </w:tabs>
        <w:rPr>
          <w:rFonts w:asciiTheme="minorHAnsi" w:eastAsiaTheme="minorEastAsia" w:hAnsiTheme="minorHAnsi" w:cstheme="minorBidi"/>
          <w:noProof/>
          <w:sz w:val="22"/>
          <w:szCs w:val="22"/>
          <w:lang w:val="en-US"/>
        </w:rPr>
      </w:pPr>
      <w:hyperlink w:anchor="_Toc87966362" w:history="1">
        <w:r w:rsidR="00492483" w:rsidRPr="007245EB">
          <w:rPr>
            <w:rStyle w:val="Hiperhivatkozs"/>
            <w:noProof/>
          </w:rPr>
          <w:t>2.2 React</w:t>
        </w:r>
        <w:r w:rsidR="00492483">
          <w:rPr>
            <w:noProof/>
            <w:webHidden/>
          </w:rPr>
          <w:tab/>
        </w:r>
        <w:r w:rsidR="00492483">
          <w:rPr>
            <w:noProof/>
            <w:webHidden/>
          </w:rPr>
          <w:fldChar w:fldCharType="begin"/>
        </w:r>
        <w:r w:rsidR="00492483">
          <w:rPr>
            <w:noProof/>
            <w:webHidden/>
          </w:rPr>
          <w:instrText xml:space="preserve"> PAGEREF _Toc87966362 \h </w:instrText>
        </w:r>
        <w:r w:rsidR="00492483">
          <w:rPr>
            <w:noProof/>
            <w:webHidden/>
          </w:rPr>
        </w:r>
        <w:r w:rsidR="00492483">
          <w:rPr>
            <w:noProof/>
            <w:webHidden/>
          </w:rPr>
          <w:fldChar w:fldCharType="separate"/>
        </w:r>
        <w:r w:rsidR="00492483">
          <w:rPr>
            <w:noProof/>
            <w:webHidden/>
          </w:rPr>
          <w:t>11</w:t>
        </w:r>
        <w:r w:rsidR="00492483">
          <w:rPr>
            <w:noProof/>
            <w:webHidden/>
          </w:rPr>
          <w:fldChar w:fldCharType="end"/>
        </w:r>
      </w:hyperlink>
    </w:p>
    <w:p w14:paraId="61D3916D" w14:textId="13013F55" w:rsidR="00492483" w:rsidRDefault="0085507F">
      <w:pPr>
        <w:pStyle w:val="TJ3"/>
        <w:tabs>
          <w:tab w:val="right" w:leader="dot" w:pos="8494"/>
        </w:tabs>
        <w:rPr>
          <w:rFonts w:asciiTheme="minorHAnsi" w:eastAsiaTheme="minorEastAsia" w:hAnsiTheme="minorHAnsi" w:cstheme="minorBidi"/>
          <w:noProof/>
          <w:sz w:val="22"/>
          <w:szCs w:val="22"/>
          <w:lang w:val="en-US"/>
        </w:rPr>
      </w:pPr>
      <w:hyperlink w:anchor="_Toc87966363" w:history="1">
        <w:r w:rsidR="00492483" w:rsidRPr="007245EB">
          <w:rPr>
            <w:rStyle w:val="Hiperhivatkozs"/>
            <w:noProof/>
          </w:rPr>
          <w:t>2.2.1 React router</w:t>
        </w:r>
        <w:r w:rsidR="00492483">
          <w:rPr>
            <w:noProof/>
            <w:webHidden/>
          </w:rPr>
          <w:tab/>
        </w:r>
        <w:r w:rsidR="00492483">
          <w:rPr>
            <w:noProof/>
            <w:webHidden/>
          </w:rPr>
          <w:fldChar w:fldCharType="begin"/>
        </w:r>
        <w:r w:rsidR="00492483">
          <w:rPr>
            <w:noProof/>
            <w:webHidden/>
          </w:rPr>
          <w:instrText xml:space="preserve"> PAGEREF _Toc87966363 \h </w:instrText>
        </w:r>
        <w:r w:rsidR="00492483">
          <w:rPr>
            <w:noProof/>
            <w:webHidden/>
          </w:rPr>
        </w:r>
        <w:r w:rsidR="00492483">
          <w:rPr>
            <w:noProof/>
            <w:webHidden/>
          </w:rPr>
          <w:fldChar w:fldCharType="separate"/>
        </w:r>
        <w:r w:rsidR="00492483">
          <w:rPr>
            <w:noProof/>
            <w:webHidden/>
          </w:rPr>
          <w:t>12</w:t>
        </w:r>
        <w:r w:rsidR="00492483">
          <w:rPr>
            <w:noProof/>
            <w:webHidden/>
          </w:rPr>
          <w:fldChar w:fldCharType="end"/>
        </w:r>
      </w:hyperlink>
    </w:p>
    <w:p w14:paraId="0C7EEDD3" w14:textId="7AC4D817" w:rsidR="00492483" w:rsidRDefault="0085507F">
      <w:pPr>
        <w:pStyle w:val="TJ3"/>
        <w:tabs>
          <w:tab w:val="right" w:leader="dot" w:pos="8494"/>
        </w:tabs>
        <w:rPr>
          <w:rFonts w:asciiTheme="minorHAnsi" w:eastAsiaTheme="minorEastAsia" w:hAnsiTheme="minorHAnsi" w:cstheme="minorBidi"/>
          <w:noProof/>
          <w:sz w:val="22"/>
          <w:szCs w:val="22"/>
          <w:lang w:val="en-US"/>
        </w:rPr>
      </w:pPr>
      <w:hyperlink w:anchor="_Toc87966364" w:history="1">
        <w:r w:rsidR="00492483" w:rsidRPr="007245EB">
          <w:rPr>
            <w:rStyle w:val="Hiperhivatkozs"/>
            <w:noProof/>
          </w:rPr>
          <w:t>2.2.2 Material UI</w:t>
        </w:r>
        <w:r w:rsidR="00492483">
          <w:rPr>
            <w:noProof/>
            <w:webHidden/>
          </w:rPr>
          <w:tab/>
        </w:r>
        <w:r w:rsidR="00492483">
          <w:rPr>
            <w:noProof/>
            <w:webHidden/>
          </w:rPr>
          <w:fldChar w:fldCharType="begin"/>
        </w:r>
        <w:r w:rsidR="00492483">
          <w:rPr>
            <w:noProof/>
            <w:webHidden/>
          </w:rPr>
          <w:instrText xml:space="preserve"> PAGEREF _Toc87966364 \h </w:instrText>
        </w:r>
        <w:r w:rsidR="00492483">
          <w:rPr>
            <w:noProof/>
            <w:webHidden/>
          </w:rPr>
        </w:r>
        <w:r w:rsidR="00492483">
          <w:rPr>
            <w:noProof/>
            <w:webHidden/>
          </w:rPr>
          <w:fldChar w:fldCharType="separate"/>
        </w:r>
        <w:r w:rsidR="00492483">
          <w:rPr>
            <w:noProof/>
            <w:webHidden/>
          </w:rPr>
          <w:t>13</w:t>
        </w:r>
        <w:r w:rsidR="00492483">
          <w:rPr>
            <w:noProof/>
            <w:webHidden/>
          </w:rPr>
          <w:fldChar w:fldCharType="end"/>
        </w:r>
      </w:hyperlink>
    </w:p>
    <w:p w14:paraId="7C76685A" w14:textId="34BC3ADE" w:rsidR="00492483" w:rsidRDefault="0085507F">
      <w:pPr>
        <w:pStyle w:val="TJ3"/>
        <w:tabs>
          <w:tab w:val="right" w:leader="dot" w:pos="8494"/>
        </w:tabs>
        <w:rPr>
          <w:rFonts w:asciiTheme="minorHAnsi" w:eastAsiaTheme="minorEastAsia" w:hAnsiTheme="minorHAnsi" w:cstheme="minorBidi"/>
          <w:noProof/>
          <w:sz w:val="22"/>
          <w:szCs w:val="22"/>
          <w:lang w:val="en-US"/>
        </w:rPr>
      </w:pPr>
      <w:hyperlink w:anchor="_Toc87966365" w:history="1">
        <w:r w:rsidR="00492483" w:rsidRPr="007245EB">
          <w:rPr>
            <w:rStyle w:val="Hiperhivatkozs"/>
            <w:noProof/>
          </w:rPr>
          <w:t>2.2.3 Axios</w:t>
        </w:r>
        <w:r w:rsidR="00492483">
          <w:rPr>
            <w:noProof/>
            <w:webHidden/>
          </w:rPr>
          <w:tab/>
        </w:r>
        <w:r w:rsidR="00492483">
          <w:rPr>
            <w:noProof/>
            <w:webHidden/>
          </w:rPr>
          <w:fldChar w:fldCharType="begin"/>
        </w:r>
        <w:r w:rsidR="00492483">
          <w:rPr>
            <w:noProof/>
            <w:webHidden/>
          </w:rPr>
          <w:instrText xml:space="preserve"> PAGEREF _Toc87966365 \h </w:instrText>
        </w:r>
        <w:r w:rsidR="00492483">
          <w:rPr>
            <w:noProof/>
            <w:webHidden/>
          </w:rPr>
        </w:r>
        <w:r w:rsidR="00492483">
          <w:rPr>
            <w:noProof/>
            <w:webHidden/>
          </w:rPr>
          <w:fldChar w:fldCharType="separate"/>
        </w:r>
        <w:r w:rsidR="00492483">
          <w:rPr>
            <w:noProof/>
            <w:webHidden/>
          </w:rPr>
          <w:t>13</w:t>
        </w:r>
        <w:r w:rsidR="00492483">
          <w:rPr>
            <w:noProof/>
            <w:webHidden/>
          </w:rPr>
          <w:fldChar w:fldCharType="end"/>
        </w:r>
      </w:hyperlink>
    </w:p>
    <w:p w14:paraId="658E4771" w14:textId="223B0273" w:rsidR="00492483" w:rsidRDefault="0085507F">
      <w:pPr>
        <w:pStyle w:val="TJ3"/>
        <w:tabs>
          <w:tab w:val="right" w:leader="dot" w:pos="8494"/>
        </w:tabs>
        <w:rPr>
          <w:rFonts w:asciiTheme="minorHAnsi" w:eastAsiaTheme="minorEastAsia" w:hAnsiTheme="minorHAnsi" w:cstheme="minorBidi"/>
          <w:noProof/>
          <w:sz w:val="22"/>
          <w:szCs w:val="22"/>
          <w:lang w:val="en-US"/>
        </w:rPr>
      </w:pPr>
      <w:hyperlink w:anchor="_Toc87966366" w:history="1">
        <w:r w:rsidR="00492483" w:rsidRPr="007245EB">
          <w:rPr>
            <w:rStyle w:val="Hiperhivatkozs"/>
            <w:noProof/>
          </w:rPr>
          <w:t>2.2.4 Google Maps Places</w:t>
        </w:r>
        <w:r w:rsidR="00492483">
          <w:rPr>
            <w:noProof/>
            <w:webHidden/>
          </w:rPr>
          <w:tab/>
        </w:r>
        <w:r w:rsidR="00492483">
          <w:rPr>
            <w:noProof/>
            <w:webHidden/>
          </w:rPr>
          <w:fldChar w:fldCharType="begin"/>
        </w:r>
        <w:r w:rsidR="00492483">
          <w:rPr>
            <w:noProof/>
            <w:webHidden/>
          </w:rPr>
          <w:instrText xml:space="preserve"> PAGEREF _Toc87966366 \h </w:instrText>
        </w:r>
        <w:r w:rsidR="00492483">
          <w:rPr>
            <w:noProof/>
            <w:webHidden/>
          </w:rPr>
        </w:r>
        <w:r w:rsidR="00492483">
          <w:rPr>
            <w:noProof/>
            <w:webHidden/>
          </w:rPr>
          <w:fldChar w:fldCharType="separate"/>
        </w:r>
        <w:r w:rsidR="00492483">
          <w:rPr>
            <w:noProof/>
            <w:webHidden/>
          </w:rPr>
          <w:t>14</w:t>
        </w:r>
        <w:r w:rsidR="00492483">
          <w:rPr>
            <w:noProof/>
            <w:webHidden/>
          </w:rPr>
          <w:fldChar w:fldCharType="end"/>
        </w:r>
      </w:hyperlink>
    </w:p>
    <w:p w14:paraId="1E57B8E8" w14:textId="7C9B3FC9" w:rsidR="00492483" w:rsidRDefault="0085507F">
      <w:pPr>
        <w:pStyle w:val="TJ2"/>
        <w:tabs>
          <w:tab w:val="right" w:leader="dot" w:pos="8494"/>
        </w:tabs>
        <w:rPr>
          <w:rFonts w:asciiTheme="minorHAnsi" w:eastAsiaTheme="minorEastAsia" w:hAnsiTheme="minorHAnsi" w:cstheme="minorBidi"/>
          <w:noProof/>
          <w:sz w:val="22"/>
          <w:szCs w:val="22"/>
          <w:lang w:val="en-US"/>
        </w:rPr>
      </w:pPr>
      <w:hyperlink w:anchor="_Toc87966367" w:history="1">
        <w:r w:rsidR="00492483" w:rsidRPr="007245EB">
          <w:rPr>
            <w:rStyle w:val="Hiperhivatkozs"/>
            <w:noProof/>
          </w:rPr>
          <w:t>2.3 TypeScript</w:t>
        </w:r>
        <w:r w:rsidR="00492483">
          <w:rPr>
            <w:noProof/>
            <w:webHidden/>
          </w:rPr>
          <w:tab/>
        </w:r>
        <w:r w:rsidR="00492483">
          <w:rPr>
            <w:noProof/>
            <w:webHidden/>
          </w:rPr>
          <w:fldChar w:fldCharType="begin"/>
        </w:r>
        <w:r w:rsidR="00492483">
          <w:rPr>
            <w:noProof/>
            <w:webHidden/>
          </w:rPr>
          <w:instrText xml:space="preserve"> PAGEREF _Toc87966367 \h </w:instrText>
        </w:r>
        <w:r w:rsidR="00492483">
          <w:rPr>
            <w:noProof/>
            <w:webHidden/>
          </w:rPr>
        </w:r>
        <w:r w:rsidR="00492483">
          <w:rPr>
            <w:noProof/>
            <w:webHidden/>
          </w:rPr>
          <w:fldChar w:fldCharType="separate"/>
        </w:r>
        <w:r w:rsidR="00492483">
          <w:rPr>
            <w:noProof/>
            <w:webHidden/>
          </w:rPr>
          <w:t>14</w:t>
        </w:r>
        <w:r w:rsidR="00492483">
          <w:rPr>
            <w:noProof/>
            <w:webHidden/>
          </w:rPr>
          <w:fldChar w:fldCharType="end"/>
        </w:r>
      </w:hyperlink>
    </w:p>
    <w:p w14:paraId="265D639D" w14:textId="4B0BAF94" w:rsidR="00492483" w:rsidRDefault="0085507F">
      <w:pPr>
        <w:pStyle w:val="TJ3"/>
        <w:tabs>
          <w:tab w:val="right" w:leader="dot" w:pos="8494"/>
        </w:tabs>
        <w:rPr>
          <w:rFonts w:asciiTheme="minorHAnsi" w:eastAsiaTheme="minorEastAsia" w:hAnsiTheme="minorHAnsi" w:cstheme="minorBidi"/>
          <w:noProof/>
          <w:sz w:val="22"/>
          <w:szCs w:val="22"/>
          <w:lang w:val="en-US"/>
        </w:rPr>
      </w:pPr>
      <w:hyperlink w:anchor="_Toc87966368" w:history="1">
        <w:r w:rsidR="00492483" w:rsidRPr="007245EB">
          <w:rPr>
            <w:rStyle w:val="Hiperhivatkozs"/>
            <w:noProof/>
          </w:rPr>
          <w:t>2.3.1 Redux</w:t>
        </w:r>
        <w:r w:rsidR="00492483">
          <w:rPr>
            <w:noProof/>
            <w:webHidden/>
          </w:rPr>
          <w:tab/>
        </w:r>
        <w:r w:rsidR="00492483">
          <w:rPr>
            <w:noProof/>
            <w:webHidden/>
          </w:rPr>
          <w:fldChar w:fldCharType="begin"/>
        </w:r>
        <w:r w:rsidR="00492483">
          <w:rPr>
            <w:noProof/>
            <w:webHidden/>
          </w:rPr>
          <w:instrText xml:space="preserve"> PAGEREF _Toc87966368 \h </w:instrText>
        </w:r>
        <w:r w:rsidR="00492483">
          <w:rPr>
            <w:noProof/>
            <w:webHidden/>
          </w:rPr>
        </w:r>
        <w:r w:rsidR="00492483">
          <w:rPr>
            <w:noProof/>
            <w:webHidden/>
          </w:rPr>
          <w:fldChar w:fldCharType="separate"/>
        </w:r>
        <w:r w:rsidR="00492483">
          <w:rPr>
            <w:noProof/>
            <w:webHidden/>
          </w:rPr>
          <w:t>15</w:t>
        </w:r>
        <w:r w:rsidR="00492483">
          <w:rPr>
            <w:noProof/>
            <w:webHidden/>
          </w:rPr>
          <w:fldChar w:fldCharType="end"/>
        </w:r>
      </w:hyperlink>
    </w:p>
    <w:p w14:paraId="67C354E0" w14:textId="6EDCB41F" w:rsidR="00492483" w:rsidRDefault="0085507F">
      <w:pPr>
        <w:pStyle w:val="TJ1"/>
        <w:rPr>
          <w:rFonts w:asciiTheme="minorHAnsi" w:eastAsiaTheme="minorEastAsia" w:hAnsiTheme="minorHAnsi" w:cstheme="minorBidi"/>
          <w:b w:val="0"/>
          <w:noProof/>
          <w:sz w:val="22"/>
          <w:szCs w:val="22"/>
          <w:lang w:val="en-US"/>
        </w:rPr>
      </w:pPr>
      <w:hyperlink w:anchor="_Toc87966369" w:history="1">
        <w:r w:rsidR="00492483" w:rsidRPr="007245EB">
          <w:rPr>
            <w:rStyle w:val="Hiperhivatkozs"/>
            <w:noProof/>
          </w:rPr>
          <w:t>3 Tervezés</w:t>
        </w:r>
        <w:r w:rsidR="00492483">
          <w:rPr>
            <w:noProof/>
            <w:webHidden/>
          </w:rPr>
          <w:tab/>
        </w:r>
        <w:r w:rsidR="00492483">
          <w:rPr>
            <w:noProof/>
            <w:webHidden/>
          </w:rPr>
          <w:fldChar w:fldCharType="begin"/>
        </w:r>
        <w:r w:rsidR="00492483">
          <w:rPr>
            <w:noProof/>
            <w:webHidden/>
          </w:rPr>
          <w:instrText xml:space="preserve"> PAGEREF _Toc87966369 \h </w:instrText>
        </w:r>
        <w:r w:rsidR="00492483">
          <w:rPr>
            <w:noProof/>
            <w:webHidden/>
          </w:rPr>
        </w:r>
        <w:r w:rsidR="00492483">
          <w:rPr>
            <w:noProof/>
            <w:webHidden/>
          </w:rPr>
          <w:fldChar w:fldCharType="separate"/>
        </w:r>
        <w:r w:rsidR="00492483">
          <w:rPr>
            <w:noProof/>
            <w:webHidden/>
          </w:rPr>
          <w:t>16</w:t>
        </w:r>
        <w:r w:rsidR="00492483">
          <w:rPr>
            <w:noProof/>
            <w:webHidden/>
          </w:rPr>
          <w:fldChar w:fldCharType="end"/>
        </w:r>
      </w:hyperlink>
    </w:p>
    <w:p w14:paraId="4B9C0338" w14:textId="2C84F502" w:rsidR="00492483" w:rsidRDefault="0085507F">
      <w:pPr>
        <w:pStyle w:val="TJ2"/>
        <w:tabs>
          <w:tab w:val="right" w:leader="dot" w:pos="8494"/>
        </w:tabs>
        <w:rPr>
          <w:rFonts w:asciiTheme="minorHAnsi" w:eastAsiaTheme="minorEastAsia" w:hAnsiTheme="minorHAnsi" w:cstheme="minorBidi"/>
          <w:noProof/>
          <w:sz w:val="22"/>
          <w:szCs w:val="22"/>
          <w:lang w:val="en-US"/>
        </w:rPr>
      </w:pPr>
      <w:hyperlink w:anchor="_Toc87966370" w:history="1">
        <w:r w:rsidR="00492483" w:rsidRPr="007245EB">
          <w:rPr>
            <w:rStyle w:val="Hiperhivatkozs"/>
            <w:noProof/>
          </w:rPr>
          <w:t>3.1 Funkcionális követelmények</w:t>
        </w:r>
        <w:r w:rsidR="00492483">
          <w:rPr>
            <w:noProof/>
            <w:webHidden/>
          </w:rPr>
          <w:tab/>
        </w:r>
        <w:r w:rsidR="00492483">
          <w:rPr>
            <w:noProof/>
            <w:webHidden/>
          </w:rPr>
          <w:fldChar w:fldCharType="begin"/>
        </w:r>
        <w:r w:rsidR="00492483">
          <w:rPr>
            <w:noProof/>
            <w:webHidden/>
          </w:rPr>
          <w:instrText xml:space="preserve"> PAGEREF _Toc87966370 \h </w:instrText>
        </w:r>
        <w:r w:rsidR="00492483">
          <w:rPr>
            <w:noProof/>
            <w:webHidden/>
          </w:rPr>
        </w:r>
        <w:r w:rsidR="00492483">
          <w:rPr>
            <w:noProof/>
            <w:webHidden/>
          </w:rPr>
          <w:fldChar w:fldCharType="separate"/>
        </w:r>
        <w:r w:rsidR="00492483">
          <w:rPr>
            <w:noProof/>
            <w:webHidden/>
          </w:rPr>
          <w:t>16</w:t>
        </w:r>
        <w:r w:rsidR="00492483">
          <w:rPr>
            <w:noProof/>
            <w:webHidden/>
          </w:rPr>
          <w:fldChar w:fldCharType="end"/>
        </w:r>
      </w:hyperlink>
    </w:p>
    <w:p w14:paraId="3B34601F" w14:textId="22F4E562" w:rsidR="00492483" w:rsidRDefault="0085507F">
      <w:pPr>
        <w:pStyle w:val="TJ2"/>
        <w:tabs>
          <w:tab w:val="right" w:leader="dot" w:pos="8494"/>
        </w:tabs>
        <w:rPr>
          <w:rFonts w:asciiTheme="minorHAnsi" w:eastAsiaTheme="minorEastAsia" w:hAnsiTheme="minorHAnsi" w:cstheme="minorBidi"/>
          <w:noProof/>
          <w:sz w:val="22"/>
          <w:szCs w:val="22"/>
          <w:lang w:val="en-US"/>
        </w:rPr>
      </w:pPr>
      <w:hyperlink w:anchor="_Toc87966371" w:history="1">
        <w:r w:rsidR="00492483" w:rsidRPr="007245EB">
          <w:rPr>
            <w:rStyle w:val="Hiperhivatkozs"/>
            <w:noProof/>
          </w:rPr>
          <w:t>3.2 A weboldal működésével kapcsolatos elvárások</w:t>
        </w:r>
        <w:r w:rsidR="00492483">
          <w:rPr>
            <w:noProof/>
            <w:webHidden/>
          </w:rPr>
          <w:tab/>
        </w:r>
        <w:r w:rsidR="00492483">
          <w:rPr>
            <w:noProof/>
            <w:webHidden/>
          </w:rPr>
          <w:fldChar w:fldCharType="begin"/>
        </w:r>
        <w:r w:rsidR="00492483">
          <w:rPr>
            <w:noProof/>
            <w:webHidden/>
          </w:rPr>
          <w:instrText xml:space="preserve"> PAGEREF _Toc87966371 \h </w:instrText>
        </w:r>
        <w:r w:rsidR="00492483">
          <w:rPr>
            <w:noProof/>
            <w:webHidden/>
          </w:rPr>
        </w:r>
        <w:r w:rsidR="00492483">
          <w:rPr>
            <w:noProof/>
            <w:webHidden/>
          </w:rPr>
          <w:fldChar w:fldCharType="separate"/>
        </w:r>
        <w:r w:rsidR="00492483">
          <w:rPr>
            <w:noProof/>
            <w:webHidden/>
          </w:rPr>
          <w:t>17</w:t>
        </w:r>
        <w:r w:rsidR="00492483">
          <w:rPr>
            <w:noProof/>
            <w:webHidden/>
          </w:rPr>
          <w:fldChar w:fldCharType="end"/>
        </w:r>
      </w:hyperlink>
    </w:p>
    <w:p w14:paraId="63586ADD" w14:textId="35D007EC" w:rsidR="00492483" w:rsidRDefault="0085507F">
      <w:pPr>
        <w:pStyle w:val="TJ2"/>
        <w:tabs>
          <w:tab w:val="right" w:leader="dot" w:pos="8494"/>
        </w:tabs>
        <w:rPr>
          <w:rFonts w:asciiTheme="minorHAnsi" w:eastAsiaTheme="minorEastAsia" w:hAnsiTheme="minorHAnsi" w:cstheme="minorBidi"/>
          <w:noProof/>
          <w:sz w:val="22"/>
          <w:szCs w:val="22"/>
          <w:lang w:val="en-US"/>
        </w:rPr>
      </w:pPr>
      <w:hyperlink w:anchor="_Toc87966372" w:history="1">
        <w:r w:rsidR="00492483" w:rsidRPr="007245EB">
          <w:rPr>
            <w:rStyle w:val="Hiperhivatkozs"/>
            <w:noProof/>
          </w:rPr>
          <w:t>3.3 Architektúra</w:t>
        </w:r>
        <w:r w:rsidR="00492483">
          <w:rPr>
            <w:noProof/>
            <w:webHidden/>
          </w:rPr>
          <w:tab/>
        </w:r>
        <w:r w:rsidR="00492483">
          <w:rPr>
            <w:noProof/>
            <w:webHidden/>
          </w:rPr>
          <w:fldChar w:fldCharType="begin"/>
        </w:r>
        <w:r w:rsidR="00492483">
          <w:rPr>
            <w:noProof/>
            <w:webHidden/>
          </w:rPr>
          <w:instrText xml:space="preserve"> PAGEREF _Toc87966372 \h </w:instrText>
        </w:r>
        <w:r w:rsidR="00492483">
          <w:rPr>
            <w:noProof/>
            <w:webHidden/>
          </w:rPr>
        </w:r>
        <w:r w:rsidR="00492483">
          <w:rPr>
            <w:noProof/>
            <w:webHidden/>
          </w:rPr>
          <w:fldChar w:fldCharType="separate"/>
        </w:r>
        <w:r w:rsidR="00492483">
          <w:rPr>
            <w:noProof/>
            <w:webHidden/>
          </w:rPr>
          <w:t>18</w:t>
        </w:r>
        <w:r w:rsidR="00492483">
          <w:rPr>
            <w:noProof/>
            <w:webHidden/>
          </w:rPr>
          <w:fldChar w:fldCharType="end"/>
        </w:r>
      </w:hyperlink>
    </w:p>
    <w:p w14:paraId="520885D0" w14:textId="3EE89D7E" w:rsidR="00492483" w:rsidRDefault="0085507F">
      <w:pPr>
        <w:pStyle w:val="TJ2"/>
        <w:tabs>
          <w:tab w:val="right" w:leader="dot" w:pos="8494"/>
        </w:tabs>
        <w:rPr>
          <w:rFonts w:asciiTheme="minorHAnsi" w:eastAsiaTheme="minorEastAsia" w:hAnsiTheme="minorHAnsi" w:cstheme="minorBidi"/>
          <w:noProof/>
          <w:sz w:val="22"/>
          <w:szCs w:val="22"/>
          <w:lang w:val="en-US"/>
        </w:rPr>
      </w:pPr>
      <w:hyperlink w:anchor="_Toc87966373" w:history="1">
        <w:r w:rsidR="00492483" w:rsidRPr="007245EB">
          <w:rPr>
            <w:rStyle w:val="Hiperhivatkozs"/>
            <w:noProof/>
          </w:rPr>
          <w:t>3.4 Felülettervek</w:t>
        </w:r>
        <w:r w:rsidR="00492483">
          <w:rPr>
            <w:noProof/>
            <w:webHidden/>
          </w:rPr>
          <w:tab/>
        </w:r>
        <w:r w:rsidR="00492483">
          <w:rPr>
            <w:noProof/>
            <w:webHidden/>
          </w:rPr>
          <w:fldChar w:fldCharType="begin"/>
        </w:r>
        <w:r w:rsidR="00492483">
          <w:rPr>
            <w:noProof/>
            <w:webHidden/>
          </w:rPr>
          <w:instrText xml:space="preserve"> PAGEREF _Toc87966373 \h </w:instrText>
        </w:r>
        <w:r w:rsidR="00492483">
          <w:rPr>
            <w:noProof/>
            <w:webHidden/>
          </w:rPr>
        </w:r>
        <w:r w:rsidR="00492483">
          <w:rPr>
            <w:noProof/>
            <w:webHidden/>
          </w:rPr>
          <w:fldChar w:fldCharType="separate"/>
        </w:r>
        <w:r w:rsidR="00492483">
          <w:rPr>
            <w:noProof/>
            <w:webHidden/>
          </w:rPr>
          <w:t>19</w:t>
        </w:r>
        <w:r w:rsidR="00492483">
          <w:rPr>
            <w:noProof/>
            <w:webHidden/>
          </w:rPr>
          <w:fldChar w:fldCharType="end"/>
        </w:r>
      </w:hyperlink>
    </w:p>
    <w:p w14:paraId="2C025B20" w14:textId="4737638F" w:rsidR="00492483" w:rsidRDefault="0085507F">
      <w:pPr>
        <w:pStyle w:val="TJ2"/>
        <w:tabs>
          <w:tab w:val="right" w:leader="dot" w:pos="8494"/>
        </w:tabs>
        <w:rPr>
          <w:rFonts w:asciiTheme="minorHAnsi" w:eastAsiaTheme="minorEastAsia" w:hAnsiTheme="minorHAnsi" w:cstheme="minorBidi"/>
          <w:noProof/>
          <w:sz w:val="22"/>
          <w:szCs w:val="22"/>
          <w:lang w:val="en-US"/>
        </w:rPr>
      </w:pPr>
      <w:hyperlink w:anchor="_Toc87966374" w:history="1">
        <w:r w:rsidR="00492483" w:rsidRPr="007245EB">
          <w:rPr>
            <w:rStyle w:val="Hiperhivatkozs"/>
            <w:noProof/>
          </w:rPr>
          <w:t>3.5 Az adatbázis felépítése</w:t>
        </w:r>
        <w:r w:rsidR="00492483">
          <w:rPr>
            <w:noProof/>
            <w:webHidden/>
          </w:rPr>
          <w:tab/>
        </w:r>
        <w:r w:rsidR="00492483">
          <w:rPr>
            <w:noProof/>
            <w:webHidden/>
          </w:rPr>
          <w:fldChar w:fldCharType="begin"/>
        </w:r>
        <w:r w:rsidR="00492483">
          <w:rPr>
            <w:noProof/>
            <w:webHidden/>
          </w:rPr>
          <w:instrText xml:space="preserve"> PAGEREF _Toc87966374 \h </w:instrText>
        </w:r>
        <w:r w:rsidR="00492483">
          <w:rPr>
            <w:noProof/>
            <w:webHidden/>
          </w:rPr>
        </w:r>
        <w:r w:rsidR="00492483">
          <w:rPr>
            <w:noProof/>
            <w:webHidden/>
          </w:rPr>
          <w:fldChar w:fldCharType="separate"/>
        </w:r>
        <w:r w:rsidR="00492483">
          <w:rPr>
            <w:noProof/>
            <w:webHidden/>
          </w:rPr>
          <w:t>26</w:t>
        </w:r>
        <w:r w:rsidR="00492483">
          <w:rPr>
            <w:noProof/>
            <w:webHidden/>
          </w:rPr>
          <w:fldChar w:fldCharType="end"/>
        </w:r>
      </w:hyperlink>
    </w:p>
    <w:p w14:paraId="716E96F1" w14:textId="6A67ED6E" w:rsidR="00492483" w:rsidRDefault="0085507F">
      <w:pPr>
        <w:pStyle w:val="TJ1"/>
        <w:rPr>
          <w:rFonts w:asciiTheme="minorHAnsi" w:eastAsiaTheme="minorEastAsia" w:hAnsiTheme="minorHAnsi" w:cstheme="minorBidi"/>
          <w:b w:val="0"/>
          <w:noProof/>
          <w:sz w:val="22"/>
          <w:szCs w:val="22"/>
          <w:lang w:val="en-US"/>
        </w:rPr>
      </w:pPr>
      <w:hyperlink w:anchor="_Toc87966375" w:history="1">
        <w:r w:rsidR="00492483" w:rsidRPr="007245EB">
          <w:rPr>
            <w:rStyle w:val="Hiperhivatkozs"/>
            <w:noProof/>
          </w:rPr>
          <w:t>4 Megvalósítás</w:t>
        </w:r>
        <w:r w:rsidR="00492483">
          <w:rPr>
            <w:noProof/>
            <w:webHidden/>
          </w:rPr>
          <w:tab/>
        </w:r>
        <w:r w:rsidR="00492483">
          <w:rPr>
            <w:noProof/>
            <w:webHidden/>
          </w:rPr>
          <w:fldChar w:fldCharType="begin"/>
        </w:r>
        <w:r w:rsidR="00492483">
          <w:rPr>
            <w:noProof/>
            <w:webHidden/>
          </w:rPr>
          <w:instrText xml:space="preserve"> PAGEREF _Toc87966375 \h </w:instrText>
        </w:r>
        <w:r w:rsidR="00492483">
          <w:rPr>
            <w:noProof/>
            <w:webHidden/>
          </w:rPr>
        </w:r>
        <w:r w:rsidR="00492483">
          <w:rPr>
            <w:noProof/>
            <w:webHidden/>
          </w:rPr>
          <w:fldChar w:fldCharType="separate"/>
        </w:r>
        <w:r w:rsidR="00492483">
          <w:rPr>
            <w:noProof/>
            <w:webHidden/>
          </w:rPr>
          <w:t>29</w:t>
        </w:r>
        <w:r w:rsidR="00492483">
          <w:rPr>
            <w:noProof/>
            <w:webHidden/>
          </w:rPr>
          <w:fldChar w:fldCharType="end"/>
        </w:r>
      </w:hyperlink>
    </w:p>
    <w:p w14:paraId="3AA17DDB" w14:textId="4976CB7C" w:rsidR="00492483" w:rsidRDefault="0085507F">
      <w:pPr>
        <w:pStyle w:val="TJ2"/>
        <w:tabs>
          <w:tab w:val="right" w:leader="dot" w:pos="8494"/>
        </w:tabs>
        <w:rPr>
          <w:rFonts w:asciiTheme="minorHAnsi" w:eastAsiaTheme="minorEastAsia" w:hAnsiTheme="minorHAnsi" w:cstheme="minorBidi"/>
          <w:noProof/>
          <w:sz w:val="22"/>
          <w:szCs w:val="22"/>
          <w:lang w:val="en-US"/>
        </w:rPr>
      </w:pPr>
      <w:hyperlink w:anchor="_Toc87966376" w:history="1">
        <w:r w:rsidR="00492483" w:rsidRPr="007245EB">
          <w:rPr>
            <w:rStyle w:val="Hiperhivatkozs"/>
            <w:noProof/>
          </w:rPr>
          <w:t>4.1 Backend</w:t>
        </w:r>
        <w:r w:rsidR="00492483">
          <w:rPr>
            <w:noProof/>
            <w:webHidden/>
          </w:rPr>
          <w:tab/>
        </w:r>
        <w:r w:rsidR="00492483">
          <w:rPr>
            <w:noProof/>
            <w:webHidden/>
          </w:rPr>
          <w:fldChar w:fldCharType="begin"/>
        </w:r>
        <w:r w:rsidR="00492483">
          <w:rPr>
            <w:noProof/>
            <w:webHidden/>
          </w:rPr>
          <w:instrText xml:space="preserve"> PAGEREF _Toc87966376 \h </w:instrText>
        </w:r>
        <w:r w:rsidR="00492483">
          <w:rPr>
            <w:noProof/>
            <w:webHidden/>
          </w:rPr>
        </w:r>
        <w:r w:rsidR="00492483">
          <w:rPr>
            <w:noProof/>
            <w:webHidden/>
          </w:rPr>
          <w:fldChar w:fldCharType="separate"/>
        </w:r>
        <w:r w:rsidR="00492483">
          <w:rPr>
            <w:noProof/>
            <w:webHidden/>
          </w:rPr>
          <w:t>29</w:t>
        </w:r>
        <w:r w:rsidR="00492483">
          <w:rPr>
            <w:noProof/>
            <w:webHidden/>
          </w:rPr>
          <w:fldChar w:fldCharType="end"/>
        </w:r>
      </w:hyperlink>
    </w:p>
    <w:p w14:paraId="60662062" w14:textId="6FF8773C" w:rsidR="00492483" w:rsidRDefault="0085507F">
      <w:pPr>
        <w:pStyle w:val="TJ3"/>
        <w:tabs>
          <w:tab w:val="right" w:leader="dot" w:pos="8494"/>
        </w:tabs>
        <w:rPr>
          <w:rFonts w:asciiTheme="minorHAnsi" w:eastAsiaTheme="minorEastAsia" w:hAnsiTheme="minorHAnsi" w:cstheme="minorBidi"/>
          <w:noProof/>
          <w:sz w:val="22"/>
          <w:szCs w:val="22"/>
          <w:lang w:val="en-US"/>
        </w:rPr>
      </w:pPr>
      <w:hyperlink w:anchor="_Toc87966377" w:history="1">
        <w:r w:rsidR="00492483" w:rsidRPr="007245EB">
          <w:rPr>
            <w:rStyle w:val="Hiperhivatkozs"/>
            <w:noProof/>
          </w:rPr>
          <w:t>4.1.1 Felépítés</w:t>
        </w:r>
        <w:r w:rsidR="00492483">
          <w:rPr>
            <w:noProof/>
            <w:webHidden/>
          </w:rPr>
          <w:tab/>
        </w:r>
        <w:r w:rsidR="00492483">
          <w:rPr>
            <w:noProof/>
            <w:webHidden/>
          </w:rPr>
          <w:fldChar w:fldCharType="begin"/>
        </w:r>
        <w:r w:rsidR="00492483">
          <w:rPr>
            <w:noProof/>
            <w:webHidden/>
          </w:rPr>
          <w:instrText xml:space="preserve"> PAGEREF _Toc87966377 \h </w:instrText>
        </w:r>
        <w:r w:rsidR="00492483">
          <w:rPr>
            <w:noProof/>
            <w:webHidden/>
          </w:rPr>
        </w:r>
        <w:r w:rsidR="00492483">
          <w:rPr>
            <w:noProof/>
            <w:webHidden/>
          </w:rPr>
          <w:fldChar w:fldCharType="separate"/>
        </w:r>
        <w:r w:rsidR="00492483">
          <w:rPr>
            <w:noProof/>
            <w:webHidden/>
          </w:rPr>
          <w:t>29</w:t>
        </w:r>
        <w:r w:rsidR="00492483">
          <w:rPr>
            <w:noProof/>
            <w:webHidden/>
          </w:rPr>
          <w:fldChar w:fldCharType="end"/>
        </w:r>
      </w:hyperlink>
    </w:p>
    <w:p w14:paraId="48F54A09" w14:textId="506ABCBB" w:rsidR="00492483" w:rsidRDefault="0085507F">
      <w:pPr>
        <w:pStyle w:val="TJ3"/>
        <w:tabs>
          <w:tab w:val="right" w:leader="dot" w:pos="8494"/>
        </w:tabs>
        <w:rPr>
          <w:rFonts w:asciiTheme="minorHAnsi" w:eastAsiaTheme="minorEastAsia" w:hAnsiTheme="minorHAnsi" w:cstheme="minorBidi"/>
          <w:noProof/>
          <w:sz w:val="22"/>
          <w:szCs w:val="22"/>
          <w:lang w:val="en-US"/>
        </w:rPr>
      </w:pPr>
      <w:hyperlink w:anchor="_Toc87966378" w:history="1">
        <w:r w:rsidR="00492483" w:rsidRPr="007245EB">
          <w:rPr>
            <w:rStyle w:val="Hiperhivatkozs"/>
            <w:noProof/>
          </w:rPr>
          <w:t>4.1.2 Az adatbázis létrehozása</w:t>
        </w:r>
        <w:r w:rsidR="00492483">
          <w:rPr>
            <w:noProof/>
            <w:webHidden/>
          </w:rPr>
          <w:tab/>
        </w:r>
        <w:r w:rsidR="00492483">
          <w:rPr>
            <w:noProof/>
            <w:webHidden/>
          </w:rPr>
          <w:fldChar w:fldCharType="begin"/>
        </w:r>
        <w:r w:rsidR="00492483">
          <w:rPr>
            <w:noProof/>
            <w:webHidden/>
          </w:rPr>
          <w:instrText xml:space="preserve"> PAGEREF _Toc87966378 \h </w:instrText>
        </w:r>
        <w:r w:rsidR="00492483">
          <w:rPr>
            <w:noProof/>
            <w:webHidden/>
          </w:rPr>
        </w:r>
        <w:r w:rsidR="00492483">
          <w:rPr>
            <w:noProof/>
            <w:webHidden/>
          </w:rPr>
          <w:fldChar w:fldCharType="separate"/>
        </w:r>
        <w:r w:rsidR="00492483">
          <w:rPr>
            <w:noProof/>
            <w:webHidden/>
          </w:rPr>
          <w:t>30</w:t>
        </w:r>
        <w:r w:rsidR="00492483">
          <w:rPr>
            <w:noProof/>
            <w:webHidden/>
          </w:rPr>
          <w:fldChar w:fldCharType="end"/>
        </w:r>
      </w:hyperlink>
    </w:p>
    <w:p w14:paraId="05260D78" w14:textId="0DC42705" w:rsidR="00492483" w:rsidRDefault="0085507F">
      <w:pPr>
        <w:pStyle w:val="TJ3"/>
        <w:tabs>
          <w:tab w:val="right" w:leader="dot" w:pos="8494"/>
        </w:tabs>
        <w:rPr>
          <w:rFonts w:asciiTheme="minorHAnsi" w:eastAsiaTheme="minorEastAsia" w:hAnsiTheme="minorHAnsi" w:cstheme="minorBidi"/>
          <w:noProof/>
          <w:sz w:val="22"/>
          <w:szCs w:val="22"/>
          <w:lang w:val="en-US"/>
        </w:rPr>
      </w:pPr>
      <w:hyperlink w:anchor="_Toc87966379" w:history="1">
        <w:r w:rsidR="00492483" w:rsidRPr="007245EB">
          <w:rPr>
            <w:rStyle w:val="Hiperhivatkozs"/>
            <w:noProof/>
          </w:rPr>
          <w:t>4.1.3 TaxiService.Web</w:t>
        </w:r>
        <w:r w:rsidR="00492483">
          <w:rPr>
            <w:noProof/>
            <w:webHidden/>
          </w:rPr>
          <w:tab/>
        </w:r>
        <w:r w:rsidR="00492483">
          <w:rPr>
            <w:noProof/>
            <w:webHidden/>
          </w:rPr>
          <w:fldChar w:fldCharType="begin"/>
        </w:r>
        <w:r w:rsidR="00492483">
          <w:rPr>
            <w:noProof/>
            <w:webHidden/>
          </w:rPr>
          <w:instrText xml:space="preserve"> PAGEREF _Toc87966379 \h </w:instrText>
        </w:r>
        <w:r w:rsidR="00492483">
          <w:rPr>
            <w:noProof/>
            <w:webHidden/>
          </w:rPr>
        </w:r>
        <w:r w:rsidR="00492483">
          <w:rPr>
            <w:noProof/>
            <w:webHidden/>
          </w:rPr>
          <w:fldChar w:fldCharType="separate"/>
        </w:r>
        <w:r w:rsidR="00492483">
          <w:rPr>
            <w:noProof/>
            <w:webHidden/>
          </w:rPr>
          <w:t>31</w:t>
        </w:r>
        <w:r w:rsidR="00492483">
          <w:rPr>
            <w:noProof/>
            <w:webHidden/>
          </w:rPr>
          <w:fldChar w:fldCharType="end"/>
        </w:r>
      </w:hyperlink>
    </w:p>
    <w:p w14:paraId="1FDF720A" w14:textId="31062D54" w:rsidR="00492483" w:rsidRDefault="0085507F">
      <w:pPr>
        <w:pStyle w:val="TJ3"/>
        <w:tabs>
          <w:tab w:val="right" w:leader="dot" w:pos="8494"/>
        </w:tabs>
        <w:rPr>
          <w:rFonts w:asciiTheme="minorHAnsi" w:eastAsiaTheme="minorEastAsia" w:hAnsiTheme="minorHAnsi" w:cstheme="minorBidi"/>
          <w:noProof/>
          <w:sz w:val="22"/>
          <w:szCs w:val="22"/>
          <w:lang w:val="en-US"/>
        </w:rPr>
      </w:pPr>
      <w:hyperlink w:anchor="_Toc87966380" w:history="1">
        <w:r w:rsidR="00492483" w:rsidRPr="007245EB">
          <w:rPr>
            <w:rStyle w:val="Hiperhivatkozs"/>
            <w:noProof/>
          </w:rPr>
          <w:t>4.1.4 TaxiService.Dal</w:t>
        </w:r>
        <w:r w:rsidR="00492483">
          <w:rPr>
            <w:noProof/>
            <w:webHidden/>
          </w:rPr>
          <w:tab/>
        </w:r>
        <w:r w:rsidR="00492483">
          <w:rPr>
            <w:noProof/>
            <w:webHidden/>
          </w:rPr>
          <w:fldChar w:fldCharType="begin"/>
        </w:r>
        <w:r w:rsidR="00492483">
          <w:rPr>
            <w:noProof/>
            <w:webHidden/>
          </w:rPr>
          <w:instrText xml:space="preserve"> PAGEREF _Toc87966380 \h </w:instrText>
        </w:r>
        <w:r w:rsidR="00492483">
          <w:rPr>
            <w:noProof/>
            <w:webHidden/>
          </w:rPr>
        </w:r>
        <w:r w:rsidR="00492483">
          <w:rPr>
            <w:noProof/>
            <w:webHidden/>
          </w:rPr>
          <w:fldChar w:fldCharType="separate"/>
        </w:r>
        <w:r w:rsidR="00492483">
          <w:rPr>
            <w:noProof/>
            <w:webHidden/>
          </w:rPr>
          <w:t>41</w:t>
        </w:r>
        <w:r w:rsidR="00492483">
          <w:rPr>
            <w:noProof/>
            <w:webHidden/>
          </w:rPr>
          <w:fldChar w:fldCharType="end"/>
        </w:r>
      </w:hyperlink>
    </w:p>
    <w:p w14:paraId="5A269B02" w14:textId="620192CE" w:rsidR="00492483" w:rsidRDefault="0085507F">
      <w:pPr>
        <w:pStyle w:val="TJ3"/>
        <w:tabs>
          <w:tab w:val="right" w:leader="dot" w:pos="8494"/>
        </w:tabs>
        <w:rPr>
          <w:rFonts w:asciiTheme="minorHAnsi" w:eastAsiaTheme="minorEastAsia" w:hAnsiTheme="minorHAnsi" w:cstheme="minorBidi"/>
          <w:noProof/>
          <w:sz w:val="22"/>
          <w:szCs w:val="22"/>
          <w:lang w:val="en-US"/>
        </w:rPr>
      </w:pPr>
      <w:hyperlink w:anchor="_Toc87966381" w:history="1">
        <w:r w:rsidR="00492483" w:rsidRPr="007245EB">
          <w:rPr>
            <w:rStyle w:val="Hiperhivatkozs"/>
            <w:noProof/>
          </w:rPr>
          <w:t>4.1.5 TaxiService.Dto</w:t>
        </w:r>
        <w:r w:rsidR="00492483">
          <w:rPr>
            <w:noProof/>
            <w:webHidden/>
          </w:rPr>
          <w:tab/>
        </w:r>
        <w:r w:rsidR="00492483">
          <w:rPr>
            <w:noProof/>
            <w:webHidden/>
          </w:rPr>
          <w:fldChar w:fldCharType="begin"/>
        </w:r>
        <w:r w:rsidR="00492483">
          <w:rPr>
            <w:noProof/>
            <w:webHidden/>
          </w:rPr>
          <w:instrText xml:space="preserve"> PAGEREF _Toc87966381 \h </w:instrText>
        </w:r>
        <w:r w:rsidR="00492483">
          <w:rPr>
            <w:noProof/>
            <w:webHidden/>
          </w:rPr>
        </w:r>
        <w:r w:rsidR="00492483">
          <w:rPr>
            <w:noProof/>
            <w:webHidden/>
          </w:rPr>
          <w:fldChar w:fldCharType="separate"/>
        </w:r>
        <w:r w:rsidR="00492483">
          <w:rPr>
            <w:noProof/>
            <w:webHidden/>
          </w:rPr>
          <w:t>43</w:t>
        </w:r>
        <w:r w:rsidR="00492483">
          <w:rPr>
            <w:noProof/>
            <w:webHidden/>
          </w:rPr>
          <w:fldChar w:fldCharType="end"/>
        </w:r>
      </w:hyperlink>
    </w:p>
    <w:p w14:paraId="16159078" w14:textId="2DE29B56" w:rsidR="00492483" w:rsidRDefault="0085507F">
      <w:pPr>
        <w:pStyle w:val="TJ3"/>
        <w:tabs>
          <w:tab w:val="right" w:leader="dot" w:pos="8494"/>
        </w:tabs>
        <w:rPr>
          <w:rFonts w:asciiTheme="minorHAnsi" w:eastAsiaTheme="minorEastAsia" w:hAnsiTheme="minorHAnsi" w:cstheme="minorBidi"/>
          <w:noProof/>
          <w:sz w:val="22"/>
          <w:szCs w:val="22"/>
          <w:lang w:val="en-US"/>
        </w:rPr>
      </w:pPr>
      <w:hyperlink w:anchor="_Toc87966382" w:history="1">
        <w:r w:rsidR="00492483" w:rsidRPr="007245EB">
          <w:rPr>
            <w:rStyle w:val="Hiperhivatkozs"/>
            <w:noProof/>
          </w:rPr>
          <w:t>4.1.6 TaxiService.Bll</w:t>
        </w:r>
        <w:r w:rsidR="00492483">
          <w:rPr>
            <w:noProof/>
            <w:webHidden/>
          </w:rPr>
          <w:tab/>
        </w:r>
        <w:r w:rsidR="00492483">
          <w:rPr>
            <w:noProof/>
            <w:webHidden/>
          </w:rPr>
          <w:fldChar w:fldCharType="begin"/>
        </w:r>
        <w:r w:rsidR="00492483">
          <w:rPr>
            <w:noProof/>
            <w:webHidden/>
          </w:rPr>
          <w:instrText xml:space="preserve"> PAGEREF _Toc87966382 \h </w:instrText>
        </w:r>
        <w:r w:rsidR="00492483">
          <w:rPr>
            <w:noProof/>
            <w:webHidden/>
          </w:rPr>
        </w:r>
        <w:r w:rsidR="00492483">
          <w:rPr>
            <w:noProof/>
            <w:webHidden/>
          </w:rPr>
          <w:fldChar w:fldCharType="separate"/>
        </w:r>
        <w:r w:rsidR="00492483">
          <w:rPr>
            <w:noProof/>
            <w:webHidden/>
          </w:rPr>
          <w:t>45</w:t>
        </w:r>
        <w:r w:rsidR="00492483">
          <w:rPr>
            <w:noProof/>
            <w:webHidden/>
          </w:rPr>
          <w:fldChar w:fldCharType="end"/>
        </w:r>
      </w:hyperlink>
    </w:p>
    <w:p w14:paraId="5453FEEB" w14:textId="1E3CCFB3" w:rsidR="00492483" w:rsidRDefault="0085507F">
      <w:pPr>
        <w:pStyle w:val="TJ2"/>
        <w:tabs>
          <w:tab w:val="right" w:leader="dot" w:pos="8494"/>
        </w:tabs>
        <w:rPr>
          <w:rFonts w:asciiTheme="minorHAnsi" w:eastAsiaTheme="minorEastAsia" w:hAnsiTheme="minorHAnsi" w:cstheme="minorBidi"/>
          <w:noProof/>
          <w:sz w:val="22"/>
          <w:szCs w:val="22"/>
          <w:lang w:val="en-US"/>
        </w:rPr>
      </w:pPr>
      <w:hyperlink w:anchor="_Toc87966383" w:history="1">
        <w:r w:rsidR="00492483" w:rsidRPr="007245EB">
          <w:rPr>
            <w:rStyle w:val="Hiperhivatkozs"/>
            <w:noProof/>
          </w:rPr>
          <w:t>4.2 Frontend</w:t>
        </w:r>
        <w:r w:rsidR="00492483">
          <w:rPr>
            <w:noProof/>
            <w:webHidden/>
          </w:rPr>
          <w:tab/>
        </w:r>
        <w:r w:rsidR="00492483">
          <w:rPr>
            <w:noProof/>
            <w:webHidden/>
          </w:rPr>
          <w:fldChar w:fldCharType="begin"/>
        </w:r>
        <w:r w:rsidR="00492483">
          <w:rPr>
            <w:noProof/>
            <w:webHidden/>
          </w:rPr>
          <w:instrText xml:space="preserve"> PAGEREF _Toc87966383 \h </w:instrText>
        </w:r>
        <w:r w:rsidR="00492483">
          <w:rPr>
            <w:noProof/>
            <w:webHidden/>
          </w:rPr>
        </w:r>
        <w:r w:rsidR="00492483">
          <w:rPr>
            <w:noProof/>
            <w:webHidden/>
          </w:rPr>
          <w:fldChar w:fldCharType="separate"/>
        </w:r>
        <w:r w:rsidR="00492483">
          <w:rPr>
            <w:noProof/>
            <w:webHidden/>
          </w:rPr>
          <w:t>52</w:t>
        </w:r>
        <w:r w:rsidR="00492483">
          <w:rPr>
            <w:noProof/>
            <w:webHidden/>
          </w:rPr>
          <w:fldChar w:fldCharType="end"/>
        </w:r>
      </w:hyperlink>
    </w:p>
    <w:p w14:paraId="35676778" w14:textId="1E48DE58" w:rsidR="00492483" w:rsidRDefault="0085507F">
      <w:pPr>
        <w:pStyle w:val="TJ1"/>
        <w:rPr>
          <w:rFonts w:asciiTheme="minorHAnsi" w:eastAsiaTheme="minorEastAsia" w:hAnsiTheme="minorHAnsi" w:cstheme="minorBidi"/>
          <w:b w:val="0"/>
          <w:noProof/>
          <w:sz w:val="22"/>
          <w:szCs w:val="22"/>
          <w:lang w:val="en-US"/>
        </w:rPr>
      </w:pPr>
      <w:hyperlink w:anchor="_Toc87966384" w:history="1">
        <w:r w:rsidR="00492483" w:rsidRPr="007245EB">
          <w:rPr>
            <w:rStyle w:val="Hiperhivatkozs"/>
            <w:noProof/>
          </w:rPr>
          <w:t>5 Összefoglaló</w:t>
        </w:r>
        <w:r w:rsidR="00492483">
          <w:rPr>
            <w:noProof/>
            <w:webHidden/>
          </w:rPr>
          <w:tab/>
        </w:r>
        <w:r w:rsidR="00492483">
          <w:rPr>
            <w:noProof/>
            <w:webHidden/>
          </w:rPr>
          <w:fldChar w:fldCharType="begin"/>
        </w:r>
        <w:r w:rsidR="00492483">
          <w:rPr>
            <w:noProof/>
            <w:webHidden/>
          </w:rPr>
          <w:instrText xml:space="preserve"> PAGEREF _Toc87966384 \h </w:instrText>
        </w:r>
        <w:r w:rsidR="00492483">
          <w:rPr>
            <w:noProof/>
            <w:webHidden/>
          </w:rPr>
        </w:r>
        <w:r w:rsidR="00492483">
          <w:rPr>
            <w:noProof/>
            <w:webHidden/>
          </w:rPr>
          <w:fldChar w:fldCharType="separate"/>
        </w:r>
        <w:r w:rsidR="00492483">
          <w:rPr>
            <w:noProof/>
            <w:webHidden/>
          </w:rPr>
          <w:t>53</w:t>
        </w:r>
        <w:r w:rsidR="00492483">
          <w:rPr>
            <w:noProof/>
            <w:webHidden/>
          </w:rPr>
          <w:fldChar w:fldCharType="end"/>
        </w:r>
      </w:hyperlink>
    </w:p>
    <w:p w14:paraId="5AF94839" w14:textId="76DA4A9D" w:rsidR="00492483" w:rsidRDefault="0085507F">
      <w:pPr>
        <w:pStyle w:val="TJ2"/>
        <w:tabs>
          <w:tab w:val="right" w:leader="dot" w:pos="8494"/>
        </w:tabs>
        <w:rPr>
          <w:rFonts w:asciiTheme="minorHAnsi" w:eastAsiaTheme="minorEastAsia" w:hAnsiTheme="minorHAnsi" w:cstheme="minorBidi"/>
          <w:noProof/>
          <w:sz w:val="22"/>
          <w:szCs w:val="22"/>
          <w:lang w:val="en-US"/>
        </w:rPr>
      </w:pPr>
      <w:hyperlink w:anchor="_Toc87966385" w:history="1">
        <w:r w:rsidR="00492483" w:rsidRPr="007245EB">
          <w:rPr>
            <w:rStyle w:val="Hiperhivatkozs"/>
            <w:noProof/>
          </w:rPr>
          <w:t>5.1 Továbbfejlesztési lehetőségek</w:t>
        </w:r>
        <w:r w:rsidR="00492483">
          <w:rPr>
            <w:noProof/>
            <w:webHidden/>
          </w:rPr>
          <w:tab/>
        </w:r>
        <w:r w:rsidR="00492483">
          <w:rPr>
            <w:noProof/>
            <w:webHidden/>
          </w:rPr>
          <w:fldChar w:fldCharType="begin"/>
        </w:r>
        <w:r w:rsidR="00492483">
          <w:rPr>
            <w:noProof/>
            <w:webHidden/>
          </w:rPr>
          <w:instrText xml:space="preserve"> PAGEREF _Toc87966385 \h </w:instrText>
        </w:r>
        <w:r w:rsidR="00492483">
          <w:rPr>
            <w:noProof/>
            <w:webHidden/>
          </w:rPr>
        </w:r>
        <w:r w:rsidR="00492483">
          <w:rPr>
            <w:noProof/>
            <w:webHidden/>
          </w:rPr>
          <w:fldChar w:fldCharType="separate"/>
        </w:r>
        <w:r w:rsidR="00492483">
          <w:rPr>
            <w:noProof/>
            <w:webHidden/>
          </w:rPr>
          <w:t>53</w:t>
        </w:r>
        <w:r w:rsidR="00492483">
          <w:rPr>
            <w:noProof/>
            <w:webHidden/>
          </w:rPr>
          <w:fldChar w:fldCharType="end"/>
        </w:r>
      </w:hyperlink>
    </w:p>
    <w:p w14:paraId="2854A68C" w14:textId="1891D7A2" w:rsidR="00492483" w:rsidRDefault="0085507F">
      <w:pPr>
        <w:pStyle w:val="TJ2"/>
        <w:tabs>
          <w:tab w:val="right" w:leader="dot" w:pos="8494"/>
        </w:tabs>
        <w:rPr>
          <w:rFonts w:asciiTheme="minorHAnsi" w:eastAsiaTheme="minorEastAsia" w:hAnsiTheme="minorHAnsi" w:cstheme="minorBidi"/>
          <w:noProof/>
          <w:sz w:val="22"/>
          <w:szCs w:val="22"/>
          <w:lang w:val="en-US"/>
        </w:rPr>
      </w:pPr>
      <w:hyperlink w:anchor="_Toc87966386" w:history="1">
        <w:r w:rsidR="00492483" w:rsidRPr="007245EB">
          <w:rPr>
            <w:rStyle w:val="Hiperhivatkozs"/>
            <w:noProof/>
          </w:rPr>
          <w:t>5.2 Végszó</w:t>
        </w:r>
        <w:r w:rsidR="00492483">
          <w:rPr>
            <w:noProof/>
            <w:webHidden/>
          </w:rPr>
          <w:tab/>
        </w:r>
        <w:r w:rsidR="00492483">
          <w:rPr>
            <w:noProof/>
            <w:webHidden/>
          </w:rPr>
          <w:fldChar w:fldCharType="begin"/>
        </w:r>
        <w:r w:rsidR="00492483">
          <w:rPr>
            <w:noProof/>
            <w:webHidden/>
          </w:rPr>
          <w:instrText xml:space="preserve"> PAGEREF _Toc87966386 \h </w:instrText>
        </w:r>
        <w:r w:rsidR="00492483">
          <w:rPr>
            <w:noProof/>
            <w:webHidden/>
          </w:rPr>
        </w:r>
        <w:r w:rsidR="00492483">
          <w:rPr>
            <w:noProof/>
            <w:webHidden/>
          </w:rPr>
          <w:fldChar w:fldCharType="separate"/>
        </w:r>
        <w:r w:rsidR="00492483">
          <w:rPr>
            <w:noProof/>
            <w:webHidden/>
          </w:rPr>
          <w:t>53</w:t>
        </w:r>
        <w:r w:rsidR="00492483">
          <w:rPr>
            <w:noProof/>
            <w:webHidden/>
          </w:rPr>
          <w:fldChar w:fldCharType="end"/>
        </w:r>
      </w:hyperlink>
    </w:p>
    <w:p w14:paraId="52861BA8" w14:textId="3A00DEFF" w:rsidR="00492483" w:rsidRDefault="0085507F">
      <w:pPr>
        <w:pStyle w:val="TJ1"/>
        <w:rPr>
          <w:rFonts w:asciiTheme="minorHAnsi" w:eastAsiaTheme="minorEastAsia" w:hAnsiTheme="minorHAnsi" w:cstheme="minorBidi"/>
          <w:b w:val="0"/>
          <w:noProof/>
          <w:sz w:val="22"/>
          <w:szCs w:val="22"/>
          <w:lang w:val="en-US"/>
        </w:rPr>
      </w:pPr>
      <w:hyperlink w:anchor="_Toc87966387" w:history="1">
        <w:r w:rsidR="00492483" w:rsidRPr="007245EB">
          <w:rPr>
            <w:rStyle w:val="Hiperhivatkozs"/>
            <w:noProof/>
          </w:rPr>
          <w:t>6 Irodalomjegyzék</w:t>
        </w:r>
        <w:r w:rsidR="00492483">
          <w:rPr>
            <w:noProof/>
            <w:webHidden/>
          </w:rPr>
          <w:tab/>
        </w:r>
        <w:r w:rsidR="00492483">
          <w:rPr>
            <w:noProof/>
            <w:webHidden/>
          </w:rPr>
          <w:fldChar w:fldCharType="begin"/>
        </w:r>
        <w:r w:rsidR="00492483">
          <w:rPr>
            <w:noProof/>
            <w:webHidden/>
          </w:rPr>
          <w:instrText xml:space="preserve"> PAGEREF _Toc87966387 \h </w:instrText>
        </w:r>
        <w:r w:rsidR="00492483">
          <w:rPr>
            <w:noProof/>
            <w:webHidden/>
          </w:rPr>
        </w:r>
        <w:r w:rsidR="00492483">
          <w:rPr>
            <w:noProof/>
            <w:webHidden/>
          </w:rPr>
          <w:fldChar w:fldCharType="separate"/>
        </w:r>
        <w:r w:rsidR="00492483">
          <w:rPr>
            <w:noProof/>
            <w:webHidden/>
          </w:rPr>
          <w:t>54</w:t>
        </w:r>
        <w:r w:rsidR="00492483">
          <w:rPr>
            <w:noProof/>
            <w:webHidden/>
          </w:rPr>
          <w:fldChar w:fldCharType="end"/>
        </w:r>
      </w:hyperlink>
    </w:p>
    <w:p w14:paraId="2528CCF8" w14:textId="7DDFCADA" w:rsidR="00140598" w:rsidRDefault="00730B3C" w:rsidP="00780511">
      <w:pPr>
        <w:ind w:firstLine="0"/>
        <w:rPr>
          <w:b/>
          <w:bCs/>
        </w:rPr>
      </w:pPr>
      <w:r>
        <w:rPr>
          <w:b/>
          <w:bCs/>
        </w:rPr>
        <w:fldChar w:fldCharType="end"/>
      </w:r>
    </w:p>
    <w:p w14:paraId="6419830B" w14:textId="77777777" w:rsidR="00140598" w:rsidRDefault="00140598">
      <w:pPr>
        <w:spacing w:after="0" w:line="240" w:lineRule="auto"/>
        <w:ind w:firstLine="0"/>
        <w:jc w:val="left"/>
        <w:rPr>
          <w:b/>
          <w:bCs/>
        </w:rPr>
      </w:pPr>
      <w:r>
        <w:rPr>
          <w:b/>
          <w:bCs/>
        </w:rPr>
        <w:br w:type="page"/>
      </w:r>
    </w:p>
    <w:p w14:paraId="586A9F47" w14:textId="294C02F0" w:rsidR="00681E99" w:rsidRPr="00B50CAA" w:rsidRDefault="00681E99" w:rsidP="00780511">
      <w:pPr>
        <w:ind w:firstLine="0"/>
      </w:pPr>
      <w:r w:rsidRPr="00B50CAA">
        <w:lastRenderedPageBreak/>
        <w:t>Hallgatói nyilatkozat</w:t>
      </w:r>
    </w:p>
    <w:p w14:paraId="0D6D4F2C" w14:textId="6E44AC98" w:rsidR="00681E99" w:rsidRDefault="00681E99" w:rsidP="005E01E0">
      <w:pPr>
        <w:pStyle w:val="Nyilatkozatszveg"/>
      </w:pPr>
      <w:r w:rsidRPr="00B50CAA">
        <w:t xml:space="preserve">Alulírott </w:t>
      </w:r>
      <w:r w:rsidR="00003315">
        <w:rPr>
          <w:b/>
          <w:bCs/>
        </w:rPr>
        <w:t>Szalkai Krisztián</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18AAC1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85507F">
        <w:rPr>
          <w:noProof/>
        </w:rPr>
        <w:t>2021. 11. 30.</w:t>
      </w:r>
      <w:r w:rsidRPr="00B50CAA">
        <w:fldChar w:fldCharType="end"/>
      </w:r>
    </w:p>
    <w:p w14:paraId="5128D61A" w14:textId="77777777" w:rsidR="00681E99" w:rsidRDefault="005E01E0" w:rsidP="00854BDC">
      <w:pPr>
        <w:pStyle w:val="Nyilatkozatalrs"/>
      </w:pPr>
      <w:r>
        <w:tab/>
      </w:r>
      <w:r w:rsidR="00854BDC">
        <w:t>...</w:t>
      </w:r>
      <w:r>
        <w:t>…………………………………………….</w:t>
      </w:r>
    </w:p>
    <w:p w14:paraId="26AA76B1" w14:textId="37EEF5BE" w:rsidR="005E01E0" w:rsidRDefault="005E01E0" w:rsidP="00854BDC">
      <w:pPr>
        <w:pStyle w:val="Nyilatkozatalrs"/>
      </w:pPr>
      <w:r>
        <w:tab/>
      </w:r>
      <w:r w:rsidR="00140598">
        <w:t>Szalkai Krisztián</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3F6BFAB5" w14:textId="6DAE1DC8" w:rsidR="004267A5" w:rsidRDefault="0063585C" w:rsidP="004267A5">
      <w:pPr>
        <w:pStyle w:val="Fejezetcimszmozsnlkl"/>
      </w:pPr>
      <w:bookmarkStart w:id="1" w:name="_Toc87966349"/>
      <w:r w:rsidRPr="00B50CAA">
        <w:lastRenderedPageBreak/>
        <w:t>Összefoglaló</w:t>
      </w:r>
      <w:bookmarkEnd w:id="1"/>
    </w:p>
    <w:p w14:paraId="69156C21" w14:textId="56F9DF51" w:rsidR="00F05203" w:rsidRPr="00F05203" w:rsidRDefault="00F05203" w:rsidP="00F05203">
      <w:r w:rsidRPr="00F05203">
        <w:t xml:space="preserve">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w:t>
      </w:r>
      <w:proofErr w:type="spellStart"/>
      <w:r w:rsidRPr="00F05203">
        <w:t>Limo</w:t>
      </w:r>
      <w:proofErr w:type="spellEnd"/>
      <w:r w:rsidRPr="00F05203">
        <w:t xml:space="preserve"> stb.) ötvözése az alkalmazás célja, mely egy megfizethető és kényelmes alternatívát nyújtana a városi közlekedésre.</w:t>
      </w:r>
    </w:p>
    <w:p w14:paraId="4BB96D41" w14:textId="265147EA" w:rsidR="004267A5" w:rsidRPr="004267A5" w:rsidRDefault="008859A2" w:rsidP="004267A5">
      <w:r>
        <w:t>Az alkalmazás három szolgáltatást nyújt, használható hagyományos taxi szolgálatként, azonnali autórendeléssel</w:t>
      </w:r>
      <w:r w:rsidR="00B44768">
        <w:t xml:space="preserve">, lehetőséget nyújt adott időpontra előre történő autófoglalásra egy útra, például repülőtér vagy színház megközelítésekor, illetve bérelhető autó sofőrrel egy megadott időtartamra, például bevásárlás vagy ügyintézés esetére. A szolgáltatás </w:t>
      </w:r>
      <w:r w:rsidR="00D45397">
        <w:t>előnye, hogy összefogja a hasonló szektorokat, így a városi közlekedésre készülők legtöbb igényét ki tudja elégíteni, ezzel növelve a potenciális felhasználók számát.</w:t>
      </w:r>
    </w:p>
    <w:p w14:paraId="21C899A0" w14:textId="4DA105BF" w:rsidR="004267A5" w:rsidRPr="004267A5" w:rsidRDefault="004267A5" w:rsidP="004267A5">
      <w:r>
        <w:t>Jelen dokumentumban bemutatom a megoldás során használt technológiákat, a rendszer megtervezésének lépéseit, feltárom a megvalósításom lépéseit, az aközben felmerülő problémákat, végül leírom az alkalmazás továbbfejlesztési lehetőségeit, a megvalósítás során szerzett tapasztalataimat. A rendszer egy web szerverből</w:t>
      </w:r>
      <w:r w:rsidR="00BF1594">
        <w:t xml:space="preserve"> és egy webes felületből áll.</w:t>
      </w:r>
    </w:p>
    <w:p w14:paraId="18F0F7B7" w14:textId="707A74B6" w:rsidR="0063585C" w:rsidRPr="005E7DC2" w:rsidRDefault="0063585C" w:rsidP="00816BCB">
      <w:pPr>
        <w:pStyle w:val="Fejezetcimszmozsnlkl"/>
        <w:rPr>
          <w:lang w:val="en-US"/>
        </w:rPr>
      </w:pPr>
      <w:bookmarkStart w:id="2" w:name="_Toc87966350"/>
      <w:r w:rsidRPr="005E7DC2">
        <w:rPr>
          <w:lang w:val="en-US"/>
        </w:rPr>
        <w:lastRenderedPageBreak/>
        <w:t>Abstract</w:t>
      </w:r>
      <w:bookmarkEnd w:id="2"/>
    </w:p>
    <w:p w14:paraId="74471ADD" w14:textId="29471092" w:rsidR="005E7DC2" w:rsidRDefault="005E7DC2" w:rsidP="005E7DC2">
      <w:pPr>
        <w:rPr>
          <w:lang w:val="en-US"/>
        </w:rPr>
      </w:pPr>
      <w:r w:rsidRPr="005E7DC2">
        <w:rPr>
          <w:lang w:val="en-US"/>
        </w:rPr>
        <w:t xml:space="preserve">This day and age, the rapidly growing population and their needs place capital cities’ traffic management in a predicament, since </w:t>
      </w:r>
      <w:r>
        <w:rPr>
          <w:lang w:val="en-US"/>
        </w:rPr>
        <w:t xml:space="preserve">the already built infrastructure is hard to change, new roads, parking spaces are mostly hard to build. Public transport networks have a hard time with keeping up with the ever-rising average living standards of the metropolitan population, so more and more people prefer to use a car, and that leads to </w:t>
      </w:r>
      <w:proofErr w:type="gramStart"/>
      <w:r>
        <w:rPr>
          <w:lang w:val="en-US"/>
        </w:rPr>
        <w:t>a the</w:t>
      </w:r>
      <w:proofErr w:type="gramEnd"/>
      <w:r>
        <w:rPr>
          <w:lang w:val="en-US"/>
        </w:rPr>
        <w:t xml:space="preserve"> roads being even more pressured. To face this problem a number of solutions arose: From the many, this </w:t>
      </w:r>
      <w:r w:rsidR="004F5086">
        <w:rPr>
          <w:lang w:val="en-US"/>
        </w:rPr>
        <w:t>application</w:t>
      </w:r>
      <w:r>
        <w:rPr>
          <w:lang w:val="en-US"/>
        </w:rPr>
        <w:t xml:space="preserve"> attempts to merge </w:t>
      </w:r>
      <w:r w:rsidR="004F5086">
        <w:rPr>
          <w:lang w:val="en-US"/>
        </w:rPr>
        <w:t>the more comfortable, but usually less affordable taxi services, with the more affordable but usually less comfortable community transport options (such as Mol limo etc.), which would result in a both affordable and comfortable solution for metropolitan transport.</w:t>
      </w:r>
    </w:p>
    <w:p w14:paraId="24DC678D" w14:textId="2ADA089A" w:rsidR="00BF1594" w:rsidRPr="000223BB" w:rsidRDefault="004F5086" w:rsidP="000223BB">
      <w:pPr>
        <w:rPr>
          <w:lang w:val="en-US"/>
        </w:rPr>
      </w:pPr>
      <w:r>
        <w:rPr>
          <w:lang w:val="en-US"/>
        </w:rPr>
        <w:t xml:space="preserve">The application incorporates three services: It works as a regular taxi service, where you can pay for a ride from one place to another immediately, you have the option to book a ride in advance, for example if you know you will have to be at the airport or at a theatre at a given time, additionally, you can rent a chauffeur and a car for a given period of time, useful for shopping, or if you need to take care of business in multiple places throughout the day. The advantage of such a service is that it incorporates </w:t>
      </w:r>
      <w:r w:rsidR="000223BB">
        <w:rPr>
          <w:lang w:val="en-US"/>
        </w:rPr>
        <w:t>similar sectors and it satisfies the needs of most who want to travel in/to the city, thus increasing the number of potential users.</w:t>
      </w:r>
    </w:p>
    <w:p w14:paraId="307C12AB" w14:textId="2174F27A" w:rsidR="00BF1594" w:rsidRPr="00D76A12" w:rsidRDefault="00BF1594" w:rsidP="00BF1594">
      <w:pPr>
        <w:rPr>
          <w:lang w:val="en-US"/>
        </w:rPr>
      </w:pPr>
      <w:bookmarkStart w:id="3" w:name="_Toc332797397"/>
      <w:r>
        <w:rPr>
          <w:lang w:val="en-US"/>
        </w:rPr>
        <w:t xml:space="preserve">In this document I will introduce the technologies I used, the steps of designing and implementing the system and show how I solved the problems that occurred while developing the system. </w:t>
      </w:r>
      <w:r w:rsidR="00D45397">
        <w:rPr>
          <w:lang w:val="en-US"/>
        </w:rPr>
        <w:t>Lastly,</w:t>
      </w:r>
      <w:r>
        <w:rPr>
          <w:lang w:val="en-US"/>
        </w:rPr>
        <w:t xml:space="preserve"> </w:t>
      </w:r>
      <w:r w:rsidR="00D45397">
        <w:rPr>
          <w:lang w:val="en-US"/>
        </w:rPr>
        <w:t>I will</w:t>
      </w:r>
      <w:r>
        <w:rPr>
          <w:lang w:val="en-US"/>
        </w:rPr>
        <w:t xml:space="preserve"> present some ideas for further development and summarize what I’ve learned during the project. The system consists of a web server, and a web applicatio</w:t>
      </w:r>
      <w:r w:rsidR="00D45397">
        <w:rPr>
          <w:lang w:val="en-US"/>
        </w:rPr>
        <w:t>n</w:t>
      </w:r>
      <w:r>
        <w:rPr>
          <w:lang w:val="en-US"/>
        </w:rPr>
        <w:t>.</w:t>
      </w:r>
    </w:p>
    <w:p w14:paraId="5747A86F" w14:textId="6F880EB9" w:rsidR="00B50CAA" w:rsidRDefault="00ED1FB9" w:rsidP="00ED1FB9">
      <w:pPr>
        <w:pStyle w:val="Cmsor1"/>
      </w:pPr>
      <w:bookmarkStart w:id="4" w:name="_Toc87966351"/>
      <w:bookmarkEnd w:id="3"/>
      <w:r>
        <w:lastRenderedPageBreak/>
        <w:t>Bevezetés</w:t>
      </w:r>
      <w:bookmarkEnd w:id="4"/>
    </w:p>
    <w:p w14:paraId="7B4A3818" w14:textId="77777777" w:rsidR="00ED1FB9" w:rsidRPr="00D76A12" w:rsidRDefault="00ED1FB9" w:rsidP="00ED1FB9">
      <w:r w:rsidRPr="00D76A12">
        <w:t>A következő fejezetben kifejtem miért ezt a témát választottam, illetve kitérek néhány technológiai/platform választás kérdésére.</w:t>
      </w:r>
    </w:p>
    <w:p w14:paraId="51A9D481" w14:textId="337AD7DE" w:rsidR="00ED1FB9" w:rsidRDefault="00ED1FB9" w:rsidP="00ED1FB9">
      <w:pPr>
        <w:pStyle w:val="Cmsor2"/>
      </w:pPr>
      <w:bookmarkStart w:id="5" w:name="_Toc87966352"/>
      <w:r>
        <w:t>A téma</w:t>
      </w:r>
      <w:bookmarkEnd w:id="5"/>
    </w:p>
    <w:p w14:paraId="30568FC4" w14:textId="77777777" w:rsidR="00A25F6F" w:rsidRDefault="00A25F6F" w:rsidP="00A25F6F">
      <w:pPr>
        <w:rPr>
          <w:noProof/>
        </w:rPr>
      </w:pPr>
      <w:r>
        <w:rPr>
          <w:noProof/>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35EA35CF" w14:textId="5E7BCE0E" w:rsidR="00D41B2C" w:rsidRDefault="00D41B2C" w:rsidP="00D41B2C">
      <w:pPr>
        <w:pStyle w:val="Cmsor2"/>
      </w:pPr>
      <w:bookmarkStart w:id="6" w:name="_Toc87966353"/>
      <w:r>
        <w:t>A választott platformok</w:t>
      </w:r>
      <w:bookmarkEnd w:id="6"/>
    </w:p>
    <w:p w14:paraId="4E9CEAF1" w14:textId="7C31FCF6" w:rsidR="00D41B2C" w:rsidRDefault="009259D0" w:rsidP="00D41B2C">
      <w:r w:rsidRPr="00D76A12">
        <w:t xml:space="preserve">A téma kiválasztása után el kellett </w:t>
      </w:r>
      <w:proofErr w:type="spellStart"/>
      <w:r w:rsidRPr="00D76A12">
        <w:t>döntenem</w:t>
      </w:r>
      <w:proofErr w:type="spellEnd"/>
      <w:r w:rsidRPr="00D76A12">
        <w:t xml:space="preserve"> milyen platformon fogom megvalósítani a szolgáltatásokat. A döntésben figyelembe vettem a jelenlegi szakmai trendeket, a hasonló alkalm</w:t>
      </w:r>
      <w:r>
        <w:t xml:space="preserve">azások megvalósításait, </w:t>
      </w:r>
      <w:r w:rsidR="00D01440">
        <w:t>illetve szerepet játszott a saját preferenciám, az általam ismert programozási nyelvekben szerzett tapasztalataim is.</w:t>
      </w:r>
    </w:p>
    <w:p w14:paraId="449B8319" w14:textId="597C73CD" w:rsidR="00D01440" w:rsidRDefault="00D01440" w:rsidP="00D01440">
      <w:pPr>
        <w:pStyle w:val="Cmsor2"/>
      </w:pPr>
      <w:bookmarkStart w:id="7" w:name="_Toc87966354"/>
      <w:r>
        <w:t>A dokumentum felépítése</w:t>
      </w:r>
      <w:bookmarkEnd w:id="7"/>
    </w:p>
    <w:p w14:paraId="16736D52" w14:textId="1ADC2A4D" w:rsidR="00D01440" w:rsidRPr="00D01440" w:rsidRDefault="00D01440" w:rsidP="00D01440">
      <w:r>
        <w:t>A továbbiakban bemutatom a használt technológiákat, használatuk előnyeit. Azután felvázolom a tervezés folyamatát, a megvalósítandó konkrét feladatokat, a létrehozandó adatbázis felépítését. Végül rátérek a megvalósítás tényleges folyamatára, az elkészült program bemutatására.</w:t>
      </w:r>
    </w:p>
    <w:p w14:paraId="24AE5FEC" w14:textId="0B4F8B71" w:rsidR="00ED1FB9" w:rsidRDefault="00ED1FB9" w:rsidP="00ED1FB9">
      <w:pPr>
        <w:pStyle w:val="Cmsor1"/>
      </w:pPr>
      <w:bookmarkStart w:id="8" w:name="_Toc87966355"/>
      <w:r>
        <w:lastRenderedPageBreak/>
        <w:t>Technológiák</w:t>
      </w:r>
      <w:bookmarkEnd w:id="8"/>
    </w:p>
    <w:p w14:paraId="29C7B14A" w14:textId="77777777" w:rsidR="00D01440" w:rsidRDefault="00D01440" w:rsidP="00D01440">
      <w:r>
        <w:t xml:space="preserve">Az alábbiakban az általam választott technológiákat mutatom be általánosságban, illetve amennyiben nem egyértelmű a választás, megemlítem a választási lehetőségeket és a mérlegelési pontok felsorolásával alátámasztom a választásaimat. </w:t>
      </w:r>
    </w:p>
    <w:p w14:paraId="60426CDC" w14:textId="77777777" w:rsidR="00D01440" w:rsidRDefault="00D01440" w:rsidP="00D01440">
      <w:pPr>
        <w:pStyle w:val="Cmsor2"/>
      </w:pPr>
      <w:bookmarkStart w:id="9" w:name="_Toc27044916"/>
      <w:bookmarkStart w:id="10" w:name="_Toc87966356"/>
      <w:r>
        <w:t xml:space="preserve">.NET </w:t>
      </w:r>
      <w:proofErr w:type="spellStart"/>
      <w:r>
        <w:t>Core</w:t>
      </w:r>
      <w:bookmarkEnd w:id="9"/>
      <w:bookmarkEnd w:id="10"/>
      <w:proofErr w:type="spellEnd"/>
    </w:p>
    <w:p w14:paraId="6F570FDB" w14:textId="646A532E" w:rsidR="00D01440" w:rsidRDefault="00D01440" w:rsidP="00D01440">
      <w:r>
        <w:t xml:space="preserve">Mivel a relációs adatbázis megvalósítására a .Net fejlesztői platformot választottam, így a használt technológia a .Net </w:t>
      </w:r>
      <w:proofErr w:type="spellStart"/>
      <w:r>
        <w:t>Core</w:t>
      </w:r>
      <w:proofErr w:type="spellEnd"/>
      <w:r>
        <w:t>, hiszen a sokak által használt és szeretett .Net Framework továbbfejlesztett utódja</w:t>
      </w:r>
      <w:sdt>
        <w:sdtPr>
          <w:id w:val="2069845410"/>
          <w:citation/>
        </w:sdtPr>
        <w:sdtContent>
          <w:r>
            <w:fldChar w:fldCharType="begin"/>
          </w:r>
          <w:r>
            <w:rPr>
              <w:lang w:val="en-US"/>
            </w:rPr>
            <w:instrText xml:space="preserve"> CITATION Sco19 \l 1033 </w:instrText>
          </w:r>
          <w:r>
            <w:fldChar w:fldCharType="separate"/>
          </w:r>
          <w:r w:rsidR="00492483">
            <w:rPr>
              <w:noProof/>
              <w:lang w:val="en-US"/>
            </w:rPr>
            <w:t xml:space="preserve"> </w:t>
          </w:r>
          <w:r w:rsidR="00492483" w:rsidRPr="00492483">
            <w:rPr>
              <w:noProof/>
              <w:lang w:val="en-US"/>
            </w:rPr>
            <w:t>(Scott Hanselman, 2019)</w:t>
          </w:r>
          <w:r>
            <w:fldChar w:fldCharType="end"/>
          </w:r>
        </w:sdtContent>
      </w:sdt>
      <w:r>
        <w:t>.</w:t>
      </w:r>
    </w:p>
    <w:p w14:paraId="7A083FE3" w14:textId="72B1ED8C" w:rsidR="00D01440" w:rsidRDefault="00D01440" w:rsidP="00D01440">
      <w:r>
        <w:t xml:space="preserve">A .Net </w:t>
      </w:r>
      <w:proofErr w:type="spellStart"/>
      <w:r>
        <w:t>Core</w:t>
      </w:r>
      <w:proofErr w:type="spellEnd"/>
      <w:r>
        <w:t xml:space="preserve"> egy nyílt forráskódú, platform független keretrendszer, mely ideális szerveralkalmazások elkészítésére. </w:t>
      </w:r>
      <w:r w:rsidRPr="004F7898">
        <w:t xml:space="preserve">Az ASP.NET </w:t>
      </w:r>
      <w:proofErr w:type="spellStart"/>
      <w:r w:rsidRPr="004F7898">
        <w:t>Core</w:t>
      </w:r>
      <w:proofErr w:type="spellEnd"/>
      <w:r w:rsidRPr="004F7898">
        <w:t xml:space="preserve"> lehetővé teszi egy állapotmentes Web </w:t>
      </w:r>
      <w:proofErr w:type="spellStart"/>
      <w:r w:rsidR="00B71C3A">
        <w:t>Application</w:t>
      </w:r>
      <w:proofErr w:type="spellEnd"/>
      <w:r w:rsidR="00B71C3A">
        <w:t xml:space="preserve"> </w:t>
      </w:r>
      <w:proofErr w:type="spellStart"/>
      <w:r w:rsidR="00B71C3A">
        <w:t>Programming</w:t>
      </w:r>
      <w:proofErr w:type="spellEnd"/>
      <w:r w:rsidR="00B71C3A">
        <w:t xml:space="preserve"> </w:t>
      </w:r>
      <w:proofErr w:type="spellStart"/>
      <w:r w:rsidR="00B71C3A">
        <w:t>Interface</w:t>
      </w:r>
      <w:proofErr w:type="spellEnd"/>
      <w:r w:rsidR="00B71C3A">
        <w:t xml:space="preserve"> (</w:t>
      </w:r>
      <w:r w:rsidRPr="004F7898">
        <w:t>API</w:t>
      </w:r>
      <w:r w:rsidR="00B71C3A">
        <w:t>)</w:t>
      </w:r>
      <w:r w:rsidRPr="004F7898">
        <w:t xml:space="preserve"> készítését, ami egy </w:t>
      </w:r>
      <w:proofErr w:type="spellStart"/>
      <w:r w:rsidRPr="004F7898">
        <w:t>Hyper</w:t>
      </w:r>
      <w:proofErr w:type="spellEnd"/>
      <w:r w:rsidRPr="004F7898">
        <w:t xml:space="preserve"> Text </w:t>
      </w:r>
      <w:proofErr w:type="spellStart"/>
      <w:r w:rsidRPr="004F7898">
        <w:t>Transfer</w:t>
      </w:r>
      <w:proofErr w:type="spellEnd"/>
      <w:r w:rsidRPr="004F7898">
        <w:t xml:space="preserve"> </w:t>
      </w:r>
      <w:proofErr w:type="spellStart"/>
      <w:r w:rsidRPr="004F7898">
        <w:t>Protocol</w:t>
      </w:r>
      <w:proofErr w:type="spellEnd"/>
      <w:r w:rsidRPr="004F7898">
        <w:t xml:space="preserve"> (HTTP) alapú kommunikációra alapuló szolgáltatás, így több platformról is elérhető, legyen az webes, asztali vagy telefonos.</w:t>
      </w:r>
    </w:p>
    <w:p w14:paraId="140BEBE6" w14:textId="18EA3A76" w:rsidR="00D6481A" w:rsidRDefault="00D6481A" w:rsidP="00D01440">
      <w:r>
        <w:t>A backend megvalósításához meggondoltam még a Java használatát, mint a másik vezető backend platform a piacon</w:t>
      </w:r>
      <w:r w:rsidR="00561D1D">
        <w:t>. A két platform körül folyamatos a „vita” a fejlesztők között, eddig úgy tűnik, hogy mindkét nyelv nagyon hasonló tulajdonságokkal rendelkezik</w:t>
      </w:r>
      <w:sdt>
        <w:sdtPr>
          <w:id w:val="-1421010788"/>
          <w:citation/>
        </w:sdtPr>
        <w:sdtContent>
          <w:r w:rsidR="00561D1D">
            <w:fldChar w:fldCharType="begin"/>
          </w:r>
          <w:r w:rsidR="00561D1D">
            <w:rPr>
              <w:lang w:val="en-US"/>
            </w:rPr>
            <w:instrText xml:space="preserve"> CITATION Pat20 \l 1033 </w:instrText>
          </w:r>
          <w:r w:rsidR="00561D1D">
            <w:fldChar w:fldCharType="separate"/>
          </w:r>
          <w:r w:rsidR="00492483">
            <w:rPr>
              <w:noProof/>
              <w:lang w:val="en-US"/>
            </w:rPr>
            <w:t xml:space="preserve"> </w:t>
          </w:r>
          <w:r w:rsidR="00492483" w:rsidRPr="00492483">
            <w:rPr>
              <w:noProof/>
              <w:lang w:val="en-US"/>
            </w:rPr>
            <w:t>(Patel, 2020)</w:t>
          </w:r>
          <w:r w:rsidR="00561D1D">
            <w:fldChar w:fldCharType="end"/>
          </w:r>
        </w:sdtContent>
      </w:sdt>
      <w:r w:rsidR="00561D1D">
        <w:t>, így leginkább a személyes preferencia játszott szerepet a döntésben.</w:t>
      </w:r>
    </w:p>
    <w:p w14:paraId="2987E712" w14:textId="77777777" w:rsidR="00D01440" w:rsidRDefault="00D01440" w:rsidP="00D01440">
      <w:pPr>
        <w:pStyle w:val="Cmsor3"/>
      </w:pPr>
      <w:bookmarkStart w:id="11" w:name="_Toc27044917"/>
      <w:bookmarkStart w:id="12" w:name="_Toc87966357"/>
      <w:proofErr w:type="spellStart"/>
      <w:r>
        <w:t>Entity</w:t>
      </w:r>
      <w:proofErr w:type="spellEnd"/>
      <w:r>
        <w:t xml:space="preserve"> Framework </w:t>
      </w:r>
      <w:proofErr w:type="spellStart"/>
      <w:r>
        <w:t>Core</w:t>
      </w:r>
      <w:bookmarkEnd w:id="11"/>
      <w:bookmarkEnd w:id="12"/>
      <w:proofErr w:type="spellEnd"/>
    </w:p>
    <w:p w14:paraId="5DB85DE7" w14:textId="59F1A6C6" w:rsidR="00D01440" w:rsidRPr="004F7898" w:rsidRDefault="00D01440" w:rsidP="00D01440">
      <w:r w:rsidRPr="004F7898">
        <w:t xml:space="preserve">Az </w:t>
      </w:r>
      <w:proofErr w:type="spellStart"/>
      <w:r w:rsidRPr="004F7898">
        <w:t>Entity</w:t>
      </w:r>
      <w:proofErr w:type="spellEnd"/>
      <w:r w:rsidRPr="004F7898">
        <w:t xml:space="preserve"> Framework </w:t>
      </w:r>
      <w:proofErr w:type="spellStart"/>
      <w:r w:rsidRPr="004F7898">
        <w:t>Core</w:t>
      </w:r>
      <w:proofErr w:type="spellEnd"/>
      <w:r w:rsidRPr="004F7898">
        <w:t xml:space="preserve"> (EF </w:t>
      </w:r>
      <w:proofErr w:type="spellStart"/>
      <w:r w:rsidRPr="004F7898">
        <w:t>Core</w:t>
      </w:r>
      <w:proofErr w:type="spellEnd"/>
      <w:r w:rsidRPr="004F7898">
        <w:t xml:space="preserve">) egy lecsupaszított, </w:t>
      </w:r>
      <w:r>
        <w:t>platformfüggetlen</w:t>
      </w:r>
      <w:r w:rsidRPr="004F7898">
        <w:t xml:space="preserve"> verziója az </w:t>
      </w:r>
      <w:proofErr w:type="spellStart"/>
      <w:r w:rsidRPr="004F7898">
        <w:t>Entity</w:t>
      </w:r>
      <w:proofErr w:type="spellEnd"/>
      <w:r w:rsidRPr="004F7898">
        <w:t xml:space="preserve"> Framework-</w:t>
      </w:r>
      <w:proofErr w:type="spellStart"/>
      <w:r w:rsidRPr="004F7898">
        <w:t>nek</w:t>
      </w:r>
      <w:proofErr w:type="spellEnd"/>
      <w:r w:rsidRPr="004F7898">
        <w:t>, ami egy Microsoft által fejlesztett objektum relációs leképző (ORM) keretrendszer</w:t>
      </w:r>
      <w:sdt>
        <w:sdtPr>
          <w:id w:val="-944682175"/>
          <w:citation/>
        </w:sdtPr>
        <w:sdtContent>
          <w:r>
            <w:fldChar w:fldCharType="begin"/>
          </w:r>
          <w:r>
            <w:rPr>
              <w:lang w:val="en-US"/>
            </w:rPr>
            <w:instrText xml:space="preserve"> CITATION Mic18 \l 1033 </w:instrText>
          </w:r>
          <w:r>
            <w:fldChar w:fldCharType="separate"/>
          </w:r>
          <w:r w:rsidR="00492483">
            <w:rPr>
              <w:noProof/>
              <w:lang w:val="en-US"/>
            </w:rPr>
            <w:t xml:space="preserve"> </w:t>
          </w:r>
          <w:r w:rsidR="00492483" w:rsidRPr="00492483">
            <w:rPr>
              <w:noProof/>
              <w:lang w:val="en-US"/>
            </w:rPr>
            <w:t>(Microsoft team, 2018)</w:t>
          </w:r>
          <w:r>
            <w:fldChar w:fldCharType="end"/>
          </w:r>
        </w:sdtContent>
      </w:sdt>
      <w:r w:rsidRPr="004F7898">
        <w:t>. Segítségével</w:t>
      </w:r>
      <w:r>
        <w:t xml:space="preserve"> egyszerű .NET-es objektumokon</w:t>
      </w:r>
      <w:r w:rsidRPr="004F7898">
        <w:t xml:space="preserve"> végezhetünk műveleteket C# nyelven, amit az EF </w:t>
      </w:r>
      <w:proofErr w:type="spellStart"/>
      <w:r w:rsidRPr="004F7898">
        <w:t>Core</w:t>
      </w:r>
      <w:proofErr w:type="spellEnd"/>
      <w:r w:rsidRPr="004F7898">
        <w:t xml:space="preserve"> változáskövetője átalakít az adatbázis által értelmezhető parancsokká és </w:t>
      </w:r>
      <w:proofErr w:type="spellStart"/>
      <w:r w:rsidRPr="004F7898">
        <w:t>végrehajtatja</w:t>
      </w:r>
      <w:proofErr w:type="spellEnd"/>
      <w:r w:rsidRPr="004F7898">
        <w:t xml:space="preserve"> őket. A </w:t>
      </w:r>
      <w:proofErr w:type="spellStart"/>
      <w:r w:rsidRPr="004F7898">
        <w:t>Language</w:t>
      </w:r>
      <w:proofErr w:type="spellEnd"/>
      <w:r w:rsidRPr="004F7898">
        <w:t xml:space="preserve"> </w:t>
      </w:r>
      <w:proofErr w:type="spellStart"/>
      <w:r w:rsidRPr="004F7898">
        <w:t>Integrated</w:t>
      </w:r>
      <w:proofErr w:type="spellEnd"/>
      <w:r w:rsidRPr="004F7898">
        <w:t xml:space="preserve"> </w:t>
      </w:r>
      <w:proofErr w:type="spellStart"/>
      <w:r w:rsidRPr="004F7898">
        <w:t>Query</w:t>
      </w:r>
      <w:proofErr w:type="spellEnd"/>
      <w:r w:rsidRPr="004F7898">
        <w:t xml:space="preserve"> (LINQ) szintakszissal együtt használva könnyen értelmezhető kódbázist készíthetünk az adatsémánk manipulálása céljából. Ezen felül többféle adatbázis rendszert is támogat, így a fejlesztő számára transzparens módon tud ugyanabból a C# kódból Oracle, MSSQL, </w:t>
      </w:r>
      <w:proofErr w:type="spellStart"/>
      <w:r w:rsidRPr="004F7898">
        <w:t>SQLite</w:t>
      </w:r>
      <w:proofErr w:type="spellEnd"/>
      <w:r w:rsidRPr="004F7898">
        <w:t xml:space="preserve">, </w:t>
      </w:r>
      <w:proofErr w:type="spellStart"/>
      <w:r w:rsidRPr="004F7898">
        <w:t>PostgreSQL</w:t>
      </w:r>
      <w:proofErr w:type="spellEnd"/>
      <w:r w:rsidRPr="004F7898">
        <w:t xml:space="preserve"> vagy akár </w:t>
      </w:r>
      <w:proofErr w:type="spellStart"/>
      <w:r w:rsidRPr="004F7898">
        <w:t>NoSQL</w:t>
      </w:r>
      <w:proofErr w:type="spellEnd"/>
      <w:r w:rsidRPr="004F7898">
        <w:t xml:space="preserve"> által futtatható kódot generálni.</w:t>
      </w:r>
    </w:p>
    <w:p w14:paraId="04F741E3" w14:textId="77777777" w:rsidR="00D01440" w:rsidRDefault="00D01440" w:rsidP="00D01440">
      <w:pPr>
        <w:pStyle w:val="Cmsor3"/>
      </w:pPr>
      <w:bookmarkStart w:id="13" w:name="_Toc27044918"/>
      <w:bookmarkStart w:id="14" w:name="_Ref87356843"/>
      <w:bookmarkStart w:id="15" w:name="_Ref87356855"/>
      <w:bookmarkStart w:id="16" w:name="_Toc87966358"/>
      <w:proofErr w:type="spellStart"/>
      <w:r>
        <w:lastRenderedPageBreak/>
        <w:t>AspNetCore</w:t>
      </w:r>
      <w:proofErr w:type="spellEnd"/>
      <w:r>
        <w:t xml:space="preserve"> </w:t>
      </w:r>
      <w:proofErr w:type="spellStart"/>
      <w:r>
        <w:t>Identity</w:t>
      </w:r>
      <w:bookmarkEnd w:id="13"/>
      <w:bookmarkEnd w:id="14"/>
      <w:bookmarkEnd w:id="15"/>
      <w:bookmarkEnd w:id="16"/>
      <w:proofErr w:type="spellEnd"/>
    </w:p>
    <w:p w14:paraId="1CA74236" w14:textId="67AA9AE9" w:rsidR="00D01440" w:rsidRDefault="00D01440" w:rsidP="00D01440">
      <w:r>
        <w:t xml:space="preserve">Az ASP:NET </w:t>
      </w:r>
      <w:proofErr w:type="spellStart"/>
      <w:r>
        <w:t>Core</w:t>
      </w:r>
      <w:proofErr w:type="spellEnd"/>
      <w:r>
        <w:t xml:space="preserve"> </w:t>
      </w:r>
      <w:proofErr w:type="spellStart"/>
      <w:r>
        <w:t>Identity</w:t>
      </w:r>
      <w:proofErr w:type="spellEnd"/>
      <w:r>
        <w:t xml:space="preserve"> egy úgynevezett „tagsági” rendszer, mellyel bejelentkezési funkcionalitást adhatunk .Net </w:t>
      </w:r>
      <w:proofErr w:type="spellStart"/>
      <w:r>
        <w:t>Core</w:t>
      </w:r>
      <w:proofErr w:type="spellEnd"/>
      <w:r>
        <w:t xml:space="preserve"> alkalmazásunkhoz. Az </w:t>
      </w:r>
      <w:proofErr w:type="spellStart"/>
      <w:r>
        <w:t>Identity</w:t>
      </w:r>
      <w:proofErr w:type="spellEnd"/>
      <w:r>
        <w:t xml:space="preserve"> nem csak az adott alkalmazásban létrehozott felhasználói fiókokkal történő belépést támogatja, hanem külső szolgáltatóktól származó bejelentkeztetés is támogatható</w:t>
      </w:r>
      <w:r w:rsidR="0004126F">
        <w:t xml:space="preserve"> </w:t>
      </w:r>
      <w:r>
        <w:t xml:space="preserve">(Ilyen például a Facebook, Google, vagy </w:t>
      </w:r>
      <w:proofErr w:type="spellStart"/>
      <w:r>
        <w:t>Twitter</w:t>
      </w:r>
      <w:proofErr w:type="spellEnd"/>
      <w:r>
        <w:t>)</w:t>
      </w:r>
      <w:sdt>
        <w:sdtPr>
          <w:id w:val="-46069836"/>
          <w:citation/>
        </w:sdtPr>
        <w:sdtContent>
          <w:r>
            <w:fldChar w:fldCharType="begin"/>
          </w:r>
          <w:r>
            <w:rPr>
              <w:lang w:val="en-US"/>
            </w:rPr>
            <w:instrText xml:space="preserve"> CITATION Ric19 \l 1033 </w:instrText>
          </w:r>
          <w:r>
            <w:fldChar w:fldCharType="separate"/>
          </w:r>
          <w:r w:rsidR="00492483">
            <w:rPr>
              <w:noProof/>
              <w:lang w:val="en-US"/>
            </w:rPr>
            <w:t xml:space="preserve"> </w:t>
          </w:r>
          <w:r w:rsidR="00492483" w:rsidRPr="00492483">
            <w:rPr>
              <w:noProof/>
              <w:lang w:val="en-US"/>
            </w:rPr>
            <w:t>(Rick Anderson, 2019)</w:t>
          </w:r>
          <w:r>
            <w:fldChar w:fldCharType="end"/>
          </w:r>
        </w:sdtContent>
      </w:sdt>
      <w:r>
        <w:t>.</w:t>
      </w:r>
    </w:p>
    <w:p w14:paraId="57A3D38E" w14:textId="0716D62C" w:rsidR="00D01440" w:rsidRPr="004F7898" w:rsidRDefault="00D01440" w:rsidP="00D01440">
      <w:r>
        <w:t xml:space="preserve">Ennek nem csak az az előnye, hogy felhasználóinkat azonosítani tudjuk- hitelesíteni-, a rendszer támogatja a felhasználók meghatalmazási szintjének ellenőrzését is. Az általam fejlesztett rendszer szempontjából például ilyen meghatalmazási csoportok lehetnek a felhasználók adminisztrátorok és a </w:t>
      </w:r>
      <w:r w:rsidR="0004126F">
        <w:t>dolgozók</w:t>
      </w:r>
      <w:r>
        <w:t>.</w:t>
      </w:r>
    </w:p>
    <w:p w14:paraId="42F7C26E" w14:textId="77777777" w:rsidR="00D01440" w:rsidRDefault="00D01440" w:rsidP="00D01440">
      <w:pPr>
        <w:pStyle w:val="Cmsor3"/>
      </w:pPr>
      <w:bookmarkStart w:id="17" w:name="_Toc27044919"/>
      <w:bookmarkStart w:id="18" w:name="_Toc87966359"/>
      <w:proofErr w:type="spellStart"/>
      <w:r>
        <w:t>Swashbuckle</w:t>
      </w:r>
      <w:bookmarkEnd w:id="17"/>
      <w:bookmarkEnd w:id="18"/>
      <w:proofErr w:type="spellEnd"/>
    </w:p>
    <w:p w14:paraId="35EAD99E" w14:textId="46D0F281" w:rsidR="00D01440" w:rsidRDefault="00D01440" w:rsidP="00D01440">
      <w:r>
        <w:t xml:space="preserve">A </w:t>
      </w:r>
      <w:proofErr w:type="spellStart"/>
      <w:r>
        <w:t>Swashbuckle</w:t>
      </w:r>
      <w:proofErr w:type="spellEnd"/>
      <w:r>
        <w:t xml:space="preserve"> egy olyan könyvtár mely segítségével a fejlesztő könnyebben </w:t>
      </w:r>
      <w:r w:rsidRPr="00EF51CA">
        <w:t xml:space="preserve">dokumentálhatja, tesztelheti </w:t>
      </w:r>
      <w:proofErr w:type="spellStart"/>
      <w:r>
        <w:t>Representational</w:t>
      </w:r>
      <w:proofErr w:type="spellEnd"/>
      <w:r>
        <w:t xml:space="preserve"> </w:t>
      </w:r>
      <w:proofErr w:type="spellStart"/>
      <w:r>
        <w:t>State</w:t>
      </w:r>
      <w:proofErr w:type="spellEnd"/>
      <w:r>
        <w:t xml:space="preserve"> </w:t>
      </w:r>
      <w:proofErr w:type="spellStart"/>
      <w:r>
        <w:t>T</w:t>
      </w:r>
      <w:r w:rsidRPr="00EF51CA">
        <w:t>ransfer</w:t>
      </w:r>
      <w:proofErr w:type="spellEnd"/>
      <w:r w:rsidRPr="00EF51CA">
        <w:t> (REST)</w:t>
      </w:r>
      <w:r>
        <w:t xml:space="preserve"> architektúrájú alkalmazását. Képes a megírt C# </w:t>
      </w:r>
      <w:proofErr w:type="spellStart"/>
      <w:r>
        <w:t>Apllication</w:t>
      </w:r>
      <w:proofErr w:type="spellEnd"/>
      <w:r>
        <w:t xml:space="preserve"> </w:t>
      </w:r>
      <w:proofErr w:type="spellStart"/>
      <w:r>
        <w:t>programming</w:t>
      </w:r>
      <w:proofErr w:type="spellEnd"/>
      <w:r>
        <w:t xml:space="preserve"> </w:t>
      </w:r>
      <w:proofErr w:type="spellStart"/>
      <w:r>
        <w:t>interface</w:t>
      </w:r>
      <w:proofErr w:type="spellEnd"/>
      <w:r>
        <w:t xml:space="preserve"> (API)-t felhasználva automatikusan egy olyan felületet generálni, melyről a kérdéses végpontok tesztelhetők, illetve a kód megfelelő </w:t>
      </w:r>
      <w:proofErr w:type="spellStart"/>
      <w:r>
        <w:t>kommentezésével</w:t>
      </w:r>
      <w:proofErr w:type="spellEnd"/>
      <w:r>
        <w:t xml:space="preserve"> az alkalmazás dokumentálását is nagyban elősegíti.</w:t>
      </w:r>
    </w:p>
    <w:p w14:paraId="58F41EFF" w14:textId="43C5525B" w:rsidR="00CB5346" w:rsidRDefault="00CB5346" w:rsidP="00CB5346">
      <w:pPr>
        <w:pStyle w:val="Cmsor3"/>
      </w:pPr>
      <w:bookmarkStart w:id="19" w:name="_Ref86153536"/>
      <w:bookmarkStart w:id="20" w:name="_Toc87966360"/>
      <w:r>
        <w:t xml:space="preserve">Barion </w:t>
      </w:r>
      <w:proofErr w:type="spellStart"/>
      <w:r>
        <w:t>Client</w:t>
      </w:r>
      <w:bookmarkEnd w:id="19"/>
      <w:bookmarkEnd w:id="20"/>
      <w:proofErr w:type="spellEnd"/>
    </w:p>
    <w:p w14:paraId="03F5494D" w14:textId="7CFB730D" w:rsidR="00CB5346" w:rsidRPr="00CB5346" w:rsidRDefault="00E72609" w:rsidP="00CB5346">
      <w:r>
        <w:t>Az alkalmazáshoz többféle fizetési módszer is integrálható, én a Barion</w:t>
      </w:r>
      <w:r w:rsidR="009B70F4">
        <w:t xml:space="preserve"> szolgáltatót</w:t>
      </w:r>
      <w:r>
        <w:t xml:space="preserve"> </w:t>
      </w:r>
      <w:r w:rsidR="009B70F4">
        <w:t>választottam, mint elsőként megvalósított rendszer</w:t>
      </w:r>
      <w:r>
        <w:t>.</w:t>
      </w:r>
      <w:r w:rsidR="009B70F4">
        <w:t xml:space="preserve"> A szolgáltatás integrációját hivatott segíteni a Barion </w:t>
      </w:r>
      <w:proofErr w:type="spellStart"/>
      <w:r w:rsidR="009B70F4">
        <w:t>Client</w:t>
      </w:r>
      <w:proofErr w:type="spellEnd"/>
      <w:r w:rsidR="009B70F4">
        <w:t xml:space="preserve"> </w:t>
      </w:r>
      <w:proofErr w:type="spellStart"/>
      <w:r w:rsidR="009B70F4">
        <w:t>NuGet</w:t>
      </w:r>
      <w:proofErr w:type="spellEnd"/>
      <w:r w:rsidR="009B70F4">
        <w:t xml:space="preserve"> csomag, mely a leggyakoribb API hívásokat és JSON struktúrákat csomagolja C# osztályokba.</w:t>
      </w:r>
    </w:p>
    <w:p w14:paraId="1EFC49AF" w14:textId="69111080" w:rsidR="00CB5346" w:rsidRDefault="00CB5346" w:rsidP="00CB5346">
      <w:pPr>
        <w:pStyle w:val="Cmsor3"/>
      </w:pPr>
      <w:bookmarkStart w:id="21" w:name="_Toc87966361"/>
      <w:r>
        <w:t xml:space="preserve">ASP.NET </w:t>
      </w:r>
      <w:proofErr w:type="spellStart"/>
      <w:r>
        <w:t>Core</w:t>
      </w:r>
      <w:proofErr w:type="spellEnd"/>
      <w:r>
        <w:t xml:space="preserve"> </w:t>
      </w:r>
      <w:proofErr w:type="spellStart"/>
      <w:r>
        <w:t>SpaServices</w:t>
      </w:r>
      <w:bookmarkEnd w:id="21"/>
      <w:proofErr w:type="spellEnd"/>
    </w:p>
    <w:p w14:paraId="4EB2FDF4" w14:textId="1A8792D7" w:rsidR="00CB5346" w:rsidRPr="00CB5346" w:rsidRDefault="00634E8E" w:rsidP="00CB5346">
      <w:r>
        <w:t xml:space="preserve">Az alkalmazás felépítése lehetővé teszi, hogy </w:t>
      </w:r>
      <w:r w:rsidR="00EE7024">
        <w:t xml:space="preserve">külön-külön, vagy egyben telepítsük ki a backendet és a frontendet. </w:t>
      </w:r>
      <w:r w:rsidR="007636F2">
        <w:t xml:space="preserve">Az egyben történő telepítést könnyíti meg az </w:t>
      </w:r>
      <w:proofErr w:type="spellStart"/>
      <w:r w:rsidR="007636F2">
        <w:t>Spa</w:t>
      </w:r>
      <w:proofErr w:type="spellEnd"/>
      <w:r w:rsidR="007636F2">
        <w:t xml:space="preserve"> </w:t>
      </w:r>
      <w:proofErr w:type="spellStart"/>
      <w:r w:rsidR="007636F2">
        <w:t>Sevices</w:t>
      </w:r>
      <w:proofErr w:type="spellEnd"/>
      <w:r w:rsidR="007636F2">
        <w:t xml:space="preserve"> nevű </w:t>
      </w:r>
      <w:proofErr w:type="spellStart"/>
      <w:r w:rsidR="007636F2">
        <w:t>NuGet</w:t>
      </w:r>
      <w:proofErr w:type="spellEnd"/>
      <w:r w:rsidR="007636F2">
        <w:t xml:space="preserve"> csomag, mely elfedi a frontend által használt statikus fájlok kezelését egyetlen konfigurációs hívás mögé. A fordítást és a telepítést ezen kívül a backend fordítási direktíváinak beállításával támogatnunk kell, ezekről a Megvalósítás fejezetben részletesen is beszélni fogok.</w:t>
      </w:r>
    </w:p>
    <w:p w14:paraId="0DAB4C35" w14:textId="77777777" w:rsidR="00D01440" w:rsidRDefault="00D01440" w:rsidP="00D01440">
      <w:pPr>
        <w:pStyle w:val="Cmsor2"/>
      </w:pPr>
      <w:r>
        <w:lastRenderedPageBreak/>
        <w:t xml:space="preserve"> </w:t>
      </w:r>
      <w:bookmarkStart w:id="22" w:name="_Ref26528222"/>
      <w:bookmarkStart w:id="23" w:name="_Toc27044920"/>
      <w:bookmarkStart w:id="24" w:name="_Toc87966362"/>
      <w:proofErr w:type="spellStart"/>
      <w:r>
        <w:t>React</w:t>
      </w:r>
      <w:bookmarkEnd w:id="22"/>
      <w:bookmarkEnd w:id="23"/>
      <w:bookmarkEnd w:id="24"/>
      <w:proofErr w:type="spellEnd"/>
    </w:p>
    <w:p w14:paraId="7F973D81" w14:textId="74EF0A6D" w:rsidR="00D01440" w:rsidRDefault="00D01440" w:rsidP="00D01440">
      <w:r>
        <w:t>20</w:t>
      </w:r>
      <w:r w:rsidR="001D041F">
        <w:t>21</w:t>
      </w:r>
      <w:r>
        <w:t xml:space="preserve">-ben elképzelhetetlen a web fejlesztés </w:t>
      </w:r>
      <w:proofErr w:type="spellStart"/>
      <w:r>
        <w:t>Hypertext</w:t>
      </w:r>
      <w:proofErr w:type="spellEnd"/>
      <w:r>
        <w:t xml:space="preserve"> </w:t>
      </w:r>
      <w:proofErr w:type="spellStart"/>
      <w:r>
        <w:t>Markup</w:t>
      </w:r>
      <w:proofErr w:type="spellEnd"/>
      <w:r>
        <w:t xml:space="preserve"> </w:t>
      </w:r>
      <w:proofErr w:type="spellStart"/>
      <w:r>
        <w:t>Language</w:t>
      </w:r>
      <w:proofErr w:type="spellEnd"/>
      <w:r>
        <w:t xml:space="preserve"> (HTML), </w:t>
      </w:r>
      <w:proofErr w:type="spellStart"/>
      <w:r w:rsidRPr="00F1043A">
        <w:t>Cascading</w:t>
      </w:r>
      <w:proofErr w:type="spellEnd"/>
      <w:r w:rsidRPr="00F1043A">
        <w:t xml:space="preserve"> </w:t>
      </w:r>
      <w:proofErr w:type="spellStart"/>
      <w:r w:rsidRPr="00F1043A">
        <w:t>Style</w:t>
      </w:r>
      <w:proofErr w:type="spellEnd"/>
      <w:r w:rsidRPr="00F1043A">
        <w:t xml:space="preserve"> </w:t>
      </w:r>
      <w:proofErr w:type="spellStart"/>
      <w:r w:rsidRPr="00F1043A">
        <w:t>Sheets</w:t>
      </w:r>
      <w:proofErr w:type="spellEnd"/>
      <w:r>
        <w:t xml:space="preserve"> (CSS), és </w:t>
      </w:r>
      <w:proofErr w:type="spellStart"/>
      <w:r>
        <w:t>Javascript</w:t>
      </w:r>
      <w:proofErr w:type="spellEnd"/>
      <w:r>
        <w:t xml:space="preserve"> nélkül. Manapság a </w:t>
      </w:r>
      <w:proofErr w:type="spellStart"/>
      <w:r>
        <w:t>Javascript</w:t>
      </w:r>
      <w:proofErr w:type="spellEnd"/>
      <w:r>
        <w:t xml:space="preserve"> a frontend fejlesztés lelke, felvetül tehát a kérdés, hogy melyik </w:t>
      </w:r>
      <w:proofErr w:type="spellStart"/>
      <w:r>
        <w:t>User</w:t>
      </w:r>
      <w:proofErr w:type="spellEnd"/>
      <w:r>
        <w:t xml:space="preserve"> </w:t>
      </w:r>
      <w:proofErr w:type="spellStart"/>
      <w:r>
        <w:t>Interface</w:t>
      </w:r>
      <w:proofErr w:type="spellEnd"/>
      <w:r>
        <w:t xml:space="preserve"> (UI) könyvtárat válasszuk a számos lehetőség közül</w:t>
      </w:r>
      <w:sdt>
        <w:sdtPr>
          <w:id w:val="700449971"/>
          <w:citation/>
        </w:sdtPr>
        <w:sdtContent>
          <w:r>
            <w:fldChar w:fldCharType="begin"/>
          </w:r>
          <w:r w:rsidR="001D041F">
            <w:rPr>
              <w:lang w:val="en-US"/>
            </w:rPr>
            <w:instrText xml:space="preserve">CITATION Sop19 \l 1033 </w:instrText>
          </w:r>
          <w:r>
            <w:fldChar w:fldCharType="separate"/>
          </w:r>
          <w:r w:rsidR="00492483">
            <w:rPr>
              <w:noProof/>
              <w:lang w:val="en-US"/>
            </w:rPr>
            <w:t xml:space="preserve"> </w:t>
          </w:r>
          <w:r w:rsidR="00492483" w:rsidRPr="00492483">
            <w:rPr>
              <w:noProof/>
              <w:lang w:val="en-US"/>
            </w:rPr>
            <w:t>(Jigar Mistry, 2021)</w:t>
          </w:r>
          <w:r>
            <w:fldChar w:fldCharType="end"/>
          </w:r>
        </w:sdtContent>
      </w:sdt>
      <w:r>
        <w:t xml:space="preserve">. A választás nem könnyű, hiszen a piac és a vélemények folyamatosan változnak, azonban az utóbbi időben kialakuló statisztikák alapján három nagyobb keretrendszer emelkedett ki. Ezek a </w:t>
      </w:r>
      <w:proofErr w:type="spellStart"/>
      <w:r>
        <w:t>React</w:t>
      </w:r>
      <w:proofErr w:type="spellEnd"/>
      <w:r>
        <w:t xml:space="preserve">, az </w:t>
      </w:r>
      <w:proofErr w:type="spellStart"/>
      <w:r>
        <w:t>Angular</w:t>
      </w:r>
      <w:proofErr w:type="spellEnd"/>
      <w:r>
        <w:t xml:space="preserve"> és a </w:t>
      </w:r>
      <w:proofErr w:type="spellStart"/>
      <w:r>
        <w:t>Vue</w:t>
      </w:r>
      <w:proofErr w:type="spellEnd"/>
      <w:r>
        <w:t>.</w:t>
      </w:r>
    </w:p>
    <w:p w14:paraId="681F7D2A" w14:textId="0238A3DC" w:rsidR="00D01440" w:rsidRDefault="001719AA" w:rsidP="001719AA">
      <w:pPr>
        <w:ind w:firstLine="0"/>
      </w:pPr>
      <w:r>
        <w:t xml:space="preserve">A </w:t>
      </w:r>
      <w:proofErr w:type="spellStart"/>
      <w:r>
        <w:t>stackoverflow</w:t>
      </w:r>
      <w:proofErr w:type="spellEnd"/>
      <w:r>
        <w:t xml:space="preserve"> online lap kutatása szerint</w:t>
      </w:r>
      <w:sdt>
        <w:sdtPr>
          <w:id w:val="-1024399138"/>
          <w:citation/>
        </w:sdtPr>
        <w:sdtContent>
          <w:r>
            <w:fldChar w:fldCharType="begin"/>
          </w:r>
          <w:r>
            <w:rPr>
              <w:lang w:val="en-US"/>
            </w:rPr>
            <w:instrText xml:space="preserve">CITATION Sta19 \l 1033 </w:instrText>
          </w:r>
          <w:r>
            <w:fldChar w:fldCharType="separate"/>
          </w:r>
          <w:r w:rsidR="00492483">
            <w:rPr>
              <w:noProof/>
              <w:lang w:val="en-US"/>
            </w:rPr>
            <w:t xml:space="preserve"> </w:t>
          </w:r>
          <w:r w:rsidR="00492483" w:rsidRPr="00492483">
            <w:rPr>
              <w:noProof/>
              <w:lang w:val="en-US"/>
            </w:rPr>
            <w:t>(Stack Overflow, 2021)</w:t>
          </w:r>
          <w:r>
            <w:fldChar w:fldCharType="end"/>
          </w:r>
        </w:sdtContent>
      </w:sdt>
      <w:r>
        <w:t xml:space="preserve"> a legkedveltebb web keretrendszer – az Modell-</w:t>
      </w:r>
      <w:proofErr w:type="spellStart"/>
      <w:r>
        <w:t>View</w:t>
      </w:r>
      <w:proofErr w:type="spellEnd"/>
      <w:r>
        <w:t>-</w:t>
      </w:r>
      <w:proofErr w:type="spellStart"/>
      <w:r>
        <w:t>Controller</w:t>
      </w:r>
      <w:proofErr w:type="spellEnd"/>
      <w:r w:rsidR="009F56BC">
        <w:t xml:space="preserve"> </w:t>
      </w:r>
      <w:r>
        <w:t xml:space="preserve">(MVC) alapokon </w:t>
      </w:r>
      <w:r w:rsidR="009F56BC">
        <w:t xml:space="preserve">működő ASP.NET </w:t>
      </w:r>
      <w:proofErr w:type="spellStart"/>
      <w:r w:rsidR="009F56BC">
        <w:t>Core</w:t>
      </w:r>
      <w:proofErr w:type="spellEnd"/>
      <w:r w:rsidR="009F56BC">
        <w:t xml:space="preserve"> után – A </w:t>
      </w:r>
      <w:proofErr w:type="spellStart"/>
      <w:r w:rsidR="009F56BC">
        <w:t>React</w:t>
      </w:r>
      <w:proofErr w:type="spellEnd"/>
      <w:r w:rsidR="009F56BC">
        <w:t xml:space="preserve"> volt, azt pedig a </w:t>
      </w:r>
      <w:proofErr w:type="spellStart"/>
      <w:r w:rsidR="009F56BC">
        <w:t>Vue</w:t>
      </w:r>
      <w:proofErr w:type="spellEnd"/>
      <w:r w:rsidR="009F56BC">
        <w:t xml:space="preserve"> követte, az </w:t>
      </w:r>
      <w:proofErr w:type="spellStart"/>
      <w:r w:rsidR="009F56BC">
        <w:t>angulár</w:t>
      </w:r>
      <w:proofErr w:type="spellEnd"/>
      <w:r w:rsidR="009F56BC">
        <w:t xml:space="preserve"> pedig igencsak lemaradva jelent meg a listában.</w:t>
      </w:r>
    </w:p>
    <w:p w14:paraId="76821336" w14:textId="77777777" w:rsidR="00A2233E" w:rsidRDefault="009C594D" w:rsidP="00A2233E">
      <w:pPr>
        <w:pStyle w:val="Kp"/>
      </w:pPr>
      <w:r>
        <w:rPr>
          <w:noProof/>
          <w:lang w:val="en-US"/>
        </w:rPr>
        <w:drawing>
          <wp:inline distT="0" distB="0" distL="0" distR="0" wp14:anchorId="2FE5FA54" wp14:editId="63F41E82">
            <wp:extent cx="5400040" cy="441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400040" cy="4419600"/>
                    </a:xfrm>
                    <a:prstGeom prst="rect">
                      <a:avLst/>
                    </a:prstGeom>
                  </pic:spPr>
                </pic:pic>
              </a:graphicData>
            </a:graphic>
          </wp:inline>
        </w:drawing>
      </w:r>
    </w:p>
    <w:p w14:paraId="72EB46BC" w14:textId="4B4DC154" w:rsidR="009C594D" w:rsidRDefault="00637576" w:rsidP="00C57865">
      <w:pPr>
        <w:pStyle w:val="Kpalrs"/>
      </w:pPr>
      <w:fldSimple w:instr=" STYLEREF 3 \s ">
        <w:r>
          <w:rPr>
            <w:noProof/>
          </w:rPr>
          <w:t>2.1.5</w:t>
        </w:r>
      </w:fldSimple>
      <w:r>
        <w:noBreakHyphen/>
      </w:r>
      <w:fldSimple w:instr=" SEQ ábra \* ARABIC \s 3 ">
        <w:r>
          <w:rPr>
            <w:noProof/>
          </w:rPr>
          <w:t>1</w:t>
        </w:r>
      </w:fldSimple>
      <w:r w:rsidR="00A2233E" w:rsidRPr="00A2233E">
        <w:t xml:space="preserve"> </w:t>
      </w:r>
      <w:r w:rsidR="00A2233E">
        <w:t xml:space="preserve">A </w:t>
      </w:r>
      <w:proofErr w:type="spellStart"/>
      <w:r w:rsidR="00A2233E">
        <w:t>stackoverflow</w:t>
      </w:r>
      <w:proofErr w:type="spellEnd"/>
      <w:r w:rsidR="00A2233E">
        <w:t xml:space="preserve"> 2020-as statisztikája</w:t>
      </w:r>
    </w:p>
    <w:p w14:paraId="1B11A57A" w14:textId="57DDBA0F" w:rsidR="00D01440" w:rsidRDefault="00D01440" w:rsidP="00D01440">
      <w:r>
        <w:lastRenderedPageBreak/>
        <w:t>A Google keresési statisztikái szerint</w:t>
      </w:r>
      <w:sdt>
        <w:sdtPr>
          <w:id w:val="1263881144"/>
          <w:citation/>
        </w:sdtPr>
        <w:sdtContent>
          <w:r>
            <w:fldChar w:fldCharType="begin"/>
          </w:r>
          <w:r w:rsidR="009F56BC">
            <w:rPr>
              <w:lang w:val="en-US"/>
            </w:rPr>
            <w:instrText xml:space="preserve">CITATION Goo19 \l 1033 </w:instrText>
          </w:r>
          <w:r>
            <w:fldChar w:fldCharType="separate"/>
          </w:r>
          <w:r w:rsidR="00492483">
            <w:rPr>
              <w:noProof/>
              <w:lang w:val="en-US"/>
            </w:rPr>
            <w:t xml:space="preserve"> </w:t>
          </w:r>
          <w:r w:rsidR="00492483" w:rsidRPr="00492483">
            <w:rPr>
              <w:noProof/>
              <w:lang w:val="en-US"/>
            </w:rPr>
            <w:t>(Google, 2021)</w:t>
          </w:r>
          <w:r>
            <w:fldChar w:fldCharType="end"/>
          </w:r>
        </w:sdtContent>
      </w:sdt>
      <w:r>
        <w:t xml:space="preserve"> viszont, ugyan szinten a </w:t>
      </w:r>
      <w:proofErr w:type="spellStart"/>
      <w:r>
        <w:t>React</w:t>
      </w:r>
      <w:proofErr w:type="spellEnd"/>
      <w:r>
        <w:t xml:space="preserve"> vezet, de az </w:t>
      </w:r>
      <w:proofErr w:type="spellStart"/>
      <w:r>
        <w:t>Angular</w:t>
      </w:r>
      <w:proofErr w:type="spellEnd"/>
      <w:r>
        <w:t xml:space="preserve"> követi, a </w:t>
      </w:r>
      <w:proofErr w:type="spellStart"/>
      <w:r>
        <w:t>Vue</w:t>
      </w:r>
      <w:proofErr w:type="spellEnd"/>
      <w:r>
        <w:t xml:space="preserve"> pedig </w:t>
      </w:r>
      <w:r w:rsidR="009F56BC">
        <w:t>utolsóként jelenik meg</w:t>
      </w:r>
      <w:r>
        <w:t xml:space="preserve"> érdeklődé</w:t>
      </w:r>
      <w:r w:rsidR="00623197">
        <w:t>s</w:t>
      </w:r>
      <w:r w:rsidR="009F56BC">
        <w:t>t tekintve (keresések száma)</w:t>
      </w:r>
      <w:r>
        <w:t>.</w:t>
      </w:r>
    </w:p>
    <w:p w14:paraId="5E17A370" w14:textId="77777777" w:rsidR="00A2233E" w:rsidRDefault="00A2233E" w:rsidP="00A2233E">
      <w:pPr>
        <w:pStyle w:val="Kp"/>
      </w:pPr>
      <w:r>
        <w:rPr>
          <w:noProof/>
          <w:lang w:val="en-US"/>
        </w:rPr>
        <w:drawing>
          <wp:inline distT="0" distB="0" distL="0" distR="0" wp14:anchorId="5D835655" wp14:editId="1293D46C">
            <wp:extent cx="5398770" cy="18357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8770" cy="1835785"/>
                    </a:xfrm>
                    <a:prstGeom prst="rect">
                      <a:avLst/>
                    </a:prstGeom>
                  </pic:spPr>
                </pic:pic>
              </a:graphicData>
            </a:graphic>
          </wp:inline>
        </w:drawing>
      </w:r>
    </w:p>
    <w:p w14:paraId="126470F2" w14:textId="0B9483F2" w:rsidR="00A2233E" w:rsidRDefault="00637576" w:rsidP="00C57865">
      <w:pPr>
        <w:pStyle w:val="Kpalrs"/>
      </w:pPr>
      <w:fldSimple w:instr=" STYLEREF 3 \s ">
        <w:r>
          <w:rPr>
            <w:noProof/>
          </w:rPr>
          <w:t>2.1.5</w:t>
        </w:r>
      </w:fldSimple>
      <w:r>
        <w:noBreakHyphen/>
      </w:r>
      <w:fldSimple w:instr=" SEQ ábra \* ARABIC \s 3 ">
        <w:r>
          <w:rPr>
            <w:noProof/>
          </w:rPr>
          <w:t>2</w:t>
        </w:r>
      </w:fldSimple>
      <w:r w:rsidR="00A2233E">
        <w:t xml:space="preserve"> A </w:t>
      </w:r>
      <w:proofErr w:type="spellStart"/>
      <w:r w:rsidR="00A2233E">
        <w:t>google</w:t>
      </w:r>
      <w:proofErr w:type="spellEnd"/>
      <w:r w:rsidR="00A2233E">
        <w:t xml:space="preserve"> 12 hónapos keresési statisztikája 2021.05.07.-én</w:t>
      </w:r>
    </w:p>
    <w:p w14:paraId="0F05FE68" w14:textId="0050C933" w:rsidR="00D01440" w:rsidRDefault="00D01440" w:rsidP="00D01440">
      <w:r>
        <w:t xml:space="preserve">A statisztikák alapján tehát a </w:t>
      </w:r>
      <w:proofErr w:type="spellStart"/>
      <w:r>
        <w:t>React</w:t>
      </w:r>
      <w:proofErr w:type="spellEnd"/>
      <w:r>
        <w:t xml:space="preserve"> nyeri a versenyt, nézzük is meg, hogy miért lehet népszerűbb a többinél, illetve mi is a </w:t>
      </w:r>
      <w:proofErr w:type="spellStart"/>
      <w:r>
        <w:t>React</w:t>
      </w:r>
      <w:proofErr w:type="spellEnd"/>
      <w:r>
        <w:t>.</w:t>
      </w:r>
    </w:p>
    <w:p w14:paraId="73FDA163" w14:textId="5B606834" w:rsidR="00D01440" w:rsidRPr="00E421A0" w:rsidRDefault="00D01440" w:rsidP="00D01440">
      <w:r>
        <w:t xml:space="preserve">A </w:t>
      </w:r>
      <w:proofErr w:type="spellStart"/>
      <w:r>
        <w:t>React</w:t>
      </w:r>
      <w:proofErr w:type="spellEnd"/>
      <w:r>
        <w:t xml:space="preserve"> ahogy fentiekben említettem egy UI keretrendszer, JS könyvtár, melynek segítségével egy weblap felhasználói felületét készíthetjük el. Lényeges különbség például az </w:t>
      </w:r>
      <w:proofErr w:type="spellStart"/>
      <w:r>
        <w:t>Angular</w:t>
      </w:r>
      <w:proofErr w:type="spellEnd"/>
      <w:r>
        <w:t xml:space="preserve">-hoz képest, hogy ez egy rendkívül könnyűsúlyú csomag, igazából nem is nevezhető keretrendszernek inkább csak egy könyvtár. Ez azt jelenti a gyakorlatban, hogy minden olyan feladathoz, ami nem kapcsolódik szorosan a megjelenéshez külső könyvtárakat kell használnunk, például a navigációhoz a </w:t>
      </w:r>
      <w:proofErr w:type="spellStart"/>
      <w:r>
        <w:t>React</w:t>
      </w:r>
      <w:proofErr w:type="spellEnd"/>
      <w:r>
        <w:t xml:space="preserve"> routert, a hálózati kommunikációhoz az </w:t>
      </w:r>
      <w:proofErr w:type="spellStart"/>
      <w:r>
        <w:t>Axios</w:t>
      </w:r>
      <w:proofErr w:type="spellEnd"/>
      <w:r>
        <w:t xml:space="preserve">-t vagy hasonló segédkönyvtárakat. Nagy előnye legtöbb vetélytársával szemben, hogy virtuális </w:t>
      </w:r>
      <w:proofErr w:type="spellStart"/>
      <w:r>
        <w:t>Document</w:t>
      </w:r>
      <w:proofErr w:type="spellEnd"/>
      <w:r>
        <w:t xml:space="preserve"> </w:t>
      </w:r>
      <w:proofErr w:type="spellStart"/>
      <w:r>
        <w:t>Object</w:t>
      </w:r>
      <w:proofErr w:type="spellEnd"/>
      <w:r>
        <w:t xml:space="preserve"> </w:t>
      </w:r>
      <w:proofErr w:type="spellStart"/>
      <w:r>
        <w:t>Model</w:t>
      </w:r>
      <w:proofErr w:type="spellEnd"/>
      <w:r>
        <w:t xml:space="preserve">-t (DOM) használ, mellyel sokkal jobb teljesítményt </w:t>
      </w:r>
      <w:proofErr w:type="gramStart"/>
      <w:r>
        <w:t>nyújt</w:t>
      </w:r>
      <w:proofErr w:type="gramEnd"/>
      <w:r>
        <w:t xml:space="preserve"> mint azok a megoldások amik valós DOM-ot használnak- Például az </w:t>
      </w:r>
      <w:proofErr w:type="spellStart"/>
      <w:r>
        <w:t>Angular</w:t>
      </w:r>
      <w:proofErr w:type="spellEnd"/>
      <w:r>
        <w:t>. Tanulhatóság és a fejlesztés gördülékenysége szempontjából szintén érdemes olyan eszközt választani, amely nagy elterjedtséggel bír, mivel könnyebb hozzá segédanyagokat találni.</w:t>
      </w:r>
    </w:p>
    <w:p w14:paraId="6425495A" w14:textId="77777777" w:rsidR="00D01440" w:rsidRDefault="00D01440" w:rsidP="00D01440">
      <w:pPr>
        <w:pStyle w:val="Cmsor3"/>
      </w:pPr>
      <w:bookmarkStart w:id="25" w:name="_Toc27044921"/>
      <w:bookmarkStart w:id="26" w:name="_Toc87966363"/>
      <w:bookmarkStart w:id="27" w:name="_Ref88570912"/>
      <w:proofErr w:type="spellStart"/>
      <w:r>
        <w:t>React</w:t>
      </w:r>
      <w:proofErr w:type="spellEnd"/>
      <w:r>
        <w:t xml:space="preserve"> router</w:t>
      </w:r>
      <w:bookmarkEnd w:id="25"/>
      <w:bookmarkEnd w:id="26"/>
      <w:bookmarkEnd w:id="27"/>
    </w:p>
    <w:p w14:paraId="057BDB3D" w14:textId="7191F988" w:rsidR="00D01440" w:rsidRPr="001174FB" w:rsidRDefault="00D01440" w:rsidP="00D01440">
      <w:r>
        <w:t xml:space="preserve">A legtöbb modern web alkalmazás úgynevezett </w:t>
      </w:r>
      <w:proofErr w:type="spellStart"/>
      <w:r>
        <w:t>Single</w:t>
      </w:r>
      <w:proofErr w:type="spellEnd"/>
      <w:r>
        <w:t xml:space="preserve"> </w:t>
      </w:r>
      <w:proofErr w:type="spellStart"/>
      <w:r>
        <w:t>page</w:t>
      </w:r>
      <w:proofErr w:type="spellEnd"/>
      <w:r>
        <w:t xml:space="preserve"> </w:t>
      </w:r>
      <w:proofErr w:type="spellStart"/>
      <w:r>
        <w:t>application</w:t>
      </w:r>
      <w:proofErr w:type="spellEnd"/>
      <w:r>
        <w:t xml:space="preserve"> (SPA) ami azt jelenti, hogy a megjelenítendő oldalak nem több weblapból tevődnek össze, hanem csak egy lapon változik a tartalom a megjelenítendő komponensek függvényében. Ezt a navigációt segíti elő a </w:t>
      </w:r>
      <w:proofErr w:type="spellStart"/>
      <w:r>
        <w:t>react</w:t>
      </w:r>
      <w:proofErr w:type="spellEnd"/>
      <w:r>
        <w:t xml:space="preserve"> router, anélkül navigálhatunk az oldalunkon, hogy ez </w:t>
      </w:r>
      <w:r>
        <w:lastRenderedPageBreak/>
        <w:t xml:space="preserve">az „egy oldal” amivel dolgozunk </w:t>
      </w:r>
      <w:r w:rsidR="000D011F">
        <w:t>újra töltődne</w:t>
      </w:r>
      <w:r>
        <w:t>, fehér töltőképernyőt hagyva a két oldal megjelenítése között</w:t>
      </w:r>
      <w:r w:rsidR="00623197">
        <w:t>.</w:t>
      </w:r>
    </w:p>
    <w:p w14:paraId="7B9668F5" w14:textId="1B39AC60" w:rsidR="00D01440" w:rsidRDefault="00623197" w:rsidP="00D01440">
      <w:pPr>
        <w:pStyle w:val="Cmsor3"/>
      </w:pPr>
      <w:bookmarkStart w:id="28" w:name="_Toc87966364"/>
      <w:proofErr w:type="spellStart"/>
      <w:r>
        <w:t>Material</w:t>
      </w:r>
      <w:proofErr w:type="spellEnd"/>
      <w:r>
        <w:t xml:space="preserve"> UI</w:t>
      </w:r>
      <w:bookmarkEnd w:id="28"/>
    </w:p>
    <w:p w14:paraId="544568E0" w14:textId="20A39519" w:rsidR="00D01440" w:rsidRDefault="00D01440" w:rsidP="00D01440">
      <w:r>
        <w:t xml:space="preserve">A </w:t>
      </w:r>
      <w:proofErr w:type="spellStart"/>
      <w:r>
        <w:t>React</w:t>
      </w:r>
      <w:proofErr w:type="spellEnd"/>
      <w:r>
        <w:t xml:space="preserve"> UI elemei komponensekből épülnek fel, ami azért hasznos, mert könnyen készíthetünk újra felhasználható HTML elemeket, akár megadható, </w:t>
      </w:r>
      <w:proofErr w:type="spellStart"/>
      <w:r>
        <w:t>felhasználásonként</w:t>
      </w:r>
      <w:proofErr w:type="spellEnd"/>
      <w:r>
        <w:t xml:space="preserve"> változtatható paraméterekkel melyek megváltoztatják a komponens viselkedését. A </w:t>
      </w:r>
      <w:proofErr w:type="spellStart"/>
      <w:r w:rsidR="00623197">
        <w:t>Material</w:t>
      </w:r>
      <w:proofErr w:type="spellEnd"/>
      <w:r w:rsidR="00623197">
        <w:t xml:space="preserve"> UI </w:t>
      </w:r>
      <w:r>
        <w:t xml:space="preserve">egy olyan könyvtár mely a </w:t>
      </w:r>
      <w:proofErr w:type="spellStart"/>
      <w:r>
        <w:t>bootstrapből</w:t>
      </w:r>
      <w:proofErr w:type="spellEnd"/>
      <w:r>
        <w:t xml:space="preserve"> jól ismert előre elkészített kinézeteket adja az alkalmazásunkhoz </w:t>
      </w:r>
      <w:proofErr w:type="spellStart"/>
      <w:r>
        <w:t>React</w:t>
      </w:r>
      <w:proofErr w:type="spellEnd"/>
      <w:r>
        <w:t xml:space="preserve"> komponensek formájában, így a komponensek tulajdonságainak kihasználásával élvezhetjük a </w:t>
      </w:r>
      <w:proofErr w:type="spellStart"/>
      <w:r>
        <w:t>bootstrap</w:t>
      </w:r>
      <w:proofErr w:type="spellEnd"/>
      <w:r>
        <w:t xml:space="preserve"> előnyeit, például paraméter segítségével adhatjuk meg a </w:t>
      </w:r>
      <w:proofErr w:type="spellStart"/>
      <w:r>
        <w:t>komponsens</w:t>
      </w:r>
      <w:proofErr w:type="spellEnd"/>
      <w:r>
        <w:t xml:space="preserve"> kinézetének tulajdonságait.</w:t>
      </w:r>
    </w:p>
    <w:p w14:paraId="09D3BEE6" w14:textId="77777777" w:rsidR="00A2233E" w:rsidRDefault="00A2233E" w:rsidP="00A2233E">
      <w:pPr>
        <w:pStyle w:val="Kp"/>
      </w:pPr>
      <w:r>
        <w:rPr>
          <w:noProof/>
          <w:lang w:val="en-US"/>
        </w:rPr>
        <w:drawing>
          <wp:inline distT="0" distB="0" distL="0" distR="0" wp14:anchorId="0D70C305" wp14:editId="39F646C5">
            <wp:extent cx="2470150" cy="3648710"/>
            <wp:effectExtent l="0" t="0" r="635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t_bootstrap.PNG"/>
                    <pic:cNvPicPr/>
                  </pic:nvPicPr>
                  <pic:blipFill>
                    <a:blip r:embed="rId12">
                      <a:extLst>
                        <a:ext uri="{28A0092B-C50C-407E-A947-70E740481C1C}">
                          <a14:useLocalDpi xmlns:a14="http://schemas.microsoft.com/office/drawing/2010/main" val="0"/>
                        </a:ext>
                      </a:extLst>
                    </a:blip>
                    <a:stretch>
                      <a:fillRect/>
                    </a:stretch>
                  </pic:blipFill>
                  <pic:spPr>
                    <a:xfrm>
                      <a:off x="0" y="0"/>
                      <a:ext cx="2470150" cy="3648710"/>
                    </a:xfrm>
                    <a:prstGeom prst="rect">
                      <a:avLst/>
                    </a:prstGeom>
                  </pic:spPr>
                </pic:pic>
              </a:graphicData>
            </a:graphic>
          </wp:inline>
        </w:drawing>
      </w:r>
    </w:p>
    <w:p w14:paraId="42E328FC" w14:textId="1D925104" w:rsidR="00A2233E" w:rsidRPr="00891D73" w:rsidRDefault="00637576" w:rsidP="00C57865">
      <w:pPr>
        <w:pStyle w:val="Kpalrs"/>
      </w:pPr>
      <w:fldSimple w:instr=" STYLEREF 3 \s ">
        <w:r>
          <w:rPr>
            <w:noProof/>
          </w:rPr>
          <w:t>2.2.2</w:t>
        </w:r>
      </w:fldSimple>
      <w:r>
        <w:noBreakHyphen/>
      </w:r>
      <w:fldSimple w:instr=" SEQ ábra \* ARABIC \s 3 ">
        <w:r>
          <w:rPr>
            <w:noProof/>
          </w:rPr>
          <w:t>1</w:t>
        </w:r>
      </w:fldSimple>
      <w:r w:rsidR="00A2233E">
        <w:t xml:space="preserve"> </w:t>
      </w:r>
      <w:r w:rsidR="00A2233E" w:rsidRPr="009B7246">
        <w:t xml:space="preserve">A </w:t>
      </w:r>
      <w:proofErr w:type="spellStart"/>
      <w:r w:rsidR="00A2233E" w:rsidRPr="009B7246">
        <w:t>Material</w:t>
      </w:r>
      <w:proofErr w:type="spellEnd"/>
      <w:r w:rsidR="00A2233E" w:rsidRPr="009B7246">
        <w:t xml:space="preserve"> UI nyomógomb komponensének egy példája</w:t>
      </w:r>
    </w:p>
    <w:p w14:paraId="05D54C8B" w14:textId="77777777" w:rsidR="00D01440" w:rsidRDefault="00D01440" w:rsidP="00D01440">
      <w:pPr>
        <w:pStyle w:val="Cmsor3"/>
      </w:pPr>
      <w:bookmarkStart w:id="29" w:name="_Toc27044923"/>
      <w:bookmarkStart w:id="30" w:name="_Toc87966365"/>
      <w:proofErr w:type="spellStart"/>
      <w:r>
        <w:t>Axios</w:t>
      </w:r>
      <w:bookmarkEnd w:id="29"/>
      <w:bookmarkEnd w:id="30"/>
      <w:proofErr w:type="spellEnd"/>
    </w:p>
    <w:p w14:paraId="05A51BC3" w14:textId="135E1426" w:rsidR="00D01440" w:rsidRDefault="00D01440" w:rsidP="008E0BBB">
      <w:r>
        <w:t xml:space="preserve">Egy web alkalmazás természetesen nehezen képzelhető el valamiféle backend kommunikáció nélkül. Ezt segíti elő az </w:t>
      </w:r>
      <w:proofErr w:type="spellStart"/>
      <w:r>
        <w:t>Axios</w:t>
      </w:r>
      <w:proofErr w:type="spellEnd"/>
      <w:r>
        <w:t xml:space="preserve"> ami egy úgynevezett „</w:t>
      </w:r>
      <w:proofErr w:type="spellStart"/>
      <w:r>
        <w:t>promise-based</w:t>
      </w:r>
      <w:proofErr w:type="spellEnd"/>
      <w:r>
        <w:t>” azaz ígéret alapú JS könyvtár HTTP kérések kezelésére, ami azt jelenti, hogy aszinkron kéréseket valósíthatunk meg, illetve a szerver válasza alapján tudunk elemeket betölteni, hibát kezelni</w:t>
      </w:r>
      <w:sdt>
        <w:sdtPr>
          <w:id w:val="-1772078969"/>
          <w:citation/>
        </w:sdtPr>
        <w:sdtContent>
          <w:r>
            <w:fldChar w:fldCharType="begin"/>
          </w:r>
          <w:r>
            <w:rPr>
              <w:lang w:val="en-US"/>
            </w:rPr>
            <w:instrText xml:space="preserve"> CITATION Fla18 \l 1033 </w:instrText>
          </w:r>
          <w:r>
            <w:fldChar w:fldCharType="separate"/>
          </w:r>
          <w:r w:rsidR="00492483">
            <w:rPr>
              <w:noProof/>
              <w:lang w:val="en-US"/>
            </w:rPr>
            <w:t xml:space="preserve"> </w:t>
          </w:r>
          <w:r w:rsidR="00492483" w:rsidRPr="00492483">
            <w:rPr>
              <w:noProof/>
              <w:lang w:val="en-US"/>
            </w:rPr>
            <w:t>(Flavio Copes, 2018)</w:t>
          </w:r>
          <w:r>
            <w:fldChar w:fldCharType="end"/>
          </w:r>
        </w:sdtContent>
      </w:sdt>
      <w:r>
        <w:t xml:space="preserve">. Az </w:t>
      </w:r>
      <w:proofErr w:type="spellStart"/>
      <w:r>
        <w:t>Axios</w:t>
      </w:r>
      <w:proofErr w:type="spellEnd"/>
      <w:r>
        <w:t xml:space="preserve"> előnyei közé tartozik még az natív </w:t>
      </w:r>
      <w:proofErr w:type="spellStart"/>
      <w:r>
        <w:t>fetch</w:t>
      </w:r>
      <w:proofErr w:type="spellEnd"/>
      <w:r>
        <w:t xml:space="preserve"> </w:t>
      </w:r>
      <w:r>
        <w:lastRenderedPageBreak/>
        <w:t>API-</w:t>
      </w:r>
      <w:proofErr w:type="spellStart"/>
      <w:r>
        <w:t>val</w:t>
      </w:r>
      <w:proofErr w:type="spellEnd"/>
      <w:r>
        <w:t xml:space="preserve"> szemben, hogy támogatja a régebbi böngészőket is, képes a kérések megszakítására, </w:t>
      </w:r>
      <w:r>
        <w:tab/>
        <w:t xml:space="preserve">illetve beállítható rajta számos alapértelmezett </w:t>
      </w:r>
      <w:r w:rsidR="00623197">
        <w:t>beállítás,</w:t>
      </w:r>
      <w:r>
        <w:t xml:space="preserve"> mint a válasz időtúllépésének korlátja, vagy olyan fejlécek melyek minden kéréssel elküldésre kerülnek</w:t>
      </w:r>
      <w:r w:rsidR="008E0BBB">
        <w:t xml:space="preserve"> – például egy </w:t>
      </w:r>
      <w:proofErr w:type="spellStart"/>
      <w:r w:rsidR="008E0BBB">
        <w:t>authorizációs</w:t>
      </w:r>
      <w:proofErr w:type="spellEnd"/>
      <w:r w:rsidR="008E0BBB">
        <w:t xml:space="preserve"> fejléc</w:t>
      </w:r>
      <w:r>
        <w:t xml:space="preserve">. Más hasonló könyvtárakkal szemben </w:t>
      </w:r>
      <w:r w:rsidR="008E0BBB">
        <w:t xml:space="preserve">előnye, hogy </w:t>
      </w:r>
      <w:r>
        <w:t xml:space="preserve">beépített </w:t>
      </w:r>
      <w:proofErr w:type="spellStart"/>
      <w:r>
        <w:t>Cross</w:t>
      </w:r>
      <w:proofErr w:type="spellEnd"/>
      <w:r>
        <w:t xml:space="preserve">-site </w:t>
      </w:r>
      <w:proofErr w:type="spellStart"/>
      <w:r>
        <w:t>request</w:t>
      </w:r>
      <w:proofErr w:type="spellEnd"/>
      <w:r>
        <w:t xml:space="preserve"> </w:t>
      </w:r>
      <w:proofErr w:type="spellStart"/>
      <w:r>
        <w:t>forgery</w:t>
      </w:r>
      <w:proofErr w:type="spellEnd"/>
      <w:r>
        <w:t xml:space="preserve"> (CSRF) védelemmel rendelkezik, illetve automatikus </w:t>
      </w:r>
      <w:r w:rsidRPr="00065918">
        <w:t xml:space="preserve">JavaScript </w:t>
      </w:r>
      <w:proofErr w:type="spellStart"/>
      <w:r w:rsidRPr="00065918">
        <w:t>Object</w:t>
      </w:r>
      <w:proofErr w:type="spellEnd"/>
      <w:r w:rsidRPr="00065918">
        <w:t xml:space="preserve"> </w:t>
      </w:r>
      <w:proofErr w:type="spellStart"/>
      <w:r w:rsidRPr="00065918">
        <w:t>Notation</w:t>
      </w:r>
      <w:proofErr w:type="spellEnd"/>
      <w:r>
        <w:t xml:space="preserve"> (JSON) adat átalakításra képes</w:t>
      </w:r>
      <w:sdt>
        <w:sdtPr>
          <w:id w:val="-1904681238"/>
          <w:citation/>
        </w:sdtPr>
        <w:sdtContent>
          <w:r>
            <w:fldChar w:fldCharType="begin"/>
          </w:r>
          <w:r>
            <w:rPr>
              <w:lang w:val="en-US"/>
            </w:rPr>
            <w:instrText xml:space="preserve"> CITATION Chi18 \l 1033 </w:instrText>
          </w:r>
          <w:r>
            <w:fldChar w:fldCharType="separate"/>
          </w:r>
          <w:r w:rsidR="00492483">
            <w:rPr>
              <w:noProof/>
              <w:lang w:val="en-US"/>
            </w:rPr>
            <w:t xml:space="preserve"> </w:t>
          </w:r>
          <w:r w:rsidR="00492483" w:rsidRPr="00492483">
            <w:rPr>
              <w:noProof/>
              <w:lang w:val="en-US"/>
            </w:rPr>
            <w:t>(Nnamandi, 2018)</w:t>
          </w:r>
          <w:r>
            <w:fldChar w:fldCharType="end"/>
          </w:r>
        </w:sdtContent>
      </w:sdt>
      <w:r>
        <w:t>.</w:t>
      </w:r>
    </w:p>
    <w:p w14:paraId="31F380BA" w14:textId="36AFC311" w:rsidR="00CB5346" w:rsidRDefault="00CB5346" w:rsidP="00CB5346">
      <w:pPr>
        <w:pStyle w:val="Cmsor3"/>
      </w:pPr>
      <w:bookmarkStart w:id="31" w:name="_Toc87966366"/>
      <w:r>
        <w:t xml:space="preserve">Google </w:t>
      </w:r>
      <w:proofErr w:type="spellStart"/>
      <w:r>
        <w:t>Maps</w:t>
      </w:r>
      <w:proofErr w:type="spellEnd"/>
      <w:r>
        <w:t xml:space="preserve"> </w:t>
      </w:r>
      <w:proofErr w:type="spellStart"/>
      <w:r>
        <w:t>Places</w:t>
      </w:r>
      <w:bookmarkEnd w:id="31"/>
      <w:proofErr w:type="spellEnd"/>
    </w:p>
    <w:p w14:paraId="0FDB3F1E" w14:textId="77CA0E1C" w:rsidR="00CB5346" w:rsidRPr="00CB5346" w:rsidRDefault="00D16B11" w:rsidP="00CB5346">
      <w:r>
        <w:t xml:space="preserve">A </w:t>
      </w:r>
      <w:r w:rsidR="00AC0AED">
        <w:t xml:space="preserve">kiindulási/ érkezési helyek meghatározására, illetve a kettő közötti útvonal hosszának meghatározására, így az ár számítására a Google </w:t>
      </w:r>
      <w:proofErr w:type="spellStart"/>
      <w:r w:rsidR="00AC0AED">
        <w:t>Places</w:t>
      </w:r>
      <w:proofErr w:type="spellEnd"/>
      <w:r w:rsidR="00AC0AED">
        <w:t xml:space="preserve"> API-t használom. Ennek a szolgáltatásnak része a Google </w:t>
      </w:r>
      <w:proofErr w:type="spellStart"/>
      <w:r w:rsidR="00AC0AED">
        <w:t>Places</w:t>
      </w:r>
      <w:proofErr w:type="spellEnd"/>
      <w:r w:rsidR="00AC0AED">
        <w:t xml:space="preserve"> </w:t>
      </w:r>
      <w:proofErr w:type="spellStart"/>
      <w:r w:rsidR="00AC0AED">
        <w:t>Autocomplete</w:t>
      </w:r>
      <w:proofErr w:type="spellEnd"/>
      <w:r w:rsidR="00AC0AED">
        <w:t>, mely a frontenden egy külső JavaScript komponens inicializálásával egy kész megoldást biztosít az API irányába történő kérések kezelésére. A Megvalósítás fejezetben részletesen is ki fogom fejteni ennek a komponensnek a működését.</w:t>
      </w:r>
    </w:p>
    <w:p w14:paraId="0C240511" w14:textId="77777777" w:rsidR="008E0BBB" w:rsidRDefault="008E0BBB" w:rsidP="008E0BBB">
      <w:pPr>
        <w:pStyle w:val="Cmsor2"/>
      </w:pPr>
      <w:bookmarkStart w:id="32" w:name="_Toc27044927"/>
      <w:bookmarkStart w:id="33" w:name="_Toc87966367"/>
      <w:proofErr w:type="spellStart"/>
      <w:r>
        <w:t>TypeScript</w:t>
      </w:r>
      <w:bookmarkEnd w:id="32"/>
      <w:bookmarkEnd w:id="33"/>
      <w:proofErr w:type="spellEnd"/>
    </w:p>
    <w:p w14:paraId="5CE307F5" w14:textId="5CDD3EFE" w:rsidR="008E0BBB" w:rsidRDefault="008E0BBB" w:rsidP="008E0BBB">
      <w:r>
        <w:t xml:space="preserve">A </w:t>
      </w:r>
      <w:proofErr w:type="spellStart"/>
      <w:r>
        <w:t>TypeScript</w:t>
      </w:r>
      <w:proofErr w:type="spellEnd"/>
      <w:r>
        <w:t xml:space="preserve"> (TS) egy JavaScripten (JS) alapuló programozási nyelv, melyet nagyszabású webes felületek kialakításakor célszerű használni, úgy is gondolhatunk rá minta JavaScript továbbfejlesztése</w:t>
      </w:r>
      <w:sdt>
        <w:sdtPr>
          <w:id w:val="1046405418"/>
          <w:citation/>
        </w:sdtPr>
        <w:sdtContent>
          <w:r>
            <w:fldChar w:fldCharType="begin"/>
          </w:r>
          <w:r>
            <w:rPr>
              <w:lang w:val="en-US"/>
            </w:rPr>
            <w:instrText xml:space="preserve"> CITATION Dig19 \l 1033 </w:instrText>
          </w:r>
          <w:r>
            <w:fldChar w:fldCharType="separate"/>
          </w:r>
          <w:r w:rsidR="00492483">
            <w:rPr>
              <w:noProof/>
              <w:lang w:val="en-US"/>
            </w:rPr>
            <w:t xml:space="preserve"> </w:t>
          </w:r>
          <w:r w:rsidR="00492483" w:rsidRPr="00492483">
            <w:rPr>
              <w:noProof/>
              <w:lang w:val="en-US"/>
            </w:rPr>
            <w:t>(Rawat, 2019)</w:t>
          </w:r>
          <w:r>
            <w:fldChar w:fldCharType="end"/>
          </w:r>
        </w:sdtContent>
      </w:sdt>
      <w:r>
        <w:t>. A TS kódunk egyenesen JS-re fordul, így egy minden platformra forduló biztonságos kódot kapunk. Leglényegesebb előnye a JS-el szemben, hogy erősen típusos és objektum orientált. Ez rengeteget segít, mikor a kódbázis nagyon nagy, elírások és hasonló hibák esetén a fordító hibát fog jelezni, így nem kevés időt megspórolhatunk magunknak fejlesztés során. Népszerűségének még egy oka, hogy mivel közvetlenül JS-re fordul, nyugodtan használhatunk kizárólag JS-ben írt könyvtárakat</w:t>
      </w:r>
      <w:sdt>
        <w:sdtPr>
          <w:id w:val="-687904176"/>
          <w:citation/>
        </w:sdtPr>
        <w:sdtContent>
          <w:r>
            <w:fldChar w:fldCharType="begin"/>
          </w:r>
          <w:r>
            <w:rPr>
              <w:lang w:val="en-US"/>
            </w:rPr>
            <w:instrText xml:space="preserve"> CITATION Unk18 \l 1033 </w:instrText>
          </w:r>
          <w:r>
            <w:fldChar w:fldCharType="separate"/>
          </w:r>
          <w:r w:rsidR="00492483">
            <w:rPr>
              <w:noProof/>
              <w:lang w:val="en-US"/>
            </w:rPr>
            <w:t xml:space="preserve"> </w:t>
          </w:r>
          <w:r w:rsidR="00492483" w:rsidRPr="00492483">
            <w:rPr>
              <w:noProof/>
              <w:lang w:val="en-US"/>
            </w:rPr>
            <w:t>(Unknown, 2018)</w:t>
          </w:r>
          <w:r>
            <w:fldChar w:fldCharType="end"/>
          </w:r>
        </w:sdtContent>
      </w:sdt>
      <w:r>
        <w:t>.</w:t>
      </w:r>
    </w:p>
    <w:p w14:paraId="6B058EA5" w14:textId="77777777" w:rsidR="00A2233E" w:rsidRDefault="00A2233E" w:rsidP="00A2233E">
      <w:pPr>
        <w:pStyle w:val="Kp"/>
      </w:pPr>
      <w:r>
        <w:rPr>
          <w:noProof/>
          <w:lang w:val="en-US"/>
        </w:rPr>
        <w:lastRenderedPageBreak/>
        <w:drawing>
          <wp:inline distT="0" distB="0" distL="0" distR="0" wp14:anchorId="5173D41A" wp14:editId="639CC588">
            <wp:extent cx="4627245" cy="318198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ypescript.png"/>
                    <pic:cNvPicPr/>
                  </pic:nvPicPr>
                  <pic:blipFill>
                    <a:blip r:embed="rId13">
                      <a:extLst>
                        <a:ext uri="{28A0092B-C50C-407E-A947-70E740481C1C}">
                          <a14:useLocalDpi xmlns:a14="http://schemas.microsoft.com/office/drawing/2010/main" val="0"/>
                        </a:ext>
                      </a:extLst>
                    </a:blip>
                    <a:stretch>
                      <a:fillRect/>
                    </a:stretch>
                  </pic:blipFill>
                  <pic:spPr>
                    <a:xfrm>
                      <a:off x="0" y="0"/>
                      <a:ext cx="4627245" cy="3181985"/>
                    </a:xfrm>
                    <a:prstGeom prst="rect">
                      <a:avLst/>
                    </a:prstGeom>
                  </pic:spPr>
                </pic:pic>
              </a:graphicData>
            </a:graphic>
          </wp:inline>
        </w:drawing>
      </w:r>
    </w:p>
    <w:p w14:paraId="6C59E3C3" w14:textId="3DECAAAD" w:rsidR="00A2233E" w:rsidRDefault="00637576" w:rsidP="00C57865">
      <w:pPr>
        <w:pStyle w:val="Kpalrs"/>
      </w:pPr>
      <w:fldSimple w:instr=" STYLEREF 3 \s ">
        <w:r>
          <w:rPr>
            <w:noProof/>
          </w:rPr>
          <w:t>2.2.4</w:t>
        </w:r>
      </w:fldSimple>
      <w:r>
        <w:noBreakHyphen/>
      </w:r>
      <w:fldSimple w:instr=" SEQ ábra \* ARABIC \s 3 ">
        <w:r>
          <w:rPr>
            <w:noProof/>
          </w:rPr>
          <w:t>1</w:t>
        </w:r>
      </w:fldSimple>
      <w:r w:rsidR="00A2233E">
        <w:t xml:space="preserve"> </w:t>
      </w:r>
      <w:proofErr w:type="spellStart"/>
      <w:r w:rsidR="00A2233E" w:rsidRPr="005A757F">
        <w:t>TypeScript</w:t>
      </w:r>
      <w:proofErr w:type="spellEnd"/>
      <w:r w:rsidR="00A2233E" w:rsidRPr="005A757F">
        <w:t xml:space="preserve"> felépítése, kapcsolata a </w:t>
      </w:r>
      <w:proofErr w:type="spellStart"/>
      <w:r w:rsidR="00A2233E" w:rsidRPr="005A757F">
        <w:t>JavaSriptel</w:t>
      </w:r>
      <w:proofErr w:type="spellEnd"/>
    </w:p>
    <w:p w14:paraId="0CB53758" w14:textId="4FF8475D" w:rsidR="008E0BBB" w:rsidRDefault="008E0BBB" w:rsidP="008E0BBB">
      <w:r w:rsidRPr="007851B2">
        <w:t xml:space="preserve">A </w:t>
      </w:r>
      <w:proofErr w:type="spellStart"/>
      <w:r w:rsidRPr="007851B2">
        <w:t>typescript</w:t>
      </w:r>
      <w:proofErr w:type="spellEnd"/>
      <w:r w:rsidRPr="007851B2">
        <w:t xml:space="preserve"> nyelv ezen kívül lehetővé teszi, hogy az új </w:t>
      </w:r>
      <w:proofErr w:type="spellStart"/>
      <w:r w:rsidRPr="007851B2">
        <w:t>ECMAScript</w:t>
      </w:r>
      <w:proofErr w:type="spellEnd"/>
      <w:r w:rsidRPr="007851B2">
        <w:t xml:space="preserve"> funkciókat használhassuk régebbi böngészőkön is, mivel a fordító az új funkciókból régi-a böngésző által támogatott- verziókra is képesek lefordulni.</w:t>
      </w:r>
    </w:p>
    <w:p w14:paraId="59F9D710" w14:textId="0715E291" w:rsidR="008E0BBB" w:rsidRDefault="008E0BBB" w:rsidP="008E0BBB">
      <w:r>
        <w:t xml:space="preserve">Talán egyetlen hátránya – de legalábbis nehézsége – a </w:t>
      </w:r>
      <w:proofErr w:type="spellStart"/>
      <w:r>
        <w:t>JavaScriptel</w:t>
      </w:r>
      <w:proofErr w:type="spellEnd"/>
      <w:r>
        <w:t xml:space="preserve"> szemben, hogy pont a típusosság miatt nehezebb generikus megoldások alkalmazása, mint például a </w:t>
      </w:r>
      <w:proofErr w:type="spellStart"/>
      <w:r>
        <w:t>reflection</w:t>
      </w:r>
      <w:proofErr w:type="spellEnd"/>
      <w:r>
        <w:t xml:space="preserve">, vagy az </w:t>
      </w:r>
      <w:proofErr w:type="spellStart"/>
      <w:r>
        <w:t>Enum</w:t>
      </w:r>
      <w:proofErr w:type="spellEnd"/>
      <w:r>
        <w:t xml:space="preserve"> értékek </w:t>
      </w:r>
      <w:proofErr w:type="spellStart"/>
      <w:r>
        <w:t>Stringként</w:t>
      </w:r>
      <w:proofErr w:type="spellEnd"/>
      <w:r>
        <w:t xml:space="preserve"> kezelése, ezekről a későbbi fejezetekben részletesebben is beszélni fogok.</w:t>
      </w:r>
    </w:p>
    <w:p w14:paraId="6DA17651" w14:textId="64B5E8AE" w:rsidR="00CB5346" w:rsidRDefault="00CB5346" w:rsidP="00CB5346">
      <w:pPr>
        <w:pStyle w:val="Cmsor3"/>
      </w:pPr>
      <w:bookmarkStart w:id="34" w:name="_Toc87966368"/>
      <w:bookmarkStart w:id="35" w:name="_Ref88728448"/>
      <w:proofErr w:type="spellStart"/>
      <w:r>
        <w:t>Redux</w:t>
      </w:r>
      <w:bookmarkEnd w:id="34"/>
      <w:bookmarkEnd w:id="35"/>
      <w:proofErr w:type="spellEnd"/>
    </w:p>
    <w:p w14:paraId="31AC3666" w14:textId="40199DA2" w:rsidR="00CB5346" w:rsidRPr="00CB5346" w:rsidRDefault="008646E1" w:rsidP="00CB5346">
      <w:r>
        <w:t xml:space="preserve">Az SPA alkalmazás állapotainak kezelésére a </w:t>
      </w:r>
      <w:proofErr w:type="spellStart"/>
      <w:r w:rsidR="00C66EE8">
        <w:t>React-</w:t>
      </w:r>
      <w:r>
        <w:t>Redux</w:t>
      </w:r>
      <w:proofErr w:type="spellEnd"/>
      <w:r>
        <w:t xml:space="preserve"> </w:t>
      </w:r>
      <w:proofErr w:type="spellStart"/>
      <w:r>
        <w:t>TypeScript</w:t>
      </w:r>
      <w:proofErr w:type="spellEnd"/>
      <w:r>
        <w:t xml:space="preserve"> </w:t>
      </w:r>
      <w:r w:rsidR="009D2599">
        <w:t>könyvtárat</w:t>
      </w:r>
      <w:r>
        <w:t xml:space="preserve"> használtam. </w:t>
      </w:r>
      <w:r w:rsidR="00C66EE8">
        <w:t xml:space="preserve">A </w:t>
      </w:r>
      <w:proofErr w:type="spellStart"/>
      <w:r w:rsidR="00C66EE8">
        <w:t>Redux</w:t>
      </w:r>
      <w:proofErr w:type="spellEnd"/>
      <w:r w:rsidR="00C66EE8">
        <w:t xml:space="preserve"> lehetővé teszi az oldalakon megjelenő információk, állapotok egy úgynevezett „</w:t>
      </w:r>
      <w:proofErr w:type="spellStart"/>
      <w:r w:rsidR="00C66EE8">
        <w:t>store</w:t>
      </w:r>
      <w:proofErr w:type="spellEnd"/>
      <w:r w:rsidR="00C66EE8">
        <w:t xml:space="preserve">” -ban történő tárolását. Ennek előnye, hogy nem kell külön karbantartanunk több helyen megjelenő információkat, azokat egységesen tudjuk kezelni, így elkerülhetjük az olyan hibákat, mikor elfelejtjük módosítani egy helyen az adatot, így </w:t>
      </w:r>
      <w:r w:rsidR="006B6AC2">
        <w:t>inkonzisztensen jelenítjük meg a felhasználóknak.</w:t>
      </w:r>
    </w:p>
    <w:p w14:paraId="567AA400" w14:textId="2B40E21C" w:rsidR="00ED1FB9" w:rsidRDefault="00ED1FB9" w:rsidP="00ED1FB9">
      <w:pPr>
        <w:pStyle w:val="Cmsor1"/>
      </w:pPr>
      <w:bookmarkStart w:id="36" w:name="_Toc87966369"/>
      <w:r>
        <w:lastRenderedPageBreak/>
        <w:t>Tervezés</w:t>
      </w:r>
      <w:bookmarkEnd w:id="36"/>
    </w:p>
    <w:p w14:paraId="7111A6EF" w14:textId="77777777" w:rsidR="002660E6" w:rsidRDefault="002660E6" w:rsidP="002660E6">
      <w:r>
        <w:t>Ebben a fejezetben ismertetem a funkcionális követelményeket, a rendszer felépítését, a rendszer részei közti kapcsolatokat, illetve bemutatom az adatbázis struktúráját, az adatok elérésének, tárolásának módját.</w:t>
      </w:r>
    </w:p>
    <w:p w14:paraId="0F849EAD" w14:textId="77777777" w:rsidR="002660E6" w:rsidRDefault="002660E6" w:rsidP="002660E6">
      <w:pPr>
        <w:pStyle w:val="Cmsor2"/>
      </w:pPr>
      <w:bookmarkStart w:id="37" w:name="_Toc27044929"/>
      <w:bookmarkStart w:id="38" w:name="_Toc87966370"/>
      <w:r>
        <w:t>Funkcionális követelmények</w:t>
      </w:r>
      <w:bookmarkEnd w:id="37"/>
      <w:bookmarkEnd w:id="38"/>
    </w:p>
    <w:p w14:paraId="1D9295D7" w14:textId="59AEBC43" w:rsidR="002660E6" w:rsidRDefault="002660E6" w:rsidP="002660E6">
      <w:r w:rsidRPr="00B64C6F">
        <w:t xml:space="preserve">Az elkészítendő </w:t>
      </w:r>
      <w:proofErr w:type="spellStart"/>
      <w:r w:rsidRPr="00B64C6F">
        <w:t>alklamazás</w:t>
      </w:r>
      <w:proofErr w:type="spellEnd"/>
      <w:r w:rsidRPr="00B64C6F">
        <w:t xml:space="preserve"> egy taxi szolgálat </w:t>
      </w:r>
      <w:proofErr w:type="spellStart"/>
      <w:r w:rsidRPr="00B64C6F">
        <w:t>webolda</w:t>
      </w:r>
      <w:proofErr w:type="spellEnd"/>
      <w:r w:rsidRPr="00B64C6F">
        <w:t>, melyen a felhasználók tudnak regisztrálni, bejel</w:t>
      </w:r>
      <w:r>
        <w:t>e</w:t>
      </w:r>
      <w:r w:rsidRPr="00B64C6F">
        <w:t>ntk</w:t>
      </w:r>
      <w:r>
        <w:t>e</w:t>
      </w:r>
      <w:r w:rsidRPr="00B64C6F">
        <w:t>zni, időpontokat foglalni a különböző szolgáltatásokhoz, illetve kezelni tudják a saját adataikat, eddigi foglalásaikat. Az alkalmazás ezen kívül lehetőséget nyújt az adminisztrátoroknak az összes leadott foglalás kezelésére, az adminisztrációs tevékenységek elvégzésére</w:t>
      </w:r>
      <w:r>
        <w:t>, a dolgozók pedig kezelhetik, áttekinthetik a hozzájuk rendelt munkákat (fuvarokat)</w:t>
      </w:r>
      <w:r w:rsidRPr="00B64C6F">
        <w:t xml:space="preserve">. </w:t>
      </w:r>
    </w:p>
    <w:p w14:paraId="3138ECBF" w14:textId="4664A173" w:rsidR="002660E6" w:rsidRPr="00B64C6F" w:rsidRDefault="002660E6" w:rsidP="002660E6">
      <w:pPr>
        <w:ind w:firstLine="0"/>
      </w:pPr>
      <w:r w:rsidRPr="00B64C6F">
        <w:t xml:space="preserve">A taxiszolgálat által nyújtott szolgáltatások a következők: </w:t>
      </w:r>
    </w:p>
    <w:p w14:paraId="6FDF24F7" w14:textId="77777777" w:rsidR="002660E6" w:rsidRPr="00B64C6F" w:rsidRDefault="002660E6" w:rsidP="002660E6">
      <w:pPr>
        <w:pStyle w:val="Listaszerbekezds"/>
        <w:keepNext/>
        <w:numPr>
          <w:ilvl w:val="0"/>
          <w:numId w:val="25"/>
        </w:numPr>
        <w:spacing w:after="160" w:line="259" w:lineRule="auto"/>
        <w:contextualSpacing/>
        <w:jc w:val="left"/>
      </w:pPr>
      <w:r w:rsidRPr="00B64C6F">
        <w:t>Pontból pontba történő fuvar meghatározott időpontban.</w:t>
      </w:r>
    </w:p>
    <w:p w14:paraId="5E99FFCE" w14:textId="67B0A6DB" w:rsidR="002660E6" w:rsidRDefault="002660E6" w:rsidP="002660E6">
      <w:pPr>
        <w:pStyle w:val="Listaszerbekezds"/>
        <w:numPr>
          <w:ilvl w:val="0"/>
          <w:numId w:val="25"/>
        </w:numPr>
        <w:spacing w:after="160" w:line="259" w:lineRule="auto"/>
        <w:contextualSpacing/>
        <w:jc w:val="left"/>
      </w:pPr>
      <w:r w:rsidRPr="00B64C6F">
        <w:t>Adott időtartamra aut</w:t>
      </w:r>
      <w:r>
        <w:t>ó</w:t>
      </w:r>
      <w:r w:rsidRPr="00B64C6F">
        <w:t xml:space="preserve"> bérlése folyamatos sofőrszolgálattal.</w:t>
      </w:r>
    </w:p>
    <w:p w14:paraId="7EFE144B" w14:textId="2D451A1D" w:rsidR="002660E6" w:rsidRPr="00B64C6F" w:rsidRDefault="002660E6" w:rsidP="002660E6">
      <w:pPr>
        <w:pStyle w:val="Listaszerbekezds"/>
        <w:numPr>
          <w:ilvl w:val="0"/>
          <w:numId w:val="25"/>
        </w:numPr>
        <w:spacing w:after="160" w:line="259" w:lineRule="auto"/>
        <w:contextualSpacing/>
        <w:jc w:val="left"/>
      </w:pPr>
      <w:r>
        <w:t>„Normál” taxi működés, azonnali fuvar kérése.</w:t>
      </w:r>
    </w:p>
    <w:p w14:paraId="54F76737" w14:textId="5C09965D" w:rsidR="002660E6" w:rsidRPr="00B64C6F" w:rsidRDefault="00895C2F" w:rsidP="00EA6977">
      <w:pPr>
        <w:ind w:firstLine="0"/>
      </w:pPr>
      <w:r>
        <w:t>A két előbbi</w:t>
      </w:r>
      <w:r w:rsidR="002660E6" w:rsidRPr="00B64C6F">
        <w:t xml:space="preserve"> szolgáltatás esetén meghatározható a foglaláshoz, hogy milyen típusú autóval, milyen extra szolgáltatásokkal (dohányzó/nem dohányzó, légkondi kisállatos, </w:t>
      </w:r>
      <w:proofErr w:type="spellStart"/>
      <w:r w:rsidR="002660E6" w:rsidRPr="00B64C6F">
        <w:t>stb</w:t>
      </w:r>
      <w:proofErr w:type="spellEnd"/>
      <w:r w:rsidR="002660E6" w:rsidRPr="00B64C6F">
        <w:t>) kéri a felhasználó.</w:t>
      </w:r>
    </w:p>
    <w:p w14:paraId="323F799B" w14:textId="77777777" w:rsidR="002660E6" w:rsidRPr="00B64C6F" w:rsidRDefault="002660E6" w:rsidP="00895C2F">
      <w:pPr>
        <w:ind w:firstLine="0"/>
      </w:pPr>
      <w:r w:rsidRPr="00B64C6F">
        <w:t>A weboldalon a felhasználó a következő funkciókat kell elérje:</w:t>
      </w:r>
    </w:p>
    <w:p w14:paraId="4828F3DE" w14:textId="77777777" w:rsidR="002660E6" w:rsidRPr="00B64C6F" w:rsidRDefault="002660E6" w:rsidP="002660E6">
      <w:pPr>
        <w:pStyle w:val="Listaszerbekezds"/>
        <w:numPr>
          <w:ilvl w:val="0"/>
          <w:numId w:val="24"/>
        </w:numPr>
        <w:spacing w:after="160" w:line="259" w:lineRule="auto"/>
        <w:contextualSpacing/>
        <w:jc w:val="left"/>
      </w:pPr>
      <w:r w:rsidRPr="00B64C6F">
        <w:t>Regisztráció</w:t>
      </w:r>
    </w:p>
    <w:p w14:paraId="66206D34" w14:textId="77777777" w:rsidR="002660E6" w:rsidRPr="00B64C6F" w:rsidRDefault="002660E6" w:rsidP="002660E6">
      <w:pPr>
        <w:pStyle w:val="Listaszerbekezds"/>
        <w:numPr>
          <w:ilvl w:val="0"/>
          <w:numId w:val="24"/>
        </w:numPr>
        <w:spacing w:after="160" w:line="259" w:lineRule="auto"/>
        <w:contextualSpacing/>
        <w:jc w:val="left"/>
      </w:pPr>
      <w:r w:rsidRPr="00B64C6F">
        <w:t>Belépés</w:t>
      </w:r>
    </w:p>
    <w:p w14:paraId="050A50C4" w14:textId="55EBA95F" w:rsidR="002660E6" w:rsidRPr="00B64C6F" w:rsidRDefault="002660E6" w:rsidP="002660E6">
      <w:pPr>
        <w:pStyle w:val="Listaszerbekezds"/>
        <w:numPr>
          <w:ilvl w:val="0"/>
          <w:numId w:val="24"/>
        </w:numPr>
        <w:spacing w:after="160" w:line="259" w:lineRule="auto"/>
        <w:contextualSpacing/>
        <w:jc w:val="left"/>
      </w:pPr>
      <w:r w:rsidRPr="00B64C6F">
        <w:t xml:space="preserve">Foglalás a </w:t>
      </w:r>
      <w:r w:rsidR="00895C2F">
        <w:t>három</w:t>
      </w:r>
      <w:r w:rsidR="00895C2F" w:rsidRPr="00B64C6F">
        <w:t>féle</w:t>
      </w:r>
      <w:r w:rsidRPr="00B64C6F">
        <w:t xml:space="preserve"> szolgáltatásra</w:t>
      </w:r>
    </w:p>
    <w:p w14:paraId="77C91FC1" w14:textId="77777777" w:rsidR="002660E6" w:rsidRPr="00B64C6F" w:rsidRDefault="002660E6" w:rsidP="002660E6">
      <w:pPr>
        <w:pStyle w:val="Listaszerbekezds"/>
        <w:numPr>
          <w:ilvl w:val="0"/>
          <w:numId w:val="24"/>
        </w:numPr>
        <w:spacing w:after="160" w:line="259" w:lineRule="auto"/>
        <w:contextualSpacing/>
        <w:jc w:val="left"/>
      </w:pPr>
      <w:r w:rsidRPr="00B64C6F">
        <w:t>Saját adatok megváltoztatása, törlése</w:t>
      </w:r>
    </w:p>
    <w:p w14:paraId="79D423EC" w14:textId="77777777" w:rsidR="002660E6" w:rsidRPr="00B64C6F" w:rsidRDefault="002660E6" w:rsidP="002660E6">
      <w:pPr>
        <w:pStyle w:val="Listaszerbekezds"/>
        <w:numPr>
          <w:ilvl w:val="0"/>
          <w:numId w:val="24"/>
        </w:numPr>
        <w:spacing w:after="160" w:line="259" w:lineRule="auto"/>
        <w:contextualSpacing/>
        <w:jc w:val="left"/>
      </w:pPr>
      <w:r w:rsidRPr="00B64C6F">
        <w:t>Előző foglalások megtekintése</w:t>
      </w:r>
    </w:p>
    <w:p w14:paraId="5A731BD4" w14:textId="77777777" w:rsidR="002660E6" w:rsidRPr="00B64C6F" w:rsidRDefault="002660E6" w:rsidP="002660E6">
      <w:pPr>
        <w:pStyle w:val="Listaszerbekezds"/>
        <w:numPr>
          <w:ilvl w:val="0"/>
          <w:numId w:val="24"/>
        </w:numPr>
        <w:spacing w:after="160" w:line="259" w:lineRule="auto"/>
        <w:contextualSpacing/>
        <w:jc w:val="left"/>
      </w:pPr>
      <w:r w:rsidRPr="00B64C6F">
        <w:t>Foglalás lemondása (Adott határidőn belül)</w:t>
      </w:r>
    </w:p>
    <w:p w14:paraId="0CFF810A" w14:textId="77777777" w:rsidR="002660E6" w:rsidRPr="00B64C6F" w:rsidRDefault="002660E6" w:rsidP="002660E6">
      <w:pPr>
        <w:pStyle w:val="Listaszerbekezds"/>
        <w:numPr>
          <w:ilvl w:val="0"/>
          <w:numId w:val="24"/>
        </w:numPr>
        <w:spacing w:after="160" w:line="259" w:lineRule="auto"/>
        <w:contextualSpacing/>
        <w:jc w:val="left"/>
      </w:pPr>
      <w:r w:rsidRPr="00B64C6F">
        <w:t>Kijelentkezés</w:t>
      </w:r>
    </w:p>
    <w:p w14:paraId="064C0BF8" w14:textId="0C6700BA" w:rsidR="00895C2F" w:rsidRPr="00B64C6F" w:rsidRDefault="002660E6" w:rsidP="00EB0537">
      <w:pPr>
        <w:pStyle w:val="Listaszerbekezds"/>
        <w:numPr>
          <w:ilvl w:val="0"/>
          <w:numId w:val="24"/>
        </w:numPr>
        <w:spacing w:after="160" w:line="259" w:lineRule="auto"/>
        <w:contextualSpacing/>
        <w:jc w:val="left"/>
      </w:pPr>
      <w:r w:rsidRPr="00B64C6F">
        <w:t>Online fizetés</w:t>
      </w:r>
    </w:p>
    <w:p w14:paraId="224B60D6" w14:textId="77777777" w:rsidR="002660E6" w:rsidRPr="00B64C6F" w:rsidRDefault="002660E6" w:rsidP="00895C2F">
      <w:pPr>
        <w:ind w:firstLine="0"/>
      </w:pPr>
      <w:r w:rsidRPr="00B64C6F">
        <w:t>Adminisztrátori belépéssel:</w:t>
      </w:r>
    </w:p>
    <w:p w14:paraId="40CEACC9" w14:textId="77777777" w:rsidR="002660E6" w:rsidRPr="00B64C6F" w:rsidRDefault="002660E6" w:rsidP="002660E6">
      <w:pPr>
        <w:pStyle w:val="Listaszerbekezds"/>
        <w:numPr>
          <w:ilvl w:val="0"/>
          <w:numId w:val="26"/>
        </w:numPr>
        <w:spacing w:after="160" w:line="259" w:lineRule="auto"/>
        <w:contextualSpacing/>
        <w:jc w:val="left"/>
      </w:pPr>
      <w:r w:rsidRPr="00B64C6F">
        <w:t>Foglalások megtekintése</w:t>
      </w:r>
    </w:p>
    <w:p w14:paraId="53C779F4" w14:textId="1E699022" w:rsidR="002660E6" w:rsidRPr="00B64C6F" w:rsidRDefault="00895C2F" w:rsidP="002660E6">
      <w:pPr>
        <w:pStyle w:val="Listaszerbekezds"/>
        <w:numPr>
          <w:ilvl w:val="0"/>
          <w:numId w:val="26"/>
        </w:numPr>
        <w:spacing w:after="160" w:line="259" w:lineRule="auto"/>
        <w:contextualSpacing/>
        <w:jc w:val="left"/>
      </w:pPr>
      <w:r>
        <w:t>Foglalások dolgozókhoz rendelése</w:t>
      </w:r>
    </w:p>
    <w:p w14:paraId="269E64CD" w14:textId="5B48341B" w:rsidR="002660E6" w:rsidRDefault="002660E6" w:rsidP="002660E6">
      <w:pPr>
        <w:pStyle w:val="Listaszerbekezds"/>
        <w:numPr>
          <w:ilvl w:val="0"/>
          <w:numId w:val="26"/>
        </w:numPr>
        <w:spacing w:after="160" w:line="259" w:lineRule="auto"/>
        <w:contextualSpacing/>
        <w:jc w:val="left"/>
      </w:pPr>
      <w:r w:rsidRPr="00B64C6F">
        <w:t>Felhasználók és foglalásaik megtekintése</w:t>
      </w:r>
    </w:p>
    <w:p w14:paraId="7C03E55E" w14:textId="382B1481" w:rsidR="00895C2F" w:rsidRDefault="00895C2F" w:rsidP="00895C2F">
      <w:pPr>
        <w:ind w:firstLine="0"/>
      </w:pPr>
      <w:r>
        <w:t>Dolgozói belépéssel:</w:t>
      </w:r>
    </w:p>
    <w:p w14:paraId="67BE788B" w14:textId="7DF56737" w:rsidR="00895C2F" w:rsidRDefault="00895C2F" w:rsidP="00895C2F">
      <w:pPr>
        <w:pStyle w:val="Listaszerbekezds"/>
        <w:numPr>
          <w:ilvl w:val="0"/>
          <w:numId w:val="27"/>
        </w:numPr>
        <w:spacing w:after="160" w:line="259" w:lineRule="auto"/>
        <w:contextualSpacing/>
        <w:jc w:val="left"/>
      </w:pPr>
      <w:r>
        <w:lastRenderedPageBreak/>
        <w:t>Dolgozóhoz rendelt foglalások megtekintése, kezelése.</w:t>
      </w:r>
    </w:p>
    <w:p w14:paraId="1FCA73E0" w14:textId="66C07ECD" w:rsidR="00EA6977" w:rsidRDefault="00EA6977" w:rsidP="00EA6977">
      <w:pPr>
        <w:pStyle w:val="Cmsor2"/>
      </w:pPr>
      <w:bookmarkStart w:id="39" w:name="_Toc87966371"/>
      <w:r>
        <w:t>A weboldal működésével kapcsolatos elvárások</w:t>
      </w:r>
      <w:bookmarkEnd w:id="39"/>
    </w:p>
    <w:p w14:paraId="34CC0974" w14:textId="718418C5" w:rsidR="00EA6977" w:rsidRDefault="00EA6977" w:rsidP="00EA6977">
      <w:r>
        <w:t>A weboldalnak minden személyes adatot biztonságosan kell tárolnia, az adatokhoz csak a megfelelő jogosultságú felhasználók férhetnek hozzá. A személyes adatok, illetve a felhasználói profil a felhasználó kérésére bármikor törölhető kell legyen.</w:t>
      </w:r>
    </w:p>
    <w:p w14:paraId="12938002" w14:textId="77777777" w:rsidR="00EA6977" w:rsidRDefault="00EA6977" w:rsidP="00EA6977">
      <w:pPr>
        <w:ind w:firstLine="0"/>
      </w:pPr>
      <w:r>
        <w:t>Foglalás során a rendszernek automatikusan kell elvégezni a következőket:</w:t>
      </w:r>
    </w:p>
    <w:p w14:paraId="3FA29089" w14:textId="425969EC" w:rsidR="00EA6977" w:rsidRDefault="00EA6977" w:rsidP="00EA6977">
      <w:pPr>
        <w:pStyle w:val="Listaszerbekezds"/>
        <w:numPr>
          <w:ilvl w:val="0"/>
          <w:numId w:val="26"/>
        </w:numPr>
        <w:spacing w:after="160" w:line="259" w:lineRule="auto"/>
        <w:contextualSpacing/>
        <w:jc w:val="left"/>
      </w:pPr>
      <w:r>
        <w:t>Ár számítása a preferenciák, extra szolgáltatások, szolgáltatás típusa és az esetleges felárak (pl</w:t>
      </w:r>
      <w:r w:rsidR="00E6089D">
        <w:t>.</w:t>
      </w:r>
      <w:r>
        <w:t>: Dugódíj) alapján.</w:t>
      </w:r>
    </w:p>
    <w:p w14:paraId="43974FD1" w14:textId="15ABC386" w:rsidR="00E6089D" w:rsidRDefault="00E6089D" w:rsidP="00EA6977">
      <w:pPr>
        <w:pStyle w:val="Listaszerbekezds"/>
        <w:numPr>
          <w:ilvl w:val="0"/>
          <w:numId w:val="26"/>
        </w:numPr>
        <w:spacing w:after="160" w:line="259" w:lineRule="auto"/>
        <w:contextualSpacing/>
        <w:jc w:val="left"/>
      </w:pPr>
      <w:r>
        <w:t>Promóciós kódok automatikus kezelése és figyelembevétele a foglaláskor.</w:t>
      </w:r>
    </w:p>
    <w:p w14:paraId="5A8FC05E" w14:textId="7E9E8748" w:rsidR="00EA6977" w:rsidRDefault="00EA6977" w:rsidP="00EA6977">
      <w:pPr>
        <w:pStyle w:val="Listaszerbekezds"/>
        <w:numPr>
          <w:ilvl w:val="0"/>
          <w:numId w:val="26"/>
        </w:numPr>
        <w:spacing w:after="160" w:line="259" w:lineRule="auto"/>
        <w:contextualSpacing/>
        <w:jc w:val="left"/>
      </w:pPr>
      <w:r>
        <w:t>Átirányítás biztonságos fizetési lehetőségekhez (</w:t>
      </w:r>
      <w:proofErr w:type="spellStart"/>
      <w:r>
        <w:t>pl</w:t>
      </w:r>
      <w:proofErr w:type="spellEnd"/>
      <w:r>
        <w:t xml:space="preserve">: </w:t>
      </w:r>
      <w:proofErr w:type="spellStart"/>
      <w:r>
        <w:t>Stripe</w:t>
      </w:r>
      <w:proofErr w:type="spellEnd"/>
      <w:r>
        <w:t xml:space="preserve">, </w:t>
      </w:r>
      <w:proofErr w:type="spellStart"/>
      <w:r>
        <w:t>PayPal</w:t>
      </w:r>
      <w:proofErr w:type="spellEnd"/>
      <w:r>
        <w:t>, Barion). Fizetés esetén az esetleges problémák kezelése (Sikertelen fizetés, helytelen összeg, hálózati probléma).</w:t>
      </w:r>
    </w:p>
    <w:p w14:paraId="4A8595DA" w14:textId="22B8D4FC" w:rsidR="00895C2F" w:rsidRDefault="00EA6977" w:rsidP="00EA6977">
      <w:pPr>
        <w:pStyle w:val="Listaszerbekezds"/>
        <w:numPr>
          <w:ilvl w:val="0"/>
          <w:numId w:val="26"/>
        </w:numPr>
        <w:spacing w:after="160" w:line="259" w:lineRule="auto"/>
        <w:contextualSpacing/>
        <w:jc w:val="left"/>
      </w:pPr>
      <w:r>
        <w:t>A foglaláshoz egyedi azonosító generálása és megerősítő email küldése a felhasználónak.</w:t>
      </w:r>
    </w:p>
    <w:p w14:paraId="27CF9CE4" w14:textId="1ADB08E0" w:rsidR="00EA6977" w:rsidRDefault="00EA6977" w:rsidP="00EA6977">
      <w:pPr>
        <w:pStyle w:val="Listaszerbekezds"/>
        <w:numPr>
          <w:ilvl w:val="0"/>
          <w:numId w:val="26"/>
        </w:numPr>
        <w:spacing w:after="160" w:line="259" w:lineRule="auto"/>
        <w:contextualSpacing/>
        <w:jc w:val="left"/>
      </w:pPr>
      <w:r>
        <w:t>Határidőn belül történő foglalás lemondása esetén az összeg visszautalása a felhasználónak.</w:t>
      </w:r>
    </w:p>
    <w:p w14:paraId="5FF028F4" w14:textId="576C078D" w:rsidR="0053114B" w:rsidRDefault="0053114B" w:rsidP="0053114B">
      <w:pPr>
        <w:pStyle w:val="Cmsor2"/>
      </w:pPr>
      <w:bookmarkStart w:id="40" w:name="_Ref87350826"/>
      <w:bookmarkStart w:id="41" w:name="_Toc87966372"/>
      <w:r>
        <w:lastRenderedPageBreak/>
        <w:t>Architektúra</w:t>
      </w:r>
      <w:bookmarkEnd w:id="40"/>
      <w:bookmarkEnd w:id="41"/>
    </w:p>
    <w:p w14:paraId="20A34E9F" w14:textId="04F5B5CB" w:rsidR="00C57865" w:rsidRDefault="00B71C3A" w:rsidP="00C57865">
      <w:pPr>
        <w:keepNext/>
        <w:rPr>
          <w:noProof/>
        </w:rPr>
      </w:pPr>
      <w:r>
        <w:t>A kialakított rendszer több részből épül fel</w:t>
      </w:r>
      <w:r w:rsidR="00175F32">
        <w:t>, ezek felépítését alább a</w:t>
      </w:r>
      <w:r w:rsidR="00C57865">
        <w:t xml:space="preserve"> </w:t>
      </w:r>
      <w:r w:rsidR="00C57865">
        <w:fldChar w:fldCharType="begin"/>
      </w:r>
      <w:r w:rsidR="00C57865">
        <w:instrText xml:space="preserve"> REF _Ref86141134 \h </w:instrText>
      </w:r>
      <w:r w:rsidR="00C57865">
        <w:fldChar w:fldCharType="separate"/>
      </w:r>
      <w:r w:rsidR="00492483">
        <w:rPr>
          <w:noProof/>
        </w:rPr>
        <w:t>2.3.1</w:t>
      </w:r>
      <w:r w:rsidR="00492483">
        <w:t>.</w:t>
      </w:r>
      <w:r w:rsidR="00492483">
        <w:rPr>
          <w:noProof/>
        </w:rPr>
        <w:t>1</w:t>
      </w:r>
      <w:r w:rsidR="00C57865">
        <w:fldChar w:fldCharType="end"/>
      </w:r>
      <w:r w:rsidR="00C57865">
        <w:t>ábra</w:t>
      </w:r>
      <w:r w:rsidR="00175F32">
        <w:t xml:space="preserve"> mutatja</w:t>
      </w:r>
      <w:r>
        <w:t>.</w:t>
      </w:r>
      <w:r w:rsidR="00C57865" w:rsidRPr="00C57865">
        <w:rPr>
          <w:noProof/>
        </w:rPr>
        <w:t xml:space="preserve"> </w:t>
      </w:r>
    </w:p>
    <w:p w14:paraId="78FE8F2C" w14:textId="6F34E15F" w:rsidR="003650F6" w:rsidRDefault="003650F6" w:rsidP="003650F6">
      <w:pPr>
        <w:pStyle w:val="Kp"/>
      </w:pPr>
      <w:r>
        <w:rPr>
          <w:noProof/>
        </w:rPr>
        <w:drawing>
          <wp:inline distT="0" distB="0" distL="0" distR="0" wp14:anchorId="5AB6DE84" wp14:editId="3C3CA30D">
            <wp:extent cx="5400040" cy="4698365"/>
            <wp:effectExtent l="0" t="0" r="0" b="698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00040" cy="4698365"/>
                    </a:xfrm>
                    <a:prstGeom prst="rect">
                      <a:avLst/>
                    </a:prstGeom>
                  </pic:spPr>
                </pic:pic>
              </a:graphicData>
            </a:graphic>
          </wp:inline>
        </w:drawing>
      </w:r>
    </w:p>
    <w:bookmarkStart w:id="42" w:name="_Ref86141134"/>
    <w:p w14:paraId="45B200CE" w14:textId="59C0577C" w:rsidR="00175F32" w:rsidRDefault="00637576" w:rsidP="00C57865">
      <w:pPr>
        <w:pStyle w:val="Kpalrs"/>
      </w:pPr>
      <w:r>
        <w:fldChar w:fldCharType="begin"/>
      </w:r>
      <w:r>
        <w:instrText xml:space="preserve"> STYLEREF 3 \s </w:instrText>
      </w:r>
      <w:r>
        <w:fldChar w:fldCharType="separate"/>
      </w:r>
      <w:r>
        <w:rPr>
          <w:noProof/>
        </w:rPr>
        <w:t>2.3.1</w:t>
      </w:r>
      <w:r>
        <w:fldChar w:fldCharType="end"/>
      </w:r>
      <w:r>
        <w:noBreakHyphen/>
      </w:r>
      <w:fldSimple w:instr=" SEQ ábra \* ARABIC \s 3 ">
        <w:r>
          <w:rPr>
            <w:noProof/>
          </w:rPr>
          <w:t>1</w:t>
        </w:r>
      </w:fldSimple>
      <w:bookmarkEnd w:id="42"/>
      <w:r w:rsidR="00C57865">
        <w:t xml:space="preserve"> Az </w:t>
      </w:r>
      <w:proofErr w:type="spellStart"/>
      <w:r w:rsidR="00C57865">
        <w:t>architektúrális</w:t>
      </w:r>
      <w:proofErr w:type="spellEnd"/>
      <w:r w:rsidR="00C57865">
        <w:t xml:space="preserve"> felépítés</w:t>
      </w:r>
    </w:p>
    <w:p w14:paraId="4ABE1876" w14:textId="478B37E9" w:rsidR="0053114B" w:rsidRPr="0053114B" w:rsidRDefault="00B71C3A" w:rsidP="0053114B">
      <w:r>
        <w:t xml:space="preserve">A backend egy ASP.NET </w:t>
      </w:r>
      <w:proofErr w:type="spellStart"/>
      <w:r>
        <w:t>Core</w:t>
      </w:r>
      <w:proofErr w:type="spellEnd"/>
      <w:r>
        <w:t xml:space="preserve">-ban készült web API mely egy </w:t>
      </w:r>
      <w:proofErr w:type="spellStart"/>
      <w:r>
        <w:t>PostgreSQL</w:t>
      </w:r>
      <w:proofErr w:type="spellEnd"/>
      <w:r>
        <w:t xml:space="preserve"> adatbázissal kommunikál, ám úgy lett kialakítva, hogy az adatbázis típusa kevés konfigurációval cserélhető legyen. A webes felület melyet a felhasználók használnak </w:t>
      </w:r>
      <w:proofErr w:type="spellStart"/>
      <w:r>
        <w:t>React</w:t>
      </w:r>
      <w:proofErr w:type="spellEnd"/>
      <w:r>
        <w:t xml:space="preserve"> keretrendszer használatával készült és jelenleg a backend által kezelt SPA-ként működi, ám önálló </w:t>
      </w:r>
      <w:proofErr w:type="spellStart"/>
      <w:r>
        <w:t>alkalmazáslént</w:t>
      </w:r>
      <w:proofErr w:type="spellEnd"/>
      <w:r>
        <w:t xml:space="preserve"> is telepíthető, ezen kívül a web API képes feldolgozni kéréseket más rendszerektől is, így a későbbiekben </w:t>
      </w:r>
      <w:r w:rsidR="00175F32">
        <w:t>csatolható a rendszerhez további alkalmazás is, például egy telefonos alkalmazás.</w:t>
      </w:r>
      <w:r w:rsidR="00FF21F6">
        <w:t xml:space="preserve"> </w:t>
      </w:r>
      <w:r w:rsidR="00FF21F6" w:rsidRPr="00FF21F6">
        <w:t xml:space="preserve">Az interneten keresztüli kommunikáció HTTPS üzenetekkel történik, mivel mindkét felületen szükséges bejelentkezés, a jelszavak biztonságos továbbítását pedig kizárólag így lehet biztosítani, a HTTP üzenetek </w:t>
      </w:r>
      <w:r w:rsidR="00FF21F6" w:rsidRPr="00FF21F6">
        <w:lastRenderedPageBreak/>
        <w:t xml:space="preserve">lehallgatásakor még a jelszavak frontenden történő </w:t>
      </w:r>
      <w:proofErr w:type="spellStart"/>
      <w:r w:rsidR="00FF21F6" w:rsidRPr="00FF21F6">
        <w:t>hashelése</w:t>
      </w:r>
      <w:proofErr w:type="spellEnd"/>
      <w:r w:rsidR="00FF21F6" w:rsidRPr="00FF21F6">
        <w:t xml:space="preserve"> esetén is </w:t>
      </w:r>
      <w:proofErr w:type="spellStart"/>
      <w:r w:rsidR="00FF21F6" w:rsidRPr="00FF21F6">
        <w:t>visszafejthetőek</w:t>
      </w:r>
      <w:proofErr w:type="spellEnd"/>
      <w:r w:rsidR="00FF21F6" w:rsidRPr="00FF21F6">
        <w:t xml:space="preserve"> a bizalmas adatok.</w:t>
      </w:r>
    </w:p>
    <w:p w14:paraId="41FB27C9" w14:textId="034CAFCC" w:rsidR="00EA6977" w:rsidRDefault="00EA6977" w:rsidP="00EA6977">
      <w:pPr>
        <w:pStyle w:val="Cmsor2"/>
      </w:pPr>
      <w:bookmarkStart w:id="43" w:name="_Toc87966373"/>
      <w:bookmarkStart w:id="44" w:name="_Ref88556412"/>
      <w:bookmarkStart w:id="45" w:name="_Ref88556418"/>
      <w:r>
        <w:t>Felülettervek</w:t>
      </w:r>
      <w:bookmarkEnd w:id="43"/>
      <w:bookmarkEnd w:id="44"/>
      <w:bookmarkEnd w:id="45"/>
    </w:p>
    <w:p w14:paraId="7AD01923" w14:textId="77777777" w:rsidR="00A2233E" w:rsidRDefault="00EA6977" w:rsidP="00A2233E">
      <w:r>
        <w:t>Az alkalmazás tervezését a követelményekből kiindulva a felülettervek elkészítésével kezdtem.</w:t>
      </w:r>
      <w:r w:rsidR="006C2F65">
        <w:t xml:space="preserve"> A felülettervek készítése segíthet a megrendelővel lefektetett követelményekben fennmaradó esetleges félreértések felderítésében, illetve a webszerver és az adatbázis megalkotásánál is hasznos támpontot</w:t>
      </w:r>
      <w:r w:rsidR="004D4413">
        <w:t xml:space="preserve"> adnak.</w:t>
      </w:r>
      <w:r w:rsidR="005751D9">
        <w:t xml:space="preserve"> A tervekhez létrehozásához a </w:t>
      </w:r>
      <w:proofErr w:type="spellStart"/>
      <w:r w:rsidR="005751D9">
        <w:t>WireFrame</w:t>
      </w:r>
      <w:proofErr w:type="spellEnd"/>
      <w:r w:rsidR="005751D9">
        <w:t xml:space="preserve"> online tervező eszközt használtam.</w:t>
      </w:r>
    </w:p>
    <w:p w14:paraId="5329C58A" w14:textId="77777777" w:rsidR="00A2233E" w:rsidRDefault="001867B4" w:rsidP="00A2233E">
      <w:pPr>
        <w:pStyle w:val="Kp"/>
      </w:pPr>
      <w:r w:rsidRPr="00B64C6F">
        <w:rPr>
          <w:noProof/>
        </w:rPr>
        <w:drawing>
          <wp:inline distT="0" distB="0" distL="0" distR="0" wp14:anchorId="7C94C98E" wp14:editId="40931320">
            <wp:extent cx="5280660" cy="3206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80660" cy="3206115"/>
                    </a:xfrm>
                    <a:prstGeom prst="rect">
                      <a:avLst/>
                    </a:prstGeom>
                  </pic:spPr>
                </pic:pic>
              </a:graphicData>
            </a:graphic>
          </wp:inline>
        </w:drawing>
      </w:r>
    </w:p>
    <w:bookmarkStart w:id="46" w:name="_Ref71324169"/>
    <w:bookmarkStart w:id="47" w:name="_Ref71324194"/>
    <w:p w14:paraId="0A3F82A3" w14:textId="769F8CBE" w:rsidR="001867B4" w:rsidRDefault="00637576" w:rsidP="00C57865">
      <w:pPr>
        <w:pStyle w:val="Kpalrs"/>
      </w:pPr>
      <w:r>
        <w:fldChar w:fldCharType="begin"/>
      </w:r>
      <w:r>
        <w:instrText xml:space="preserve"> STYLEREF 3 \s </w:instrText>
      </w:r>
      <w:r>
        <w:fldChar w:fldCharType="separate"/>
      </w:r>
      <w:r>
        <w:rPr>
          <w:noProof/>
        </w:rPr>
        <w:t>2.3.1</w:t>
      </w:r>
      <w:r>
        <w:fldChar w:fldCharType="end"/>
      </w:r>
      <w:r>
        <w:noBreakHyphen/>
      </w:r>
      <w:fldSimple w:instr=" SEQ ábra \* ARABIC \s 3 ">
        <w:r>
          <w:rPr>
            <w:noProof/>
          </w:rPr>
          <w:t>1</w:t>
        </w:r>
      </w:fldSimple>
      <w:bookmarkEnd w:id="46"/>
      <w:r w:rsidR="00A2233E">
        <w:t xml:space="preserve"> A webes felület általános kinézete</w:t>
      </w:r>
      <w:bookmarkEnd w:id="47"/>
    </w:p>
    <w:p w14:paraId="10DE0AFC" w14:textId="02911250" w:rsidR="00A2233E" w:rsidRDefault="00A2233E" w:rsidP="00A2233E">
      <w:pPr>
        <w:rPr>
          <w:noProof/>
        </w:rPr>
      </w:pPr>
      <w:r w:rsidRPr="00B64C6F">
        <w:rPr>
          <w:noProof/>
        </w:rPr>
        <w:t xml:space="preserve">Az alkalmazás alapvető felépítése a </w:t>
      </w:r>
      <w:r>
        <w:rPr>
          <w:noProof/>
        </w:rPr>
        <w:fldChar w:fldCharType="begin"/>
      </w:r>
      <w:r>
        <w:rPr>
          <w:noProof/>
        </w:rPr>
        <w:instrText xml:space="preserve"> REF _Ref71324194 \h </w:instrText>
      </w:r>
      <w:r>
        <w:rPr>
          <w:noProof/>
        </w:rPr>
      </w:r>
      <w:r>
        <w:rPr>
          <w:noProof/>
        </w:rPr>
        <w:fldChar w:fldCharType="separate"/>
      </w:r>
      <w:r w:rsidR="00492483">
        <w:rPr>
          <w:noProof/>
        </w:rPr>
        <w:t>2.3.1</w:t>
      </w:r>
      <w:r w:rsidR="00492483">
        <w:t>.</w:t>
      </w:r>
      <w:r w:rsidR="00492483">
        <w:rPr>
          <w:noProof/>
        </w:rPr>
        <w:t>1</w:t>
      </w:r>
      <w:r w:rsidR="00492483">
        <w:t xml:space="preserve"> A webes felület általános kinézete</w:t>
      </w:r>
      <w:r>
        <w:rPr>
          <w:noProof/>
        </w:rPr>
        <w:fldChar w:fldCharType="end"/>
      </w:r>
      <w:r>
        <w:rPr>
          <w:noProof/>
        </w:rPr>
        <w:t xml:space="preserve"> ábrán </w:t>
      </w:r>
      <w:r w:rsidRPr="00B64C6F">
        <w:rPr>
          <w:noProof/>
        </w:rPr>
        <w:t>látható. A lap tetején mindig egy Header látszik, melyen megjelnik a logó a szolgáltatás neve és a navigációs menü. A lap alján egy Footer található, melyen helyet kaphatnak a kapcsolatfelvételi információk, felhasználási feltételek, oldaltérkép, stb. A kettő között helyezkednek el a különböző oldalak tartalmai.</w:t>
      </w:r>
      <w:r w:rsidR="00A32FD5">
        <w:rPr>
          <w:noProof/>
        </w:rPr>
        <w:t xml:space="preserve"> Látszik, hogy a tervezés ezen szakaszában még nem koncentrálunk a konkrét működésre, tényleges felületi elemekre – például nem jelenik meg a navigációs menü különbsége a különböző felhasználó típusok között.</w:t>
      </w:r>
    </w:p>
    <w:p w14:paraId="6FA9CA85" w14:textId="3D85EBB0" w:rsidR="00FE3C1F" w:rsidRDefault="00FE3C1F" w:rsidP="00A2233E">
      <w:pPr>
        <w:rPr>
          <w:noProof/>
        </w:rPr>
      </w:pPr>
      <w:r>
        <w:rPr>
          <w:noProof/>
        </w:rPr>
        <w:lastRenderedPageBreak/>
        <w:t>Az alább</w:t>
      </w:r>
      <w:r w:rsidR="001368B4">
        <w:rPr>
          <w:noProof/>
        </w:rPr>
        <w:t>i</w:t>
      </w:r>
      <w:r>
        <w:rPr>
          <w:noProof/>
        </w:rPr>
        <w:t xml:space="preserve"> </w:t>
      </w:r>
      <w:r w:rsidR="001368B4">
        <w:rPr>
          <w:noProof/>
        </w:rPr>
        <w:fldChar w:fldCharType="begin"/>
      </w:r>
      <w:r w:rsidR="001368B4">
        <w:rPr>
          <w:noProof/>
        </w:rPr>
        <w:instrText xml:space="preserve"> REF _Ref71363267 \h </w:instrText>
      </w:r>
      <w:r w:rsidR="001368B4">
        <w:rPr>
          <w:noProof/>
        </w:rPr>
      </w:r>
      <w:r w:rsidR="001368B4">
        <w:rPr>
          <w:noProof/>
        </w:rPr>
        <w:fldChar w:fldCharType="separate"/>
      </w:r>
      <w:r w:rsidR="00492483">
        <w:rPr>
          <w:noProof/>
        </w:rPr>
        <w:t>2.3.1</w:t>
      </w:r>
      <w:r w:rsidR="00492483">
        <w:t>.</w:t>
      </w:r>
      <w:r w:rsidR="00492483">
        <w:rPr>
          <w:noProof/>
        </w:rPr>
        <w:t>2</w:t>
      </w:r>
      <w:r w:rsidR="00492483">
        <w:t xml:space="preserve"> Foglalások képernyő terve</w:t>
      </w:r>
      <w:r w:rsidR="001368B4">
        <w:rPr>
          <w:noProof/>
        </w:rPr>
        <w:fldChar w:fldCharType="end"/>
      </w:r>
      <w:r>
        <w:rPr>
          <w:noProof/>
        </w:rPr>
        <w:t xml:space="preserve"> képen a foglalási oldalak t</w:t>
      </w:r>
      <w:r w:rsidR="001368B4">
        <w:rPr>
          <w:noProof/>
        </w:rPr>
        <w:t>ervezett kinézete látható</w:t>
      </w:r>
      <w:r>
        <w:rPr>
          <w:noProof/>
        </w:rPr>
        <w:t>. Az adatok megadásával</w:t>
      </w:r>
      <w:r w:rsidR="001368B4">
        <w:rPr>
          <w:noProof/>
        </w:rPr>
        <w:t xml:space="preserve"> a felhasználó lekérdezi a szerverről az árat és véglegesítheti a foglalást.</w:t>
      </w:r>
    </w:p>
    <w:p w14:paraId="2F3D9BAA" w14:textId="77777777" w:rsidR="001368B4" w:rsidRDefault="001368B4" w:rsidP="001368B4">
      <w:pPr>
        <w:pStyle w:val="Kp"/>
      </w:pPr>
      <w:r>
        <w:rPr>
          <w:noProof/>
        </w:rPr>
        <w:lastRenderedPageBreak/>
        <w:drawing>
          <wp:inline distT="0" distB="0" distL="0" distR="0" wp14:anchorId="29E24E31" wp14:editId="5E0E4006">
            <wp:extent cx="5256525" cy="8305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256525" cy="8305800"/>
                    </a:xfrm>
                    <a:prstGeom prst="rect">
                      <a:avLst/>
                    </a:prstGeom>
                    <a:noFill/>
                    <a:ln>
                      <a:noFill/>
                    </a:ln>
                  </pic:spPr>
                </pic:pic>
              </a:graphicData>
            </a:graphic>
          </wp:inline>
        </w:drawing>
      </w:r>
    </w:p>
    <w:bookmarkStart w:id="48" w:name="_Ref71363267"/>
    <w:p w14:paraId="43B840A1" w14:textId="2D346A53" w:rsidR="001368B4" w:rsidRDefault="00637576" w:rsidP="00C57865">
      <w:pPr>
        <w:pStyle w:val="Kpalrs"/>
      </w:pPr>
      <w:r>
        <w:fldChar w:fldCharType="begin"/>
      </w:r>
      <w:r>
        <w:instrText xml:space="preserve"> STYLEREF 3 \s </w:instrText>
      </w:r>
      <w:r>
        <w:fldChar w:fldCharType="separate"/>
      </w:r>
      <w:r>
        <w:rPr>
          <w:noProof/>
        </w:rPr>
        <w:t>2.3.1</w:t>
      </w:r>
      <w:r>
        <w:fldChar w:fldCharType="end"/>
      </w:r>
      <w:r>
        <w:noBreakHyphen/>
      </w:r>
      <w:fldSimple w:instr=" SEQ ábra \* ARABIC \s 3 ">
        <w:r>
          <w:rPr>
            <w:noProof/>
          </w:rPr>
          <w:t>2</w:t>
        </w:r>
      </w:fldSimple>
      <w:r w:rsidR="001368B4">
        <w:t xml:space="preserve"> </w:t>
      </w:r>
      <w:r w:rsidR="00995467">
        <w:t>F</w:t>
      </w:r>
      <w:r w:rsidR="001368B4">
        <w:t>oglalások képernyő terve</w:t>
      </w:r>
      <w:bookmarkEnd w:id="48"/>
    </w:p>
    <w:p w14:paraId="6790BFAA" w14:textId="3F9CD1BF" w:rsidR="001368B4" w:rsidRDefault="00995467" w:rsidP="001368B4">
      <w:r>
        <w:lastRenderedPageBreak/>
        <w:t xml:space="preserve">A </w:t>
      </w:r>
      <w:r>
        <w:fldChar w:fldCharType="begin"/>
      </w:r>
      <w:r>
        <w:instrText xml:space="preserve"> REF _Ref71364640 \h </w:instrText>
      </w:r>
      <w:r>
        <w:fldChar w:fldCharType="separate"/>
      </w:r>
      <w:r w:rsidR="00492483">
        <w:rPr>
          <w:noProof/>
        </w:rPr>
        <w:t>2.3.1</w:t>
      </w:r>
      <w:r w:rsidR="00492483">
        <w:t>.</w:t>
      </w:r>
      <w:r w:rsidR="00492483">
        <w:rPr>
          <w:noProof/>
        </w:rPr>
        <w:t>3</w:t>
      </w:r>
      <w:r>
        <w:fldChar w:fldCharType="end"/>
      </w:r>
      <w:r>
        <w:t xml:space="preserve"> - </w:t>
      </w:r>
      <w:r w:rsidR="00802B1C">
        <w:fldChar w:fldCharType="begin"/>
      </w:r>
      <w:r w:rsidR="00802B1C">
        <w:instrText xml:space="preserve"> REF _Ref71366509 \h </w:instrText>
      </w:r>
      <w:r w:rsidR="00802B1C">
        <w:fldChar w:fldCharType="separate"/>
      </w:r>
      <w:r w:rsidR="00492483">
        <w:rPr>
          <w:noProof/>
        </w:rPr>
        <w:t>2.3.1</w:t>
      </w:r>
      <w:r w:rsidR="00492483">
        <w:t>.</w:t>
      </w:r>
      <w:r w:rsidR="00492483">
        <w:rPr>
          <w:noProof/>
        </w:rPr>
        <w:t>7</w:t>
      </w:r>
      <w:r w:rsidR="00802B1C">
        <w:fldChar w:fldCharType="end"/>
      </w:r>
      <w:r>
        <w:t xml:space="preserve"> ábrákon a felhasználói oldalak láthatók. </w:t>
      </w:r>
      <w:r w:rsidRPr="00B64C6F">
        <w:t xml:space="preserve">A felhasználónak lehetősége van a </w:t>
      </w:r>
      <w:proofErr w:type="spellStart"/>
      <w:r w:rsidRPr="00B64C6F">
        <w:t>jelszava</w:t>
      </w:r>
      <w:proofErr w:type="spellEnd"/>
      <w:r w:rsidRPr="00B64C6F">
        <w:t xml:space="preserve"> megváltoztatására, személyes adatainak kezelésére, saját foglalásainak megtekintésére, illetve beállításainak változtatására.</w:t>
      </w:r>
    </w:p>
    <w:p w14:paraId="2965D369" w14:textId="77777777" w:rsidR="00995467" w:rsidRDefault="00995467" w:rsidP="00995467">
      <w:pPr>
        <w:pStyle w:val="Kp"/>
      </w:pPr>
      <w:r w:rsidRPr="00B64C6F">
        <w:rPr>
          <w:noProof/>
        </w:rPr>
        <w:drawing>
          <wp:inline distT="0" distB="0" distL="0" distR="0" wp14:anchorId="6257F813" wp14:editId="2F09B041">
            <wp:extent cx="5400040" cy="33173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3317332"/>
                    </a:xfrm>
                    <a:prstGeom prst="rect">
                      <a:avLst/>
                    </a:prstGeom>
                  </pic:spPr>
                </pic:pic>
              </a:graphicData>
            </a:graphic>
          </wp:inline>
        </w:drawing>
      </w:r>
    </w:p>
    <w:bookmarkStart w:id="49" w:name="_Ref71364640"/>
    <w:p w14:paraId="3020AC1E" w14:textId="57F1C833" w:rsidR="00995467" w:rsidRDefault="00637576" w:rsidP="00C57865">
      <w:pPr>
        <w:pStyle w:val="Kpalrs"/>
      </w:pPr>
      <w:r>
        <w:fldChar w:fldCharType="begin"/>
      </w:r>
      <w:r>
        <w:instrText xml:space="preserve"> STYLEREF 3 \s </w:instrText>
      </w:r>
      <w:r>
        <w:fldChar w:fldCharType="separate"/>
      </w:r>
      <w:r>
        <w:rPr>
          <w:noProof/>
        </w:rPr>
        <w:t>2.3.1</w:t>
      </w:r>
      <w:r>
        <w:fldChar w:fldCharType="end"/>
      </w:r>
      <w:r>
        <w:noBreakHyphen/>
      </w:r>
      <w:fldSimple w:instr=" SEQ ábra \* ARABIC \s 3 ">
        <w:r>
          <w:rPr>
            <w:noProof/>
          </w:rPr>
          <w:t>3</w:t>
        </w:r>
      </w:fldSimple>
      <w:bookmarkEnd w:id="49"/>
      <w:r w:rsidR="00995467">
        <w:t xml:space="preserve"> Felhasználói adatok áttekintése</w:t>
      </w:r>
    </w:p>
    <w:p w14:paraId="3218CE46" w14:textId="77777777" w:rsidR="00995467" w:rsidRDefault="00995467" w:rsidP="00995467">
      <w:pPr>
        <w:pStyle w:val="Kp"/>
      </w:pPr>
      <w:r w:rsidRPr="00B64C6F">
        <w:rPr>
          <w:noProof/>
        </w:rPr>
        <w:drawing>
          <wp:inline distT="0" distB="0" distL="0" distR="0" wp14:anchorId="0D69DC4F" wp14:editId="17038726">
            <wp:extent cx="5400040" cy="3353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00040" cy="3353102"/>
                    </a:xfrm>
                    <a:prstGeom prst="rect">
                      <a:avLst/>
                    </a:prstGeom>
                  </pic:spPr>
                </pic:pic>
              </a:graphicData>
            </a:graphic>
          </wp:inline>
        </w:drawing>
      </w:r>
    </w:p>
    <w:p w14:paraId="184C2574" w14:textId="6F78CE71" w:rsidR="00995467" w:rsidRDefault="00637576" w:rsidP="00C57865">
      <w:pPr>
        <w:pStyle w:val="Kpalrs"/>
      </w:pPr>
      <w:fldSimple w:instr=" STYLEREF 3 \s ">
        <w:r>
          <w:rPr>
            <w:noProof/>
          </w:rPr>
          <w:t>2.3.1</w:t>
        </w:r>
      </w:fldSimple>
      <w:r>
        <w:noBreakHyphen/>
      </w:r>
      <w:fldSimple w:instr=" SEQ ábra \* ARABIC \s 3 ">
        <w:r>
          <w:rPr>
            <w:noProof/>
          </w:rPr>
          <w:t>4</w:t>
        </w:r>
      </w:fldSimple>
      <w:r w:rsidR="00995467">
        <w:t xml:space="preserve"> A felhasználó </w:t>
      </w:r>
      <w:proofErr w:type="spellStart"/>
      <w:r w:rsidR="00995467">
        <w:t>jelszavának</w:t>
      </w:r>
      <w:proofErr w:type="spellEnd"/>
      <w:r w:rsidR="00995467">
        <w:t xml:space="preserve"> megváltoztatása</w:t>
      </w:r>
    </w:p>
    <w:p w14:paraId="1E29179D" w14:textId="77777777" w:rsidR="00995467" w:rsidRDefault="00995467" w:rsidP="00995467">
      <w:pPr>
        <w:pStyle w:val="Kp"/>
      </w:pPr>
      <w:r w:rsidRPr="00B64C6F">
        <w:rPr>
          <w:noProof/>
        </w:rPr>
        <w:lastRenderedPageBreak/>
        <w:drawing>
          <wp:inline distT="0" distB="0" distL="0" distR="0" wp14:anchorId="5B4B4EB5" wp14:editId="41F1083D">
            <wp:extent cx="5400040" cy="337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377333"/>
                    </a:xfrm>
                    <a:prstGeom prst="rect">
                      <a:avLst/>
                    </a:prstGeom>
                  </pic:spPr>
                </pic:pic>
              </a:graphicData>
            </a:graphic>
          </wp:inline>
        </w:drawing>
      </w:r>
    </w:p>
    <w:p w14:paraId="4545A341" w14:textId="0323CC43" w:rsidR="00995467" w:rsidRDefault="00637576" w:rsidP="00C57865">
      <w:pPr>
        <w:pStyle w:val="Kpalrs"/>
      </w:pPr>
      <w:fldSimple w:instr=" STYLEREF 3 \s ">
        <w:r>
          <w:rPr>
            <w:noProof/>
          </w:rPr>
          <w:t>2.3.1</w:t>
        </w:r>
      </w:fldSimple>
      <w:r>
        <w:noBreakHyphen/>
      </w:r>
      <w:fldSimple w:instr=" SEQ ábra \* ARABIC \s 3 ">
        <w:r>
          <w:rPr>
            <w:noProof/>
          </w:rPr>
          <w:t>5</w:t>
        </w:r>
      </w:fldSimple>
      <w:r w:rsidR="00995467">
        <w:t xml:space="preserve"> Személyes adatok változtatása</w:t>
      </w:r>
    </w:p>
    <w:p w14:paraId="6E4D1768" w14:textId="04015117" w:rsidR="00D95D8F" w:rsidRPr="00D95D8F" w:rsidRDefault="00D95D8F" w:rsidP="00D95D8F">
      <w:r>
        <w:t xml:space="preserve">Az alábbi </w:t>
      </w:r>
      <w:r>
        <w:fldChar w:fldCharType="begin"/>
      </w:r>
      <w:r>
        <w:instrText xml:space="preserve"> REF _Ref71365467 \h </w:instrText>
      </w:r>
      <w:r>
        <w:fldChar w:fldCharType="separate"/>
      </w:r>
      <w:r w:rsidR="00492483">
        <w:rPr>
          <w:noProof/>
        </w:rPr>
        <w:t>2.3.1</w:t>
      </w:r>
      <w:r w:rsidR="00492483">
        <w:t>.</w:t>
      </w:r>
      <w:r w:rsidR="00492483">
        <w:rPr>
          <w:noProof/>
        </w:rPr>
        <w:t>6</w:t>
      </w:r>
      <w:r>
        <w:fldChar w:fldCharType="end"/>
      </w:r>
      <w:r>
        <w:t xml:space="preserve"> ábrán látható a felhasználó foglalásainak megtekintése. A </w:t>
      </w:r>
      <w:r w:rsidR="00B17252">
        <w:t>dokumentum későbbi fejezeteiben eltérést fedezhetünk fel az itt látható képernyőterv és a megvalósított program között – A kész megoldásban a foglalás lemondását kezdeményező gom átkerült a foglalás részleteit mutató oldalra. Az éles projektekben is gyakori a kezdeti felülettervektől való eltérés, hiszen az ilyen fajta tervek készítésének nem a végleges kinézet megalkotása a célja, fejlesztés közben számos változás következhet be.</w:t>
      </w:r>
    </w:p>
    <w:p w14:paraId="051C9326" w14:textId="77777777" w:rsidR="00D95D8F" w:rsidRDefault="00D95D8F" w:rsidP="00D95D8F">
      <w:pPr>
        <w:pStyle w:val="Kp"/>
      </w:pPr>
      <w:r w:rsidRPr="00B64C6F">
        <w:rPr>
          <w:noProof/>
        </w:rPr>
        <w:lastRenderedPageBreak/>
        <w:drawing>
          <wp:inline distT="0" distB="0" distL="0" distR="0" wp14:anchorId="05038C58" wp14:editId="3138C269">
            <wp:extent cx="5400040" cy="2977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400040" cy="2977522"/>
                    </a:xfrm>
                    <a:prstGeom prst="rect">
                      <a:avLst/>
                    </a:prstGeom>
                  </pic:spPr>
                </pic:pic>
              </a:graphicData>
            </a:graphic>
          </wp:inline>
        </w:drawing>
      </w:r>
    </w:p>
    <w:bookmarkStart w:id="50" w:name="_Ref71365467"/>
    <w:p w14:paraId="5424D00C" w14:textId="1D746B80" w:rsidR="00995467" w:rsidRDefault="00637576" w:rsidP="00C57865">
      <w:pPr>
        <w:pStyle w:val="Kpalrs"/>
      </w:pPr>
      <w:r>
        <w:fldChar w:fldCharType="begin"/>
      </w:r>
      <w:r>
        <w:instrText xml:space="preserve"> STYLEREF 3 \s </w:instrText>
      </w:r>
      <w:r>
        <w:fldChar w:fldCharType="separate"/>
      </w:r>
      <w:r>
        <w:rPr>
          <w:noProof/>
        </w:rPr>
        <w:t>2.3.1</w:t>
      </w:r>
      <w:r>
        <w:fldChar w:fldCharType="end"/>
      </w:r>
      <w:r>
        <w:noBreakHyphen/>
      </w:r>
      <w:fldSimple w:instr=" SEQ ábra \* ARABIC \s 3 ">
        <w:r>
          <w:rPr>
            <w:noProof/>
          </w:rPr>
          <w:t>6</w:t>
        </w:r>
      </w:fldSimple>
      <w:bookmarkEnd w:id="50"/>
      <w:r w:rsidR="00D95D8F">
        <w:t xml:space="preserve"> Foglalások megtekintése</w:t>
      </w:r>
    </w:p>
    <w:p w14:paraId="11344287" w14:textId="77777777" w:rsidR="00B17252" w:rsidRDefault="00B17252" w:rsidP="00B17252">
      <w:pPr>
        <w:pStyle w:val="Kp"/>
      </w:pPr>
      <w:r w:rsidRPr="00B64C6F">
        <w:rPr>
          <w:noProof/>
        </w:rPr>
        <w:drawing>
          <wp:inline distT="0" distB="0" distL="0" distR="0" wp14:anchorId="0389F435" wp14:editId="38133906">
            <wp:extent cx="5400040" cy="331040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310409"/>
                    </a:xfrm>
                    <a:prstGeom prst="rect">
                      <a:avLst/>
                    </a:prstGeom>
                  </pic:spPr>
                </pic:pic>
              </a:graphicData>
            </a:graphic>
          </wp:inline>
        </w:drawing>
      </w:r>
    </w:p>
    <w:bookmarkStart w:id="51" w:name="_Ref71366509"/>
    <w:p w14:paraId="16065082" w14:textId="7F4032FD" w:rsidR="00B17252" w:rsidRDefault="00637576" w:rsidP="00C57865">
      <w:pPr>
        <w:pStyle w:val="Kpalrs"/>
      </w:pPr>
      <w:r>
        <w:fldChar w:fldCharType="begin"/>
      </w:r>
      <w:r>
        <w:instrText xml:space="preserve"> STYLEREF 3 \s </w:instrText>
      </w:r>
      <w:r>
        <w:fldChar w:fldCharType="separate"/>
      </w:r>
      <w:r>
        <w:rPr>
          <w:noProof/>
        </w:rPr>
        <w:t>2.3.1</w:t>
      </w:r>
      <w:r>
        <w:fldChar w:fldCharType="end"/>
      </w:r>
      <w:r>
        <w:noBreakHyphen/>
      </w:r>
      <w:fldSimple w:instr=" SEQ ábra \* ARABIC \s 3 ">
        <w:r>
          <w:rPr>
            <w:noProof/>
          </w:rPr>
          <w:t>7</w:t>
        </w:r>
      </w:fldSimple>
      <w:bookmarkEnd w:id="51"/>
      <w:r w:rsidR="00B17252">
        <w:t xml:space="preserve"> Beállítások módosítása</w:t>
      </w:r>
    </w:p>
    <w:p w14:paraId="045DA156" w14:textId="146395B8" w:rsidR="00802B1C" w:rsidRDefault="0055535F" w:rsidP="00802B1C">
      <w:r>
        <w:t xml:space="preserve">A </w:t>
      </w:r>
      <w:r w:rsidR="00EB0537">
        <w:fldChar w:fldCharType="begin"/>
      </w:r>
      <w:r w:rsidR="00EB0537">
        <w:instrText xml:space="preserve"> REF _Ref71368269 \h </w:instrText>
      </w:r>
      <w:r w:rsidR="00EB0537">
        <w:fldChar w:fldCharType="separate"/>
      </w:r>
      <w:r w:rsidR="00492483">
        <w:rPr>
          <w:noProof/>
        </w:rPr>
        <w:t>2.3.1</w:t>
      </w:r>
      <w:r w:rsidR="00492483">
        <w:t>.</w:t>
      </w:r>
      <w:r w:rsidR="00492483">
        <w:rPr>
          <w:noProof/>
        </w:rPr>
        <w:t>8</w:t>
      </w:r>
      <w:r w:rsidR="00492483">
        <w:t xml:space="preserve"> Adminisztrátori belépéssel elérhető foglalások lap</w:t>
      </w:r>
      <w:r w:rsidR="00EB0537">
        <w:fldChar w:fldCharType="end"/>
      </w:r>
      <w:r>
        <w:t xml:space="preserve"> ábrán </w:t>
      </w:r>
      <w:r w:rsidR="00EB0537">
        <w:t>látható képernyőn tudnak a megfelelő jogosultságú felhasználók a kifizetett rendelésekhez dolgozókat hozzárendelni.</w:t>
      </w:r>
    </w:p>
    <w:p w14:paraId="2345432C" w14:textId="77777777" w:rsidR="00EB0537" w:rsidRDefault="00EB0537" w:rsidP="00EB0537">
      <w:pPr>
        <w:pStyle w:val="Kp"/>
      </w:pPr>
      <w:r>
        <w:rPr>
          <w:noProof/>
        </w:rPr>
        <w:lastRenderedPageBreak/>
        <w:drawing>
          <wp:inline distT="0" distB="0" distL="0" distR="0" wp14:anchorId="336F0ECB" wp14:editId="64B772B0">
            <wp:extent cx="5402580" cy="6545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2580" cy="6545580"/>
                    </a:xfrm>
                    <a:prstGeom prst="rect">
                      <a:avLst/>
                    </a:prstGeom>
                    <a:noFill/>
                    <a:ln>
                      <a:noFill/>
                    </a:ln>
                  </pic:spPr>
                </pic:pic>
              </a:graphicData>
            </a:graphic>
          </wp:inline>
        </w:drawing>
      </w:r>
    </w:p>
    <w:bookmarkStart w:id="52" w:name="_Ref71368269"/>
    <w:p w14:paraId="1668CE5D" w14:textId="00BCA0E2" w:rsidR="00EB0537" w:rsidRDefault="00637576" w:rsidP="00C57865">
      <w:pPr>
        <w:pStyle w:val="Kpalrs"/>
      </w:pPr>
      <w:r>
        <w:fldChar w:fldCharType="begin"/>
      </w:r>
      <w:r>
        <w:instrText xml:space="preserve"> STYLEREF 3 \s </w:instrText>
      </w:r>
      <w:r>
        <w:fldChar w:fldCharType="separate"/>
      </w:r>
      <w:r>
        <w:rPr>
          <w:noProof/>
        </w:rPr>
        <w:t>2.3.1</w:t>
      </w:r>
      <w:r>
        <w:fldChar w:fldCharType="end"/>
      </w:r>
      <w:r>
        <w:noBreakHyphen/>
      </w:r>
      <w:fldSimple w:instr=" SEQ ábra \* ARABIC \s 3 ">
        <w:r>
          <w:rPr>
            <w:noProof/>
          </w:rPr>
          <w:t>8</w:t>
        </w:r>
      </w:fldSimple>
      <w:r w:rsidR="00EB0537">
        <w:t xml:space="preserve"> Adminisztrátori belépéssel elérhető foglalások lap</w:t>
      </w:r>
      <w:bookmarkEnd w:id="52"/>
    </w:p>
    <w:p w14:paraId="630CA943" w14:textId="0D7400AC" w:rsidR="00EB0537" w:rsidRDefault="00EB0537" w:rsidP="00EB0537">
      <w:r>
        <w:t xml:space="preserve">A </w:t>
      </w:r>
      <w:r w:rsidR="00C62937">
        <w:fldChar w:fldCharType="begin"/>
      </w:r>
      <w:r w:rsidR="00C62937">
        <w:instrText xml:space="preserve"> REF _Ref71369011 \h </w:instrText>
      </w:r>
      <w:r w:rsidR="00C62937">
        <w:fldChar w:fldCharType="separate"/>
      </w:r>
      <w:r w:rsidR="00492483">
        <w:rPr>
          <w:noProof/>
        </w:rPr>
        <w:t>2.3.1</w:t>
      </w:r>
      <w:r w:rsidR="00492483">
        <w:t>.</w:t>
      </w:r>
      <w:r w:rsidR="00492483">
        <w:rPr>
          <w:noProof/>
        </w:rPr>
        <w:t>9</w:t>
      </w:r>
      <w:r w:rsidR="00492483">
        <w:t xml:space="preserve"> Dolgozói felület</w:t>
      </w:r>
      <w:r w:rsidR="00C62937">
        <w:fldChar w:fldCharType="end"/>
      </w:r>
      <w:r>
        <w:t xml:space="preserve"> ábrán pedig a dolgozók által elérhető oldal látszik, melyen megtekinthetik és kezelhetik a hozzájuk rendelt foglalások állapotát.</w:t>
      </w:r>
    </w:p>
    <w:p w14:paraId="43D22D35" w14:textId="77777777" w:rsidR="00EB0537" w:rsidRDefault="00EB0537" w:rsidP="00EB0537">
      <w:pPr>
        <w:pStyle w:val="Kp"/>
      </w:pPr>
      <w:r>
        <w:rPr>
          <w:noProof/>
        </w:rPr>
        <w:lastRenderedPageBreak/>
        <w:drawing>
          <wp:inline distT="0" distB="0" distL="0" distR="0" wp14:anchorId="7F6FACA7" wp14:editId="3B95D68D">
            <wp:extent cx="5402580" cy="51739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2580" cy="5173980"/>
                    </a:xfrm>
                    <a:prstGeom prst="rect">
                      <a:avLst/>
                    </a:prstGeom>
                    <a:noFill/>
                    <a:ln>
                      <a:noFill/>
                    </a:ln>
                  </pic:spPr>
                </pic:pic>
              </a:graphicData>
            </a:graphic>
          </wp:inline>
        </w:drawing>
      </w:r>
    </w:p>
    <w:bookmarkStart w:id="53" w:name="_Ref71369011"/>
    <w:p w14:paraId="7500B27C" w14:textId="0FFA7B21" w:rsidR="00EB0537" w:rsidRDefault="00637576" w:rsidP="00C57865">
      <w:pPr>
        <w:pStyle w:val="Kpalrs"/>
      </w:pPr>
      <w:r>
        <w:fldChar w:fldCharType="begin"/>
      </w:r>
      <w:r>
        <w:instrText xml:space="preserve"> STYLEREF 3 \s </w:instrText>
      </w:r>
      <w:r>
        <w:fldChar w:fldCharType="separate"/>
      </w:r>
      <w:r>
        <w:rPr>
          <w:noProof/>
        </w:rPr>
        <w:t>2.3.1</w:t>
      </w:r>
      <w:r>
        <w:fldChar w:fldCharType="end"/>
      </w:r>
      <w:r>
        <w:noBreakHyphen/>
      </w:r>
      <w:fldSimple w:instr=" SEQ ábra \* ARABIC \s 3 ">
        <w:r>
          <w:rPr>
            <w:noProof/>
          </w:rPr>
          <w:t>9</w:t>
        </w:r>
      </w:fldSimple>
      <w:r w:rsidR="00EB0537">
        <w:t xml:space="preserve"> Dolgozói felület</w:t>
      </w:r>
      <w:bookmarkEnd w:id="53"/>
    </w:p>
    <w:p w14:paraId="20B27234" w14:textId="32297504" w:rsidR="00C62937" w:rsidRDefault="00C62937" w:rsidP="00C62937">
      <w:pPr>
        <w:keepNext/>
      </w:pPr>
      <w:r w:rsidRPr="00B64C6F">
        <w:t xml:space="preserve">Az utolsó </w:t>
      </w:r>
      <w:proofErr w:type="spellStart"/>
      <w:r w:rsidRPr="00B64C6F">
        <w:t>wireframen</w:t>
      </w:r>
      <w:proofErr w:type="spellEnd"/>
      <w:r w:rsidRPr="00B64C6F">
        <w:t xml:space="preserve"> a </w:t>
      </w:r>
      <w:proofErr w:type="spellStart"/>
      <w:r w:rsidRPr="00B64C6F">
        <w:t>contact</w:t>
      </w:r>
      <w:proofErr w:type="spellEnd"/>
      <w:r w:rsidRPr="00B64C6F">
        <w:t xml:space="preserve"> </w:t>
      </w:r>
      <w:proofErr w:type="spellStart"/>
      <w:r w:rsidRPr="00B64C6F">
        <w:t>formot</w:t>
      </w:r>
      <w:proofErr w:type="spellEnd"/>
      <w:r w:rsidRPr="00B64C6F">
        <w:t xml:space="preserve"> láthatjuk, mellyel automatikus emailt küldhetnek a felhasználók. A </w:t>
      </w:r>
      <w:r>
        <w:t>statikus</w:t>
      </w:r>
      <w:r w:rsidRPr="00B64C6F">
        <w:t xml:space="preserve"> </w:t>
      </w:r>
      <w:r>
        <w:t xml:space="preserve">oldalakról </w:t>
      </w:r>
      <w:r w:rsidRPr="00B64C6F">
        <w:t xml:space="preserve">nem </w:t>
      </w:r>
      <w:r>
        <w:t>készült felület</w:t>
      </w:r>
      <w:r w:rsidRPr="00B64C6F">
        <w:t>terv, mivel főleg szöveges tartalmak lesznek backend integráció nélkül.</w:t>
      </w:r>
    </w:p>
    <w:p w14:paraId="7B7AE9A6" w14:textId="2FA5B3E9" w:rsidR="0053114B" w:rsidRDefault="0053114B" w:rsidP="0053114B">
      <w:pPr>
        <w:pStyle w:val="Cmsor2"/>
      </w:pPr>
      <w:bookmarkStart w:id="54" w:name="_Ref87365969"/>
      <w:bookmarkStart w:id="55" w:name="_Ref87365972"/>
      <w:bookmarkStart w:id="56" w:name="_Toc87966374"/>
      <w:r>
        <w:t>Az adatbázis felépítése</w:t>
      </w:r>
      <w:bookmarkEnd w:id="54"/>
      <w:bookmarkEnd w:id="55"/>
      <w:bookmarkEnd w:id="56"/>
    </w:p>
    <w:p w14:paraId="02F3C305" w14:textId="32030DC4" w:rsidR="0053114B" w:rsidRDefault="00D04442" w:rsidP="006512A9">
      <w:r>
        <w:t>Az adattábla megtervezésekor az egyszerűséget és a bővíthetőséget tartottam szem előtt</w:t>
      </w:r>
    </w:p>
    <w:p w14:paraId="3A97488B" w14:textId="77777777" w:rsidR="00757C1C" w:rsidRDefault="00757C1C" w:rsidP="00757C1C">
      <w:pPr>
        <w:pStyle w:val="Kp"/>
      </w:pPr>
      <w:r>
        <w:rPr>
          <w:noProof/>
        </w:rPr>
        <w:lastRenderedPageBreak/>
        <w:drawing>
          <wp:inline distT="0" distB="0" distL="0" distR="0" wp14:anchorId="56CFC74D" wp14:editId="774BA4CE">
            <wp:extent cx="5394960" cy="400812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94960" cy="4008120"/>
                    </a:xfrm>
                    <a:prstGeom prst="rect">
                      <a:avLst/>
                    </a:prstGeom>
                    <a:noFill/>
                    <a:ln>
                      <a:noFill/>
                    </a:ln>
                  </pic:spPr>
                </pic:pic>
              </a:graphicData>
            </a:graphic>
          </wp:inline>
        </w:drawing>
      </w:r>
    </w:p>
    <w:p w14:paraId="3A33DB44" w14:textId="6159CBCC" w:rsidR="003B6F79" w:rsidRDefault="00637576" w:rsidP="00C57865">
      <w:pPr>
        <w:pStyle w:val="Kpalrs"/>
      </w:pPr>
      <w:fldSimple w:instr=" STYLEREF 3 \s ">
        <w:r>
          <w:rPr>
            <w:noProof/>
          </w:rPr>
          <w:t>2.3.1</w:t>
        </w:r>
      </w:fldSimple>
      <w:r>
        <w:noBreakHyphen/>
      </w:r>
      <w:fldSimple w:instr=" SEQ ábra \* ARABIC \s 3 ">
        <w:r>
          <w:rPr>
            <w:noProof/>
          </w:rPr>
          <w:t>1</w:t>
        </w:r>
      </w:fldSimple>
      <w:r w:rsidR="00757C1C">
        <w:t xml:space="preserve"> Az alkalmazás adatbázis terve</w:t>
      </w:r>
    </w:p>
    <w:p w14:paraId="4ECC2149" w14:textId="343E86A8" w:rsidR="00757C1C" w:rsidRPr="00757C1C" w:rsidRDefault="007E7E67" w:rsidP="007E7E67">
      <w:r>
        <w:t xml:space="preserve">A felhasználók adatainak biztonságos tárolására az ASP.NET </w:t>
      </w:r>
      <w:proofErr w:type="spellStart"/>
      <w:r>
        <w:t>Core</w:t>
      </w:r>
      <w:proofErr w:type="spellEnd"/>
      <w:r>
        <w:t xml:space="preserve"> </w:t>
      </w:r>
      <w:proofErr w:type="spellStart"/>
      <w:r>
        <w:t>Identiy</w:t>
      </w:r>
      <w:proofErr w:type="spellEnd"/>
      <w:r>
        <w:t xml:space="preserve"> könyvtárát használtam, mely számos funkciót tartalmaz, mely transzparens a fejlesztő számára, például a jelszavak </w:t>
      </w:r>
      <w:proofErr w:type="spellStart"/>
      <w:r>
        <w:t>hashelt</w:t>
      </w:r>
      <w:proofErr w:type="spellEnd"/>
      <w:r>
        <w:t xml:space="preserve"> tárolása, vagy a felhasználók bejelentkeztetése, szerepkör-kezelése. Az alapvető adatokon kívül a felhasználók esetében tárolásra kerül egy </w:t>
      </w:r>
      <w:r w:rsidRPr="007E7E67">
        <w:rPr>
          <w:rStyle w:val="Kiemels"/>
        </w:rPr>
        <w:t>„AllowNews”</w:t>
      </w:r>
      <w:r>
        <w:rPr>
          <w:rStyle w:val="Kiemels"/>
        </w:rPr>
        <w:t xml:space="preserve"> </w:t>
      </w:r>
      <w:r>
        <w:t>változó is, mely</w:t>
      </w:r>
      <w:r w:rsidR="00A46295">
        <w:t xml:space="preserve"> azt hivatott tárolni, hogy az adott ügyfél kíván-e promóciós anyagokat kapni. Dolgozók esetében tároljuk a használt autó típust, illetve a dolgozó által szolgáltatott extra szolgáltatásokat (pl.: dohányzó/nem dohányzó, állatos stb.). </w:t>
      </w:r>
      <w:r w:rsidR="00B73F45">
        <w:t xml:space="preserve">Az extra szolgáltatások listáját – preferenciák – a könnyű karbantarthatóság, dinamikus kezelhetőség érdekében külön táblában tároljuk. A dolgozók lezárt munkáinak tárolására a </w:t>
      </w:r>
      <w:r w:rsidR="00B73F45" w:rsidRPr="00B73F45">
        <w:rPr>
          <w:rStyle w:val="Kiemels"/>
        </w:rPr>
        <w:t>„WorkItems”</w:t>
      </w:r>
      <w:r w:rsidR="00B73F45">
        <w:t xml:space="preserve"> tábla szolgál. Egy foglalás lezárásakor a dolgozó bejegyezheti a munka adatait, például, hogy mennyi időt vett igénybe a fuvar, hány km-</w:t>
      </w:r>
      <w:proofErr w:type="spellStart"/>
      <w:r w:rsidR="00B73F45">
        <w:t>et</w:t>
      </w:r>
      <w:proofErr w:type="spellEnd"/>
      <w:r w:rsidR="00B73F45">
        <w:t xml:space="preserve"> ment az autó, ezen kívül tartozik ehhez is egy komment, arra az esetre, ha valami különleges esemény történne az út alatt (pl.: sajnálatos baleset miatt az autó kárpitja tisztításra szorul – a kliens hibájából). A megrendelésekhez tartozhat még egy </w:t>
      </w:r>
      <w:r w:rsidR="00E6089D">
        <w:t xml:space="preserve">leértékelő kód is. A leértékeléseket szintén külön táblában tároljuk az előzőekben kifejtett okok miatt, az adminisztrátorok megadhatják magát a promóciós kódot, a hozzá tartozó leértékelést vagy százalékos vagy </w:t>
      </w:r>
      <w:r w:rsidR="00E6089D">
        <w:lastRenderedPageBreak/>
        <w:t>érték formájában, illetve a promóciós kód lejárati dátumát, ami után a rendszer már nem fogadja el a kódot.</w:t>
      </w:r>
    </w:p>
    <w:p w14:paraId="0D02B9A5" w14:textId="54527E7D" w:rsidR="00ED1FB9" w:rsidRDefault="00ED1FB9" w:rsidP="00ED1FB9">
      <w:pPr>
        <w:pStyle w:val="Cmsor1"/>
      </w:pPr>
      <w:bookmarkStart w:id="57" w:name="_Toc87966375"/>
      <w:r>
        <w:lastRenderedPageBreak/>
        <w:t>Megvalósítás</w:t>
      </w:r>
      <w:bookmarkEnd w:id="57"/>
    </w:p>
    <w:p w14:paraId="430E1CB5" w14:textId="77777777" w:rsidR="005D70C4" w:rsidRDefault="005D70C4" w:rsidP="005D70C4">
      <w:r>
        <w:t>Ebben a fejezetben bemutatom a tervezett rendszer implementálását. Az egyes komponensek megvalósításának lépéseit a komponensek feladatait, a fejlesztésük során felmerült problémákat és megoldásokat. Kitérek még a felvetülő biztonsági kérdésekre is, azok megoldására.</w:t>
      </w:r>
    </w:p>
    <w:p w14:paraId="7BCB5879" w14:textId="125727AF" w:rsidR="005D70C4" w:rsidRDefault="00FF21F6" w:rsidP="00FF21F6">
      <w:pPr>
        <w:pStyle w:val="Cmsor2"/>
      </w:pPr>
      <w:bookmarkStart w:id="58" w:name="_Toc87966376"/>
      <w:r>
        <w:t>Backend</w:t>
      </w:r>
      <w:bookmarkEnd w:id="58"/>
    </w:p>
    <w:p w14:paraId="349A1D98" w14:textId="5BB6D723" w:rsidR="00FF21F6" w:rsidRDefault="00FF21F6" w:rsidP="00FF21F6">
      <w:r w:rsidRPr="00FF21F6">
        <w:t>Az alkalmazásban a backend szolgáltatja az adatokat a kliensek felé. A kliens HTTPS üzenetekkel kommunikál a backeddel, ami feldolgozza a kérést, összegyűjti a kért adatokat és azokat a kliens számára könnyen értelmezhető módon visszaküldi.</w:t>
      </w:r>
    </w:p>
    <w:p w14:paraId="106830C9" w14:textId="6F491D01" w:rsidR="001B49F1" w:rsidRDefault="001B49F1" w:rsidP="001B49F1">
      <w:pPr>
        <w:pStyle w:val="Cmsor3"/>
      </w:pPr>
      <w:bookmarkStart w:id="59" w:name="_Ref87366825"/>
      <w:bookmarkStart w:id="60" w:name="_Ref87366832"/>
      <w:bookmarkStart w:id="61" w:name="_Toc87966377"/>
      <w:r>
        <w:t>Felépítés</w:t>
      </w:r>
      <w:bookmarkEnd w:id="59"/>
      <w:bookmarkEnd w:id="60"/>
      <w:bookmarkEnd w:id="61"/>
    </w:p>
    <w:p w14:paraId="62EA9D0E" w14:textId="24C3FD5F" w:rsidR="001B49F1" w:rsidRDefault="001B49F1" w:rsidP="001B49F1">
      <w:r w:rsidRPr="001B49F1">
        <w:t>Az alkalmazás elkészítése során az volt a cél, hogy egy többrétegű architektúrát hozzak létre, melyben az egyes rétegek kizárólag az alattuk lévő rétegtől függenek.</w:t>
      </w:r>
    </w:p>
    <w:p w14:paraId="0DDBE14F" w14:textId="7385F332" w:rsidR="001B49F1" w:rsidRDefault="007A7C0E" w:rsidP="007A7C0E">
      <w:proofErr w:type="spellStart"/>
      <w:r>
        <w:rPr>
          <w:b/>
          <w:bCs/>
        </w:rPr>
        <w:t>TaxiService.Web</w:t>
      </w:r>
      <w:proofErr w:type="spellEnd"/>
      <w:r>
        <w:rPr>
          <w:b/>
          <w:bCs/>
        </w:rPr>
        <w:t xml:space="preserve">: </w:t>
      </w:r>
      <w:r>
        <w:t xml:space="preserve">Ez az alkalmazás futtatható </w:t>
      </w:r>
      <w:proofErr w:type="spellStart"/>
      <w:r>
        <w:t>rétege</w:t>
      </w:r>
      <w:proofErr w:type="spellEnd"/>
      <w:r>
        <w:t xml:space="preserve">, egy .NET </w:t>
      </w:r>
      <w:proofErr w:type="spellStart"/>
      <w:r>
        <w:t>Core</w:t>
      </w:r>
      <w:proofErr w:type="spellEnd"/>
      <w:r>
        <w:t xml:space="preserve"> </w:t>
      </w:r>
      <w:proofErr w:type="gramStart"/>
      <w:r>
        <w:t>projekt</w:t>
      </w:r>
      <w:proofErr w:type="gramEnd"/>
      <w:r>
        <w:t xml:space="preserve"> ami egy </w:t>
      </w:r>
      <w:proofErr w:type="spellStart"/>
      <w:r>
        <w:t>RESTful</w:t>
      </w:r>
      <w:proofErr w:type="spellEnd"/>
      <w:r>
        <w:t xml:space="preserve"> Web API formájában szolgálja ki a kliensek kéréseit, a kiszolgálás közben felmerülő problémákat kezeli és azonosítja/engedélyezi a felhasználókat. A jelenlegi konfigurációban ez a réteg felel a frontend szolgáltatásáért is egy SPA formájában.</w:t>
      </w:r>
    </w:p>
    <w:p w14:paraId="74CFC789" w14:textId="4F504F7A" w:rsidR="007A7C0E" w:rsidRDefault="007A7C0E" w:rsidP="007A7C0E">
      <w:proofErr w:type="spellStart"/>
      <w:r>
        <w:rPr>
          <w:b/>
          <w:bCs/>
        </w:rPr>
        <w:t>TaxiService.Dto</w:t>
      </w:r>
      <w:proofErr w:type="spellEnd"/>
      <w:r>
        <w:rPr>
          <w:b/>
          <w:bCs/>
        </w:rPr>
        <w:t xml:space="preserve">: </w:t>
      </w:r>
      <w:r w:rsidRPr="007A7C0E">
        <w:t xml:space="preserve">A DTO rövidítés feloldása Data </w:t>
      </w:r>
      <w:proofErr w:type="spellStart"/>
      <w:r w:rsidRPr="007A7C0E">
        <w:t>Transfer</w:t>
      </w:r>
      <w:proofErr w:type="spellEnd"/>
      <w:r w:rsidRPr="007A7C0E">
        <w:t xml:space="preserve"> </w:t>
      </w:r>
      <w:proofErr w:type="spellStart"/>
      <w:r w:rsidRPr="007A7C0E">
        <w:t>Object</w:t>
      </w:r>
      <w:proofErr w:type="spellEnd"/>
      <w:r w:rsidRPr="007A7C0E">
        <w:t xml:space="preserve">. Ez tulajdonképpen nem önálló réteg, egy </w:t>
      </w:r>
      <w:r w:rsidR="002A1D79">
        <w:t>.</w:t>
      </w:r>
      <w:r w:rsidRPr="007A7C0E">
        <w:t xml:space="preserve">NET standard </w:t>
      </w:r>
      <w:proofErr w:type="spellStart"/>
      <w:r w:rsidRPr="007A7C0E">
        <w:t>library</w:t>
      </w:r>
      <w:proofErr w:type="spellEnd"/>
      <w:r w:rsidRPr="007A7C0E">
        <w:t>, mely azokat az osztályokat tartalmazza melyeket a kliens felé menő üzenetekben használunk. Azért hasznos ilyen objektumokat létrehozni, mert nem mindig szeretnénk a teljes adatbázis rekordot visszaküldeni. Erre egy jó példa, hogy a felhasználók listázásánál nem feltétlenül szeretnénk elküldeni a kliensnek minden felhasználó jelszavát. Ezzel a megoldással szintén növelhető a teljesítmény, hiszen a teljes objektum helyett csak a kérés szempontjából lényeges adatokat küldhetjük el</w:t>
      </w:r>
    </w:p>
    <w:p w14:paraId="6C777DC4" w14:textId="0030EF27" w:rsidR="007A7C0E" w:rsidRDefault="007A7C0E" w:rsidP="007A7C0E">
      <w:proofErr w:type="spellStart"/>
      <w:r>
        <w:rPr>
          <w:b/>
          <w:bCs/>
        </w:rPr>
        <w:t>TaxiService.Dal</w:t>
      </w:r>
      <w:proofErr w:type="spellEnd"/>
      <w:r>
        <w:rPr>
          <w:b/>
          <w:bCs/>
        </w:rPr>
        <w:t xml:space="preserve">: </w:t>
      </w:r>
      <w:r>
        <w:t xml:space="preserve">Önmagában nem futtatható .NET </w:t>
      </w:r>
      <w:proofErr w:type="spellStart"/>
      <w:r>
        <w:t>Core</w:t>
      </w:r>
      <w:proofErr w:type="spellEnd"/>
      <w:r>
        <w:t xml:space="preserve"> project. Az adatelérési réteget (Data Access </w:t>
      </w:r>
      <w:proofErr w:type="spellStart"/>
      <w:r>
        <w:t>Layer</w:t>
      </w:r>
      <w:proofErr w:type="spellEnd"/>
      <w:r>
        <w:t xml:space="preserve">- DAL) tartalmazza. Itt határozzuk meg a használni kívánt adatbázis struktúrákat, ezek </w:t>
      </w:r>
      <w:proofErr w:type="spellStart"/>
      <w:r>
        <w:t>modeljeit</w:t>
      </w:r>
      <w:proofErr w:type="spellEnd"/>
      <w:r>
        <w:t xml:space="preserve"> és változásuk esetén azok migrációit, illetve</w:t>
      </w:r>
      <w:r w:rsidR="00046A31">
        <w:t xml:space="preserve"> ebbe a rétegbe kerültek az alkalmazás során használt enumeráció típusú változók is.</w:t>
      </w:r>
    </w:p>
    <w:p w14:paraId="70536815" w14:textId="383B8DE6" w:rsidR="00046A31" w:rsidRDefault="00046A31" w:rsidP="007A7C0E">
      <w:proofErr w:type="spellStart"/>
      <w:r>
        <w:rPr>
          <w:b/>
          <w:bCs/>
        </w:rPr>
        <w:lastRenderedPageBreak/>
        <w:t>TaxiService.Bll</w:t>
      </w:r>
      <w:proofErr w:type="spellEnd"/>
      <w:r>
        <w:rPr>
          <w:b/>
          <w:bCs/>
        </w:rPr>
        <w:t xml:space="preserve">: </w:t>
      </w:r>
      <w:r>
        <w:t xml:space="preserve">A BLL rövidítés </w:t>
      </w:r>
      <w:proofErr w:type="spellStart"/>
      <w:r>
        <w:t>Buisness</w:t>
      </w:r>
      <w:proofErr w:type="spellEnd"/>
      <w:r>
        <w:t xml:space="preserve"> </w:t>
      </w:r>
      <w:proofErr w:type="spellStart"/>
      <w:r>
        <w:t>Logic</w:t>
      </w:r>
      <w:proofErr w:type="spellEnd"/>
      <w:r>
        <w:t xml:space="preserve"> </w:t>
      </w:r>
      <w:proofErr w:type="spellStart"/>
      <w:r>
        <w:t>Layert</w:t>
      </w:r>
      <w:proofErr w:type="spellEnd"/>
      <w:r>
        <w:t>, azaz üzleti logikai réteget jelent. Önmagában szintén nem futtatható project, ide kerül az alkalmazás tényleges logikája, az API a kliensek kérései hatására interfészeken keresztül éri el, itt történik az adatelérés is.</w:t>
      </w:r>
    </w:p>
    <w:p w14:paraId="5FBF7244" w14:textId="2E42753D" w:rsidR="00046A31" w:rsidRDefault="00046A31" w:rsidP="00046A31">
      <w:pPr>
        <w:pStyle w:val="Cmsor3"/>
      </w:pPr>
      <w:bookmarkStart w:id="62" w:name="_Toc87966378"/>
      <w:r>
        <w:t>Az adatbázis létrehozása</w:t>
      </w:r>
      <w:bookmarkEnd w:id="62"/>
    </w:p>
    <w:p w14:paraId="535FA522" w14:textId="7C44DC6A" w:rsidR="003650F6" w:rsidRDefault="00046A31" w:rsidP="00046A31">
      <w:r w:rsidRPr="00046A31">
        <w:t xml:space="preserve">Az adatbázis létrehozása során az EF </w:t>
      </w:r>
      <w:proofErr w:type="spellStart"/>
      <w:r w:rsidRPr="00046A31">
        <w:t>Core</w:t>
      </w:r>
      <w:proofErr w:type="spellEnd"/>
      <w:r w:rsidRPr="00046A31">
        <w:t xml:space="preserve"> által támogatott </w:t>
      </w:r>
      <w:proofErr w:type="spellStart"/>
      <w:r>
        <w:t>Code</w:t>
      </w:r>
      <w:proofErr w:type="spellEnd"/>
      <w:r w:rsidRPr="00046A31">
        <w:t xml:space="preserve"> </w:t>
      </w:r>
      <w:proofErr w:type="spellStart"/>
      <w:r w:rsidRPr="00046A31">
        <w:t>First</w:t>
      </w:r>
      <w:proofErr w:type="spellEnd"/>
      <w:r w:rsidRPr="00046A31">
        <w:t xml:space="preserve"> megközelítést alkalmaztam. Ennek lényege, hogy modell osztályokat hozunk létre, ezeket konfiguráljuk beállításokkal, megadjuk az egymáshoz viszonyított kapcsolataikat és ebből generáljuk az adatbázist.</w:t>
      </w:r>
      <w:r w:rsidR="0085507F">
        <w:t xml:space="preserve"> </w:t>
      </w:r>
      <w:r w:rsidR="00B65F66">
        <w:t>A konfiguráció során lehet megadni az adatbázis</w:t>
      </w:r>
      <w:r w:rsidR="00DA31D5">
        <w:t xml:space="preserve">ra vonatkozó megkötéseket is, így itt kellett felkészíteni a rendszert a több típusú adatbázis </w:t>
      </w:r>
      <w:proofErr w:type="spellStart"/>
      <w:proofErr w:type="gramStart"/>
      <w:r w:rsidR="00DA31D5">
        <w:t>használatára.Az</w:t>
      </w:r>
      <w:proofErr w:type="spellEnd"/>
      <w:proofErr w:type="gramEnd"/>
      <w:r w:rsidR="00DA31D5">
        <w:t xml:space="preserve"> alábbi </w:t>
      </w:r>
      <w:r w:rsidR="00DA31D5">
        <w:fldChar w:fldCharType="begin"/>
      </w:r>
      <w:r w:rsidR="00DA31D5">
        <w:instrText xml:space="preserve"> REF _Ref86146403 \h </w:instrText>
      </w:r>
      <w:r w:rsidR="00DA31D5">
        <w:fldChar w:fldCharType="separate"/>
      </w:r>
      <w:r w:rsidR="00492483">
        <w:rPr>
          <w:noProof/>
        </w:rPr>
        <w:t>4.1.2.1</w:t>
      </w:r>
      <w:r w:rsidR="00DA31D5">
        <w:fldChar w:fldCharType="end"/>
      </w:r>
      <w:r w:rsidR="00DA31D5">
        <w:t xml:space="preserve"> képen látható például a </w:t>
      </w:r>
      <w:proofErr w:type="spellStart"/>
      <w:r w:rsidR="00DA31D5">
        <w:t>PostgreSQL</w:t>
      </w:r>
      <w:proofErr w:type="spellEnd"/>
      <w:r w:rsidR="00DA31D5">
        <w:t xml:space="preserve"> esetén történő konfiguráció.</w:t>
      </w:r>
    </w:p>
    <w:p w14:paraId="4BA79B5B" w14:textId="702C5CF8" w:rsidR="003650F6" w:rsidRDefault="003650F6" w:rsidP="003650F6">
      <w:pPr>
        <w:pStyle w:val="Kp"/>
      </w:pPr>
      <w:r>
        <w:rPr>
          <w:noProof/>
        </w:rPr>
        <mc:AlternateContent>
          <mc:Choice Requires="wps">
            <w:drawing>
              <wp:anchor distT="0" distB="0" distL="114300" distR="114300" simplePos="0" relativeHeight="251661824" behindDoc="0" locked="0" layoutInCell="1" allowOverlap="1" wp14:anchorId="07BB6F74" wp14:editId="70F78D9A">
                <wp:simplePos x="0" y="0"/>
                <wp:positionH relativeFrom="margin">
                  <wp:align>right</wp:align>
                </wp:positionH>
                <wp:positionV relativeFrom="paragraph">
                  <wp:posOffset>3239770</wp:posOffset>
                </wp:positionV>
                <wp:extent cx="5400040" cy="635"/>
                <wp:effectExtent l="0" t="0" r="0" b="9525"/>
                <wp:wrapTopAndBottom/>
                <wp:docPr id="19" name="Text Box 1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bookmarkStart w:id="63" w:name="_Ref86146403"/>
                          <w:p w14:paraId="0195D6CB" w14:textId="76595A2A" w:rsidR="0085507F" w:rsidRPr="00A05428" w:rsidRDefault="00637576" w:rsidP="00DA31D5">
                            <w:pPr>
                              <w:pStyle w:val="Kpalrs"/>
                              <w:rPr>
                                <w:noProof/>
                                <w:sz w:val="24"/>
                                <w:szCs w:val="24"/>
                              </w:rPr>
                            </w:pPr>
                            <w:r>
                              <w:rPr>
                                <w:noProof/>
                              </w:rPr>
                              <w:fldChar w:fldCharType="begin"/>
                            </w:r>
                            <w:r>
                              <w:rPr>
                                <w:noProof/>
                              </w:rPr>
                              <w:instrText xml:space="preserve"> STYLEREF 3 \s </w:instrText>
                            </w:r>
                            <w:r>
                              <w:rPr>
                                <w:noProof/>
                              </w:rPr>
                              <w:fldChar w:fldCharType="separate"/>
                            </w:r>
                            <w:r>
                              <w:rPr>
                                <w:noProof/>
                              </w:rPr>
                              <w:t>4.1.2</w:t>
                            </w:r>
                            <w:r>
                              <w:rPr>
                                <w:noProof/>
                              </w:rPr>
                              <w:fldChar w:fldCharType="end"/>
                            </w:r>
                            <w:r>
                              <w:rPr>
                                <w:noProof/>
                              </w:rPr>
                              <w:noBreakHyphen/>
                            </w:r>
                            <w:r>
                              <w:rPr>
                                <w:noProof/>
                              </w:rPr>
                              <w:fldChar w:fldCharType="begin"/>
                            </w:r>
                            <w:r>
                              <w:rPr>
                                <w:noProof/>
                              </w:rPr>
                              <w:instrText xml:space="preserve"> SEQ ábra \* ARABIC \s 3 </w:instrText>
                            </w:r>
                            <w:r>
                              <w:rPr>
                                <w:noProof/>
                              </w:rPr>
                              <w:fldChar w:fldCharType="separate"/>
                            </w:r>
                            <w:r>
                              <w:rPr>
                                <w:noProof/>
                              </w:rPr>
                              <w:t>1</w:t>
                            </w:r>
                            <w:r>
                              <w:rPr>
                                <w:noProof/>
                              </w:rPr>
                              <w:fldChar w:fldCharType="end"/>
                            </w:r>
                            <w:bookmarkEnd w:id="63"/>
                            <w:r w:rsidR="0085507F">
                              <w:rPr>
                                <w:noProof/>
                              </w:rPr>
                              <w:t xml:space="preserve"> PostgreSQL konfigurálás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B6F74" id="Text Box 19" o:spid="_x0000_s1027" type="#_x0000_t202" style="position:absolute;left:0;text-align:left;margin-left:374pt;margin-top:255.1pt;width:425.2pt;height:.05pt;z-index:251661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" stroked="f">
                <v:textbox style="mso-fit-shape-to-text:t" inset="0,0,0,0">
                  <w:txbxContent>
                    <w:bookmarkStart w:id="64" w:name="_Ref86146403"/>
                    <w:p w14:paraId="0195D6CB" w14:textId="76595A2A" w:rsidR="0085507F" w:rsidRPr="00A05428" w:rsidRDefault="00637576" w:rsidP="00DA31D5">
                      <w:pPr>
                        <w:pStyle w:val="Kpalrs"/>
                        <w:rPr>
                          <w:noProof/>
                          <w:sz w:val="24"/>
                          <w:szCs w:val="24"/>
                        </w:rPr>
                      </w:pPr>
                      <w:r>
                        <w:rPr>
                          <w:noProof/>
                        </w:rPr>
                        <w:fldChar w:fldCharType="begin"/>
                      </w:r>
                      <w:r>
                        <w:rPr>
                          <w:noProof/>
                        </w:rPr>
                        <w:instrText xml:space="preserve"> STYLEREF 3 \s </w:instrText>
                      </w:r>
                      <w:r>
                        <w:rPr>
                          <w:noProof/>
                        </w:rPr>
                        <w:fldChar w:fldCharType="separate"/>
                      </w:r>
                      <w:r>
                        <w:rPr>
                          <w:noProof/>
                        </w:rPr>
                        <w:t>4.1.2</w:t>
                      </w:r>
                      <w:r>
                        <w:rPr>
                          <w:noProof/>
                        </w:rPr>
                        <w:fldChar w:fldCharType="end"/>
                      </w:r>
                      <w:r>
                        <w:rPr>
                          <w:noProof/>
                        </w:rPr>
                        <w:noBreakHyphen/>
                      </w:r>
                      <w:r>
                        <w:rPr>
                          <w:noProof/>
                        </w:rPr>
                        <w:fldChar w:fldCharType="begin"/>
                      </w:r>
                      <w:r>
                        <w:rPr>
                          <w:noProof/>
                        </w:rPr>
                        <w:instrText xml:space="preserve"> SEQ ábra \* ARABIC \s 3 </w:instrText>
                      </w:r>
                      <w:r>
                        <w:rPr>
                          <w:noProof/>
                        </w:rPr>
                        <w:fldChar w:fldCharType="separate"/>
                      </w:r>
                      <w:r>
                        <w:rPr>
                          <w:noProof/>
                        </w:rPr>
                        <w:t>1</w:t>
                      </w:r>
                      <w:r>
                        <w:rPr>
                          <w:noProof/>
                        </w:rPr>
                        <w:fldChar w:fldCharType="end"/>
                      </w:r>
                      <w:bookmarkEnd w:id="64"/>
                      <w:r w:rsidR="0085507F">
                        <w:rPr>
                          <w:noProof/>
                        </w:rPr>
                        <w:t xml:space="preserve"> PostgreSQL konfigurálása</w:t>
                      </w:r>
                    </w:p>
                  </w:txbxContent>
                </v:textbox>
                <w10:wrap type="topAndBottom" anchorx="margin"/>
              </v:shape>
            </w:pict>
          </mc:Fallback>
        </mc:AlternateContent>
      </w:r>
      <w:r>
        <w:rPr>
          <w:noProof/>
        </w:rPr>
        <w:drawing>
          <wp:inline distT="0" distB="0" distL="0" distR="0" wp14:anchorId="5849B496" wp14:editId="2038770C">
            <wp:extent cx="5400040" cy="3147695"/>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00040" cy="3147695"/>
                    </a:xfrm>
                    <a:prstGeom prst="rect">
                      <a:avLst/>
                    </a:prstGeom>
                  </pic:spPr>
                </pic:pic>
              </a:graphicData>
            </a:graphic>
          </wp:inline>
        </w:drawing>
      </w:r>
    </w:p>
    <w:p w14:paraId="46986B4B" w14:textId="0A5D701C" w:rsidR="00046A31" w:rsidRDefault="000A379C" w:rsidP="00046A31">
      <w:r>
        <w:t xml:space="preserve"> A </w:t>
      </w:r>
      <w:proofErr w:type="spellStart"/>
      <w:r>
        <w:t>connection</w:t>
      </w:r>
      <w:proofErr w:type="spellEnd"/>
      <w:r>
        <w:t xml:space="preserve"> </w:t>
      </w:r>
      <w:proofErr w:type="spellStart"/>
      <w:r>
        <w:t>string</w:t>
      </w:r>
      <w:proofErr w:type="spellEnd"/>
      <w:r>
        <w:t xml:space="preserve"> beállítása kapcsán kiemelnék egy kódrészletet mely a kódban sok helyen előfordul majd, az </w:t>
      </w:r>
      <w:proofErr w:type="spellStart"/>
      <w:r>
        <w:t>Environment</w:t>
      </w:r>
      <w:proofErr w:type="spellEnd"/>
      <w:r>
        <w:t xml:space="preserve"> változó és </w:t>
      </w:r>
      <w:proofErr w:type="spellStart"/>
      <w:r>
        <w:t>config</w:t>
      </w:r>
      <w:proofErr w:type="spellEnd"/>
      <w:r>
        <w:t xml:space="preserve">. Együttes használata abban az esetben hasznos, ha a kitelepített rendszer támogatja az </w:t>
      </w:r>
      <w:proofErr w:type="spellStart"/>
      <w:r>
        <w:t>Env</w:t>
      </w:r>
      <w:proofErr w:type="spellEnd"/>
      <w:r>
        <w:t xml:space="preserve">. változók használatát akkor az abban szereplő bejegyzéseket a kitelepítést követően is könnyen lehet változtatni, azonban ha ez nem támogatott vagy például local környezetben futtatjuk a rendszert az alkalmazás </w:t>
      </w:r>
      <w:proofErr w:type="spellStart"/>
      <w:proofErr w:type="gramStart"/>
      <w:r>
        <w:t>config.json</w:t>
      </w:r>
      <w:proofErr w:type="spellEnd"/>
      <w:proofErr w:type="gramEnd"/>
      <w:r>
        <w:t xml:space="preserve"> fájlja </w:t>
      </w:r>
      <w:r w:rsidR="00DB54B4">
        <w:t>„backup”-ként működik.</w:t>
      </w:r>
    </w:p>
    <w:p w14:paraId="5548DF3D" w14:textId="6F2D87E1" w:rsidR="00DA31D5" w:rsidRDefault="00DA31D5" w:rsidP="00046A31">
      <w:r>
        <w:lastRenderedPageBreak/>
        <w:t xml:space="preserve">Az entitások konfigurációja során sok kapcsolatot képes az EF </w:t>
      </w:r>
      <w:proofErr w:type="spellStart"/>
      <w:r>
        <w:t>Core</w:t>
      </w:r>
      <w:proofErr w:type="spellEnd"/>
      <w:r>
        <w:t xml:space="preserve"> magától felismerni, például egy-több kapcsolatokat, ám sok esetben kézzel kell konfigurálni, például az alábbi esetben a felhasználókat </w:t>
      </w:r>
      <w:r w:rsidR="000A379C">
        <w:t xml:space="preserve">külön (leszármazott) </w:t>
      </w:r>
      <w:proofErr w:type="spellStart"/>
      <w:r w:rsidR="000A379C">
        <w:t>model</w:t>
      </w:r>
      <w:proofErr w:type="spellEnd"/>
      <w:r w:rsidR="000A379C">
        <w:t xml:space="preserve"> entitásban szerettem volna tárolni ám az adatbázisban egy táblában kívántam tárolni őket, melyet az alábbi kódrészlettel oldottam meg:</w:t>
      </w:r>
    </w:p>
    <w:p w14:paraId="7A0B1DD2" w14:textId="77777777" w:rsidR="000A379C" w:rsidRPr="00E74220" w:rsidRDefault="000A379C" w:rsidP="00DA1C88">
      <w:pPr>
        <w:pStyle w:val="Kd"/>
      </w:pPr>
      <w:r w:rsidRPr="00E74220">
        <w:t>modelBuilder.Entity&lt;User&gt;()</w:t>
      </w:r>
    </w:p>
    <w:p w14:paraId="17840B9C" w14:textId="4058CE9A" w:rsidR="000A379C" w:rsidRPr="00E74220" w:rsidRDefault="000A379C" w:rsidP="00DA1C88">
      <w:pPr>
        <w:pStyle w:val="Kd"/>
      </w:pPr>
      <w:r w:rsidRPr="00E74220">
        <w:tab/>
        <w:t>.HasDiscriminator(d =&gt; d.Role)</w:t>
      </w:r>
    </w:p>
    <w:p w14:paraId="3FBE1F23" w14:textId="1646AFE6" w:rsidR="000A379C" w:rsidRPr="00E74220" w:rsidRDefault="000A379C" w:rsidP="00DA1C88">
      <w:pPr>
        <w:pStyle w:val="Kd"/>
      </w:pPr>
      <w:r w:rsidRPr="00E74220">
        <w:tab/>
        <w:t>.HasValue&lt;User&gt;(Entities.Authentication.UserRoles.Administrator)</w:t>
      </w:r>
    </w:p>
    <w:p w14:paraId="7BBD55C8" w14:textId="4EDDDCE2" w:rsidR="000A379C" w:rsidRPr="00E74220" w:rsidRDefault="000A379C" w:rsidP="00DA1C88">
      <w:pPr>
        <w:pStyle w:val="Kd"/>
      </w:pPr>
      <w:r w:rsidRPr="00E74220">
        <w:tab/>
        <w:t>.HasValue&lt;ApplicationClient&gt;(Entities.Authentication.UserRoles.User)</w:t>
      </w:r>
    </w:p>
    <w:p w14:paraId="7B79D917" w14:textId="306FB5A0" w:rsidR="000A379C" w:rsidRPr="00E74220" w:rsidRDefault="000A379C" w:rsidP="00DA1C88">
      <w:pPr>
        <w:pStyle w:val="Kd"/>
      </w:pPr>
      <w:r w:rsidRPr="00E74220">
        <w:tab/>
        <w:t>.HasValue&lt;Worker&gt;(Entities.Authentication.UserRoles.Worker);</w:t>
      </w:r>
    </w:p>
    <w:p w14:paraId="27D91A97" w14:textId="672DA9AD" w:rsidR="000A379C" w:rsidRDefault="00437A52" w:rsidP="00437A52">
      <w:pPr>
        <w:pStyle w:val="Cmsor3"/>
      </w:pPr>
      <w:bookmarkStart w:id="65" w:name="_Ref86942238"/>
      <w:bookmarkStart w:id="66" w:name="_Toc87966379"/>
      <w:proofErr w:type="spellStart"/>
      <w:r>
        <w:t>TaxiService.Web</w:t>
      </w:r>
      <w:bookmarkEnd w:id="65"/>
      <w:bookmarkEnd w:id="66"/>
      <w:proofErr w:type="spellEnd"/>
    </w:p>
    <w:p w14:paraId="082CFA76" w14:textId="77777777" w:rsidR="003650F6" w:rsidRDefault="00E02653" w:rsidP="00437A52">
      <w:r w:rsidRPr="00E02653">
        <w:t xml:space="preserve">A </w:t>
      </w:r>
      <w:proofErr w:type="spellStart"/>
      <w:r>
        <w:t>TaxiService.Web</w:t>
      </w:r>
      <w:proofErr w:type="spellEnd"/>
      <w:r w:rsidRPr="00E02653">
        <w:t xml:space="preserve"> projekt nyújtja a backend futtatható részét. A kliensek felé szolgáltat egy Web </w:t>
      </w:r>
      <w:proofErr w:type="spellStart"/>
      <w:r w:rsidRPr="00E02653">
        <w:t>Api</w:t>
      </w:r>
      <w:proofErr w:type="spellEnd"/>
      <w:r w:rsidRPr="00E02653">
        <w:t xml:space="preserve">-t, amin keresztül elérhetik az adatbázisból az adatokat. Az alkalmazást a </w:t>
      </w:r>
      <w:proofErr w:type="spellStart"/>
      <w:r w:rsidRPr="00E02653">
        <w:t>Startup.cs</w:t>
      </w:r>
      <w:proofErr w:type="spellEnd"/>
      <w:r w:rsidRPr="00E02653">
        <w:t xml:space="preserve"> fájlban kell konfigurálni, melyet a Visual </w:t>
      </w:r>
      <w:proofErr w:type="spellStart"/>
      <w:r w:rsidRPr="00E02653">
        <w:t>Studio</w:t>
      </w:r>
      <w:proofErr w:type="spellEnd"/>
      <w:r w:rsidRPr="00E02653">
        <w:t xml:space="preserve"> automatikusan generál a projekt létrehozásakor. Többek között itt lehet beállítani, hogy az alkalmazás </w:t>
      </w:r>
      <w:proofErr w:type="spellStart"/>
      <w:r w:rsidRPr="00E02653">
        <w:t>authorizációt</w:t>
      </w:r>
      <w:proofErr w:type="spellEnd"/>
      <w:r w:rsidRPr="00E02653">
        <w:t xml:space="preserve"> és </w:t>
      </w:r>
      <w:proofErr w:type="spellStart"/>
      <w:r w:rsidRPr="00E02653">
        <w:t>authentikációt</w:t>
      </w:r>
      <w:proofErr w:type="spellEnd"/>
      <w:r w:rsidRPr="00E02653">
        <w:t xml:space="preserve"> használjon, itt </w:t>
      </w:r>
      <w:proofErr w:type="spellStart"/>
      <w:r>
        <w:t>vehetjük</w:t>
      </w:r>
      <w:proofErr w:type="spellEnd"/>
      <w:r>
        <w:t xml:space="preserve"> fel az üzleti szolgáltatásainkat</w:t>
      </w:r>
      <w:r w:rsidRPr="00E02653">
        <w:t xml:space="preserve">, illetve itt adjuk hozzá a </w:t>
      </w:r>
      <w:proofErr w:type="spellStart"/>
      <w:r w:rsidRPr="00E02653">
        <w:t>Swagger</w:t>
      </w:r>
      <w:proofErr w:type="spellEnd"/>
      <w:r w:rsidRPr="00E02653">
        <w:t xml:space="preserve"> szolgáltatásait, beállításait is.</w:t>
      </w:r>
      <w:r w:rsidR="0065430E">
        <w:t xml:space="preserve"> A konfigurációk közül kettő érdekesebbet emelnék ki ebben a részben</w:t>
      </w:r>
      <w:r w:rsidR="006308FD">
        <w:t>.</w:t>
      </w:r>
    </w:p>
    <w:p w14:paraId="039CDDDF" w14:textId="67A2A3E5" w:rsidR="00437A52" w:rsidRDefault="006308FD" w:rsidP="00437A52">
      <w:r>
        <w:t>Az egyik az SPA működésének konfigurálása, melyet részletesen kifejtek a</w:t>
      </w:r>
      <w:r w:rsidR="003650F6">
        <w:t xml:space="preserve"> </w:t>
      </w:r>
      <w:r w:rsidR="003650F6">
        <w:fldChar w:fldCharType="begin"/>
      </w:r>
      <w:r w:rsidR="003650F6">
        <w:instrText xml:space="preserve"> REF _Ref86153151 \r \h </w:instrText>
      </w:r>
      <w:r w:rsidR="003650F6">
        <w:fldChar w:fldCharType="separate"/>
      </w:r>
      <w:r w:rsidR="00492483">
        <w:t>4.1.3.1</w:t>
      </w:r>
      <w:r w:rsidR="003650F6">
        <w:fldChar w:fldCharType="end"/>
      </w:r>
      <w:r w:rsidR="003650F6">
        <w:t xml:space="preserve"> </w:t>
      </w:r>
      <w:r>
        <w:t xml:space="preserve">fejezetben. </w:t>
      </w:r>
      <w:r w:rsidR="003650F6">
        <w:t xml:space="preserve">Két konfigurációs beállítás szükséges, az egyik a felület fájljai helyének megadása (felül), a másik pedig a web </w:t>
      </w:r>
      <w:proofErr w:type="spellStart"/>
      <w:r w:rsidR="003650F6">
        <w:t>Api</w:t>
      </w:r>
      <w:proofErr w:type="spellEnd"/>
      <w:r w:rsidR="003650F6">
        <w:t xml:space="preserve"> </w:t>
      </w:r>
      <w:proofErr w:type="spellStart"/>
      <w:r w:rsidR="003650F6">
        <w:t>pipeline</w:t>
      </w:r>
      <w:proofErr w:type="spellEnd"/>
      <w:r w:rsidR="003650F6">
        <w:t xml:space="preserve"> megfelelő konfigurálása (alul):</w:t>
      </w:r>
    </w:p>
    <w:p w14:paraId="4253FC99" w14:textId="77777777" w:rsidR="003650F6" w:rsidRPr="003650F6" w:rsidRDefault="003650F6" w:rsidP="00DA1C88">
      <w:pPr>
        <w:pStyle w:val="Kd"/>
      </w:pPr>
      <w:r w:rsidRPr="003650F6">
        <w:lastRenderedPageBreak/>
        <w:t>services.AddSpaStaticFiles(configuration =&gt;</w:t>
      </w:r>
    </w:p>
    <w:p w14:paraId="2B0E5179" w14:textId="426845E7" w:rsidR="003650F6" w:rsidRPr="003650F6" w:rsidRDefault="003650F6" w:rsidP="00DA1C88">
      <w:pPr>
        <w:pStyle w:val="Kd"/>
      </w:pPr>
      <w:r w:rsidRPr="003650F6">
        <w:t>{</w:t>
      </w:r>
    </w:p>
    <w:p w14:paraId="5F586B44" w14:textId="354E87DC" w:rsidR="003650F6" w:rsidRPr="003650F6" w:rsidRDefault="003650F6" w:rsidP="00DA1C88">
      <w:pPr>
        <w:pStyle w:val="Kd"/>
      </w:pPr>
      <w:r w:rsidRPr="00E74220">
        <w:tab/>
      </w:r>
      <w:r w:rsidRPr="003650F6">
        <w:t>configuration.RootPath = "ClientApp/build";</w:t>
      </w:r>
    </w:p>
    <w:p w14:paraId="0FB6170A" w14:textId="5D7EE661" w:rsidR="003650F6" w:rsidRPr="00E74220" w:rsidRDefault="003650F6" w:rsidP="00DA1C88">
      <w:pPr>
        <w:pStyle w:val="Kd"/>
      </w:pPr>
      <w:r w:rsidRPr="00E74220">
        <w:t>});</w:t>
      </w:r>
    </w:p>
    <w:p w14:paraId="6859121E" w14:textId="3C1904E8" w:rsidR="003650F6" w:rsidRPr="00E74220" w:rsidRDefault="003650F6" w:rsidP="00DA1C88">
      <w:pPr>
        <w:pStyle w:val="Kd"/>
      </w:pPr>
    </w:p>
    <w:p w14:paraId="26DE035C" w14:textId="77777777" w:rsidR="003650F6" w:rsidRPr="00E74220" w:rsidRDefault="003650F6" w:rsidP="00DA1C88">
      <w:pPr>
        <w:pStyle w:val="Kd"/>
      </w:pPr>
    </w:p>
    <w:p w14:paraId="5D5783B1" w14:textId="77777777" w:rsidR="003650F6" w:rsidRPr="00E74220" w:rsidRDefault="003650F6" w:rsidP="00DA1C88">
      <w:pPr>
        <w:pStyle w:val="Kd"/>
      </w:pPr>
      <w:r w:rsidRPr="00E74220">
        <w:t>app.UseStaticFiles();</w:t>
      </w:r>
    </w:p>
    <w:p w14:paraId="7353F098" w14:textId="1CC99C11" w:rsidR="003650F6" w:rsidRDefault="003650F6" w:rsidP="00DA1C88">
      <w:pPr>
        <w:pStyle w:val="Kd"/>
      </w:pPr>
      <w:r w:rsidRPr="00E74220">
        <w:t>app.UseSpaStaticFiles();</w:t>
      </w:r>
    </w:p>
    <w:p w14:paraId="58CB7FE0" w14:textId="77777777" w:rsidR="00DE3404" w:rsidRPr="00DE3404" w:rsidRDefault="00DE3404" w:rsidP="00DA1C88">
      <w:pPr>
        <w:pStyle w:val="Kd"/>
      </w:pPr>
      <w:r w:rsidRPr="00DE3404">
        <w:t>app.UseEndpoints(endpoints =&gt;</w:t>
      </w:r>
    </w:p>
    <w:p w14:paraId="11F586F3" w14:textId="378C1ACD" w:rsidR="00DE3404" w:rsidRPr="00DE3404" w:rsidRDefault="00DE3404" w:rsidP="00DA1C88">
      <w:pPr>
        <w:pStyle w:val="Kd"/>
      </w:pPr>
      <w:r w:rsidRPr="00DE3404">
        <w:t>{</w:t>
      </w:r>
    </w:p>
    <w:p w14:paraId="1346D233" w14:textId="452FE3CE" w:rsidR="00DE3404" w:rsidRPr="00DE3404" w:rsidRDefault="00DE3404" w:rsidP="00DA1C88">
      <w:pPr>
        <w:pStyle w:val="Kd"/>
      </w:pPr>
      <w:r>
        <w:tab/>
      </w:r>
      <w:r w:rsidRPr="00DE3404">
        <w:t>endpoints.MapControllers();</w:t>
      </w:r>
    </w:p>
    <w:p w14:paraId="7D74FC35" w14:textId="61BA5A87" w:rsidR="00DE3404" w:rsidRPr="00E74220" w:rsidRDefault="00DE3404" w:rsidP="00DA1C88">
      <w:pPr>
        <w:pStyle w:val="Kd"/>
      </w:pPr>
      <w:r w:rsidRPr="00DE3404">
        <w:t>});</w:t>
      </w:r>
    </w:p>
    <w:p w14:paraId="358AD14F" w14:textId="1CAB5120" w:rsidR="003650F6" w:rsidRPr="003650F6" w:rsidRDefault="003650F6" w:rsidP="00DA1C88">
      <w:pPr>
        <w:pStyle w:val="Kd"/>
      </w:pPr>
      <w:r w:rsidRPr="003650F6">
        <w:t>app.UseSpa(spa =&gt;</w:t>
      </w:r>
    </w:p>
    <w:p w14:paraId="298C8869" w14:textId="1935A8C6" w:rsidR="003650F6" w:rsidRPr="003650F6" w:rsidRDefault="003650F6" w:rsidP="00DA1C88">
      <w:pPr>
        <w:pStyle w:val="Kd"/>
      </w:pPr>
      <w:r w:rsidRPr="003650F6">
        <w:t>{</w:t>
      </w:r>
    </w:p>
    <w:p w14:paraId="07F07B10" w14:textId="79C741D5" w:rsidR="003650F6" w:rsidRPr="003650F6" w:rsidRDefault="003650F6" w:rsidP="00DA1C88">
      <w:pPr>
        <w:pStyle w:val="Kd"/>
      </w:pPr>
      <w:r w:rsidRPr="00E74220">
        <w:tab/>
      </w:r>
      <w:r w:rsidRPr="003650F6">
        <w:t>spa.Options.SourcePath = "ClientApp";</w:t>
      </w:r>
    </w:p>
    <w:p w14:paraId="2FADC61E" w14:textId="4CD09A96" w:rsidR="003650F6" w:rsidRPr="003650F6" w:rsidRDefault="003650F6" w:rsidP="00DA1C88">
      <w:pPr>
        <w:pStyle w:val="Kd"/>
      </w:pPr>
      <w:r w:rsidRPr="00E74220">
        <w:tab/>
      </w:r>
      <w:r w:rsidRPr="003650F6">
        <w:t>if (env.IsDevelopment())</w:t>
      </w:r>
    </w:p>
    <w:p w14:paraId="3896344E" w14:textId="5C21B552" w:rsidR="003650F6" w:rsidRPr="003650F6" w:rsidRDefault="003650F6" w:rsidP="00DA1C88">
      <w:pPr>
        <w:pStyle w:val="Kd"/>
      </w:pPr>
      <w:r w:rsidRPr="00E74220">
        <w:tab/>
      </w:r>
      <w:r w:rsidRPr="003650F6">
        <w:t>{</w:t>
      </w:r>
    </w:p>
    <w:p w14:paraId="75617225" w14:textId="522BD99B" w:rsidR="003650F6" w:rsidRPr="003650F6" w:rsidRDefault="003650F6" w:rsidP="00DA1C88">
      <w:pPr>
        <w:pStyle w:val="Kd"/>
      </w:pPr>
      <w:r w:rsidRPr="00E74220">
        <w:tab/>
      </w:r>
      <w:r w:rsidRPr="00E74220">
        <w:tab/>
      </w:r>
      <w:r w:rsidRPr="003650F6">
        <w:t>spa.UseReactDevelopmentServer(npmScript: "startdebug");</w:t>
      </w:r>
    </w:p>
    <w:p w14:paraId="3664DF2B" w14:textId="1D40E30C" w:rsidR="003650F6" w:rsidRPr="003650F6" w:rsidRDefault="003650F6" w:rsidP="00DA1C88">
      <w:pPr>
        <w:pStyle w:val="Kd"/>
      </w:pPr>
      <w:r w:rsidRPr="00E74220">
        <w:tab/>
      </w:r>
      <w:r w:rsidRPr="003650F6">
        <w:t>}</w:t>
      </w:r>
    </w:p>
    <w:p w14:paraId="2B92645F" w14:textId="2E89A5FC" w:rsidR="003650F6" w:rsidRPr="00E74220" w:rsidRDefault="003650F6" w:rsidP="00DA1C88">
      <w:pPr>
        <w:pStyle w:val="Kd"/>
      </w:pPr>
      <w:r w:rsidRPr="00E74220">
        <w:t>});</w:t>
      </w:r>
    </w:p>
    <w:p w14:paraId="71B18D56" w14:textId="0BBAE624" w:rsidR="003650F6" w:rsidRDefault="003650F6" w:rsidP="003650F6">
      <w:r>
        <w:t xml:space="preserve">A másik </w:t>
      </w:r>
      <w:proofErr w:type="gramStart"/>
      <w:r>
        <w:t>konfiguráció</w:t>
      </w:r>
      <w:proofErr w:type="gramEnd"/>
      <w:r>
        <w:t xml:space="preserve"> amit kiemelnék az a Barion kliens </w:t>
      </w:r>
      <w:r w:rsidR="00E74220">
        <w:t xml:space="preserve">beállítása. A </w:t>
      </w:r>
      <w:r w:rsidR="00E74220">
        <w:fldChar w:fldCharType="begin"/>
      </w:r>
      <w:r w:rsidR="00E74220">
        <w:instrText xml:space="preserve"> REF _Ref86153536 \r \h </w:instrText>
      </w:r>
      <w:r w:rsidR="00E74220">
        <w:fldChar w:fldCharType="separate"/>
      </w:r>
      <w:r w:rsidR="00492483">
        <w:t>2.1.4</w:t>
      </w:r>
      <w:r w:rsidR="00E74220">
        <w:fldChar w:fldCharType="end"/>
      </w:r>
      <w:r w:rsidR="00E74220">
        <w:t xml:space="preserve"> fejezetben már említett Barion </w:t>
      </w:r>
      <w:proofErr w:type="spellStart"/>
      <w:r w:rsidR="00E74220">
        <w:t>Client</w:t>
      </w:r>
      <w:proofErr w:type="spellEnd"/>
      <w:r w:rsidR="00E74220">
        <w:t xml:space="preserve"> </w:t>
      </w:r>
      <w:proofErr w:type="spellStart"/>
      <w:r w:rsidR="00E74220">
        <w:t>nuget</w:t>
      </w:r>
      <w:proofErr w:type="spellEnd"/>
      <w:r w:rsidR="00E74220">
        <w:t xml:space="preserve"> csomag segítségével egyszerűen és egy helyen </w:t>
      </w:r>
      <w:proofErr w:type="spellStart"/>
      <w:r w:rsidR="00E74220">
        <w:t>megadhatóak</w:t>
      </w:r>
      <w:proofErr w:type="spellEnd"/>
      <w:r w:rsidR="00E74220">
        <w:t xml:space="preserve"> a különböző szükséges beállítások, ahelyett, hogy minden kéréshez külön kéne ezeket felvenni.</w:t>
      </w:r>
    </w:p>
    <w:p w14:paraId="307E6CCC" w14:textId="77777777" w:rsidR="00E74220" w:rsidRDefault="00E74220" w:rsidP="00DA1C88">
      <w:pPr>
        <w:pStyle w:val="Kd"/>
      </w:pPr>
      <w:r>
        <w:rPr>
          <w:color w:val="0000FF"/>
          <w14:textFill>
            <w14:solidFill>
              <w14:srgbClr w14:val="0000FF">
                <w14:lumMod w14:val="75000"/>
              </w14:srgbClr>
            </w14:solidFill>
          </w14:textFill>
        </w:rPr>
        <w:t>var</w:t>
      </w:r>
      <w:r>
        <w:t xml:space="preserve"> barionSettings = </w:t>
      </w:r>
      <w:r>
        <w:rPr>
          <w:color w:val="0000FF"/>
          <w14:textFill>
            <w14:solidFill>
              <w14:srgbClr w14:val="0000FF">
                <w14:lumMod w14:val="75000"/>
              </w14:srgbClr>
            </w14:solidFill>
          </w14:textFill>
        </w:rPr>
        <w:t>new</w:t>
      </w:r>
      <w:r>
        <w:t xml:space="preserve"> BarionSettings</w:t>
      </w:r>
    </w:p>
    <w:p w14:paraId="7D20925E" w14:textId="5F5FD82F" w:rsidR="00E74220" w:rsidRDefault="00E74220" w:rsidP="00DA1C88">
      <w:pPr>
        <w:pStyle w:val="Kd"/>
      </w:pPr>
      <w:r>
        <w:tab/>
        <w:t>{</w:t>
      </w:r>
    </w:p>
    <w:p w14:paraId="659C0C31" w14:textId="11ABFCE3" w:rsidR="00E74220" w:rsidRDefault="00E74220" w:rsidP="00DA1C88">
      <w:pPr>
        <w:pStyle w:val="Kd"/>
      </w:pPr>
      <w:r>
        <w:tab/>
      </w:r>
      <w:r>
        <w:tab/>
        <w:t xml:space="preserve">BaseUrl = </w:t>
      </w:r>
      <w:r>
        <w:rPr>
          <w:color w:val="0000FF"/>
          <w14:textFill>
            <w14:solidFill>
              <w14:srgbClr w14:val="0000FF">
                <w14:lumMod w14:val="75000"/>
              </w14:srgbClr>
            </w14:solidFill>
          </w14:textFill>
        </w:rPr>
        <w:t>new</w:t>
      </w:r>
      <w:r>
        <w:t xml:space="preserve"> Uri(configuration[</w:t>
      </w:r>
      <w:r>
        <w:rPr>
          <w:color w:val="A31515"/>
          <w14:textFill>
            <w14:solidFill>
              <w14:srgbClr w14:val="A31515">
                <w14:lumMod w14:val="75000"/>
              </w14:srgbClr>
            </w14:solidFill>
          </w14:textFill>
        </w:rPr>
        <w:t>"Barion:Url"</w:t>
      </w:r>
      <w:r>
        <w:t>]),</w:t>
      </w:r>
    </w:p>
    <w:p w14:paraId="2E8CB14F" w14:textId="50CCAD91" w:rsidR="00E74220" w:rsidRDefault="00E74220" w:rsidP="00DA1C88">
      <w:pPr>
        <w:pStyle w:val="Kd"/>
      </w:pPr>
      <w:r>
        <w:tab/>
      </w:r>
      <w:r>
        <w:tab/>
        <w:t>POSKey = Guid.Parse(configuration[</w:t>
      </w:r>
      <w:r>
        <w:rPr>
          <w:color w:val="A31515"/>
          <w14:textFill>
            <w14:solidFill>
              <w14:srgbClr w14:val="A31515">
                <w14:lumMod w14:val="75000"/>
              </w14:srgbClr>
            </w14:solidFill>
          </w14:textFill>
        </w:rPr>
        <w:t>"Barion:POS"</w:t>
      </w:r>
      <w:r>
        <w:t>]),</w:t>
      </w:r>
    </w:p>
    <w:p w14:paraId="667AE0B0" w14:textId="48827B9A" w:rsidR="00E74220" w:rsidRDefault="00E74220" w:rsidP="00DA1C88">
      <w:pPr>
        <w:pStyle w:val="Kd"/>
      </w:pPr>
      <w:r>
        <w:tab/>
      </w:r>
      <w:r>
        <w:tab/>
        <w:t>Payee = configuration[</w:t>
      </w:r>
      <w:r>
        <w:rPr>
          <w:color w:val="A31515"/>
          <w14:textFill>
            <w14:solidFill>
              <w14:srgbClr w14:val="A31515">
                <w14:lumMod w14:val="75000"/>
              </w14:srgbClr>
            </w14:solidFill>
          </w14:textFill>
        </w:rPr>
        <w:t>"Barion:PayeeEmail"</w:t>
      </w:r>
      <w:r>
        <w:t>],</w:t>
      </w:r>
    </w:p>
    <w:p w14:paraId="130ABA99" w14:textId="6AD6AB9C" w:rsidR="00E74220" w:rsidRDefault="00E74220" w:rsidP="00DA1C88">
      <w:pPr>
        <w:pStyle w:val="Kd"/>
      </w:pPr>
      <w:r>
        <w:tab/>
        <w:t>};</w:t>
      </w:r>
    </w:p>
    <w:p w14:paraId="1DA54053" w14:textId="77777777" w:rsidR="00E74220" w:rsidRDefault="00E74220" w:rsidP="00DA1C88">
      <w:pPr>
        <w:pStyle w:val="Kd"/>
      </w:pPr>
    </w:p>
    <w:p w14:paraId="67A1613A" w14:textId="572B7FB9" w:rsidR="00E74220" w:rsidRDefault="00E74220" w:rsidP="00DA1C88">
      <w:pPr>
        <w:pStyle w:val="Kd"/>
      </w:pPr>
      <w:r>
        <w:t>services.AddSingleton(barionSettings);</w:t>
      </w:r>
    </w:p>
    <w:p w14:paraId="351BED4D" w14:textId="3ACFB333" w:rsidR="00E74220" w:rsidRDefault="00E74220" w:rsidP="00DA1C88">
      <w:pPr>
        <w:pStyle w:val="Kd"/>
      </w:pPr>
      <w:r>
        <w:t>services.AddTransient&lt;BarionClient&gt;();</w:t>
      </w:r>
    </w:p>
    <w:p w14:paraId="116E6117" w14:textId="4D1A80F2" w:rsidR="00E74220" w:rsidRDefault="00E74220" w:rsidP="00DA1C88">
      <w:pPr>
        <w:pStyle w:val="Kd"/>
        <w:rPr>
          <w:noProof w:val="0"/>
          <w:lang w:val="hu-HU"/>
        </w:rPr>
      </w:pPr>
      <w:r>
        <w:t>services.AddHttpClient&lt;BarionClient&gt;();</w:t>
      </w:r>
    </w:p>
    <w:p w14:paraId="4EFB4638" w14:textId="1DC010ED" w:rsidR="003650F6" w:rsidRDefault="003650F6" w:rsidP="003650F6">
      <w:pPr>
        <w:pStyle w:val="Cmsor4"/>
      </w:pPr>
      <w:bookmarkStart w:id="67" w:name="_Ref86153151"/>
      <w:r>
        <w:t>Az SPA hozzáadása</w:t>
      </w:r>
      <w:bookmarkEnd w:id="67"/>
    </w:p>
    <w:p w14:paraId="0C6BE38F" w14:textId="7259A14E" w:rsidR="006E7E63" w:rsidRDefault="006E7E63" w:rsidP="003650F6">
      <w:r>
        <w:t xml:space="preserve">Az előzőekben már bemutattam az SPA beállításához szükséges konfigurációs sorokat, ám ebben a fejezetben kifejtem, hogy mi szükséges még ahhoz, hogy egy </w:t>
      </w:r>
      <w:proofErr w:type="spellStart"/>
      <w:r>
        <w:t>React</w:t>
      </w:r>
      <w:proofErr w:type="spellEnd"/>
      <w:r>
        <w:t xml:space="preserve"> keretrendszer használatával készült </w:t>
      </w:r>
      <w:proofErr w:type="spellStart"/>
      <w:r>
        <w:t>forntendet</w:t>
      </w:r>
      <w:proofErr w:type="spellEnd"/>
      <w:r>
        <w:t xml:space="preserve"> a backendünk szolgáltassa a kliensek felé. A Visual </w:t>
      </w:r>
      <w:proofErr w:type="spellStart"/>
      <w:r>
        <w:t>Studio</w:t>
      </w:r>
      <w:proofErr w:type="spellEnd"/>
      <w:r>
        <w:t xml:space="preserve"> alapértelmezetten a ’</w:t>
      </w:r>
      <w:proofErr w:type="spellStart"/>
      <w:r>
        <w:t>www</w:t>
      </w:r>
      <w:proofErr w:type="spellEnd"/>
      <w:r>
        <w:t>’ mappát generálja a frontend fájlok tárolására, az előző fejezetben bemutatott konfiguráció szükséges, hogy megváltoztassuk a használt mappát (a mi esetünkben ez a „</w:t>
      </w:r>
      <w:r w:rsidRPr="00876463">
        <w:rPr>
          <w:rStyle w:val="Kiemels"/>
        </w:rPr>
        <w:t>ClientApp</w:t>
      </w:r>
      <w:r>
        <w:t xml:space="preserve">” mappa). A kiválasztott mappába dolgozhatunk a </w:t>
      </w:r>
      <w:proofErr w:type="spellStart"/>
      <w:r>
        <w:t>React</w:t>
      </w:r>
      <w:proofErr w:type="spellEnd"/>
      <w:r>
        <w:t xml:space="preserve"> alkalmazásunkkal, ebbe fog megjelenni a frontend összes fájlja. Ahhoz, hogy a frontend alkalmazásunk is megfelelően frissüljön, forduljon és fusson, </w:t>
      </w:r>
      <w:r w:rsidR="00B37DFD">
        <w:t>be kell illesztenünk</w:t>
      </w:r>
      <w:r>
        <w:t xml:space="preserve"> a projekt fordítási folyamatába néhány parancso</w:t>
      </w:r>
      <w:r w:rsidR="00B37DFD">
        <w:t>t, melyeket a .</w:t>
      </w:r>
      <w:proofErr w:type="spellStart"/>
      <w:r w:rsidR="00B37DFD">
        <w:t>csproj</w:t>
      </w:r>
      <w:proofErr w:type="spellEnd"/>
      <w:r w:rsidR="00B37DFD">
        <w:t xml:space="preserve"> kiterjesztésű fájlba írhatunk</w:t>
      </w:r>
      <w:r>
        <w:t>.</w:t>
      </w:r>
    </w:p>
    <w:p w14:paraId="6322D855" w14:textId="77777777" w:rsidR="00B37DFD" w:rsidRDefault="00B37DFD" w:rsidP="00B37DFD">
      <w:pPr>
        <w:pStyle w:val="Kp"/>
      </w:pPr>
      <w:r>
        <w:rPr>
          <w:noProof/>
        </w:rPr>
        <w:lastRenderedPageBreak/>
        <w:drawing>
          <wp:inline distT="0" distB="0" distL="0" distR="0" wp14:anchorId="7514F544" wp14:editId="21C1D182">
            <wp:extent cx="5400040" cy="852170"/>
            <wp:effectExtent l="0" t="0" r="0" b="508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6"/>
                    <a:stretch>
                      <a:fillRect/>
                    </a:stretch>
                  </pic:blipFill>
                  <pic:spPr>
                    <a:xfrm>
                      <a:off x="0" y="0"/>
                      <a:ext cx="5400040" cy="852170"/>
                    </a:xfrm>
                    <a:prstGeom prst="rect">
                      <a:avLst/>
                    </a:prstGeom>
                  </pic:spPr>
                </pic:pic>
              </a:graphicData>
            </a:graphic>
          </wp:inline>
        </w:drawing>
      </w:r>
    </w:p>
    <w:bookmarkStart w:id="68" w:name="_Ref86155736"/>
    <w:bookmarkStart w:id="69" w:name="_Ref86155721"/>
    <w:p w14:paraId="738E1E06" w14:textId="7CE95BB2" w:rsidR="00B37DFD" w:rsidRDefault="00637576" w:rsidP="00B37DFD">
      <w:pPr>
        <w:pStyle w:val="Kpalrs"/>
      </w:pPr>
      <w:r>
        <w:fldChar w:fldCharType="begin"/>
      </w:r>
      <w:r>
        <w:instrText xml:space="preserve"> STYLEREF 3 \s </w:instrText>
      </w:r>
      <w:r>
        <w:fldChar w:fldCharType="separate"/>
      </w:r>
      <w:r>
        <w:rPr>
          <w:noProof/>
        </w:rPr>
        <w:t>4.1.3</w:t>
      </w:r>
      <w:r>
        <w:fldChar w:fldCharType="end"/>
      </w:r>
      <w:r>
        <w:noBreakHyphen/>
      </w:r>
      <w:fldSimple w:instr=" SEQ ábra \* ARABIC \s 3 ">
        <w:r>
          <w:rPr>
            <w:noProof/>
          </w:rPr>
          <w:t>1</w:t>
        </w:r>
      </w:fldSimple>
      <w:bookmarkEnd w:id="68"/>
      <w:r w:rsidR="00B37DFD">
        <w:t xml:space="preserve"> forrásfájlok kivétele a telepítésből</w:t>
      </w:r>
      <w:bookmarkEnd w:id="69"/>
    </w:p>
    <w:p w14:paraId="489606FB" w14:textId="13C10AA7" w:rsidR="00B37DFD" w:rsidRDefault="00B37DFD" w:rsidP="00B37DFD">
      <w:r>
        <w:t xml:space="preserve">Először is – ugyan nem kötelező, de sokat tömörít a projektünk méretén – ki kell vennünk a forrásfájlokat a telepítés útvonalából a </w:t>
      </w:r>
      <w:r>
        <w:fldChar w:fldCharType="begin"/>
      </w:r>
      <w:r>
        <w:instrText xml:space="preserve"> REF _Ref86155736 \h </w:instrText>
      </w:r>
      <w:r>
        <w:fldChar w:fldCharType="separate"/>
      </w:r>
      <w:r w:rsidR="00492483">
        <w:rPr>
          <w:noProof/>
        </w:rPr>
        <w:t>4.1.3</w:t>
      </w:r>
      <w:r w:rsidR="00492483">
        <w:t>.</w:t>
      </w:r>
      <w:r w:rsidR="00492483">
        <w:rPr>
          <w:noProof/>
        </w:rPr>
        <w:t>1</w:t>
      </w:r>
      <w:r>
        <w:fldChar w:fldCharType="end"/>
      </w:r>
      <w:r>
        <w:t xml:space="preserve"> ábrán látható paranccsal. Következő lépésként </w:t>
      </w:r>
      <w:r w:rsidR="00AE109B">
        <w:t xml:space="preserve">meg kell bizonyosodnunk róla, hogy a célzott rendszer rendelkezik Node.js alkalmazással és a </w:t>
      </w:r>
      <w:proofErr w:type="spellStart"/>
      <w:r w:rsidR="00AE109B">
        <w:t>node_modules</w:t>
      </w:r>
      <w:proofErr w:type="spellEnd"/>
      <w:r w:rsidR="00AE109B">
        <w:t xml:space="preserve"> nevű a frontend </w:t>
      </w:r>
      <w:proofErr w:type="spellStart"/>
      <w:r w:rsidR="00AE109B">
        <w:t>dependenciákat</w:t>
      </w:r>
      <w:proofErr w:type="spellEnd"/>
      <w:r w:rsidR="00AE109B">
        <w:t xml:space="preserve"> tartalmazó mappa telepítésre került (</w:t>
      </w:r>
      <w:r w:rsidR="00AE109B">
        <w:fldChar w:fldCharType="begin"/>
      </w:r>
      <w:r w:rsidR="00AE109B">
        <w:instrText xml:space="preserve"> REF _Ref86156044 \h </w:instrText>
      </w:r>
      <w:r w:rsidR="00AE109B">
        <w:fldChar w:fldCharType="separate"/>
      </w:r>
      <w:r w:rsidR="00492483">
        <w:rPr>
          <w:noProof/>
        </w:rPr>
        <w:t>4.1.3</w:t>
      </w:r>
      <w:r w:rsidR="00492483">
        <w:t>.</w:t>
      </w:r>
      <w:r w:rsidR="00492483">
        <w:rPr>
          <w:noProof/>
        </w:rPr>
        <w:t>2</w:t>
      </w:r>
      <w:r w:rsidR="00AE109B">
        <w:fldChar w:fldCharType="end"/>
      </w:r>
      <w:r w:rsidR="00AE109B">
        <w:t xml:space="preserve"> ábra).</w:t>
      </w:r>
    </w:p>
    <w:p w14:paraId="0817019E" w14:textId="77777777" w:rsidR="00AE109B" w:rsidRDefault="00AE109B" w:rsidP="00AE109B">
      <w:pPr>
        <w:pStyle w:val="Kp"/>
      </w:pPr>
      <w:r>
        <w:rPr>
          <w:noProof/>
        </w:rPr>
        <w:drawing>
          <wp:inline distT="0" distB="0" distL="0" distR="0" wp14:anchorId="009CA73C" wp14:editId="5E578435">
            <wp:extent cx="5400040" cy="231267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7"/>
                    <a:stretch>
                      <a:fillRect/>
                    </a:stretch>
                  </pic:blipFill>
                  <pic:spPr>
                    <a:xfrm>
                      <a:off x="0" y="0"/>
                      <a:ext cx="5400040" cy="2312670"/>
                    </a:xfrm>
                    <a:prstGeom prst="rect">
                      <a:avLst/>
                    </a:prstGeom>
                  </pic:spPr>
                </pic:pic>
              </a:graphicData>
            </a:graphic>
          </wp:inline>
        </w:drawing>
      </w:r>
    </w:p>
    <w:bookmarkStart w:id="70" w:name="_Ref86156044"/>
    <w:p w14:paraId="0DAD71C9" w14:textId="5BE2CD8B" w:rsidR="00AE109B" w:rsidRDefault="00637576" w:rsidP="00AE109B">
      <w:pPr>
        <w:pStyle w:val="Kpalrs"/>
      </w:pPr>
      <w:r>
        <w:fldChar w:fldCharType="begin"/>
      </w:r>
      <w:r>
        <w:instrText xml:space="preserve"> STYLEREF 3 \s </w:instrText>
      </w:r>
      <w:r>
        <w:fldChar w:fldCharType="separate"/>
      </w:r>
      <w:r>
        <w:rPr>
          <w:noProof/>
        </w:rPr>
        <w:t>4.1.3</w:t>
      </w:r>
      <w:r>
        <w:fldChar w:fldCharType="end"/>
      </w:r>
      <w:r>
        <w:noBreakHyphen/>
      </w:r>
      <w:fldSimple w:instr=" SEQ ábra \* ARABIC \s 3 ">
        <w:r>
          <w:rPr>
            <w:noProof/>
          </w:rPr>
          <w:t>2</w:t>
        </w:r>
      </w:fldSimple>
      <w:bookmarkEnd w:id="70"/>
      <w:r w:rsidR="00AE109B">
        <w:t xml:space="preserve"> Node.js ellenőrzése</w:t>
      </w:r>
    </w:p>
    <w:p w14:paraId="2F9ABA6D" w14:textId="5BD9528D" w:rsidR="00AE109B" w:rsidRDefault="00AE109B" w:rsidP="00AE109B">
      <w:r>
        <w:t xml:space="preserve">Utolsó feladatunk, hogy a telepítés során a friss fájlokat melyeket a frontend fordítása során generáltunk, belevegyük a telepített csomagba, ezt a </w:t>
      </w:r>
      <w:r>
        <w:fldChar w:fldCharType="begin"/>
      </w:r>
      <w:r>
        <w:instrText xml:space="preserve"> REF _Ref86156204 \h </w:instrText>
      </w:r>
      <w:r>
        <w:fldChar w:fldCharType="separate"/>
      </w:r>
      <w:r w:rsidR="00492483">
        <w:rPr>
          <w:noProof/>
        </w:rPr>
        <w:t>4.1.3</w:t>
      </w:r>
      <w:r w:rsidR="00492483">
        <w:t>.</w:t>
      </w:r>
      <w:r w:rsidR="00492483">
        <w:rPr>
          <w:noProof/>
        </w:rPr>
        <w:t>3</w:t>
      </w:r>
      <w:r>
        <w:fldChar w:fldCharType="end"/>
      </w:r>
      <w:r>
        <w:t xml:space="preserve"> ábrán látható módon tehetjük meg.</w:t>
      </w:r>
    </w:p>
    <w:p w14:paraId="7B915E58" w14:textId="77777777" w:rsidR="00AE109B" w:rsidRDefault="00AE109B" w:rsidP="00AE109B">
      <w:pPr>
        <w:pStyle w:val="Kp"/>
      </w:pPr>
      <w:r>
        <w:rPr>
          <w:noProof/>
        </w:rPr>
        <w:drawing>
          <wp:inline distT="0" distB="0" distL="0" distR="0" wp14:anchorId="1FCEEE6B" wp14:editId="3DEBD4FB">
            <wp:extent cx="5400040" cy="182943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8"/>
                    <a:stretch>
                      <a:fillRect/>
                    </a:stretch>
                  </pic:blipFill>
                  <pic:spPr>
                    <a:xfrm>
                      <a:off x="0" y="0"/>
                      <a:ext cx="5400040" cy="1829435"/>
                    </a:xfrm>
                    <a:prstGeom prst="rect">
                      <a:avLst/>
                    </a:prstGeom>
                  </pic:spPr>
                </pic:pic>
              </a:graphicData>
            </a:graphic>
          </wp:inline>
        </w:drawing>
      </w:r>
    </w:p>
    <w:bookmarkStart w:id="71" w:name="_Ref86156204"/>
    <w:p w14:paraId="06D06098" w14:textId="45E54A19" w:rsidR="00AE109B" w:rsidRDefault="00637576" w:rsidP="00AE109B">
      <w:pPr>
        <w:pStyle w:val="Kpalrs"/>
      </w:pPr>
      <w:r>
        <w:fldChar w:fldCharType="begin"/>
      </w:r>
      <w:r>
        <w:instrText xml:space="preserve"> STYLEREF 3 \s </w:instrText>
      </w:r>
      <w:r>
        <w:fldChar w:fldCharType="separate"/>
      </w:r>
      <w:r>
        <w:rPr>
          <w:noProof/>
        </w:rPr>
        <w:t>4.1.3</w:t>
      </w:r>
      <w:r>
        <w:fldChar w:fldCharType="end"/>
      </w:r>
      <w:r>
        <w:noBreakHyphen/>
      </w:r>
      <w:fldSimple w:instr=" SEQ ábra \* ARABIC \s 3 ">
        <w:r>
          <w:rPr>
            <w:noProof/>
          </w:rPr>
          <w:t>3</w:t>
        </w:r>
      </w:fldSimple>
      <w:bookmarkEnd w:id="71"/>
      <w:r w:rsidR="00AE109B">
        <w:t xml:space="preserve"> A generált fájlok csomaghoz tétele</w:t>
      </w:r>
    </w:p>
    <w:p w14:paraId="6152947C" w14:textId="23B18E8C" w:rsidR="00AE109B" w:rsidRDefault="00AE109B" w:rsidP="00AE109B">
      <w:r>
        <w:lastRenderedPageBreak/>
        <w:t xml:space="preserve">A fent említett lépések mellett még egy parancsot be kellett építenem a folyamatba, mivel a frontend különböző módokon – SPA-ként és </w:t>
      </w:r>
      <w:proofErr w:type="spellStart"/>
      <w:r>
        <w:t>React</w:t>
      </w:r>
      <w:proofErr w:type="spellEnd"/>
      <w:r>
        <w:t xml:space="preserve"> keretrendszerben Visual </w:t>
      </w:r>
      <w:proofErr w:type="spellStart"/>
      <w:r>
        <w:t>Studio</w:t>
      </w:r>
      <w:proofErr w:type="spellEnd"/>
      <w:r>
        <w:t xml:space="preserve"> </w:t>
      </w:r>
      <w:proofErr w:type="spellStart"/>
      <w:r>
        <w:t>Code</w:t>
      </w:r>
      <w:proofErr w:type="spellEnd"/>
      <w:r>
        <w:t xml:space="preserve"> használatával – fordítottam, a ’</w:t>
      </w:r>
      <w:proofErr w:type="spellStart"/>
      <w:proofErr w:type="gramStart"/>
      <w:r>
        <w:t>tsconfig.json</w:t>
      </w:r>
      <w:proofErr w:type="spellEnd"/>
      <w:proofErr w:type="gramEnd"/>
      <w:r>
        <w:t xml:space="preserve">’ fájl automatikus generálása hibára futott, így minden </w:t>
      </w:r>
      <w:proofErr w:type="spellStart"/>
      <w:r>
        <w:t>build</w:t>
      </w:r>
      <w:proofErr w:type="spellEnd"/>
      <w:r>
        <w:t xml:space="preserve"> előtt törölni kellett azt, az alábbi ábrán látható paranccsal.</w:t>
      </w:r>
    </w:p>
    <w:p w14:paraId="438B720F" w14:textId="2EA2D22C" w:rsidR="00AE109B" w:rsidRDefault="00AE109B" w:rsidP="00AE109B">
      <w:pPr>
        <w:pStyle w:val="Kp"/>
      </w:pPr>
      <w:r w:rsidRPr="00AE109B">
        <w:rPr>
          <w:noProof/>
        </w:rPr>
        <w:drawing>
          <wp:inline distT="0" distB="0" distL="0" distR="0" wp14:anchorId="2053B1CF" wp14:editId="45D9231F">
            <wp:extent cx="5400040" cy="932180"/>
            <wp:effectExtent l="0" t="0" r="0" b="127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9"/>
                    <a:stretch>
                      <a:fillRect/>
                    </a:stretch>
                  </pic:blipFill>
                  <pic:spPr>
                    <a:xfrm>
                      <a:off x="0" y="0"/>
                      <a:ext cx="5400040" cy="932180"/>
                    </a:xfrm>
                    <a:prstGeom prst="rect">
                      <a:avLst/>
                    </a:prstGeom>
                  </pic:spPr>
                </pic:pic>
              </a:graphicData>
            </a:graphic>
          </wp:inline>
        </w:drawing>
      </w:r>
      <w:r w:rsidRPr="00AE109B">
        <w:t xml:space="preserve"> </w:t>
      </w:r>
    </w:p>
    <w:p w14:paraId="4CC386DB" w14:textId="4C93458C" w:rsidR="00AE109B" w:rsidRDefault="00637576" w:rsidP="00AE109B">
      <w:pPr>
        <w:pStyle w:val="Kpalrs"/>
      </w:pPr>
      <w:fldSimple w:instr=" STYLEREF 3 \s ">
        <w:r>
          <w:rPr>
            <w:noProof/>
          </w:rPr>
          <w:t>4.1.3</w:t>
        </w:r>
      </w:fldSimple>
      <w:r>
        <w:noBreakHyphen/>
      </w:r>
      <w:fldSimple w:instr=" SEQ ábra \* ARABIC \s 3 ">
        <w:r>
          <w:rPr>
            <w:noProof/>
          </w:rPr>
          <w:t>4</w:t>
        </w:r>
      </w:fldSimple>
      <w:r w:rsidR="00AE109B">
        <w:t xml:space="preserve"> A </w:t>
      </w:r>
      <w:proofErr w:type="spellStart"/>
      <w:r w:rsidR="00AE109B">
        <w:t>tsconfig</w:t>
      </w:r>
      <w:proofErr w:type="spellEnd"/>
      <w:r w:rsidR="00AE109B">
        <w:t xml:space="preserve"> fájl törlése </w:t>
      </w:r>
      <w:proofErr w:type="spellStart"/>
      <w:r w:rsidR="00AE109B">
        <w:t>build</w:t>
      </w:r>
      <w:proofErr w:type="spellEnd"/>
      <w:r w:rsidR="00AE109B">
        <w:t xml:space="preserve"> előtt</w:t>
      </w:r>
    </w:p>
    <w:p w14:paraId="25C5D7A3" w14:textId="1AE4EEDD" w:rsidR="00AE109B" w:rsidRDefault="007E3497" w:rsidP="00AE109B">
      <w:r>
        <w:t xml:space="preserve">A </w:t>
      </w:r>
      <w:r w:rsidRPr="00876463">
        <w:rPr>
          <w:rStyle w:val="Kiemels"/>
        </w:rPr>
        <w:t>BeforeTargets</w:t>
      </w:r>
      <w:r>
        <w:t xml:space="preserve"> </w:t>
      </w:r>
      <w:proofErr w:type="spellStart"/>
      <w:r>
        <w:t>property</w:t>
      </w:r>
      <w:proofErr w:type="spellEnd"/>
      <w:r>
        <w:t xml:space="preserve"> megadja, hogy a fordítási folyamat mely szakasza előtt futtassuk az adott szakaszt, az </w:t>
      </w:r>
      <w:r w:rsidRPr="00876463">
        <w:rPr>
          <w:rStyle w:val="Kiemels"/>
        </w:rPr>
        <w:t>Exec</w:t>
      </w:r>
      <w:r w:rsidR="00240DCD">
        <w:t xml:space="preserve"> tag</w:t>
      </w:r>
      <w:r>
        <w:t xml:space="preserve"> </w:t>
      </w:r>
      <w:r w:rsidRPr="00876463">
        <w:rPr>
          <w:rStyle w:val="Kiemels"/>
        </w:rPr>
        <w:t>Command</w:t>
      </w:r>
      <w:r>
        <w:t xml:space="preserve"> </w:t>
      </w:r>
      <w:proofErr w:type="spellStart"/>
      <w:r>
        <w:t>property</w:t>
      </w:r>
      <w:proofErr w:type="spellEnd"/>
      <w:r>
        <w:t xml:space="preserve">-je pedig lefuttat egy szabadon definiálható parancsot, ebben az esetben törli az </w:t>
      </w:r>
      <w:r w:rsidRPr="00876463">
        <w:rPr>
          <w:rStyle w:val="Kiemels"/>
        </w:rPr>
        <w:t>SpaRoot</w:t>
      </w:r>
      <w:r>
        <w:t xml:space="preserve"> változó által meghatározott mappában lévő ’</w:t>
      </w:r>
      <w:proofErr w:type="spellStart"/>
      <w:proofErr w:type="gramStart"/>
      <w:r w:rsidR="00876463">
        <w:t>tsconfig.json</w:t>
      </w:r>
      <w:proofErr w:type="spellEnd"/>
      <w:proofErr w:type="gramEnd"/>
      <w:r>
        <w:t>’ fájlt.</w:t>
      </w:r>
    </w:p>
    <w:p w14:paraId="2C28B59A" w14:textId="1B61738C" w:rsidR="00240DCD" w:rsidRDefault="00240DCD" w:rsidP="00240DCD">
      <w:pPr>
        <w:pStyle w:val="Cmsor4"/>
      </w:pPr>
      <w:proofErr w:type="spellStart"/>
      <w:r>
        <w:t>Controllerek</w:t>
      </w:r>
      <w:proofErr w:type="spellEnd"/>
    </w:p>
    <w:p w14:paraId="049A8D3E" w14:textId="73806305" w:rsidR="00240DCD" w:rsidRPr="007C7077" w:rsidRDefault="00DE3404" w:rsidP="00782964">
      <w:r w:rsidRPr="00995C39">
        <w:t xml:space="preserve">A kliensektől érkező kérések az előző </w:t>
      </w:r>
      <w:r w:rsidRPr="00995C39">
        <w:fldChar w:fldCharType="begin"/>
      </w:r>
      <w:r w:rsidRPr="00995C39">
        <w:instrText xml:space="preserve"> REF _Ref86153151 \r \h </w:instrText>
      </w:r>
      <w:r w:rsidRPr="00995C39">
        <w:fldChar w:fldCharType="separate"/>
      </w:r>
      <w:r w:rsidR="00492483">
        <w:t>4.1.3.1</w:t>
      </w:r>
      <w:r w:rsidRPr="00995C39">
        <w:fldChar w:fldCharType="end"/>
      </w:r>
      <w:r w:rsidRPr="00995C39">
        <w:t xml:space="preserve"> és </w:t>
      </w:r>
      <w:r w:rsidRPr="00995C39">
        <w:fldChar w:fldCharType="begin"/>
      </w:r>
      <w:r w:rsidRPr="00995C39">
        <w:instrText xml:space="preserve"> REF _Ref86942238 \r \h </w:instrText>
      </w:r>
      <w:r w:rsidRPr="00995C39">
        <w:fldChar w:fldCharType="separate"/>
      </w:r>
      <w:r w:rsidR="00492483">
        <w:t>4.1.3</w:t>
      </w:r>
      <w:r w:rsidRPr="00995C39">
        <w:fldChar w:fldCharType="end"/>
      </w:r>
      <w:r w:rsidRPr="00995C39">
        <w:t xml:space="preserve"> fejezetekben látható konfigurációk alapján egy kiszolgálási sorba, úgynevezett </w:t>
      </w:r>
      <w:proofErr w:type="spellStart"/>
      <w:r w:rsidRPr="00995C39">
        <w:t>pipeline-ba</w:t>
      </w:r>
      <w:proofErr w:type="spellEnd"/>
      <w:r w:rsidRPr="00995C39">
        <w:t xml:space="preserve"> kerülnek. A különböző feldolgozó egységek a </w:t>
      </w:r>
      <w:r w:rsidRPr="00995C39">
        <w:rPr>
          <w:rStyle w:val="Kiemels"/>
          <w:lang w:val="hu-HU"/>
        </w:rPr>
        <w:t xml:space="preserve">Startup.cs </w:t>
      </w:r>
      <w:r w:rsidRPr="00995C39">
        <w:t xml:space="preserve">kódja alapján meghatározott sorrendben futnak le. </w:t>
      </w:r>
      <w:r w:rsidR="00B0541D" w:rsidRPr="00995C39">
        <w:t>A beérkező kérések az URL-ben található útvonal alapján kerülnek kiszolgálásra, a „/</w:t>
      </w:r>
      <w:proofErr w:type="spellStart"/>
      <w:r w:rsidR="00B0541D" w:rsidRPr="00995C39">
        <w:t>api</w:t>
      </w:r>
      <w:proofErr w:type="spellEnd"/>
      <w:r w:rsidR="00B0541D" w:rsidRPr="00995C39">
        <w:t xml:space="preserve">” kezdetű-ek a backend </w:t>
      </w:r>
      <w:proofErr w:type="spellStart"/>
      <w:r w:rsidR="00B0541D" w:rsidRPr="00995C39">
        <w:t>Controllereihez</w:t>
      </w:r>
      <w:proofErr w:type="spellEnd"/>
      <w:r w:rsidR="00B0541D" w:rsidRPr="00995C39">
        <w:t xml:space="preserve"> kerülnek, míg a többi kérést a frontend kísérli meg kiszolgálni. Azok a csomagok, melyek a backendhez érkeznek az URL további részei alapján kerülnek a megfelelő </w:t>
      </w:r>
      <w:proofErr w:type="spellStart"/>
      <w:r w:rsidR="00995C39" w:rsidRPr="00995C39">
        <w:t>Controllerekhez</w:t>
      </w:r>
      <w:proofErr w:type="spellEnd"/>
      <w:r w:rsidR="00995C39" w:rsidRPr="00995C39">
        <w:t xml:space="preserve">. A </w:t>
      </w:r>
      <w:proofErr w:type="spellStart"/>
      <w:r w:rsidR="00995C39" w:rsidRPr="00995C39">
        <w:t>Controller</w:t>
      </w:r>
      <w:proofErr w:type="spellEnd"/>
      <w:r w:rsidR="00995C39" w:rsidRPr="00995C39">
        <w:t xml:space="preserve"> osztályokat az [</w:t>
      </w:r>
      <w:proofErr w:type="spellStart"/>
      <w:r w:rsidR="00995C39" w:rsidRPr="00995C39">
        <w:t>ApiController</w:t>
      </w:r>
      <w:proofErr w:type="spellEnd"/>
      <w:r w:rsidR="00995C39" w:rsidRPr="00995C39">
        <w:t>] és a [</w:t>
      </w:r>
      <w:proofErr w:type="spellStart"/>
      <w:r w:rsidR="00995C39" w:rsidRPr="00995C39">
        <w:t>Route</w:t>
      </w:r>
      <w:proofErr w:type="spellEnd"/>
      <w:r w:rsidR="00995C39" w:rsidRPr="00995C39">
        <w:t>("</w:t>
      </w:r>
      <w:proofErr w:type="spellStart"/>
      <w:r w:rsidR="00995C39" w:rsidRPr="00995C39">
        <w:t>api</w:t>
      </w:r>
      <w:proofErr w:type="spellEnd"/>
      <w:r w:rsidR="00995C39" w:rsidRPr="00995C39">
        <w:t>/</w:t>
      </w:r>
      <w:proofErr w:type="spellStart"/>
      <w:r w:rsidR="00995C39" w:rsidRPr="00995C39">
        <w:t>admin</w:t>
      </w:r>
      <w:proofErr w:type="spellEnd"/>
      <w:r w:rsidR="00995C39" w:rsidRPr="00995C39">
        <w:t>")]</w:t>
      </w:r>
      <w:r w:rsidR="00995C39">
        <w:t xml:space="preserve"> </w:t>
      </w:r>
      <w:r w:rsidR="00782964">
        <w:t xml:space="preserve">annotációkkal hozhatjuk létre. A </w:t>
      </w:r>
      <w:proofErr w:type="spellStart"/>
      <w:proofErr w:type="gramStart"/>
      <w:r w:rsidR="00782964">
        <w:t>Route</w:t>
      </w:r>
      <w:proofErr w:type="spellEnd"/>
      <w:r w:rsidR="00782964">
        <w:t>(</w:t>
      </w:r>
      <w:proofErr w:type="gramEnd"/>
      <w:r w:rsidR="00782964">
        <w:t xml:space="preserve">) konstruktorában lévő </w:t>
      </w:r>
      <w:proofErr w:type="spellStart"/>
      <w:r w:rsidR="00782964">
        <w:t>string</w:t>
      </w:r>
      <w:proofErr w:type="spellEnd"/>
      <w:r w:rsidR="00782964">
        <w:t>-ben adhatjuk meg, hogy milyen útvonalon akarjuk elérhetővé tenni az adott osztályt – ebben a példában a kontroller az „</w:t>
      </w:r>
      <w:proofErr w:type="spellStart"/>
      <w:r w:rsidR="00782964">
        <w:t>admin</w:t>
      </w:r>
      <w:proofErr w:type="spellEnd"/>
      <w:r w:rsidR="00782964">
        <w:t xml:space="preserve">” útvonalon lesz elérhető. A </w:t>
      </w:r>
      <w:proofErr w:type="spellStart"/>
      <w:r w:rsidR="00782964">
        <w:t>Controller</w:t>
      </w:r>
      <w:proofErr w:type="spellEnd"/>
      <w:r w:rsidR="00782964">
        <w:t xml:space="preserve"> osztályokban függvényeket definiálhatunk melyeket a </w:t>
      </w:r>
      <w:r w:rsidR="00782964" w:rsidRPr="00782964">
        <w:t>[HttpPost], [</w:t>
      </w:r>
      <w:proofErr w:type="spellStart"/>
      <w:r w:rsidR="00782964" w:rsidRPr="00782964">
        <w:t>Route</w:t>
      </w:r>
      <w:proofErr w:type="spellEnd"/>
      <w:r w:rsidR="00782964" w:rsidRPr="00782964">
        <w:t>("</w:t>
      </w:r>
      <w:proofErr w:type="spellStart"/>
      <w:r w:rsidR="00782964" w:rsidRPr="00782964">
        <w:t>assign</w:t>
      </w:r>
      <w:proofErr w:type="spellEnd"/>
      <w:r w:rsidR="00782964" w:rsidRPr="00782964">
        <w:t xml:space="preserve">")] annotációkkal jelölve </w:t>
      </w:r>
      <w:r w:rsidR="00782964">
        <w:t xml:space="preserve">hozhatunk létre. Az előbbi a HTTP kérés típusára vonatkozik az utóbbival pedig a </w:t>
      </w:r>
      <w:proofErr w:type="spellStart"/>
      <w:r w:rsidR="00782964">
        <w:t>Controller</w:t>
      </w:r>
      <w:proofErr w:type="spellEnd"/>
      <w:r w:rsidR="00782964">
        <w:t xml:space="preserve"> utáni útvonalat adhatjuk meg hasonlóan a </w:t>
      </w:r>
      <w:proofErr w:type="spellStart"/>
      <w:r w:rsidR="00782964">
        <w:t>Controller</w:t>
      </w:r>
      <w:proofErr w:type="spellEnd"/>
      <w:r w:rsidR="00782964">
        <w:t xml:space="preserve"> osztály létrehozásához. Az előzőekben leírt példákban tehát a http(s)://www.baseurl.valami/api/admin/assign POST kérést kiszolgáló függvényt határoztuk meg.</w:t>
      </w:r>
      <w:r w:rsidR="003F3057">
        <w:t xml:space="preserve"> A végpontokhoz ezeken kívül bemenő paramétereket is megadhatunk. A paraméterek</w:t>
      </w:r>
      <w:r w:rsidR="008D1242">
        <w:t xml:space="preserve"> több helyről is érkezhetnek, az alapértelemzett az elérési útvonal további </w:t>
      </w:r>
      <w:r w:rsidR="008D1242">
        <w:lastRenderedPageBreak/>
        <w:t xml:space="preserve">részéből, például </w:t>
      </w:r>
      <w:proofErr w:type="spellStart"/>
      <w:r w:rsidR="008D1242">
        <w:t>Route</w:t>
      </w:r>
      <w:proofErr w:type="spellEnd"/>
      <w:r w:rsidR="008D1242">
        <w:t>(’</w:t>
      </w:r>
      <w:proofErr w:type="spellStart"/>
      <w:r w:rsidR="008D1242">
        <w:t>assign</w:t>
      </w:r>
      <w:proofErr w:type="spellEnd"/>
      <w:r w:rsidR="008D1242">
        <w:t>/{</w:t>
      </w:r>
      <w:proofErr w:type="spellStart"/>
      <w:r w:rsidR="008D1242">
        <w:t>id</w:t>
      </w:r>
      <w:proofErr w:type="spellEnd"/>
      <w:r w:rsidR="008D1242">
        <w:t>}’)</w:t>
      </w:r>
      <w:r w:rsidR="007C7077">
        <w:t xml:space="preserve"> </w:t>
      </w:r>
      <w:r w:rsidR="008D1242">
        <w:t xml:space="preserve">meghatározásával egy </w:t>
      </w:r>
      <w:proofErr w:type="spellStart"/>
      <w:r w:rsidR="008D1242">
        <w:t>id</w:t>
      </w:r>
      <w:proofErr w:type="spellEnd"/>
      <w:r w:rsidR="008D1242">
        <w:t xml:space="preserve"> nevű paramétert várunk az útvonalból. Ezen kívül még sokszor használjuk a [</w:t>
      </w:r>
      <w:proofErr w:type="spellStart"/>
      <w:r w:rsidR="008D1242">
        <w:t>FromBody</w:t>
      </w:r>
      <w:proofErr w:type="spellEnd"/>
      <w:r w:rsidR="008D1242">
        <w:t xml:space="preserve">] annotációt ekkor azt mondjuk meg a rendszer számára, hogy a paramétert a kérés Body részéből olvassuk ki, ebben az esetben valamilyen </w:t>
      </w:r>
      <w:proofErr w:type="spellStart"/>
      <w:r w:rsidR="008D1242">
        <w:t>sorosított</w:t>
      </w:r>
      <w:proofErr w:type="spellEnd"/>
      <w:r w:rsidR="008D1242">
        <w:t xml:space="preserve"> formátumot használunk például JSON-t. </w:t>
      </w:r>
      <w:r w:rsidR="007C7077">
        <w:t xml:space="preserve">A </w:t>
      </w:r>
      <w:proofErr w:type="spellStart"/>
      <w:r w:rsidR="007C7077">
        <w:t>Controller</w:t>
      </w:r>
      <w:proofErr w:type="spellEnd"/>
      <w:r w:rsidR="007C7077">
        <w:t xml:space="preserve"> osztályokat úgy érdemes megválasztani, hogy a karbantarthatóság, átláthatóság és az URL struktúra logikus felépítése érdekében a </w:t>
      </w:r>
      <w:r w:rsidR="007C7077" w:rsidRPr="007C7077">
        <w:t xml:space="preserve">logikailag/ a működés szempontjából összetartozó funkcionalitásokat blokkokra bontjuk. Az én alkalmazásomban hat </w:t>
      </w:r>
      <w:proofErr w:type="spellStart"/>
      <w:r w:rsidR="007C7077" w:rsidRPr="007C7077">
        <w:t>Controller</w:t>
      </w:r>
      <w:proofErr w:type="spellEnd"/>
      <w:r w:rsidR="007C7077" w:rsidRPr="007C7077">
        <w:t xml:space="preserve"> osztályt hoztam létre.</w:t>
      </w:r>
    </w:p>
    <w:p w14:paraId="7EE2C0F1" w14:textId="077D65FE" w:rsidR="007C7077" w:rsidRPr="007C7077" w:rsidRDefault="007C7077" w:rsidP="007C7077">
      <w:pPr>
        <w:ind w:firstLine="0"/>
      </w:pPr>
      <w:r w:rsidRPr="007C7077">
        <w:rPr>
          <w:rStyle w:val="Kiemels"/>
          <w:b/>
          <w:bCs/>
          <w:lang w:val="hu-HU"/>
        </w:rPr>
        <w:t>AdminController:</w:t>
      </w:r>
    </w:p>
    <w:p w14:paraId="0FA37955" w14:textId="441C0C39" w:rsidR="00B97556" w:rsidRDefault="007C7077" w:rsidP="00B97556">
      <w:r w:rsidRPr="00D95BF2">
        <w:t xml:space="preserve">Ide kerültek </w:t>
      </w:r>
      <w:r w:rsidR="003F3057" w:rsidRPr="00D95BF2">
        <w:t>a kizárólag adminisztrátorok által használható funkciók, az elérési útvonala „/</w:t>
      </w:r>
      <w:proofErr w:type="spellStart"/>
      <w:r w:rsidR="003F3057" w:rsidRPr="00D95BF2">
        <w:t>admin</w:t>
      </w:r>
      <w:proofErr w:type="spellEnd"/>
      <w:r w:rsidR="003F3057" w:rsidRPr="00D95BF2">
        <w:t>”. Két függvényt határozatam meg:</w:t>
      </w:r>
      <w:r w:rsidR="008D1242" w:rsidRPr="00D95BF2">
        <w:t xml:space="preserve"> </w:t>
      </w:r>
      <w:r w:rsidR="003F3057" w:rsidRPr="00D95BF2">
        <w:t>Az „</w:t>
      </w:r>
      <w:proofErr w:type="spellStart"/>
      <w:r w:rsidR="003F3057" w:rsidRPr="00D95BF2">
        <w:t>assign</w:t>
      </w:r>
      <w:proofErr w:type="spellEnd"/>
      <w:r w:rsidR="003F3057" w:rsidRPr="00D95BF2">
        <w:t>” útvonalon elérhető funkció meghívásával rendelhet az</w:t>
      </w:r>
      <w:r w:rsidR="003F3057" w:rsidRPr="00D95BF2">
        <w:rPr>
          <w:rStyle w:val="StyleUnderline"/>
        </w:rPr>
        <w:t xml:space="preserve"> </w:t>
      </w:r>
      <w:r w:rsidR="003F3057" w:rsidRPr="00D95BF2">
        <w:t>adminisztrátor a beérkezett rendelésekhez dolgozót</w:t>
      </w:r>
      <w:r w:rsidR="008D1242" w:rsidRPr="00D95BF2">
        <w:t>,</w:t>
      </w:r>
      <w:r w:rsidR="003F3057" w:rsidRPr="00D95BF2">
        <w:t xml:space="preserve"> </w:t>
      </w:r>
      <w:r w:rsidR="008D1242" w:rsidRPr="00D95BF2">
        <w:t>a „</w:t>
      </w:r>
      <w:proofErr w:type="spellStart"/>
      <w:r w:rsidR="008D1242" w:rsidRPr="00D95BF2">
        <w:t>workers</w:t>
      </w:r>
      <w:proofErr w:type="spellEnd"/>
      <w:r w:rsidR="008D1242" w:rsidRPr="00D95BF2">
        <w:t>” végpont pedig kilistázza a dolgozókat.</w:t>
      </w:r>
    </w:p>
    <w:p w14:paraId="030DB0F7" w14:textId="45EEF1D6" w:rsidR="00B97556" w:rsidRPr="00B97556" w:rsidRDefault="00B97556" w:rsidP="00160F24">
      <w:pPr>
        <w:ind w:firstLine="0"/>
        <w:rPr>
          <w:b/>
          <w:bCs/>
          <w:i/>
          <w:iCs/>
        </w:rPr>
      </w:pPr>
      <w:proofErr w:type="spellStart"/>
      <w:r w:rsidRPr="00B97556">
        <w:rPr>
          <w:b/>
          <w:bCs/>
          <w:i/>
          <w:iCs/>
        </w:rPr>
        <w:t>PaymentController</w:t>
      </w:r>
      <w:proofErr w:type="spellEnd"/>
      <w:r w:rsidRPr="00B97556">
        <w:rPr>
          <w:b/>
          <w:bCs/>
          <w:i/>
          <w:iCs/>
        </w:rPr>
        <w:t>:</w:t>
      </w:r>
    </w:p>
    <w:p w14:paraId="7AC0664C" w14:textId="7284D64D" w:rsidR="00B97556" w:rsidRDefault="00B97556" w:rsidP="00B97556">
      <w:r w:rsidRPr="00B97556">
        <w:t>A „/</w:t>
      </w:r>
      <w:proofErr w:type="spellStart"/>
      <w:r w:rsidRPr="00B97556">
        <w:t>payment</w:t>
      </w:r>
      <w:proofErr w:type="spellEnd"/>
      <w:r w:rsidRPr="00B97556">
        <w:t xml:space="preserve">” URL alatt </w:t>
      </w:r>
      <w:r>
        <w:t xml:space="preserve">találhatóak a fizetéssel kapcsolatos </w:t>
      </w:r>
      <w:r w:rsidR="00160F24">
        <w:t>funkciók. Jelenleg két függvényt tartalmaz, a „{</w:t>
      </w:r>
      <w:proofErr w:type="spellStart"/>
      <w:r w:rsidR="00160F24">
        <w:t>reservationId</w:t>
      </w:r>
      <w:proofErr w:type="spellEnd"/>
      <w:r w:rsidR="00160F24">
        <w:t>}/barion” és a „</w:t>
      </w:r>
      <w:proofErr w:type="spellStart"/>
      <w:r w:rsidR="00160F24">
        <w:t>barionCallback</w:t>
      </w:r>
      <w:proofErr w:type="spellEnd"/>
      <w:r w:rsidR="00160F24">
        <w:t xml:space="preserve">” a Barion működéséről az üzleti logikai réteg kifejtésénél fogok beszélni. Ebbe a </w:t>
      </w:r>
      <w:proofErr w:type="spellStart"/>
      <w:r w:rsidR="00160F24">
        <w:t>Controllerbe</w:t>
      </w:r>
      <w:proofErr w:type="spellEnd"/>
      <w:r w:rsidR="00160F24">
        <w:t xml:space="preserve"> kerülhetnek a későbbiekben beépíthető további fizetési lehetőségek végpontjai.</w:t>
      </w:r>
    </w:p>
    <w:p w14:paraId="6D1E36DE" w14:textId="5A0CA87F" w:rsidR="00160F24" w:rsidRDefault="00160F24" w:rsidP="00160F24">
      <w:pPr>
        <w:ind w:firstLine="0"/>
        <w:rPr>
          <w:b/>
          <w:bCs/>
          <w:i/>
          <w:iCs/>
        </w:rPr>
      </w:pPr>
      <w:proofErr w:type="spellStart"/>
      <w:r>
        <w:rPr>
          <w:b/>
          <w:bCs/>
          <w:i/>
          <w:iCs/>
        </w:rPr>
        <w:t>PreferenceController</w:t>
      </w:r>
      <w:proofErr w:type="spellEnd"/>
      <w:r>
        <w:rPr>
          <w:b/>
          <w:bCs/>
          <w:i/>
          <w:iCs/>
        </w:rPr>
        <w:t>:</w:t>
      </w:r>
    </w:p>
    <w:p w14:paraId="32A8FF8E" w14:textId="63F8CF15" w:rsidR="00160F24" w:rsidRDefault="00160F24" w:rsidP="00160F24">
      <w:r>
        <w:t xml:space="preserve">Ebben a </w:t>
      </w:r>
      <w:proofErr w:type="spellStart"/>
      <w:r>
        <w:t>Controllerben</w:t>
      </w:r>
      <w:proofErr w:type="spellEnd"/>
      <w:r>
        <w:t xml:space="preserve"> a szolgáltatásokhoz kapcsolódó </w:t>
      </w:r>
      <w:r w:rsidR="005D6E52">
        <w:t>extra igényekkel, preferenciákkal kapcsolatos funkciók vannak. Mivel ezek betöltése jelenleg konfigurációs fájlból történik nem adminisztrációs felületről, ezért az osztály egyetlen függvénye az alap „/</w:t>
      </w:r>
      <w:proofErr w:type="spellStart"/>
      <w:r w:rsidR="005D6E52">
        <w:t>preferences</w:t>
      </w:r>
      <w:proofErr w:type="spellEnd"/>
      <w:r w:rsidR="005D6E52">
        <w:t>” útvonalon elérhető GET hívás mely kilistázza a választható elemeket.</w:t>
      </w:r>
    </w:p>
    <w:p w14:paraId="493C8FAA" w14:textId="2190BC79" w:rsidR="005D6E52" w:rsidRDefault="005D6E52" w:rsidP="005D6E52">
      <w:pPr>
        <w:ind w:firstLine="0"/>
        <w:rPr>
          <w:b/>
          <w:bCs/>
          <w:i/>
          <w:iCs/>
        </w:rPr>
      </w:pPr>
      <w:proofErr w:type="spellStart"/>
      <w:r>
        <w:rPr>
          <w:b/>
          <w:bCs/>
          <w:i/>
          <w:iCs/>
        </w:rPr>
        <w:t>ReservationController</w:t>
      </w:r>
      <w:proofErr w:type="spellEnd"/>
      <w:r>
        <w:rPr>
          <w:b/>
          <w:bCs/>
          <w:i/>
          <w:iCs/>
        </w:rPr>
        <w:t>:</w:t>
      </w:r>
    </w:p>
    <w:p w14:paraId="489B36A3" w14:textId="5000C619" w:rsidR="005D6E52" w:rsidRDefault="00D109FF" w:rsidP="000B2177">
      <w:r>
        <w:t xml:space="preserve">A foglalási funkciók nagy része ebbe a </w:t>
      </w:r>
      <w:proofErr w:type="spellStart"/>
      <w:r>
        <w:t>Controllerbe</w:t>
      </w:r>
      <w:proofErr w:type="spellEnd"/>
      <w:r>
        <w:t xml:space="preserve"> érkeznek, mely a „/</w:t>
      </w:r>
      <w:proofErr w:type="spellStart"/>
      <w:r>
        <w:t>reservation</w:t>
      </w:r>
      <w:proofErr w:type="spellEnd"/>
      <w:r>
        <w:t xml:space="preserve">” útvonalon található. </w:t>
      </w:r>
      <w:r w:rsidR="007D3525">
        <w:t xml:space="preserve">Az összes foglalás közötti keresés ugyan csak az adminisztrátorok érhetik el, ám logikailag a foglalásokhoz tartozik ezért ide került az </w:t>
      </w:r>
      <w:r w:rsidR="007D3525">
        <w:rPr>
          <w:rStyle w:val="Kiemels"/>
        </w:rPr>
        <w:t xml:space="preserve">AdminController </w:t>
      </w:r>
      <w:r w:rsidR="007D3525" w:rsidRPr="007D3525">
        <w:t>helyett</w:t>
      </w:r>
      <w:r w:rsidR="007D3525">
        <w:t>, az alap útvonalon érhető el POST kéréssel. A POST kérések esetén általában a [</w:t>
      </w:r>
      <w:proofErr w:type="spellStart"/>
      <w:r w:rsidR="007D3525">
        <w:t>FromBody</w:t>
      </w:r>
      <w:proofErr w:type="spellEnd"/>
      <w:r w:rsidR="007D3525">
        <w:t xml:space="preserve">] attribútummal a HTTP kérés body részébe </w:t>
      </w:r>
      <w:proofErr w:type="spellStart"/>
      <w:r w:rsidR="007D3525">
        <w:t>sorosított</w:t>
      </w:r>
      <w:proofErr w:type="spellEnd"/>
      <w:r w:rsidR="007D3525">
        <w:t xml:space="preserve"> objektumban továbbítjuk a használt adatokat. A különböző funkciók korlátozásáról és </w:t>
      </w:r>
      <w:r w:rsidR="007D3525">
        <w:lastRenderedPageBreak/>
        <w:t xml:space="preserve">védelméről a következő </w:t>
      </w:r>
      <w:r w:rsidR="007D3525">
        <w:fldChar w:fldCharType="begin"/>
      </w:r>
      <w:r w:rsidR="007D3525">
        <w:instrText xml:space="preserve"> REF _Ref87344573 \r \h </w:instrText>
      </w:r>
      <w:r w:rsidR="007D3525">
        <w:fldChar w:fldCharType="separate"/>
      </w:r>
      <w:r w:rsidR="00492483">
        <w:t>4.1.3.3</w:t>
      </w:r>
      <w:r w:rsidR="007D3525">
        <w:fldChar w:fldCharType="end"/>
      </w:r>
      <w:r w:rsidR="007D3525">
        <w:t xml:space="preserve"> fejezetben fogok írni</w:t>
      </w:r>
      <w:r w:rsidR="00133748">
        <w:t>. Egy adott foglalás részleteit az „{</w:t>
      </w:r>
      <w:proofErr w:type="spellStart"/>
      <w:r w:rsidR="00133748">
        <w:t>id</w:t>
      </w:r>
      <w:proofErr w:type="spellEnd"/>
      <w:r w:rsidR="00133748">
        <w:t>}” útvonalon lehet elérni. A „</w:t>
      </w:r>
      <w:proofErr w:type="spellStart"/>
      <w:r w:rsidR="00133748">
        <w:t>price</w:t>
      </w:r>
      <w:proofErr w:type="spellEnd"/>
      <w:r w:rsidR="00133748">
        <w:t>” URL-ről lehet lekérdezni egy foglalás árát</w:t>
      </w:r>
      <w:r w:rsidR="00495D50">
        <w:t xml:space="preserve">. A hibás kérések korai kiszűrése érdekében már a </w:t>
      </w:r>
      <w:proofErr w:type="spellStart"/>
      <w:r w:rsidR="00495D50">
        <w:t>Controller</w:t>
      </w:r>
      <w:proofErr w:type="spellEnd"/>
      <w:r w:rsidR="00495D50">
        <w:t xml:space="preserve"> rétegben </w:t>
      </w:r>
      <w:proofErr w:type="spellStart"/>
      <w:r w:rsidR="00495D50">
        <w:t>validáljuk</w:t>
      </w:r>
      <w:proofErr w:type="spellEnd"/>
      <w:r w:rsidR="00495D50">
        <w:t xml:space="preserve"> a kéréseket</w:t>
      </w:r>
      <w:r w:rsidR="000B2177">
        <w:t>.</w:t>
      </w:r>
      <w:r w:rsidR="00495D50">
        <w:t xml:space="preserve"> </w:t>
      </w:r>
    </w:p>
    <w:p w14:paraId="40B9AB56" w14:textId="77777777" w:rsidR="000B2177" w:rsidRDefault="000B2177" w:rsidP="000B2177">
      <w:pPr>
        <w:pStyle w:val="Kp"/>
      </w:pPr>
      <w:r>
        <w:rPr>
          <w:noProof/>
        </w:rPr>
        <w:drawing>
          <wp:inline distT="0" distB="0" distL="0" distR="0" wp14:anchorId="4004ED61" wp14:editId="19A2260D">
            <wp:extent cx="5400040" cy="2579370"/>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0"/>
                    <a:stretch>
                      <a:fillRect/>
                    </a:stretch>
                  </pic:blipFill>
                  <pic:spPr>
                    <a:xfrm>
                      <a:off x="0" y="0"/>
                      <a:ext cx="5400040" cy="2579370"/>
                    </a:xfrm>
                    <a:prstGeom prst="rect">
                      <a:avLst/>
                    </a:prstGeom>
                  </pic:spPr>
                </pic:pic>
              </a:graphicData>
            </a:graphic>
          </wp:inline>
        </w:drawing>
      </w:r>
    </w:p>
    <w:bookmarkStart w:id="72" w:name="_Ref87346892"/>
    <w:bookmarkStart w:id="73" w:name="_Ref87346884"/>
    <w:p w14:paraId="12F421BF" w14:textId="65AAC6F1" w:rsidR="000B2177" w:rsidRDefault="00637576" w:rsidP="000B2177">
      <w:pPr>
        <w:pStyle w:val="Kpalrs"/>
      </w:pPr>
      <w:r>
        <w:fldChar w:fldCharType="begin"/>
      </w:r>
      <w:r>
        <w:instrText xml:space="preserve"> STYLEREF 3 \s </w:instrText>
      </w:r>
      <w:r>
        <w:fldChar w:fldCharType="separate"/>
      </w:r>
      <w:r>
        <w:rPr>
          <w:noProof/>
        </w:rPr>
        <w:t>4.1.3</w:t>
      </w:r>
      <w:r>
        <w:fldChar w:fldCharType="end"/>
      </w:r>
      <w:r>
        <w:noBreakHyphen/>
      </w:r>
      <w:fldSimple w:instr=" SEQ ábra \* ARABIC \s 3 ">
        <w:r>
          <w:rPr>
            <w:noProof/>
          </w:rPr>
          <w:t>5</w:t>
        </w:r>
      </w:fldSimple>
      <w:bookmarkEnd w:id="72"/>
      <w:r w:rsidR="00F61327">
        <w:t xml:space="preserve"> Price funkció </w:t>
      </w:r>
      <w:proofErr w:type="spellStart"/>
      <w:r w:rsidR="00F61327">
        <w:t>validálása</w:t>
      </w:r>
      <w:bookmarkEnd w:id="73"/>
      <w:proofErr w:type="spellEnd"/>
    </w:p>
    <w:p w14:paraId="073C9878" w14:textId="6254241B" w:rsidR="00F61327" w:rsidRDefault="00F61327" w:rsidP="00F61327">
      <w:r>
        <w:t xml:space="preserve">A fenti </w:t>
      </w:r>
      <w:r>
        <w:fldChar w:fldCharType="begin"/>
      </w:r>
      <w:r>
        <w:instrText xml:space="preserve"> REF _Ref87346892 \h </w:instrText>
      </w:r>
      <w:r>
        <w:fldChar w:fldCharType="separate"/>
      </w:r>
      <w:r w:rsidR="00492483">
        <w:rPr>
          <w:noProof/>
        </w:rPr>
        <w:t>4.1.3</w:t>
      </w:r>
      <w:r w:rsidR="00492483">
        <w:t>.</w:t>
      </w:r>
      <w:r w:rsidR="00492483">
        <w:rPr>
          <w:noProof/>
        </w:rPr>
        <w:t>5</w:t>
      </w:r>
      <w:r>
        <w:fldChar w:fldCharType="end"/>
      </w:r>
      <w:r>
        <w:t xml:space="preserve"> ábrán például leellenőrizzük a kitöltött mezők helyességét mielőtt meghívnánk az üzleti logikát. A „</w:t>
      </w:r>
      <w:proofErr w:type="spellStart"/>
      <w:r>
        <w:t>make</w:t>
      </w:r>
      <w:proofErr w:type="spellEnd"/>
      <w:r>
        <w:t>” URL meghívásával véglegesíthetünk egy foglalást, az „{</w:t>
      </w:r>
      <w:proofErr w:type="spellStart"/>
      <w:r>
        <w:t>id</w:t>
      </w:r>
      <w:proofErr w:type="spellEnd"/>
      <w:r>
        <w:t>}” URL GET helyett DELETE hívásával mondhatunk le egy rendelést.</w:t>
      </w:r>
    </w:p>
    <w:p w14:paraId="4FC83C68" w14:textId="755B5FCB" w:rsidR="00F61327" w:rsidRDefault="00F61327" w:rsidP="00F61327">
      <w:pPr>
        <w:ind w:firstLine="0"/>
        <w:rPr>
          <w:b/>
          <w:bCs/>
          <w:i/>
          <w:iCs/>
        </w:rPr>
      </w:pPr>
      <w:proofErr w:type="spellStart"/>
      <w:r>
        <w:rPr>
          <w:b/>
          <w:bCs/>
          <w:i/>
          <w:iCs/>
        </w:rPr>
        <w:t>UserController</w:t>
      </w:r>
      <w:proofErr w:type="spellEnd"/>
      <w:r>
        <w:rPr>
          <w:b/>
          <w:bCs/>
          <w:i/>
          <w:iCs/>
        </w:rPr>
        <w:t>:</w:t>
      </w:r>
    </w:p>
    <w:p w14:paraId="4D76E775" w14:textId="5F495EA7" w:rsidR="00F61327" w:rsidRDefault="00F61327" w:rsidP="00F61327">
      <w:r>
        <w:t xml:space="preserve">Ebben az osztályban kaptak helyet a felhasználói profilokkal kapcsolatos funkciók végpontjai. </w:t>
      </w:r>
      <w:r w:rsidR="00EE76B8">
        <w:t>A végpontok „/</w:t>
      </w:r>
      <w:proofErr w:type="spellStart"/>
      <w:r w:rsidR="00EE76B8">
        <w:t>user</w:t>
      </w:r>
      <w:proofErr w:type="spellEnd"/>
      <w:r w:rsidR="00EE76B8">
        <w:t xml:space="preserve">” útvonal alatt </w:t>
      </w:r>
      <w:proofErr w:type="spellStart"/>
      <w:r w:rsidR="00EE76B8">
        <w:t>érhetőek</w:t>
      </w:r>
      <w:proofErr w:type="spellEnd"/>
      <w:r w:rsidR="00EE76B8">
        <w:t xml:space="preserve"> el. A felhasznál</w:t>
      </w:r>
      <w:r w:rsidR="001407F6">
        <w:t>ó regisztrálás a „</w:t>
      </w:r>
      <w:proofErr w:type="spellStart"/>
      <w:r w:rsidR="001407F6">
        <w:t>register</w:t>
      </w:r>
      <w:proofErr w:type="spellEnd"/>
      <w:r w:rsidR="001407F6">
        <w:t xml:space="preserve">” URL-en érhető el. A felhasználókezelést az ASP.Net </w:t>
      </w:r>
      <w:proofErr w:type="spellStart"/>
      <w:r w:rsidR="001407F6">
        <w:t>Core</w:t>
      </w:r>
      <w:proofErr w:type="spellEnd"/>
      <w:r w:rsidR="001407F6">
        <w:t xml:space="preserve"> </w:t>
      </w:r>
      <w:proofErr w:type="spellStart"/>
      <w:r w:rsidR="001407F6">
        <w:t>Identity</w:t>
      </w:r>
      <w:proofErr w:type="spellEnd"/>
      <w:r w:rsidR="001407F6">
        <w:t xml:space="preserve"> </w:t>
      </w:r>
      <w:proofErr w:type="spellStart"/>
      <w:r w:rsidR="001407F6">
        <w:t>nuget</w:t>
      </w:r>
      <w:proofErr w:type="spellEnd"/>
      <w:r w:rsidR="001407F6">
        <w:t xml:space="preserve"> könyvtár segítségével végzem, erről a </w:t>
      </w:r>
      <w:r w:rsidR="001407F6">
        <w:fldChar w:fldCharType="begin"/>
      </w:r>
      <w:r w:rsidR="001407F6">
        <w:instrText xml:space="preserve"> REF _Ref87344573 \r \h </w:instrText>
      </w:r>
      <w:r w:rsidR="001407F6">
        <w:fldChar w:fldCharType="separate"/>
      </w:r>
      <w:r w:rsidR="00492483">
        <w:t>4.1.3.3</w:t>
      </w:r>
      <w:r w:rsidR="001407F6">
        <w:fldChar w:fldCharType="end"/>
      </w:r>
      <w:r w:rsidR="001407F6">
        <w:t xml:space="preserve"> fejezetben részletesen is beszélek, itt csak annyit említenék meg, hogy a </w:t>
      </w:r>
      <w:proofErr w:type="spellStart"/>
      <w:r w:rsidR="001407F6">
        <w:t>validálás</w:t>
      </w:r>
      <w:proofErr w:type="spellEnd"/>
      <w:r w:rsidR="001407F6">
        <w:t xml:space="preserve"> során a alábbi </w:t>
      </w:r>
      <w:r w:rsidR="001407F6">
        <w:fldChar w:fldCharType="begin"/>
      </w:r>
      <w:r w:rsidR="001407F6">
        <w:instrText xml:space="preserve"> REF _Ref87348898 \h </w:instrText>
      </w:r>
      <w:r w:rsidR="001407F6">
        <w:fldChar w:fldCharType="separate"/>
      </w:r>
      <w:r w:rsidR="00492483">
        <w:rPr>
          <w:noProof/>
        </w:rPr>
        <w:t>4.1.3</w:t>
      </w:r>
      <w:r w:rsidR="00492483">
        <w:t>.</w:t>
      </w:r>
      <w:r w:rsidR="00492483">
        <w:rPr>
          <w:noProof/>
        </w:rPr>
        <w:t>6</w:t>
      </w:r>
      <w:r w:rsidR="001407F6">
        <w:fldChar w:fldCharType="end"/>
      </w:r>
      <w:r w:rsidR="001407F6">
        <w:t xml:space="preserve"> ábrán látható módon állítható be, hogy milyen típusú jelszavakat és felhasználóneveket állíthatnak be a regisztrálók.</w:t>
      </w:r>
    </w:p>
    <w:p w14:paraId="58E692F6" w14:textId="77777777" w:rsidR="001407F6" w:rsidRDefault="001407F6" w:rsidP="001407F6">
      <w:pPr>
        <w:pStyle w:val="Kp"/>
      </w:pPr>
      <w:r>
        <w:rPr>
          <w:noProof/>
        </w:rPr>
        <w:lastRenderedPageBreak/>
        <w:drawing>
          <wp:inline distT="0" distB="0" distL="0" distR="0" wp14:anchorId="2BC8E178" wp14:editId="51C5AFD7">
            <wp:extent cx="5400040" cy="2526030"/>
            <wp:effectExtent l="0" t="0" r="0" b="762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1"/>
                    <a:stretch>
                      <a:fillRect/>
                    </a:stretch>
                  </pic:blipFill>
                  <pic:spPr>
                    <a:xfrm>
                      <a:off x="0" y="0"/>
                      <a:ext cx="5400040" cy="2526030"/>
                    </a:xfrm>
                    <a:prstGeom prst="rect">
                      <a:avLst/>
                    </a:prstGeom>
                  </pic:spPr>
                </pic:pic>
              </a:graphicData>
            </a:graphic>
          </wp:inline>
        </w:drawing>
      </w:r>
    </w:p>
    <w:bookmarkStart w:id="74" w:name="_Ref87348898"/>
    <w:p w14:paraId="0622DAA5" w14:textId="0CC51583" w:rsidR="001407F6" w:rsidRDefault="00637576" w:rsidP="001407F6">
      <w:pPr>
        <w:pStyle w:val="Kpalrs"/>
      </w:pPr>
      <w:r>
        <w:fldChar w:fldCharType="begin"/>
      </w:r>
      <w:r>
        <w:instrText xml:space="preserve"> STYLEREF 3 \s </w:instrText>
      </w:r>
      <w:r>
        <w:fldChar w:fldCharType="separate"/>
      </w:r>
      <w:r>
        <w:rPr>
          <w:noProof/>
        </w:rPr>
        <w:t>4.1.3</w:t>
      </w:r>
      <w:r>
        <w:fldChar w:fldCharType="end"/>
      </w:r>
      <w:r>
        <w:noBreakHyphen/>
      </w:r>
      <w:fldSimple w:instr=" SEQ ábra \* ARABIC \s 3 ">
        <w:r>
          <w:rPr>
            <w:noProof/>
          </w:rPr>
          <w:t>6</w:t>
        </w:r>
      </w:fldSimple>
      <w:bookmarkEnd w:id="74"/>
      <w:r w:rsidR="001407F6">
        <w:t xml:space="preserve"> Felhasználó regisztráció konfigurálása</w:t>
      </w:r>
    </w:p>
    <w:p w14:paraId="48BFDBD2" w14:textId="20D40AFE" w:rsidR="001407F6" w:rsidRDefault="009D32F6" w:rsidP="001407F6">
      <w:r>
        <w:t xml:space="preserve">Regisztráció után a felhasználók a „login” URL alatt található végponttal </w:t>
      </w:r>
      <w:r w:rsidRPr="00B16E7C">
        <w:t xml:space="preserve">léphetnek be. </w:t>
      </w:r>
      <w:r w:rsidR="00B16E7C" w:rsidRPr="00B16E7C">
        <w:t>A „</w:t>
      </w:r>
      <w:proofErr w:type="spellStart"/>
      <w:r w:rsidR="00B16E7C" w:rsidRPr="00B16E7C">
        <w:t>reservations</w:t>
      </w:r>
      <w:proofErr w:type="spellEnd"/>
      <w:r w:rsidR="00B16E7C" w:rsidRPr="00B16E7C">
        <w:t xml:space="preserve">” végpont használatával </w:t>
      </w:r>
      <w:proofErr w:type="spellStart"/>
      <w:r w:rsidR="00B16E7C" w:rsidRPr="00B16E7C">
        <w:t>listázhatóak</w:t>
      </w:r>
      <w:proofErr w:type="spellEnd"/>
      <w:r w:rsidR="00B16E7C" w:rsidRPr="00B16E7C">
        <w:t xml:space="preserve"> </w:t>
      </w:r>
      <w:r w:rsidR="00B16E7C">
        <w:t>az adott felhasználó foglalásai, a „</w:t>
      </w:r>
      <w:proofErr w:type="spellStart"/>
      <w:r w:rsidR="00B16E7C">
        <w:t>changePassword</w:t>
      </w:r>
      <w:proofErr w:type="spellEnd"/>
      <w:r w:rsidR="00B16E7C">
        <w:t xml:space="preserve">” hívással megváltoztatható a felhasználó </w:t>
      </w:r>
      <w:proofErr w:type="spellStart"/>
      <w:r w:rsidR="00B16E7C">
        <w:t>jelszava</w:t>
      </w:r>
      <w:proofErr w:type="spellEnd"/>
      <w:r w:rsidR="00B16E7C">
        <w:t>, hasonló módon a „</w:t>
      </w:r>
      <w:proofErr w:type="spellStart"/>
      <w:r w:rsidR="00B16E7C">
        <w:t>changeData</w:t>
      </w:r>
      <w:proofErr w:type="spellEnd"/>
      <w:r w:rsidR="00B16E7C">
        <w:t xml:space="preserve">” végponton </w:t>
      </w:r>
      <w:proofErr w:type="spellStart"/>
      <w:r w:rsidR="00B16E7C">
        <w:t>változtathatóak</w:t>
      </w:r>
      <w:proofErr w:type="spellEnd"/>
      <w:r w:rsidR="00B16E7C">
        <w:t xml:space="preserve"> a további adatok. Az „</w:t>
      </w:r>
      <w:proofErr w:type="spellStart"/>
      <w:r w:rsidR="00B16E7C">
        <w:t>emailNotifications</w:t>
      </w:r>
      <w:proofErr w:type="spellEnd"/>
      <w:r w:rsidR="00B16E7C">
        <w:t xml:space="preserve">” hívásával a hírlevekről való le/feliratkozást lehet változtatni. A GDPR szempontjából rendkívül fontos, hogy a felhasználói fiókok </w:t>
      </w:r>
      <w:proofErr w:type="spellStart"/>
      <w:r w:rsidR="00B16E7C">
        <w:t>törölhetőek</w:t>
      </w:r>
      <w:proofErr w:type="spellEnd"/>
      <w:r w:rsidR="00B16E7C">
        <w:t xml:space="preserve"> legyenek a hozzájuk kapcsolódó </w:t>
      </w:r>
      <w:r w:rsidR="007A08BD">
        <w:t xml:space="preserve">adatokkal együtt. Ezt a </w:t>
      </w:r>
      <w:proofErr w:type="spellStart"/>
      <w:r w:rsidR="007A08BD">
        <w:t>Controller</w:t>
      </w:r>
      <w:proofErr w:type="spellEnd"/>
      <w:r w:rsidR="007A08BD">
        <w:t xml:space="preserve"> DELETE hívásával lehet megtenni.</w:t>
      </w:r>
    </w:p>
    <w:p w14:paraId="01B66740" w14:textId="0F19C5A7" w:rsidR="007A08BD" w:rsidRDefault="007A08BD" w:rsidP="007A08BD">
      <w:pPr>
        <w:ind w:firstLine="0"/>
        <w:rPr>
          <w:b/>
          <w:bCs/>
          <w:i/>
          <w:iCs/>
        </w:rPr>
      </w:pPr>
      <w:proofErr w:type="spellStart"/>
      <w:r>
        <w:rPr>
          <w:b/>
          <w:bCs/>
          <w:i/>
          <w:iCs/>
        </w:rPr>
        <w:t>WorkerController</w:t>
      </w:r>
      <w:proofErr w:type="spellEnd"/>
      <w:r>
        <w:rPr>
          <w:b/>
          <w:bCs/>
          <w:i/>
          <w:iCs/>
        </w:rPr>
        <w:t>:</w:t>
      </w:r>
    </w:p>
    <w:p w14:paraId="6AC06092" w14:textId="47AE029D" w:rsidR="007A08BD" w:rsidRPr="007A08BD" w:rsidRDefault="007A08BD" w:rsidP="007A08BD">
      <w:r>
        <w:t>A „/</w:t>
      </w:r>
      <w:proofErr w:type="spellStart"/>
      <w:r>
        <w:t>worker</w:t>
      </w:r>
      <w:proofErr w:type="spellEnd"/>
      <w:r>
        <w:t xml:space="preserve">” útvonalon </w:t>
      </w:r>
      <w:proofErr w:type="spellStart"/>
      <w:r>
        <w:t>érhetőek</w:t>
      </w:r>
      <w:proofErr w:type="spellEnd"/>
      <w:r>
        <w:t xml:space="preserve"> el a dolgozókkal kapcsolatos végpontok. „</w:t>
      </w:r>
      <w:proofErr w:type="spellStart"/>
      <w:r w:rsidRPr="007A08BD">
        <w:t>jobs</w:t>
      </w:r>
      <w:proofErr w:type="spellEnd"/>
      <w:r w:rsidRPr="007A08BD">
        <w:t>/{</w:t>
      </w:r>
      <w:proofErr w:type="spellStart"/>
      <w:r w:rsidRPr="007A08BD">
        <w:t>resId</w:t>
      </w:r>
      <w:proofErr w:type="spellEnd"/>
      <w:r w:rsidRPr="007A08BD">
        <w:t>}/update</w:t>
      </w:r>
      <w:r>
        <w:t>” URL hívásával állítható a dolgozóhoz rendelt munkák állapota, a „</w:t>
      </w:r>
      <w:proofErr w:type="spellStart"/>
      <w:r>
        <w:t>jobs</w:t>
      </w:r>
      <w:proofErr w:type="spellEnd"/>
      <w:r>
        <w:t>” pedig kilistázza ezeket a munkákat.</w:t>
      </w:r>
    </w:p>
    <w:p w14:paraId="5EC7B0DC" w14:textId="79A71866" w:rsidR="00D109FF" w:rsidRDefault="00D109FF" w:rsidP="00D109FF">
      <w:pPr>
        <w:pStyle w:val="Cmsor4"/>
      </w:pPr>
      <w:bookmarkStart w:id="75" w:name="_Ref87344573"/>
      <w:r>
        <w:t>Biztonság</w:t>
      </w:r>
      <w:bookmarkEnd w:id="75"/>
    </w:p>
    <w:p w14:paraId="1A5FF951" w14:textId="35A8F388" w:rsidR="007A08BD" w:rsidRDefault="007A08BD" w:rsidP="007A08BD">
      <w:r>
        <w:t xml:space="preserve">Az alkalmazás és a felhasználók bizalmas adatainak védelme érdekében fontos végig gondolni a biztonság kérdéseit. Elsősorban ahogy a </w:t>
      </w:r>
      <w:r w:rsidR="00A627F1">
        <w:fldChar w:fldCharType="begin"/>
      </w:r>
      <w:r w:rsidR="00A627F1">
        <w:instrText xml:space="preserve"> REF _Ref87350826 \r \h </w:instrText>
      </w:r>
      <w:r w:rsidR="00A627F1">
        <w:fldChar w:fldCharType="separate"/>
      </w:r>
      <w:r w:rsidR="00492483">
        <w:t>3.3</w:t>
      </w:r>
      <w:r w:rsidR="00A627F1">
        <w:fldChar w:fldCharType="end"/>
      </w:r>
      <w:r>
        <w:t xml:space="preserve"> fejezetben már említettem a kliens és az API közötti kommunikációra HTTPS üzeneteket használok</w:t>
      </w:r>
      <w:r w:rsidR="00A627F1">
        <w:t xml:space="preserve">. </w:t>
      </w:r>
      <w:r w:rsidR="00800F28">
        <w:t xml:space="preserve">A felhasználói adatok tárolására az </w:t>
      </w:r>
      <w:proofErr w:type="spellStart"/>
      <w:r w:rsidR="00800F28">
        <w:t>Identity</w:t>
      </w:r>
      <w:proofErr w:type="spellEnd"/>
      <w:r w:rsidR="00800F28">
        <w:t xml:space="preserve"> </w:t>
      </w:r>
      <w:proofErr w:type="spellStart"/>
      <w:r w:rsidR="00800F28">
        <w:t>Core</w:t>
      </w:r>
      <w:proofErr w:type="spellEnd"/>
      <w:r w:rsidR="00800F28">
        <w:t xml:space="preserve"> csomagot használom (lásd </w:t>
      </w:r>
      <w:r w:rsidR="00800F28">
        <w:fldChar w:fldCharType="begin"/>
      </w:r>
      <w:r w:rsidR="00800F28">
        <w:instrText xml:space="preserve"> REF _Ref87356855 \w \h </w:instrText>
      </w:r>
      <w:r w:rsidR="00800F28">
        <w:fldChar w:fldCharType="separate"/>
      </w:r>
      <w:r w:rsidR="00492483">
        <w:t>2.1.2</w:t>
      </w:r>
      <w:r w:rsidR="00800F28">
        <w:fldChar w:fldCharType="end"/>
      </w:r>
      <w:r w:rsidR="00800F28">
        <w:t xml:space="preserve"> fejezet)</w:t>
      </w:r>
      <w:r w:rsidR="00B31E04">
        <w:t xml:space="preserve">, melyet JWT </w:t>
      </w:r>
      <w:proofErr w:type="spellStart"/>
      <w:r w:rsidR="00B31E04">
        <w:t>tokennel</w:t>
      </w:r>
      <w:proofErr w:type="spellEnd"/>
      <w:r w:rsidR="00B31E04">
        <w:t xml:space="preserve"> kombinálva azonosítom a felhasználókat. </w:t>
      </w:r>
      <w:r w:rsidR="00AC221E">
        <w:t xml:space="preserve">A </w:t>
      </w:r>
      <w:proofErr w:type="spellStart"/>
      <w:r w:rsidR="00AC221E">
        <w:t>token</w:t>
      </w:r>
      <w:proofErr w:type="spellEnd"/>
      <w:r w:rsidR="00AC221E">
        <w:t xml:space="preserve"> használatához két konfigurációt kell elvégeznünk.</w:t>
      </w:r>
    </w:p>
    <w:p w14:paraId="147D050B" w14:textId="77777777" w:rsidR="00AC221E" w:rsidRDefault="00AC221E" w:rsidP="00AC221E">
      <w:pPr>
        <w:pStyle w:val="Kp"/>
      </w:pPr>
      <w:r>
        <w:rPr>
          <w:noProof/>
        </w:rPr>
        <w:lastRenderedPageBreak/>
        <w:drawing>
          <wp:inline distT="0" distB="0" distL="0" distR="0" wp14:anchorId="3EEE6C69" wp14:editId="74D92550">
            <wp:extent cx="5400040" cy="285432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2"/>
                    <a:stretch>
                      <a:fillRect/>
                    </a:stretch>
                  </pic:blipFill>
                  <pic:spPr>
                    <a:xfrm>
                      <a:off x="0" y="0"/>
                      <a:ext cx="5400040" cy="2854325"/>
                    </a:xfrm>
                    <a:prstGeom prst="rect">
                      <a:avLst/>
                    </a:prstGeom>
                  </pic:spPr>
                </pic:pic>
              </a:graphicData>
            </a:graphic>
          </wp:inline>
        </w:drawing>
      </w:r>
    </w:p>
    <w:bookmarkStart w:id="76" w:name="_Ref87358582"/>
    <w:bookmarkStart w:id="77" w:name="_Ref87358573"/>
    <w:p w14:paraId="25620B19" w14:textId="24737C91" w:rsidR="00AC221E" w:rsidRDefault="00637576" w:rsidP="00AC221E">
      <w:pPr>
        <w:pStyle w:val="Kpalrs"/>
      </w:pPr>
      <w:r>
        <w:fldChar w:fldCharType="begin"/>
      </w:r>
      <w:r>
        <w:instrText xml:space="preserve"> STYLEREF 3 \s </w:instrText>
      </w:r>
      <w:r>
        <w:fldChar w:fldCharType="separate"/>
      </w:r>
      <w:r>
        <w:rPr>
          <w:noProof/>
        </w:rPr>
        <w:t>4.1.3</w:t>
      </w:r>
      <w:r>
        <w:fldChar w:fldCharType="end"/>
      </w:r>
      <w:r>
        <w:noBreakHyphen/>
      </w:r>
      <w:fldSimple w:instr=" SEQ ábra \* ARABIC \s 3 ">
        <w:r>
          <w:rPr>
            <w:noProof/>
          </w:rPr>
          <w:t>7</w:t>
        </w:r>
      </w:fldSimple>
      <w:bookmarkEnd w:id="76"/>
      <w:r w:rsidR="00AC221E">
        <w:t xml:space="preserve"> JWT </w:t>
      </w:r>
      <w:proofErr w:type="spellStart"/>
      <w:r w:rsidR="00AC221E">
        <w:t>Autentikáció</w:t>
      </w:r>
      <w:proofErr w:type="spellEnd"/>
      <w:r w:rsidR="00AC221E">
        <w:t xml:space="preserve"> konfigurálása</w:t>
      </w:r>
      <w:bookmarkEnd w:id="77"/>
    </w:p>
    <w:p w14:paraId="6DB1E271" w14:textId="746D7358" w:rsidR="00AC221E" w:rsidRDefault="00AC221E" w:rsidP="00AC221E">
      <w:r>
        <w:t xml:space="preserve">A fenti </w:t>
      </w:r>
      <w:r>
        <w:fldChar w:fldCharType="begin"/>
      </w:r>
      <w:r>
        <w:instrText xml:space="preserve"> REF _Ref87358582 \h </w:instrText>
      </w:r>
      <w:r>
        <w:fldChar w:fldCharType="separate"/>
      </w:r>
      <w:r w:rsidR="00492483">
        <w:rPr>
          <w:noProof/>
        </w:rPr>
        <w:t>4.1.3</w:t>
      </w:r>
      <w:r w:rsidR="00492483">
        <w:t>.</w:t>
      </w:r>
      <w:r w:rsidR="00492483">
        <w:rPr>
          <w:noProof/>
        </w:rPr>
        <w:t>7</w:t>
      </w:r>
      <w:r>
        <w:fldChar w:fldCharType="end"/>
      </w:r>
      <w:r>
        <w:t xml:space="preserve"> ábrán látható kódsorokkal állítható be az alkalmazáson a JWT </w:t>
      </w:r>
      <w:proofErr w:type="spellStart"/>
      <w:r>
        <w:t>tokenek</w:t>
      </w:r>
      <w:proofErr w:type="spellEnd"/>
      <w:r>
        <w:t xml:space="preserve"> használata. A </w:t>
      </w:r>
      <w:r>
        <w:rPr>
          <w:rStyle w:val="Kiemels"/>
        </w:rPr>
        <w:t xml:space="preserve">TokenValidationParameters </w:t>
      </w:r>
      <w:proofErr w:type="spellStart"/>
      <w:r>
        <w:t>property</w:t>
      </w:r>
      <w:proofErr w:type="spellEnd"/>
      <w:r>
        <w:t xml:space="preserve">-ben állítható be, hogy milyen paramétereket figyeljen a </w:t>
      </w:r>
      <w:proofErr w:type="spellStart"/>
      <w:r>
        <w:t>tokenben</w:t>
      </w:r>
      <w:proofErr w:type="spellEnd"/>
      <w:r>
        <w:t xml:space="preserve"> a program. A fenti kódban a kiállító kulcsát és magát a kiállítót adjuk meg </w:t>
      </w:r>
      <w:proofErr w:type="spellStart"/>
      <w:r>
        <w:t>validálandó</w:t>
      </w:r>
      <w:proofErr w:type="spellEnd"/>
      <w:r>
        <w:t xml:space="preserve"> elemként. A második konfigurációs lépés a </w:t>
      </w:r>
      <w:proofErr w:type="spellStart"/>
      <w:r>
        <w:t>token</w:t>
      </w:r>
      <w:proofErr w:type="spellEnd"/>
      <w:r>
        <w:t xml:space="preserve"> generálása, amit a sikeres bejelentkezés esetén adunk át a kliensnek, hogy továbbiakban ezzel azonosítsa magát. A generálás kódja az alábbi </w:t>
      </w:r>
      <w:r>
        <w:fldChar w:fldCharType="begin"/>
      </w:r>
      <w:r>
        <w:instrText xml:space="preserve"> REF _Ref87359096 \h </w:instrText>
      </w:r>
      <w:r>
        <w:fldChar w:fldCharType="separate"/>
      </w:r>
      <w:r w:rsidR="00492483">
        <w:rPr>
          <w:noProof/>
        </w:rPr>
        <w:t>4.1.3</w:t>
      </w:r>
      <w:r w:rsidR="00492483">
        <w:t>.</w:t>
      </w:r>
      <w:r w:rsidR="00492483">
        <w:rPr>
          <w:noProof/>
        </w:rPr>
        <w:t>8</w:t>
      </w:r>
      <w:r>
        <w:fldChar w:fldCharType="end"/>
      </w:r>
      <w:r>
        <w:t xml:space="preserve"> ábrán látható</w:t>
      </w:r>
    </w:p>
    <w:p w14:paraId="27E69FCE" w14:textId="77777777" w:rsidR="00AC221E" w:rsidRDefault="00AC221E" w:rsidP="00AC221E">
      <w:pPr>
        <w:pStyle w:val="Kp"/>
      </w:pPr>
      <w:r>
        <w:rPr>
          <w:noProof/>
        </w:rPr>
        <w:drawing>
          <wp:inline distT="0" distB="0" distL="0" distR="0" wp14:anchorId="52BD51F3" wp14:editId="518793B2">
            <wp:extent cx="5400040" cy="3172460"/>
            <wp:effectExtent l="0" t="0" r="0" b="889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3"/>
                    <a:stretch>
                      <a:fillRect/>
                    </a:stretch>
                  </pic:blipFill>
                  <pic:spPr>
                    <a:xfrm>
                      <a:off x="0" y="0"/>
                      <a:ext cx="5400040" cy="3172460"/>
                    </a:xfrm>
                    <a:prstGeom prst="rect">
                      <a:avLst/>
                    </a:prstGeom>
                  </pic:spPr>
                </pic:pic>
              </a:graphicData>
            </a:graphic>
          </wp:inline>
        </w:drawing>
      </w:r>
    </w:p>
    <w:bookmarkStart w:id="78" w:name="_Ref87359096"/>
    <w:p w14:paraId="10F45D9A" w14:textId="66689697" w:rsidR="00AC221E" w:rsidRDefault="00637576" w:rsidP="00AC221E">
      <w:pPr>
        <w:pStyle w:val="Kpalrs"/>
      </w:pPr>
      <w:r>
        <w:fldChar w:fldCharType="begin"/>
      </w:r>
      <w:r>
        <w:instrText xml:space="preserve"> STYLEREF 3 \s </w:instrText>
      </w:r>
      <w:r>
        <w:fldChar w:fldCharType="separate"/>
      </w:r>
      <w:r>
        <w:rPr>
          <w:noProof/>
        </w:rPr>
        <w:t>4.1.3</w:t>
      </w:r>
      <w:r>
        <w:fldChar w:fldCharType="end"/>
      </w:r>
      <w:r>
        <w:noBreakHyphen/>
      </w:r>
      <w:fldSimple w:instr=" SEQ ábra \* ARABIC \s 3 ">
        <w:r>
          <w:rPr>
            <w:noProof/>
          </w:rPr>
          <w:t>8</w:t>
        </w:r>
      </w:fldSimple>
      <w:bookmarkEnd w:id="78"/>
      <w:r w:rsidR="00AC221E">
        <w:t xml:space="preserve"> JWT </w:t>
      </w:r>
      <w:proofErr w:type="spellStart"/>
      <w:r w:rsidR="00AC221E">
        <w:t>token</w:t>
      </w:r>
      <w:proofErr w:type="spellEnd"/>
      <w:r w:rsidR="00AC221E">
        <w:t xml:space="preserve"> generálása</w:t>
      </w:r>
    </w:p>
    <w:p w14:paraId="07F83260" w14:textId="4DB62568" w:rsidR="00861097" w:rsidRDefault="00861097" w:rsidP="0031354E">
      <w:r>
        <w:lastRenderedPageBreak/>
        <w:t xml:space="preserve">A </w:t>
      </w:r>
      <w:proofErr w:type="spellStart"/>
      <w:r>
        <w:t>tokenbe</w:t>
      </w:r>
      <w:proofErr w:type="spellEnd"/>
      <w:r>
        <w:t xml:space="preserve"> a készített kulcson kívül elhelyezzük a kiállítót a lejárati dátumot és az úgynevezett „</w:t>
      </w:r>
      <w:proofErr w:type="spellStart"/>
      <w:r>
        <w:t>claimeket</w:t>
      </w:r>
      <w:proofErr w:type="spellEnd"/>
      <w:r>
        <w:t>”, ezek extra információk melyeket átadhatunk a kliensnek, hogy könnyebbé tegyük a későbbi azonosítást. Az alkalmazásomban a név azonosításon kívül, melyet a felhasználó ID-</w:t>
      </w:r>
      <w:proofErr w:type="spellStart"/>
      <w:r>
        <w:t>jára</w:t>
      </w:r>
      <w:proofErr w:type="spellEnd"/>
      <w:r>
        <w:t xml:space="preserve"> állítottam, berakom még az email címet és a felhasználó szerepkörét is a </w:t>
      </w:r>
      <w:proofErr w:type="spellStart"/>
      <w:r>
        <w:t>tokenbe</w:t>
      </w:r>
      <w:proofErr w:type="spellEnd"/>
      <w:r>
        <w:t xml:space="preserve">. A </w:t>
      </w:r>
      <w:proofErr w:type="spellStart"/>
      <w:r>
        <w:t>Role</w:t>
      </w:r>
      <w:proofErr w:type="spellEnd"/>
      <w:r>
        <w:t xml:space="preserve"> alapú azonosítás előnye, hogy ahelyett, hogy a kódban kéne manuálisan ellenőrizni a szerepköröket, meg lehet határozni </w:t>
      </w:r>
      <w:proofErr w:type="spellStart"/>
      <w:r>
        <w:t>Controllerekre</w:t>
      </w:r>
      <w:proofErr w:type="spellEnd"/>
      <w:r>
        <w:t xml:space="preserve"> és azon belül külön-külön a végpontokra szerepköröket melyekkel elérhetőek. </w:t>
      </w:r>
      <w:r w:rsidR="00661931">
        <w:t>Azt, hogy az adott végpont csak bejelentkezve érhető el az [</w:t>
      </w:r>
      <w:proofErr w:type="spellStart"/>
      <w:r w:rsidR="00661931">
        <w:t>Authorize</w:t>
      </w:r>
      <w:proofErr w:type="spellEnd"/>
      <w:r w:rsidR="00661931">
        <w:t xml:space="preserve">] attribútummal jelezhetjük, ha szerepkört is szeretnénk hozzá rendelni akkor a </w:t>
      </w:r>
      <w:r w:rsidR="00661931" w:rsidRPr="00661931">
        <w:t>[</w:t>
      </w:r>
      <w:proofErr w:type="spellStart"/>
      <w:r w:rsidR="00661931" w:rsidRPr="00661931">
        <w:t>Authorize</w:t>
      </w:r>
      <w:proofErr w:type="spellEnd"/>
      <w:r w:rsidR="0031354E">
        <w:t> </w:t>
      </w:r>
      <w:r w:rsidR="00661931" w:rsidRPr="00661931">
        <w:t>(</w:t>
      </w:r>
      <w:proofErr w:type="spellStart"/>
      <w:r w:rsidR="00661931" w:rsidRPr="00661931">
        <w:t>Roles</w:t>
      </w:r>
      <w:proofErr w:type="spellEnd"/>
      <w:r w:rsidR="0031354E">
        <w:t> </w:t>
      </w:r>
      <w:r w:rsidR="00661931" w:rsidRPr="00661931">
        <w:t>=</w:t>
      </w:r>
      <w:r w:rsidR="0031354E">
        <w:t> </w:t>
      </w:r>
      <w:proofErr w:type="spellStart"/>
      <w:r w:rsidR="00661931" w:rsidRPr="00661931">
        <w:t>UserRoles.Administrator</w:t>
      </w:r>
      <w:proofErr w:type="spellEnd"/>
      <w:r w:rsidR="00661931" w:rsidRPr="00661931">
        <w:t>)]</w:t>
      </w:r>
      <w:r w:rsidR="00661931">
        <w:t xml:space="preserve"> konstruktort használhatjuk. A fenti példa csak adminisztrátor felhasználókat engedélyez. Amennyiben egy </w:t>
      </w:r>
      <w:proofErr w:type="spellStart"/>
      <w:r w:rsidR="00661931">
        <w:t>Controller</w:t>
      </w:r>
      <w:proofErr w:type="spellEnd"/>
      <w:r w:rsidR="00661931">
        <w:t xml:space="preserve"> legtöbb függvényére igaz egy </w:t>
      </w:r>
      <w:proofErr w:type="spellStart"/>
      <w:r w:rsidR="00661931">
        <w:t>autorizációs</w:t>
      </w:r>
      <w:proofErr w:type="spellEnd"/>
      <w:r w:rsidR="00661931">
        <w:t xml:space="preserve"> szabály, de szeretnénk egy adott metódusnál kivételt tenni az</w:t>
      </w:r>
      <w:r w:rsidR="0031354E">
        <w:t>t</w:t>
      </w:r>
      <w:r w:rsidR="00661931">
        <w:t xml:space="preserve"> az [</w:t>
      </w:r>
      <w:proofErr w:type="spellStart"/>
      <w:r w:rsidR="00661931">
        <w:t>AllowAnonymus</w:t>
      </w:r>
      <w:proofErr w:type="spellEnd"/>
      <w:r w:rsidR="00661931">
        <w:t xml:space="preserve">] attribútummal tehetjük meg. </w:t>
      </w:r>
      <w:r w:rsidR="0031354E">
        <w:t xml:space="preserve">Kitérőként megemlíteném még, hogy a JWT </w:t>
      </w:r>
      <w:proofErr w:type="spellStart"/>
      <w:r w:rsidR="0031354E">
        <w:t>token</w:t>
      </w:r>
      <w:proofErr w:type="spellEnd"/>
      <w:r w:rsidR="0031354E">
        <w:t xml:space="preserve"> használatát külön be kell állítani </w:t>
      </w:r>
      <w:proofErr w:type="spellStart"/>
      <w:r w:rsidR="0031354E">
        <w:t>Swagger</w:t>
      </w:r>
      <w:proofErr w:type="spellEnd"/>
      <w:r w:rsidR="0031354E">
        <w:t xml:space="preserve"> használatakor az alábbi </w:t>
      </w:r>
      <w:r w:rsidR="0031354E">
        <w:fldChar w:fldCharType="begin"/>
      </w:r>
      <w:r w:rsidR="0031354E">
        <w:instrText xml:space="preserve"> REF _Ref87360626 \h </w:instrText>
      </w:r>
      <w:r w:rsidR="0031354E">
        <w:fldChar w:fldCharType="separate"/>
      </w:r>
      <w:r w:rsidR="00492483">
        <w:rPr>
          <w:noProof/>
        </w:rPr>
        <w:t>4.1.3</w:t>
      </w:r>
      <w:r w:rsidR="00492483">
        <w:t>.</w:t>
      </w:r>
      <w:r w:rsidR="00492483">
        <w:rPr>
          <w:noProof/>
        </w:rPr>
        <w:t>9</w:t>
      </w:r>
      <w:r w:rsidR="0031354E">
        <w:fldChar w:fldCharType="end"/>
      </w:r>
      <w:r w:rsidR="0031354E">
        <w:t xml:space="preserve"> ábrán látható módon.</w:t>
      </w:r>
    </w:p>
    <w:p w14:paraId="4818AF70" w14:textId="77777777" w:rsidR="0031354E" w:rsidRDefault="0031354E" w:rsidP="0031354E">
      <w:pPr>
        <w:pStyle w:val="Kp"/>
      </w:pPr>
      <w:r>
        <w:rPr>
          <w:noProof/>
        </w:rPr>
        <w:lastRenderedPageBreak/>
        <w:drawing>
          <wp:inline distT="0" distB="0" distL="0" distR="0" wp14:anchorId="1F9EDD56" wp14:editId="14D0A387">
            <wp:extent cx="5400040" cy="4627880"/>
            <wp:effectExtent l="0" t="0" r="0" b="127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4"/>
                    <a:stretch>
                      <a:fillRect/>
                    </a:stretch>
                  </pic:blipFill>
                  <pic:spPr>
                    <a:xfrm>
                      <a:off x="0" y="0"/>
                      <a:ext cx="5400040" cy="4627880"/>
                    </a:xfrm>
                    <a:prstGeom prst="rect">
                      <a:avLst/>
                    </a:prstGeom>
                  </pic:spPr>
                </pic:pic>
              </a:graphicData>
            </a:graphic>
          </wp:inline>
        </w:drawing>
      </w:r>
    </w:p>
    <w:bookmarkStart w:id="79" w:name="_Ref87360626"/>
    <w:p w14:paraId="45234AFC" w14:textId="2A7872B5" w:rsidR="0031354E" w:rsidRDefault="00637576" w:rsidP="0031354E">
      <w:pPr>
        <w:pStyle w:val="Kpalrs"/>
      </w:pPr>
      <w:r>
        <w:fldChar w:fldCharType="begin"/>
      </w:r>
      <w:r>
        <w:instrText xml:space="preserve"> STYLEREF 3 \s </w:instrText>
      </w:r>
      <w:r>
        <w:fldChar w:fldCharType="separate"/>
      </w:r>
      <w:r>
        <w:rPr>
          <w:noProof/>
        </w:rPr>
        <w:t>4.1.3</w:t>
      </w:r>
      <w:r>
        <w:fldChar w:fldCharType="end"/>
      </w:r>
      <w:r>
        <w:noBreakHyphen/>
      </w:r>
      <w:fldSimple w:instr=" SEQ ábra \* ARABIC \s 3 ">
        <w:r>
          <w:rPr>
            <w:noProof/>
          </w:rPr>
          <w:t>9</w:t>
        </w:r>
      </w:fldSimple>
      <w:bookmarkEnd w:id="79"/>
      <w:r w:rsidR="0031354E">
        <w:t xml:space="preserve"> JWT konfigurálása </w:t>
      </w:r>
      <w:proofErr w:type="spellStart"/>
      <w:r w:rsidR="0031354E">
        <w:t>Swagger</w:t>
      </w:r>
      <w:proofErr w:type="spellEnd"/>
      <w:r w:rsidR="0031354E">
        <w:t xml:space="preserve"> használatakor</w:t>
      </w:r>
    </w:p>
    <w:p w14:paraId="5FB552A8" w14:textId="541CEAA8" w:rsidR="004D6706" w:rsidRDefault="004D6706" w:rsidP="004D6706">
      <w:r>
        <w:t xml:space="preserve">A véletlen/ rossz konfigurálásból adódó adatszivárgások elkerülése érdekében – és a biztonsági kérdéseken kívül a kód könnyebb kezelése érdekében – a hibákat nem engedjük ki </w:t>
      </w:r>
      <w:proofErr w:type="spellStart"/>
      <w:r>
        <w:t>ellenőrizetlenül</w:t>
      </w:r>
      <w:proofErr w:type="spellEnd"/>
      <w:r>
        <w:t xml:space="preserve"> a válaszokban. Ennek megvalósítására egy hibakezelő </w:t>
      </w:r>
      <w:proofErr w:type="spellStart"/>
      <w:r>
        <w:t>middleware</w:t>
      </w:r>
      <w:proofErr w:type="spellEnd"/>
      <w:r>
        <w:t>-t használok</w:t>
      </w:r>
      <w:r w:rsidR="00BF556F">
        <w:t>, melynek lényegi kódja alább látható</w:t>
      </w:r>
      <w:r>
        <w:t>.</w:t>
      </w:r>
    </w:p>
    <w:p w14:paraId="23928546" w14:textId="77777777" w:rsidR="004D6706" w:rsidRDefault="004D6706" w:rsidP="00DA1C88">
      <w:pPr>
        <w:pStyle w:val="Kd"/>
      </w:pPr>
      <w:r>
        <w:rPr>
          <w:color w:val="0000FF"/>
          <w14:textFill>
            <w14:solidFill>
              <w14:srgbClr w14:val="0000FF">
                <w14:lumMod w14:val="75000"/>
              </w14:srgbClr>
            </w14:solidFill>
          </w14:textFill>
        </w:rPr>
        <w:lastRenderedPageBreak/>
        <w:t>public</w:t>
      </w:r>
      <w:r>
        <w:t xml:space="preserve"> </w:t>
      </w:r>
      <w:r>
        <w:rPr>
          <w:color w:val="0000FF"/>
          <w14:textFill>
            <w14:solidFill>
              <w14:srgbClr w14:val="0000FF">
                <w14:lumMod w14:val="75000"/>
              </w14:srgbClr>
            </w14:solidFill>
          </w14:textFill>
        </w:rPr>
        <w:t>async</w:t>
      </w:r>
      <w:r>
        <w:t xml:space="preserve"> Task Invoke(HttpContext context)</w:t>
      </w:r>
    </w:p>
    <w:p w14:paraId="470F8534" w14:textId="2454B13B" w:rsidR="004D6706" w:rsidRDefault="004D6706" w:rsidP="00DA1C88">
      <w:pPr>
        <w:pStyle w:val="Kd"/>
      </w:pPr>
      <w:r>
        <w:t>{</w:t>
      </w:r>
    </w:p>
    <w:p w14:paraId="3975ED43" w14:textId="601FDBF4" w:rsidR="004D6706" w:rsidRDefault="004D6706" w:rsidP="00DA1C88">
      <w:pPr>
        <w:pStyle w:val="Kd"/>
      </w:pPr>
      <w:r>
        <w:t>try</w:t>
      </w:r>
    </w:p>
    <w:p w14:paraId="7C1C0737" w14:textId="41461055" w:rsidR="004D6706" w:rsidRDefault="004D6706" w:rsidP="00DA1C88">
      <w:pPr>
        <w:pStyle w:val="Kd"/>
      </w:pPr>
      <w:r>
        <w:t>{</w:t>
      </w:r>
    </w:p>
    <w:p w14:paraId="5A4DCE0D" w14:textId="74630A4B" w:rsidR="004D6706" w:rsidRDefault="00BF556F" w:rsidP="00DA1C88">
      <w:pPr>
        <w:pStyle w:val="Kd"/>
      </w:pPr>
      <w:r>
        <w:rPr>
          <w:color w:val="0000FF"/>
          <w14:textFill>
            <w14:solidFill>
              <w14:srgbClr w14:val="0000FF">
                <w14:lumMod w14:val="75000"/>
              </w14:srgbClr>
            </w14:solidFill>
          </w14:textFill>
        </w:rPr>
        <w:tab/>
      </w:r>
      <w:r w:rsidR="004D6706">
        <w:rPr>
          <w:color w:val="0000FF"/>
          <w14:textFill>
            <w14:solidFill>
              <w14:srgbClr w14:val="0000FF">
                <w14:lumMod w14:val="75000"/>
              </w14:srgbClr>
            </w14:solidFill>
          </w14:textFill>
        </w:rPr>
        <w:t>await</w:t>
      </w:r>
      <w:r w:rsidR="004D6706">
        <w:t xml:space="preserve"> </w:t>
      </w:r>
      <w:r w:rsidR="004D6706">
        <w:rPr>
          <w:color w:val="0000FF"/>
          <w14:textFill>
            <w14:solidFill>
              <w14:srgbClr w14:val="0000FF">
                <w14:lumMod w14:val="75000"/>
              </w14:srgbClr>
            </w14:solidFill>
          </w14:textFill>
        </w:rPr>
        <w:t>this</w:t>
      </w:r>
      <w:r w:rsidR="004D6706">
        <w:t>._next(context);</w:t>
      </w:r>
    </w:p>
    <w:p w14:paraId="75E6B956" w14:textId="2A9E661A" w:rsidR="004D6706" w:rsidRDefault="004D6706" w:rsidP="00DA1C88">
      <w:pPr>
        <w:pStyle w:val="Kd"/>
      </w:pPr>
      <w:r>
        <w:t>}</w:t>
      </w:r>
    </w:p>
    <w:p w14:paraId="2F6118AC" w14:textId="19BFC0D9" w:rsidR="004D6706" w:rsidRDefault="004D6706" w:rsidP="00DA1C88">
      <w:pPr>
        <w:pStyle w:val="Kd"/>
      </w:pPr>
      <w:r>
        <w:rPr>
          <w:color w:val="0000FF"/>
          <w14:textFill>
            <w14:solidFill>
              <w14:srgbClr w14:val="0000FF">
                <w14:lumMod w14:val="75000"/>
              </w14:srgbClr>
            </w14:solidFill>
          </w14:textFill>
        </w:rPr>
        <w:t>catch</w:t>
      </w:r>
      <w:r>
        <w:t>(ArgumentException e)</w:t>
      </w:r>
    </w:p>
    <w:p w14:paraId="3AFC3ED9" w14:textId="6C5610A8" w:rsidR="004D6706" w:rsidRDefault="004D6706" w:rsidP="00DA1C88">
      <w:pPr>
        <w:pStyle w:val="Kd"/>
      </w:pPr>
      <w:r>
        <w:t>{</w:t>
      </w:r>
    </w:p>
    <w:p w14:paraId="79BD1032" w14:textId="3C206EDA" w:rsidR="00BF556F" w:rsidRDefault="004D6706" w:rsidP="00DA1C88">
      <w:pPr>
        <w:pStyle w:val="Kd"/>
      </w:pPr>
      <w:r>
        <w:rPr>
          <w:color w:val="0000FF"/>
          <w14:textFill>
            <w14:solidFill>
              <w14:srgbClr w14:val="0000FF">
                <w14:lumMod w14:val="75000"/>
              </w14:srgbClr>
            </w14:solidFill>
          </w14:textFill>
        </w:rPr>
        <w:t>await</w:t>
      </w:r>
      <w:r>
        <w:t xml:space="preserve"> </w:t>
      </w:r>
      <w:r>
        <w:rPr>
          <w:color w:val="0000FF"/>
          <w14:textFill>
            <w14:solidFill>
              <w14:srgbClr w14:val="0000FF">
                <w14:lumMod w14:val="75000"/>
              </w14:srgbClr>
            </w14:solidFill>
          </w14:textFill>
        </w:rPr>
        <w:t>this</w:t>
      </w:r>
      <w:r>
        <w:t>.WriteAsJsonAsync(context, (</w:t>
      </w:r>
      <w:r>
        <w:rPr>
          <w:color w:val="0000FF"/>
          <w14:textFill>
            <w14:solidFill>
              <w14:srgbClr w14:val="0000FF">
                <w14:lumMod w14:val="75000"/>
              </w14:srgbClr>
            </w14:solidFill>
          </w14:textFill>
        </w:rPr>
        <w:t>int</w:t>
      </w:r>
      <w:r>
        <w:t>)HttpStatusCode.BadRequest,</w:t>
      </w:r>
      <w:r w:rsidR="00BF556F">
        <w:t xml:space="preserve"> </w:t>
      </w:r>
      <w:r>
        <w:rPr>
          <w:color w:val="0000FF"/>
          <w14:textFill>
            <w14:solidFill>
              <w14:srgbClr w14:val="0000FF">
                <w14:lumMod w14:val="75000"/>
              </w14:srgbClr>
            </w14:solidFill>
          </w14:textFill>
        </w:rPr>
        <w:t>new</w:t>
      </w:r>
      <w:r>
        <w:t xml:space="preserve"> ErrorDto</w:t>
      </w:r>
    </w:p>
    <w:p w14:paraId="2BB652A0" w14:textId="610436F4" w:rsidR="004D6706" w:rsidRDefault="004D6706" w:rsidP="00DA1C88">
      <w:pPr>
        <w:pStyle w:val="Kd"/>
      </w:pPr>
      <w:r>
        <w:t>{</w:t>
      </w:r>
    </w:p>
    <w:p w14:paraId="0C8C8C49" w14:textId="1E10D37C" w:rsidR="004D6706" w:rsidRDefault="00BF556F" w:rsidP="00DA1C88">
      <w:pPr>
        <w:pStyle w:val="Kd"/>
      </w:pPr>
      <w:r>
        <w:tab/>
      </w:r>
      <w:r w:rsidR="004D6706">
        <w:t>Message = e.ParamName ?? e.Message,</w:t>
      </w:r>
    </w:p>
    <w:p w14:paraId="06EE7CED" w14:textId="068DF43F" w:rsidR="004D6706" w:rsidRDefault="00BF556F" w:rsidP="00DA1C88">
      <w:pPr>
        <w:pStyle w:val="Kd"/>
      </w:pPr>
      <w:r>
        <w:tab/>
      </w:r>
      <w:r w:rsidR="004D6706">
        <w:t xml:space="preserve">StackTrace = </w:t>
      </w:r>
      <w:r w:rsidR="004D6706">
        <w:rPr>
          <w:color w:val="0000FF"/>
          <w14:textFill>
            <w14:solidFill>
              <w14:srgbClr w14:val="0000FF">
                <w14:lumMod w14:val="75000"/>
              </w14:srgbClr>
            </w14:solidFill>
          </w14:textFill>
        </w:rPr>
        <w:t>this</w:t>
      </w:r>
      <w:r w:rsidR="004D6706">
        <w:t xml:space="preserve">._hostingEnvironment.IsDevelopment() </w:t>
      </w:r>
    </w:p>
    <w:p w14:paraId="063B509D" w14:textId="3B699A32" w:rsidR="004D6706" w:rsidRDefault="00BF556F" w:rsidP="00DA1C88">
      <w:pPr>
        <w:pStyle w:val="Kd"/>
      </w:pPr>
      <w:r>
        <w:tab/>
      </w:r>
      <w:r>
        <w:tab/>
      </w:r>
      <w:r w:rsidR="004D6706">
        <w:t xml:space="preserve">? e.StackTrace : </w:t>
      </w:r>
      <w:r w:rsidR="004D6706">
        <w:rPr>
          <w:color w:val="0000FF"/>
          <w14:textFill>
            <w14:solidFill>
              <w14:srgbClr w14:val="0000FF">
                <w14:lumMod w14:val="75000"/>
              </w14:srgbClr>
            </w14:solidFill>
          </w14:textFill>
        </w:rPr>
        <w:t>null</w:t>
      </w:r>
      <w:r w:rsidR="004D6706">
        <w:t>,</w:t>
      </w:r>
    </w:p>
    <w:p w14:paraId="2C905993" w14:textId="6E46BEAE" w:rsidR="004D6706" w:rsidRDefault="004D6706" w:rsidP="00DA1C88">
      <w:pPr>
        <w:pStyle w:val="Kd"/>
      </w:pPr>
      <w:r>
        <w:t>});</w:t>
      </w:r>
    </w:p>
    <w:p w14:paraId="38C91B45" w14:textId="2B0E0509" w:rsidR="004D6706" w:rsidRDefault="004D6706" w:rsidP="00DA1C88">
      <w:pPr>
        <w:pStyle w:val="Kd"/>
      </w:pPr>
      <w:r>
        <w:t>}</w:t>
      </w:r>
    </w:p>
    <w:p w14:paraId="1627E8C1" w14:textId="53E3EC6E" w:rsidR="004D6706" w:rsidRDefault="004D6706" w:rsidP="00DA1C88">
      <w:pPr>
        <w:pStyle w:val="Kd"/>
      </w:pPr>
      <w:r>
        <w:rPr>
          <w:color w:val="0000FF"/>
          <w14:textFill>
            <w14:solidFill>
              <w14:srgbClr w14:val="0000FF">
                <w14:lumMod w14:val="75000"/>
              </w14:srgbClr>
            </w14:solidFill>
          </w14:textFill>
        </w:rPr>
        <w:t>catch</w:t>
      </w:r>
      <w:r>
        <w:t>(BuisnessLogicException e)</w:t>
      </w:r>
    </w:p>
    <w:p w14:paraId="141900EB" w14:textId="69F220B5" w:rsidR="004D6706" w:rsidRDefault="004D6706" w:rsidP="00DA1C88">
      <w:pPr>
        <w:pStyle w:val="Kd"/>
      </w:pPr>
      <w:r>
        <w:t>{</w:t>
      </w:r>
    </w:p>
    <w:p w14:paraId="34937CB2" w14:textId="6D0B9B62" w:rsidR="004D6706" w:rsidRDefault="004D6706" w:rsidP="00DA1C88">
      <w:pPr>
        <w:pStyle w:val="Kd"/>
      </w:pPr>
      <w:r>
        <w:rPr>
          <w:color w:val="0000FF"/>
          <w14:textFill>
            <w14:solidFill>
              <w14:srgbClr w14:val="0000FF">
                <w14:lumMod w14:val="75000"/>
              </w14:srgbClr>
            </w14:solidFill>
          </w14:textFill>
        </w:rPr>
        <w:t>await</w:t>
      </w:r>
      <w:r>
        <w:t xml:space="preserve"> </w:t>
      </w:r>
      <w:r>
        <w:rPr>
          <w:color w:val="0000FF"/>
          <w14:textFill>
            <w14:solidFill>
              <w14:srgbClr w14:val="0000FF">
                <w14:lumMod w14:val="75000"/>
              </w14:srgbClr>
            </w14:solidFill>
          </w14:textFill>
        </w:rPr>
        <w:t>this</w:t>
      </w:r>
      <w:r>
        <w:t>.WriteAsJsonAsync(context,(</w:t>
      </w:r>
      <w:r>
        <w:rPr>
          <w:color w:val="0000FF"/>
          <w14:textFill>
            <w14:solidFill>
              <w14:srgbClr w14:val="0000FF">
                <w14:lumMod w14:val="75000"/>
              </w14:srgbClr>
            </w14:solidFill>
          </w14:textFill>
        </w:rPr>
        <w:t>int</w:t>
      </w:r>
      <w:r>
        <w:t>)HttpStatusCode.BadRequest,</w:t>
      </w:r>
      <w:r w:rsidR="00BF556F">
        <w:t xml:space="preserve"> </w:t>
      </w:r>
      <w:r>
        <w:rPr>
          <w:color w:val="0000FF"/>
          <w14:textFill>
            <w14:solidFill>
              <w14:srgbClr w14:val="0000FF">
                <w14:lumMod w14:val="75000"/>
              </w14:srgbClr>
            </w14:solidFill>
          </w14:textFill>
        </w:rPr>
        <w:t>new</w:t>
      </w:r>
      <w:r>
        <w:t xml:space="preserve"> ErrorDto</w:t>
      </w:r>
    </w:p>
    <w:p w14:paraId="19239641" w14:textId="7B8FB400" w:rsidR="004D6706" w:rsidRDefault="004D6706" w:rsidP="00DA1C88">
      <w:pPr>
        <w:pStyle w:val="Kd"/>
      </w:pPr>
      <w:r>
        <w:t>{</w:t>
      </w:r>
    </w:p>
    <w:p w14:paraId="0547EA13" w14:textId="7154E626" w:rsidR="004D6706" w:rsidRDefault="00BF556F" w:rsidP="00DA1C88">
      <w:pPr>
        <w:pStyle w:val="Kd"/>
      </w:pPr>
      <w:r>
        <w:tab/>
      </w:r>
      <w:r w:rsidR="004D6706">
        <w:t>Message = e.Message</w:t>
      </w:r>
    </w:p>
    <w:p w14:paraId="32EB7FB1" w14:textId="453B0891" w:rsidR="004D6706" w:rsidRDefault="004D6706" w:rsidP="00DA1C88">
      <w:pPr>
        <w:pStyle w:val="Kd"/>
      </w:pPr>
      <w:r>
        <w:t>});</w:t>
      </w:r>
    </w:p>
    <w:p w14:paraId="0F8E8A43" w14:textId="04C46C8F" w:rsidR="004D6706" w:rsidRDefault="004D6706" w:rsidP="00DA1C88">
      <w:pPr>
        <w:pStyle w:val="Kd"/>
      </w:pPr>
      <w:r>
        <w:t>}</w:t>
      </w:r>
    </w:p>
    <w:p w14:paraId="6A5AE176" w14:textId="7E85612B" w:rsidR="004D6706" w:rsidRDefault="004D6706" w:rsidP="00DA1C88">
      <w:pPr>
        <w:pStyle w:val="Kd"/>
      </w:pPr>
      <w:r>
        <w:rPr>
          <w:color w:val="0000FF"/>
          <w14:textFill>
            <w14:solidFill>
              <w14:srgbClr w14:val="0000FF">
                <w14:lumMod w14:val="75000"/>
              </w14:srgbClr>
            </w14:solidFill>
          </w14:textFill>
        </w:rPr>
        <w:t>catch</w:t>
      </w:r>
      <w:r>
        <w:t xml:space="preserve"> (Exception e)</w:t>
      </w:r>
    </w:p>
    <w:p w14:paraId="3B8863C1" w14:textId="5DEDA9CD" w:rsidR="004D6706" w:rsidRDefault="004D6706" w:rsidP="00DA1C88">
      <w:pPr>
        <w:pStyle w:val="Kd"/>
      </w:pPr>
      <w:r>
        <w:t>{</w:t>
      </w:r>
    </w:p>
    <w:p w14:paraId="79B8253F" w14:textId="4E9E2813" w:rsidR="004D6706" w:rsidRDefault="004D6706" w:rsidP="00DA1C88">
      <w:pPr>
        <w:pStyle w:val="Kd"/>
      </w:pPr>
      <w:r>
        <w:rPr>
          <w:color w:val="0000FF"/>
          <w14:textFill>
            <w14:solidFill>
              <w14:srgbClr w14:val="0000FF">
                <w14:lumMod w14:val="75000"/>
              </w14:srgbClr>
            </w14:solidFill>
          </w14:textFill>
        </w:rPr>
        <w:t>await</w:t>
      </w:r>
      <w:r>
        <w:t xml:space="preserve"> </w:t>
      </w:r>
      <w:r>
        <w:rPr>
          <w:color w:val="0000FF"/>
          <w14:textFill>
            <w14:solidFill>
              <w14:srgbClr w14:val="0000FF">
                <w14:lumMod w14:val="75000"/>
              </w14:srgbClr>
            </w14:solidFill>
          </w14:textFill>
        </w:rPr>
        <w:t>this</w:t>
      </w:r>
      <w:r>
        <w:t>.WriteAsJsonAsync(context,(</w:t>
      </w:r>
      <w:r>
        <w:rPr>
          <w:color w:val="0000FF"/>
          <w14:textFill>
            <w14:solidFill>
              <w14:srgbClr w14:val="0000FF">
                <w14:lumMod w14:val="75000"/>
              </w14:srgbClr>
            </w14:solidFill>
          </w14:textFill>
        </w:rPr>
        <w:t>int</w:t>
      </w:r>
      <w:r>
        <w:t>)HttpStatusCode.InternalServerError,</w:t>
      </w:r>
      <w:r>
        <w:rPr>
          <w:color w:val="0000FF"/>
          <w14:textFill>
            <w14:solidFill>
              <w14:srgbClr w14:val="0000FF">
                <w14:lumMod w14:val="75000"/>
              </w14:srgbClr>
            </w14:solidFill>
          </w14:textFill>
        </w:rPr>
        <w:t>new</w:t>
      </w:r>
      <w:r>
        <w:t xml:space="preserve"> ErrorDto</w:t>
      </w:r>
    </w:p>
    <w:p w14:paraId="2879EAB5" w14:textId="1F5D69A6" w:rsidR="004D6706" w:rsidRDefault="004D6706" w:rsidP="00DA1C88">
      <w:pPr>
        <w:pStyle w:val="Kd"/>
      </w:pPr>
      <w:r>
        <w:t>{</w:t>
      </w:r>
    </w:p>
    <w:p w14:paraId="186E9E32" w14:textId="77777777" w:rsidR="00BF556F" w:rsidRDefault="00BF556F" w:rsidP="00DA1C88">
      <w:pPr>
        <w:pStyle w:val="Kd"/>
      </w:pPr>
      <w:r>
        <w:tab/>
      </w:r>
      <w:r w:rsidR="004D6706">
        <w:t xml:space="preserve">Message = _hostingEnvironment.IsDevelopment() </w:t>
      </w:r>
    </w:p>
    <w:p w14:paraId="682DEF4D" w14:textId="2BAEA6D9" w:rsidR="004D6706" w:rsidRDefault="00BF556F" w:rsidP="00DA1C88">
      <w:pPr>
        <w:pStyle w:val="Kd"/>
      </w:pPr>
      <w:r>
        <w:tab/>
      </w:r>
      <w:r>
        <w:tab/>
      </w:r>
      <w:r w:rsidR="004D6706">
        <w:t xml:space="preserve">? e.Message : </w:t>
      </w:r>
      <w:r w:rsidR="004D6706">
        <w:rPr>
          <w:color w:val="A31515"/>
          <w14:textFill>
            <w14:solidFill>
              <w14:srgbClr w14:val="A31515">
                <w14:lumMod w14:val="75000"/>
              </w14:srgbClr>
            </w14:solidFill>
          </w14:textFill>
        </w:rPr>
        <w:t>"Internal error"</w:t>
      </w:r>
      <w:r w:rsidR="004D6706">
        <w:t>,</w:t>
      </w:r>
    </w:p>
    <w:p w14:paraId="2EAF2FC5" w14:textId="77777777" w:rsidR="00BF556F" w:rsidRDefault="00BF556F" w:rsidP="00DA1C88">
      <w:pPr>
        <w:pStyle w:val="Kd"/>
      </w:pPr>
      <w:r>
        <w:tab/>
      </w:r>
      <w:r w:rsidR="004D6706">
        <w:t xml:space="preserve">StackTrace = </w:t>
      </w:r>
      <w:r w:rsidR="004D6706">
        <w:rPr>
          <w:color w:val="0000FF"/>
          <w14:textFill>
            <w14:solidFill>
              <w14:srgbClr w14:val="0000FF">
                <w14:lumMod w14:val="75000"/>
              </w14:srgbClr>
            </w14:solidFill>
          </w14:textFill>
        </w:rPr>
        <w:t>this</w:t>
      </w:r>
      <w:r w:rsidR="004D6706">
        <w:t xml:space="preserve">._hostingEnvironment.IsDevelopment() </w:t>
      </w:r>
    </w:p>
    <w:p w14:paraId="45425D1A" w14:textId="5207CF62" w:rsidR="004D6706" w:rsidRDefault="00BF556F" w:rsidP="00DA1C88">
      <w:pPr>
        <w:pStyle w:val="Kd"/>
      </w:pPr>
      <w:r>
        <w:tab/>
      </w:r>
      <w:r>
        <w:tab/>
      </w:r>
      <w:r w:rsidR="004D6706">
        <w:t xml:space="preserve">? e.StackTrace : </w:t>
      </w:r>
      <w:r w:rsidR="004D6706">
        <w:rPr>
          <w:color w:val="0000FF"/>
          <w14:textFill>
            <w14:solidFill>
              <w14:srgbClr w14:val="0000FF">
                <w14:lumMod w14:val="75000"/>
              </w14:srgbClr>
            </w14:solidFill>
          </w14:textFill>
        </w:rPr>
        <w:t>null</w:t>
      </w:r>
      <w:r w:rsidR="004D6706">
        <w:t>,</w:t>
      </w:r>
    </w:p>
    <w:p w14:paraId="1DFA7927" w14:textId="308349E8" w:rsidR="004D6706" w:rsidRDefault="004D6706" w:rsidP="00DA1C88">
      <w:pPr>
        <w:pStyle w:val="Kd"/>
      </w:pPr>
      <w:r>
        <w:t>});</w:t>
      </w:r>
    </w:p>
    <w:p w14:paraId="2D068451" w14:textId="37B71795" w:rsidR="004D6706" w:rsidRDefault="004D6706" w:rsidP="00DA1C88">
      <w:pPr>
        <w:pStyle w:val="Kd"/>
      </w:pPr>
      <w:r>
        <w:t>}</w:t>
      </w:r>
    </w:p>
    <w:p w14:paraId="0C89194B" w14:textId="760F0381" w:rsidR="004D6706" w:rsidRDefault="004D6706" w:rsidP="00DA1C88">
      <w:pPr>
        <w:pStyle w:val="Kd"/>
      </w:pPr>
      <w:r>
        <w:t>}</w:t>
      </w:r>
    </w:p>
    <w:p w14:paraId="39066DCA" w14:textId="2F3EB5A8" w:rsidR="00BF556F" w:rsidRDefault="00BF556F" w:rsidP="00BF556F">
      <w:r>
        <w:t xml:space="preserve">A kódrészlet elkapja a beérkező HTTP üzeneteket, és ha a kezelésük során hibát észlel, azokat hiba típus alapján különböző módon kezeli, ezen kívül a </w:t>
      </w:r>
      <w:r w:rsidRPr="00BF556F">
        <w:rPr>
          <w:rStyle w:val="Kiemels"/>
        </w:rPr>
        <w:t>this._hostingEnvoronment.IsDevelopment()</w:t>
      </w:r>
      <w:r>
        <w:t xml:space="preserve"> hívás segítségével megállapítja, hogy éles vagy teszt környezetben /konfigurációban fut az alkalmazás és ha nem teszt alatt fut nem engedi ki az esetlegesen érzékeny információkat tartalmazó hibarészeket.</w:t>
      </w:r>
    </w:p>
    <w:p w14:paraId="66B45571" w14:textId="6480B39C" w:rsidR="00BF556F" w:rsidRDefault="00BF556F" w:rsidP="00BF556F">
      <w:pPr>
        <w:pStyle w:val="Cmsor3"/>
      </w:pPr>
      <w:bookmarkStart w:id="80" w:name="_Toc87966380"/>
      <w:proofErr w:type="spellStart"/>
      <w:r>
        <w:t>TaxiService.Dal</w:t>
      </w:r>
      <w:bookmarkEnd w:id="80"/>
      <w:proofErr w:type="spellEnd"/>
    </w:p>
    <w:p w14:paraId="38775717" w14:textId="59C9F16C" w:rsidR="00701C0D" w:rsidRDefault="007762DA" w:rsidP="00701C0D">
      <w:r>
        <w:t xml:space="preserve">Ahogy az elnevezésből is következik, a Data Access </w:t>
      </w:r>
      <w:proofErr w:type="spellStart"/>
      <w:r>
        <w:t>Layer</w:t>
      </w:r>
      <w:proofErr w:type="spellEnd"/>
      <w:r>
        <w:t xml:space="preserve"> felel az adatbázis eléréssel kapcsolatos feladatokért. Ilyen az adatbázisban megjelenő adatosztályok, az adatbázist leíró context és az adatbázis nyomon követéséért felelős migrációk.</w:t>
      </w:r>
    </w:p>
    <w:p w14:paraId="333F9793" w14:textId="1B432DBC" w:rsidR="007E4DF2" w:rsidRDefault="007E4DF2" w:rsidP="007E4DF2">
      <w:pPr>
        <w:pStyle w:val="Cmsor4"/>
      </w:pPr>
      <w:r>
        <w:lastRenderedPageBreak/>
        <w:t>Context</w:t>
      </w:r>
    </w:p>
    <w:p w14:paraId="7B3E467B" w14:textId="3839F90D" w:rsidR="007E4DF2" w:rsidRDefault="007E4DF2" w:rsidP="007E4DF2">
      <w:r>
        <w:t xml:space="preserve">Az adatbázis leírását a </w:t>
      </w:r>
      <w:r w:rsidRPr="007E4DF2">
        <w:rPr>
          <w:rStyle w:val="Kiemels"/>
        </w:rPr>
        <w:t>TaxiServiceContext.cs</w:t>
      </w:r>
      <w:r>
        <w:t xml:space="preserve"> fájl tartalmazza. Az EF </w:t>
      </w:r>
      <w:proofErr w:type="spellStart"/>
      <w:r>
        <w:t>Core</w:t>
      </w:r>
      <w:proofErr w:type="spellEnd"/>
      <w:r>
        <w:t xml:space="preserve"> segítségével </w:t>
      </w:r>
      <w:r w:rsidR="00D94194">
        <w:t>a legtöbb kapcsolat típus elég az entitások szintjén meghatározni, azonban a bonyolultabb kapcsolatokat, különleges konfigurációkat, úgynevezett „</w:t>
      </w:r>
      <w:proofErr w:type="spellStart"/>
      <w:proofErr w:type="gramStart"/>
      <w:r w:rsidR="00D94194">
        <w:t>seed</w:t>
      </w:r>
      <w:proofErr w:type="spellEnd"/>
      <w:r w:rsidR="00D94194">
        <w:t>„ adatokat</w:t>
      </w:r>
      <w:proofErr w:type="gramEnd"/>
      <w:r w:rsidR="00D94194">
        <w:t xml:space="preserve"> ebben a fájlban lehet beállítani.</w:t>
      </w:r>
    </w:p>
    <w:p w14:paraId="4C84CC69" w14:textId="77777777" w:rsidR="00D94194" w:rsidRDefault="00D94194" w:rsidP="00D94194">
      <w:pPr>
        <w:pStyle w:val="Kp"/>
      </w:pPr>
      <w:r>
        <w:rPr>
          <w:noProof/>
        </w:rPr>
        <w:drawing>
          <wp:inline distT="0" distB="0" distL="0" distR="0" wp14:anchorId="271FB1DC" wp14:editId="1C828E3E">
            <wp:extent cx="5400040" cy="162052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5"/>
                    <a:stretch>
                      <a:fillRect/>
                    </a:stretch>
                  </pic:blipFill>
                  <pic:spPr>
                    <a:xfrm>
                      <a:off x="0" y="0"/>
                      <a:ext cx="5400040" cy="1620520"/>
                    </a:xfrm>
                    <a:prstGeom prst="rect">
                      <a:avLst/>
                    </a:prstGeom>
                  </pic:spPr>
                </pic:pic>
              </a:graphicData>
            </a:graphic>
          </wp:inline>
        </w:drawing>
      </w:r>
    </w:p>
    <w:bookmarkStart w:id="81" w:name="_Ref87364535"/>
    <w:p w14:paraId="231432BA" w14:textId="0CBB1E1B" w:rsidR="00D94194" w:rsidRDefault="00637576" w:rsidP="00D94194">
      <w:pPr>
        <w:pStyle w:val="Kpalrs"/>
      </w:pPr>
      <w:r>
        <w:fldChar w:fldCharType="begin"/>
      </w:r>
      <w:r>
        <w:instrText xml:space="preserve"> STYLEREF 3 \s </w:instrText>
      </w:r>
      <w:r>
        <w:fldChar w:fldCharType="separate"/>
      </w:r>
      <w:r>
        <w:rPr>
          <w:noProof/>
        </w:rPr>
        <w:t>4.1.4</w:t>
      </w:r>
      <w:r>
        <w:fldChar w:fldCharType="end"/>
      </w:r>
      <w:r>
        <w:noBreakHyphen/>
      </w:r>
      <w:fldSimple w:instr=" SEQ ábra \* ARABIC \s 3 ">
        <w:r>
          <w:rPr>
            <w:noProof/>
          </w:rPr>
          <w:t>1</w:t>
        </w:r>
      </w:fldSimple>
      <w:bookmarkEnd w:id="81"/>
      <w:r w:rsidR="00D94194">
        <w:t xml:space="preserve"> Adatbázis konfiguráció</w:t>
      </w:r>
    </w:p>
    <w:p w14:paraId="7007040B" w14:textId="4BC708D5" w:rsidR="00D94194" w:rsidRDefault="00D94194" w:rsidP="00D94194">
      <w:r>
        <w:t>A fent látható (</w:t>
      </w:r>
      <w:r>
        <w:fldChar w:fldCharType="begin"/>
      </w:r>
      <w:r>
        <w:instrText xml:space="preserve"> REF _Ref87364535 \h </w:instrText>
      </w:r>
      <w:r>
        <w:fldChar w:fldCharType="separate"/>
      </w:r>
      <w:r w:rsidR="00492483">
        <w:rPr>
          <w:noProof/>
        </w:rPr>
        <w:t>4.1.4</w:t>
      </w:r>
      <w:r w:rsidR="00492483">
        <w:t>.</w:t>
      </w:r>
      <w:r w:rsidR="00492483">
        <w:rPr>
          <w:noProof/>
        </w:rPr>
        <w:t>1</w:t>
      </w:r>
      <w:r>
        <w:fldChar w:fldCharType="end"/>
      </w:r>
      <w:r>
        <w:t xml:space="preserve">) ábrán az adatbázis konfiguráció egy részlete található. A fenti kódrészlettel a három különböző szerepkörű felhasználó osztályokat egy táblába „sűrítjük” úgynevezett </w:t>
      </w:r>
      <w:proofErr w:type="spellStart"/>
      <w:r>
        <w:t>Discriminator</w:t>
      </w:r>
      <w:proofErr w:type="spellEnd"/>
      <w:r>
        <w:t xml:space="preserve"> segítségével, ez azt jelenti, hogy beállítunk egy közös ősosztállyal rendelkező osztályok halmazára egy olyan </w:t>
      </w:r>
      <w:proofErr w:type="spellStart"/>
      <w:r>
        <w:t>property</w:t>
      </w:r>
      <w:proofErr w:type="spellEnd"/>
      <w:r>
        <w:t xml:space="preserve">-t, amivel az adatbázisból való beolvasáskor meg tudjuk különböztetni a különböző osztályokat – ez </w:t>
      </w:r>
      <w:proofErr w:type="gramStart"/>
      <w:r>
        <w:t>a</w:t>
      </w:r>
      <w:proofErr w:type="gramEnd"/>
      <w:r>
        <w:t xml:space="preserve"> esetünkben a szerepkör. A lenti kódrészlet definiál egy indexet a </w:t>
      </w:r>
      <w:r w:rsidRPr="00D94194">
        <w:rPr>
          <w:rStyle w:val="Kiemels"/>
        </w:rPr>
        <w:t>DiscountCode</w:t>
      </w:r>
      <w:r>
        <w:t xml:space="preserve"> </w:t>
      </w:r>
      <w:proofErr w:type="spellStart"/>
      <w:r>
        <w:t>property</w:t>
      </w:r>
      <w:proofErr w:type="spellEnd"/>
      <w:r>
        <w:t>-re</w:t>
      </w:r>
      <w:r w:rsidR="00F71D02">
        <w:t xml:space="preserve"> és kiköti, hogy két ugyanolyan nem lehet az adatbázisban.</w:t>
      </w:r>
    </w:p>
    <w:p w14:paraId="04F9151F" w14:textId="38F00698" w:rsidR="00F71D02" w:rsidRDefault="00F71D02" w:rsidP="00D94194">
      <w:r>
        <w:t xml:space="preserve">A </w:t>
      </w:r>
      <w:r w:rsidRPr="00F71D02">
        <w:rPr>
          <w:rStyle w:val="Kiemels"/>
        </w:rPr>
        <w:t>Migrations</w:t>
      </w:r>
      <w:r>
        <w:t xml:space="preserve"> mappa tartalmazza az adatbázis-változások során keletkezett migrációkat, ezek </w:t>
      </w:r>
      <w:proofErr w:type="spellStart"/>
      <w:r>
        <w:t>Code</w:t>
      </w:r>
      <w:proofErr w:type="spellEnd"/>
      <w:r>
        <w:t xml:space="preserve"> </w:t>
      </w:r>
      <w:proofErr w:type="spellStart"/>
      <w:r>
        <w:t>First</w:t>
      </w:r>
      <w:proofErr w:type="spellEnd"/>
      <w:r>
        <w:t xml:space="preserve"> megközelítéskor automatikusan </w:t>
      </w:r>
      <w:proofErr w:type="spellStart"/>
      <w:r>
        <w:t>generálhatóak</w:t>
      </w:r>
      <w:proofErr w:type="spellEnd"/>
      <w:r>
        <w:t xml:space="preserve"> az adatbázis aktuális állapota és a kód állapota közötti különbségek alapján. Ennek célja, hogy az entitások változása esetén frissíteni lehessen egy már élesben működő adatbázist anélkül, hogy az adatokat elveszítenénk.</w:t>
      </w:r>
    </w:p>
    <w:p w14:paraId="6B39D1C1" w14:textId="58A422C7" w:rsidR="00F71D02" w:rsidRDefault="00F71D02" w:rsidP="00F71D02">
      <w:pPr>
        <w:pStyle w:val="Cmsor4"/>
      </w:pPr>
      <w:proofErr w:type="spellStart"/>
      <w:r>
        <w:t>Entities</w:t>
      </w:r>
      <w:proofErr w:type="spellEnd"/>
    </w:p>
    <w:p w14:paraId="2BD71FFC" w14:textId="1D4EB7A3" w:rsidR="00F71D02" w:rsidRDefault="00F71D02" w:rsidP="00F71D02">
      <w:r>
        <w:t>Az adatbázisban használt osztályok kerültek ebbe a mappába. Az entitások</w:t>
      </w:r>
      <w:r w:rsidR="00674029">
        <w:t xml:space="preserve"> felépítése látható a </w:t>
      </w:r>
      <w:r w:rsidR="00674029">
        <w:fldChar w:fldCharType="begin"/>
      </w:r>
      <w:r w:rsidR="00674029">
        <w:instrText xml:space="preserve"> REF _Ref87365969 \r \h </w:instrText>
      </w:r>
      <w:r w:rsidR="00674029">
        <w:fldChar w:fldCharType="separate"/>
      </w:r>
      <w:r w:rsidR="00492483">
        <w:t>3.5</w:t>
      </w:r>
      <w:r w:rsidR="00674029">
        <w:fldChar w:fldCharType="end"/>
      </w:r>
      <w:r w:rsidR="00674029">
        <w:t xml:space="preserve"> </w:t>
      </w:r>
      <w:r w:rsidR="00674029">
        <w:fldChar w:fldCharType="begin"/>
      </w:r>
      <w:r w:rsidR="00674029">
        <w:instrText xml:space="preserve"> REF _Ref87365972 \h </w:instrText>
      </w:r>
      <w:r w:rsidR="00674029">
        <w:fldChar w:fldCharType="separate"/>
      </w:r>
      <w:r w:rsidR="00492483">
        <w:t>Az adatbázis felépítése</w:t>
      </w:r>
      <w:r w:rsidR="00674029">
        <w:fldChar w:fldCharType="end"/>
      </w:r>
      <w:r w:rsidR="00674029">
        <w:t xml:space="preserve"> fejezetben, így itt csak a lényegesebb pontokat emelném ki. Egyes kapcsolatot a másik tábla kulcsára mutató kulcs felvételével, illetve egy </w:t>
      </w:r>
      <w:proofErr w:type="spellStart"/>
      <w:r w:rsidR="00674029">
        <w:t>navigation</w:t>
      </w:r>
      <w:proofErr w:type="spellEnd"/>
      <w:r w:rsidR="00674029">
        <w:t xml:space="preserve"> </w:t>
      </w:r>
      <w:proofErr w:type="spellStart"/>
      <w:r w:rsidR="00674029">
        <w:t>property</w:t>
      </w:r>
      <w:proofErr w:type="spellEnd"/>
      <w:r w:rsidR="00674029">
        <w:t xml:space="preserve"> felvételével lehet definiálni, erre az alább látható kapcsolótáblán két példát is látni.</w:t>
      </w:r>
    </w:p>
    <w:p w14:paraId="0C417397" w14:textId="77777777" w:rsidR="00674029" w:rsidRDefault="00674029" w:rsidP="00674029">
      <w:pPr>
        <w:pStyle w:val="Kp"/>
      </w:pPr>
      <w:r>
        <w:rPr>
          <w:noProof/>
        </w:rPr>
        <w:lastRenderedPageBreak/>
        <w:drawing>
          <wp:inline distT="0" distB="0" distL="0" distR="0" wp14:anchorId="1633FF57" wp14:editId="0E711A8E">
            <wp:extent cx="5400040" cy="3006090"/>
            <wp:effectExtent l="0" t="0" r="0" b="381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6"/>
                    <a:stretch>
                      <a:fillRect/>
                    </a:stretch>
                  </pic:blipFill>
                  <pic:spPr>
                    <a:xfrm>
                      <a:off x="0" y="0"/>
                      <a:ext cx="5400040" cy="3006090"/>
                    </a:xfrm>
                    <a:prstGeom prst="rect">
                      <a:avLst/>
                    </a:prstGeom>
                  </pic:spPr>
                </pic:pic>
              </a:graphicData>
            </a:graphic>
          </wp:inline>
        </w:drawing>
      </w:r>
    </w:p>
    <w:bookmarkStart w:id="82" w:name="_Ref87366386"/>
    <w:p w14:paraId="7EA5419E" w14:textId="156BA80B" w:rsidR="00674029" w:rsidRDefault="00637576" w:rsidP="00674029">
      <w:pPr>
        <w:pStyle w:val="Kpalrs"/>
      </w:pPr>
      <w:r>
        <w:fldChar w:fldCharType="begin"/>
      </w:r>
      <w:r>
        <w:instrText xml:space="preserve"> STYLEREF 3 \s </w:instrText>
      </w:r>
      <w:r>
        <w:fldChar w:fldCharType="separate"/>
      </w:r>
      <w:r>
        <w:rPr>
          <w:noProof/>
        </w:rPr>
        <w:t>4.1.4</w:t>
      </w:r>
      <w:r>
        <w:fldChar w:fldCharType="end"/>
      </w:r>
      <w:r>
        <w:noBreakHyphen/>
      </w:r>
      <w:fldSimple w:instr=" SEQ ábra \* ARABIC \s 3 ">
        <w:r>
          <w:rPr>
            <w:noProof/>
          </w:rPr>
          <w:t>2</w:t>
        </w:r>
      </w:fldSimple>
      <w:bookmarkEnd w:id="82"/>
      <w:r w:rsidR="00674029">
        <w:t xml:space="preserve"> Foglalások és preferenciák közötti kapcsolótábla</w:t>
      </w:r>
    </w:p>
    <w:p w14:paraId="4741C08B" w14:textId="16D95211" w:rsidR="00674029" w:rsidRDefault="00674029" w:rsidP="00674029">
      <w:r>
        <w:t xml:space="preserve">Egy-több kapcsolat a másik oldalról egy lista meghatározásával lehetséges, több-több kapcsolat pedig egy a </w:t>
      </w:r>
      <w:r>
        <w:fldChar w:fldCharType="begin"/>
      </w:r>
      <w:r>
        <w:instrText xml:space="preserve"> REF _Ref87366386 \h </w:instrText>
      </w:r>
      <w:r>
        <w:fldChar w:fldCharType="separate"/>
      </w:r>
      <w:r w:rsidR="00492483">
        <w:rPr>
          <w:noProof/>
        </w:rPr>
        <w:t>4.1.4</w:t>
      </w:r>
      <w:r w:rsidR="00492483">
        <w:t>.</w:t>
      </w:r>
      <w:r w:rsidR="00492483">
        <w:rPr>
          <w:noProof/>
        </w:rPr>
        <w:t>2</w:t>
      </w:r>
      <w:r>
        <w:fldChar w:fldCharType="end"/>
      </w:r>
      <w:r>
        <w:t xml:space="preserve"> ábrán látható kapcsolótábla létrehozásával lehetséges.</w:t>
      </w:r>
    </w:p>
    <w:p w14:paraId="527D355A" w14:textId="4D7E78EA" w:rsidR="00AE7610" w:rsidRPr="00674029" w:rsidRDefault="00AE7610" w:rsidP="00674029">
      <w:r>
        <w:t xml:space="preserve">Ebbe a rétegbe kerültek még az alkalmazás során használt </w:t>
      </w:r>
      <w:proofErr w:type="spellStart"/>
      <w:r>
        <w:t>enum</w:t>
      </w:r>
      <w:proofErr w:type="spellEnd"/>
      <w:r>
        <w:t xml:space="preserve"> típusú változók, ezek szigorúan nem tartoznak az adatbázishoz ezért kerülhettek volna például az üzleti logikai rétegbe is, ám mivel az entitásokban is használjuk az osztályokat itt is logikus lehet az elhelyezésük.</w:t>
      </w:r>
    </w:p>
    <w:p w14:paraId="6E02E122" w14:textId="07F185B3" w:rsidR="00BF556F" w:rsidRDefault="00140598" w:rsidP="00140598">
      <w:pPr>
        <w:pStyle w:val="Cmsor3"/>
      </w:pPr>
      <w:bookmarkStart w:id="83" w:name="_Toc87966381"/>
      <w:proofErr w:type="spellStart"/>
      <w:r>
        <w:t>TaxiService.Dto</w:t>
      </w:r>
      <w:bookmarkEnd w:id="83"/>
      <w:proofErr w:type="spellEnd"/>
    </w:p>
    <w:p w14:paraId="57A2CB97" w14:textId="422129C1" w:rsidR="00AE7610" w:rsidRDefault="002A1D79" w:rsidP="00AE7610">
      <w:r>
        <w:t>A DTO-k</w:t>
      </w:r>
      <w:r w:rsidR="00754EE5">
        <w:t xml:space="preserve"> szerepéről és</w:t>
      </w:r>
      <w:r>
        <w:t xml:space="preserve"> hasznosságáról már beszéltem a </w:t>
      </w:r>
      <w:r>
        <w:fldChar w:fldCharType="begin"/>
      </w:r>
      <w:r>
        <w:instrText xml:space="preserve"> REF _Ref87366832 \r \h </w:instrText>
      </w:r>
      <w:r>
        <w:fldChar w:fldCharType="separate"/>
      </w:r>
      <w:r w:rsidR="00492483">
        <w:t>4.1.1</w:t>
      </w:r>
      <w:r>
        <w:fldChar w:fldCharType="end"/>
      </w:r>
      <w:r>
        <w:t xml:space="preserve"> fejezetben, így itt csak kiemelnék néh</w:t>
      </w:r>
      <w:r w:rsidR="00754EE5">
        <w:t>ány érdekesebb részletet.</w:t>
      </w:r>
    </w:p>
    <w:p w14:paraId="117FDEAE" w14:textId="77777777" w:rsidR="00B758BD" w:rsidRDefault="00B758BD" w:rsidP="00B758BD">
      <w:pPr>
        <w:pStyle w:val="Kp"/>
      </w:pPr>
      <w:r>
        <w:rPr>
          <w:noProof/>
        </w:rPr>
        <w:drawing>
          <wp:inline distT="0" distB="0" distL="0" distR="0" wp14:anchorId="71A25D39" wp14:editId="73B62A47">
            <wp:extent cx="5400040" cy="114427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37"/>
                    <a:stretch>
                      <a:fillRect/>
                    </a:stretch>
                  </pic:blipFill>
                  <pic:spPr>
                    <a:xfrm>
                      <a:off x="0" y="0"/>
                      <a:ext cx="5400040" cy="1144270"/>
                    </a:xfrm>
                    <a:prstGeom prst="rect">
                      <a:avLst/>
                    </a:prstGeom>
                  </pic:spPr>
                </pic:pic>
              </a:graphicData>
            </a:graphic>
          </wp:inline>
        </w:drawing>
      </w:r>
    </w:p>
    <w:p w14:paraId="058411E3" w14:textId="20D63F1A" w:rsidR="00754EE5" w:rsidRDefault="00637576" w:rsidP="00B758BD">
      <w:pPr>
        <w:pStyle w:val="Kpalrs"/>
      </w:pPr>
      <w:fldSimple w:instr=" STYLEREF 3 \s ">
        <w:r>
          <w:rPr>
            <w:noProof/>
          </w:rPr>
          <w:t>4.1.5</w:t>
        </w:r>
      </w:fldSimple>
      <w:r>
        <w:noBreakHyphen/>
      </w:r>
      <w:fldSimple w:instr=" SEQ ábra \* ARABIC \s 3 ">
        <w:r>
          <w:rPr>
            <w:noProof/>
          </w:rPr>
          <w:t>1</w:t>
        </w:r>
      </w:fldSimple>
      <w:r w:rsidR="00B758BD">
        <w:t xml:space="preserve"> </w:t>
      </w:r>
      <w:proofErr w:type="spellStart"/>
      <w:r w:rsidR="00B758BD">
        <w:t>Pager</w:t>
      </w:r>
      <w:proofErr w:type="spellEnd"/>
      <w:r w:rsidR="00B758BD">
        <w:t xml:space="preserve"> DTO-k</w:t>
      </w:r>
    </w:p>
    <w:p w14:paraId="28F6181A" w14:textId="5C322418" w:rsidR="00B758BD" w:rsidRDefault="002245ED" w:rsidP="00B758BD">
      <w:r>
        <w:t xml:space="preserve">A fenti képen </w:t>
      </w:r>
      <w:proofErr w:type="spellStart"/>
      <w:r>
        <w:t>láthatóak</w:t>
      </w:r>
      <w:proofErr w:type="spellEnd"/>
      <w:r>
        <w:t xml:space="preserve"> a lapozáshoz használt osztályok. A lapozás azért előnyös, mert nem kell egyben megkeresni és átküldeni több száz, vagy akár több ezer rekordot egy kereséskor, hanem csak egy előre meghatározott mennyiséget töltünk be egyszerre, erről az üzleti logikai résznél részletesen is írni fogok.</w:t>
      </w:r>
    </w:p>
    <w:p w14:paraId="0A9F8FDA" w14:textId="1AF5E0F0" w:rsidR="002245ED" w:rsidRDefault="002245ED" w:rsidP="00B758BD">
      <w:r>
        <w:lastRenderedPageBreak/>
        <w:t>Az alábbi képen jól látszik, hogy ugyanahhoz az adatbázis entitáshoz rengeteg féle DTO-t készíthetünk felhasználási esettől függően.</w:t>
      </w:r>
    </w:p>
    <w:p w14:paraId="4E4E10A6" w14:textId="77777777" w:rsidR="002245ED" w:rsidRDefault="002245ED" w:rsidP="002245ED">
      <w:pPr>
        <w:pStyle w:val="Kp"/>
      </w:pPr>
      <w:r>
        <w:rPr>
          <w:noProof/>
        </w:rPr>
        <w:drawing>
          <wp:inline distT="0" distB="0" distL="0" distR="0" wp14:anchorId="315DBAF3" wp14:editId="73D9BD76">
            <wp:extent cx="2724150" cy="1390650"/>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8"/>
                    <a:stretch>
                      <a:fillRect/>
                    </a:stretch>
                  </pic:blipFill>
                  <pic:spPr>
                    <a:xfrm>
                      <a:off x="0" y="0"/>
                      <a:ext cx="2724150" cy="1390650"/>
                    </a:xfrm>
                    <a:prstGeom prst="rect">
                      <a:avLst/>
                    </a:prstGeom>
                  </pic:spPr>
                </pic:pic>
              </a:graphicData>
            </a:graphic>
          </wp:inline>
        </w:drawing>
      </w:r>
    </w:p>
    <w:p w14:paraId="65C325C9" w14:textId="0BA76B11" w:rsidR="002245ED" w:rsidRDefault="00637576" w:rsidP="002245ED">
      <w:pPr>
        <w:pStyle w:val="Kpalrs"/>
      </w:pPr>
      <w:fldSimple w:instr=" STYLEREF 3 \s ">
        <w:r>
          <w:rPr>
            <w:noProof/>
          </w:rPr>
          <w:t>4.1.5</w:t>
        </w:r>
      </w:fldSimple>
      <w:r>
        <w:noBreakHyphen/>
      </w:r>
      <w:fldSimple w:instr=" SEQ ábra \* ARABIC \s 3 ">
        <w:r>
          <w:rPr>
            <w:noProof/>
          </w:rPr>
          <w:t>2</w:t>
        </w:r>
      </w:fldSimple>
      <w:r w:rsidR="002245ED">
        <w:t xml:space="preserve"> Foglalásokhoz kapcsolódó DTO osztályok</w:t>
      </w:r>
    </w:p>
    <w:p w14:paraId="66A3E7AF" w14:textId="6798983A" w:rsidR="002245ED" w:rsidRDefault="002245ED" w:rsidP="002245ED">
      <w:r>
        <w:t xml:space="preserve">A </w:t>
      </w:r>
      <w:r w:rsidRPr="002245ED">
        <w:rPr>
          <w:rStyle w:val="Kiemels"/>
        </w:rPr>
        <w:t>ReservationDto</w:t>
      </w:r>
      <w:r>
        <w:t xml:space="preserve"> a listázáskor megjelenő adatok megjelenítésekor kerül felhasználásra, az alapvető információkat tartalmazza.</w:t>
      </w:r>
    </w:p>
    <w:p w14:paraId="4BFD3545" w14:textId="77777777" w:rsidR="002245ED" w:rsidRDefault="002245ED" w:rsidP="00DA1C88">
      <w:pPr>
        <w:pStyle w:val="Kd"/>
      </w:pPr>
      <w:r>
        <w:rPr>
          <w:color w:val="0000FF"/>
          <w14:textFill>
            <w14:solidFill>
              <w14:srgbClr w14:val="0000FF">
                <w14:lumMod w14:val="75000"/>
              </w14:srgbClr>
            </w14:solidFill>
          </w14:textFill>
        </w:rPr>
        <w:t>public</w:t>
      </w:r>
      <w:r>
        <w:t xml:space="preserve"> </w:t>
      </w:r>
      <w:r>
        <w:rPr>
          <w:color w:val="0000FF"/>
          <w14:textFill>
            <w14:solidFill>
              <w14:srgbClr w14:val="0000FF">
                <w14:lumMod w14:val="75000"/>
              </w14:srgbClr>
            </w14:solidFill>
          </w14:textFill>
        </w:rPr>
        <w:t>class</w:t>
      </w:r>
      <w:r>
        <w:t xml:space="preserve"> ReservationDto</w:t>
      </w:r>
    </w:p>
    <w:p w14:paraId="4BF16ED5" w14:textId="567173E3" w:rsidR="002245ED" w:rsidRDefault="002245ED" w:rsidP="00DA1C88">
      <w:pPr>
        <w:pStyle w:val="Kd"/>
      </w:pPr>
      <w:r>
        <w:t>{</w:t>
      </w:r>
    </w:p>
    <w:p w14:paraId="0835C842" w14:textId="5ED6A9F4"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string</w:t>
      </w:r>
      <w:r>
        <w:t xml:space="preserve"> FromAddres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12504E84" w14:textId="5CD05451"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string</w:t>
      </w:r>
      <w:r>
        <w:t xml:space="preserve"> ToAddrres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DE0DCD2" w14:textId="03855169"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int</w:t>
      </w:r>
      <w:r>
        <w:t xml:space="preserve">? Duration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68426FA" w14:textId="4EA5B7D4" w:rsidR="002245ED" w:rsidRDefault="002245ED" w:rsidP="00DA1C88">
      <w:pPr>
        <w:pStyle w:val="Kd"/>
      </w:pPr>
      <w:r>
        <w:tab/>
      </w:r>
      <w:r>
        <w:rPr>
          <w:color w:val="0000FF"/>
          <w14:textFill>
            <w14:solidFill>
              <w14:srgbClr w14:val="0000FF">
                <w14:lumMod w14:val="75000"/>
              </w14:srgbClr>
            </w14:solidFill>
          </w14:textFill>
        </w:rPr>
        <w:t>public</w:t>
      </w:r>
      <w:r>
        <w:t xml:space="preserve"> ReservationType Reservation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36D8119F" w14:textId="3970CADB" w:rsidR="002245ED" w:rsidRDefault="002245ED" w:rsidP="00DA1C88">
      <w:pPr>
        <w:pStyle w:val="Kd"/>
      </w:pPr>
      <w:r>
        <w:tab/>
        <w:t>public string Date { get; set; }</w:t>
      </w:r>
    </w:p>
    <w:p w14:paraId="1A28E192" w14:textId="53A6B7AE" w:rsidR="002245ED" w:rsidRDefault="002245ED" w:rsidP="00DA1C88">
      <w:pPr>
        <w:pStyle w:val="Kd"/>
      </w:pPr>
      <w:r>
        <w:rPr>
          <w:color w:val="0000FF"/>
          <w14:textFill>
            <w14:solidFill>
              <w14:srgbClr w14:val="0000FF">
                <w14:lumMod w14:val="75000"/>
              </w14:srgbClr>
            </w14:solidFill>
          </w14:textFill>
        </w:rPr>
        <w:tab/>
        <w:t>public</w:t>
      </w:r>
      <w:r>
        <w:t xml:space="preserve"> CarType Car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xml:space="preserve">; } </w:t>
      </w:r>
    </w:p>
    <w:p w14:paraId="2D626B97" w14:textId="0A87163A" w:rsidR="002245ED" w:rsidRDefault="002245ED" w:rsidP="00DA1C88">
      <w:pPr>
        <w:pStyle w:val="Kd"/>
      </w:pPr>
      <w:r>
        <w:rPr>
          <w:color w:val="0000FF"/>
          <w14:textFill>
            <w14:solidFill>
              <w14:srgbClr w14:val="0000FF">
                <w14:lumMod w14:val="75000"/>
              </w14:srgbClr>
            </w14:solidFill>
          </w14:textFill>
        </w:rPr>
        <w:tab/>
        <w:t>public</w:t>
      </w:r>
      <w:r>
        <w:t xml:space="preserve"> List&lt;</w:t>
      </w:r>
      <w:r>
        <w:rPr>
          <w:color w:val="0000FF"/>
          <w14:textFill>
            <w14:solidFill>
              <w14:srgbClr w14:val="0000FF">
                <w14:lumMod w14:val="75000"/>
              </w14:srgbClr>
            </w14:solidFill>
          </w14:textFill>
        </w:rPr>
        <w:t>int</w:t>
      </w:r>
      <w:r>
        <w:t xml:space="preserve">&gt; PreferenceId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33C6599F" w14:textId="08ED9C73" w:rsidR="002245ED" w:rsidRDefault="002245ED" w:rsidP="00DA1C88">
      <w:pPr>
        <w:pStyle w:val="Kd"/>
      </w:pPr>
      <w:r>
        <w:tab/>
        <w:t>public string Comment { get; set; }</w:t>
      </w:r>
    </w:p>
    <w:p w14:paraId="5B68F377" w14:textId="36ECF827"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string</w:t>
      </w:r>
      <w:r>
        <w:t xml:space="preserve"> DiscountCod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51147EDA" w14:textId="4F626351" w:rsidR="002245ED" w:rsidRDefault="002245ED" w:rsidP="00DA1C88">
      <w:pPr>
        <w:pStyle w:val="Kd"/>
      </w:pPr>
      <w:r>
        <w:t>}</w:t>
      </w:r>
    </w:p>
    <w:p w14:paraId="0C88F3F8" w14:textId="549B3567" w:rsidR="002245ED" w:rsidRDefault="005307FC" w:rsidP="005307FC">
      <w:pPr>
        <w:ind w:firstLine="288"/>
      </w:pPr>
      <w:r>
        <w:t xml:space="preserve">Ezzel szemben a </w:t>
      </w:r>
      <w:r w:rsidRPr="005307FC">
        <w:rPr>
          <w:rStyle w:val="Kiemels"/>
        </w:rPr>
        <w:t>SearchReservationDto</w:t>
      </w:r>
      <w:r>
        <w:t xml:space="preserve"> azokat a </w:t>
      </w:r>
      <w:proofErr w:type="spellStart"/>
      <w:r>
        <w:t>property</w:t>
      </w:r>
      <w:proofErr w:type="spellEnd"/>
      <w:r>
        <w:t>-ket, amelyek a keresés szűkítésére szolgálhatnak.</w:t>
      </w:r>
    </w:p>
    <w:p w14:paraId="4D987AFE" w14:textId="77777777" w:rsidR="005307FC" w:rsidRDefault="005307FC" w:rsidP="00DA1C88">
      <w:pPr>
        <w:pStyle w:val="Kd"/>
      </w:pPr>
      <w:r>
        <w:rPr>
          <w:color w:val="0000FF"/>
          <w14:textFill>
            <w14:solidFill>
              <w14:srgbClr w14:val="0000FF">
                <w14:lumMod w14:val="75000"/>
              </w14:srgbClr>
            </w14:solidFill>
          </w14:textFill>
        </w:rPr>
        <w:t>public</w:t>
      </w:r>
      <w:r>
        <w:t xml:space="preserve"> </w:t>
      </w:r>
      <w:r>
        <w:rPr>
          <w:color w:val="0000FF"/>
          <w14:textFill>
            <w14:solidFill>
              <w14:srgbClr w14:val="0000FF">
                <w14:lumMod w14:val="75000"/>
              </w14:srgbClr>
            </w14:solidFill>
          </w14:textFill>
        </w:rPr>
        <w:t>class</w:t>
      </w:r>
      <w:r>
        <w:t xml:space="preserve"> SearchReservationDto</w:t>
      </w:r>
    </w:p>
    <w:p w14:paraId="6DB35343" w14:textId="615C9771" w:rsidR="005307FC" w:rsidRDefault="005307FC" w:rsidP="00DA1C88">
      <w:pPr>
        <w:pStyle w:val="Kd"/>
      </w:pPr>
      <w:r>
        <w:t>{</w:t>
      </w:r>
    </w:p>
    <w:p w14:paraId="138E2E40" w14:textId="03ED8EC8"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int</w:t>
      </w:r>
      <w:r>
        <w:t xml:space="preserve"> PageNumber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5090F8EF" w14:textId="052BFF4B"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int</w:t>
      </w:r>
      <w:r>
        <w:t xml:space="preserve"> PageSiz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64AABEB1" w14:textId="6B17A544" w:rsidR="005307FC" w:rsidRDefault="005307FC" w:rsidP="00DA1C88">
      <w:pPr>
        <w:pStyle w:val="Kd"/>
      </w:pPr>
      <w:r>
        <w:rPr>
          <w:color w:val="0000FF"/>
          <w14:textFill>
            <w14:solidFill>
              <w14:srgbClr w14:val="0000FF">
                <w14:lumMod w14:val="75000"/>
              </w14:srgbClr>
            </w14:solidFill>
          </w14:textFill>
        </w:rPr>
        <w:tab/>
        <w:t>public</w:t>
      </w:r>
      <w:r>
        <w:t xml:space="preserve"> DateTime? FromDat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05626C4A" w14:textId="64CB6CBE" w:rsidR="005307FC" w:rsidRDefault="005307FC" w:rsidP="00DA1C88">
      <w:pPr>
        <w:pStyle w:val="Kd"/>
      </w:pPr>
      <w:r>
        <w:rPr>
          <w:color w:val="0000FF"/>
          <w14:textFill>
            <w14:solidFill>
              <w14:srgbClr w14:val="0000FF">
                <w14:lumMod w14:val="75000"/>
              </w14:srgbClr>
            </w14:solidFill>
          </w14:textFill>
        </w:rPr>
        <w:tab/>
        <w:t>public</w:t>
      </w:r>
      <w:r>
        <w:t xml:space="preserve"> DateTime? ToDat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BE0FA26" w14:textId="2512FEF3"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double</w:t>
      </w:r>
      <w:r>
        <w:t xml:space="preserve">? MinPric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70E93E2C" w14:textId="3829579D"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double</w:t>
      </w:r>
      <w:r>
        <w:t xml:space="preserve">? MaxPric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3F030AEE" w14:textId="4C717885" w:rsidR="005307FC" w:rsidRDefault="005307FC" w:rsidP="00DA1C88">
      <w:pPr>
        <w:pStyle w:val="Kd"/>
      </w:pPr>
      <w:r>
        <w:rPr>
          <w:color w:val="0000FF"/>
          <w14:textFill>
            <w14:solidFill>
              <w14:srgbClr w14:val="0000FF">
                <w14:lumMod w14:val="75000"/>
              </w14:srgbClr>
            </w14:solidFill>
          </w14:textFill>
        </w:rPr>
        <w:tab/>
        <w:t>public</w:t>
      </w:r>
      <w:r>
        <w:t xml:space="preserve"> List&lt;</w:t>
      </w:r>
      <w:r>
        <w:rPr>
          <w:color w:val="0000FF"/>
          <w14:textFill>
            <w14:solidFill>
              <w14:srgbClr w14:val="0000FF">
                <w14:lumMod w14:val="75000"/>
              </w14:srgbClr>
            </w14:solidFill>
          </w14:textFill>
        </w:rPr>
        <w:t>int</w:t>
      </w:r>
      <w:r>
        <w:t xml:space="preserve">&gt; PrefId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72C72A7E" w14:textId="53645DDB" w:rsidR="005307FC" w:rsidRDefault="005307FC" w:rsidP="00DA1C88">
      <w:pPr>
        <w:pStyle w:val="Kd"/>
      </w:pPr>
      <w:r>
        <w:rPr>
          <w:color w:val="0000FF"/>
          <w14:textFill>
            <w14:solidFill>
              <w14:srgbClr w14:val="0000FF">
                <w14:lumMod w14:val="75000"/>
              </w14:srgbClr>
            </w14:solidFill>
          </w14:textFill>
        </w:rPr>
        <w:tab/>
        <w:t>public</w:t>
      </w:r>
      <w:r>
        <w:t xml:space="preserve"> ReservationType? Reservation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5DB62267" w14:textId="531B24EC" w:rsidR="005307FC" w:rsidRDefault="005307FC" w:rsidP="00DA1C88">
      <w:pPr>
        <w:pStyle w:val="Kd"/>
      </w:pPr>
      <w:r>
        <w:rPr>
          <w:color w:val="0000FF"/>
          <w14:textFill>
            <w14:solidFill>
              <w14:srgbClr w14:val="0000FF">
                <w14:lumMod w14:val="75000"/>
              </w14:srgbClr>
            </w14:solidFill>
          </w14:textFill>
        </w:rPr>
        <w:tab/>
        <w:t>public</w:t>
      </w:r>
      <w:r>
        <w:t xml:space="preserve"> CarType? Car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F52A25C" w14:textId="7F7553C2" w:rsidR="005307FC" w:rsidRDefault="005307FC" w:rsidP="00DA1C88">
      <w:pPr>
        <w:pStyle w:val="Kd"/>
      </w:pPr>
      <w:r>
        <w:rPr>
          <w:color w:val="0000FF"/>
          <w14:textFill>
            <w14:solidFill>
              <w14:srgbClr w14:val="0000FF">
                <w14:lumMod w14:val="75000"/>
              </w14:srgbClr>
            </w14:solidFill>
          </w14:textFill>
        </w:rPr>
        <w:tab/>
        <w:t>public</w:t>
      </w:r>
      <w:r>
        <w:t xml:space="preserve"> ReservationStatus? Statu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6B088C2F" w14:textId="4B8B3A6A" w:rsidR="005307FC" w:rsidRDefault="005307FC" w:rsidP="00DA1C88">
      <w:pPr>
        <w:pStyle w:val="Kd"/>
      </w:pPr>
      <w:r>
        <w:t>}</w:t>
      </w:r>
    </w:p>
    <w:p w14:paraId="374CD158" w14:textId="73323142" w:rsidR="005307FC" w:rsidRPr="002245ED" w:rsidRDefault="005307FC" w:rsidP="005307FC">
      <w:pPr>
        <w:ind w:firstLine="288"/>
      </w:pPr>
      <w:r>
        <w:t xml:space="preserve">Hasonlóan, a </w:t>
      </w:r>
      <w:r w:rsidRPr="005307FC">
        <w:rPr>
          <w:rStyle w:val="Kiemels"/>
        </w:rPr>
        <w:t>ReservationDetailsDto</w:t>
      </w:r>
      <w:r w:rsidRPr="005307FC">
        <w:t xml:space="preserve"> a foglalás részletes nézetére vonatkozó adatokat, a </w:t>
      </w:r>
      <w:r w:rsidRPr="005307FC">
        <w:rPr>
          <w:rStyle w:val="Kiemels"/>
        </w:rPr>
        <w:t>ReservationSummaryDto</w:t>
      </w:r>
      <w:r>
        <w:t xml:space="preserve"> a rendelés leadása előtt megjelenő összegző nézet adatait, a </w:t>
      </w:r>
      <w:r w:rsidRPr="005307FC">
        <w:rPr>
          <w:rStyle w:val="Kiemels"/>
        </w:rPr>
        <w:t>ReservationPriceDto</w:t>
      </w:r>
      <w:r>
        <w:t xml:space="preserve"> pedig kizárólag az árszámításhoz kapcsolódó adatokat tartalmazza.</w:t>
      </w:r>
    </w:p>
    <w:p w14:paraId="553A713B" w14:textId="13BB8F80" w:rsidR="00140598" w:rsidRDefault="00140598" w:rsidP="00140598">
      <w:pPr>
        <w:pStyle w:val="Cmsor3"/>
      </w:pPr>
      <w:bookmarkStart w:id="84" w:name="_Toc87966382"/>
      <w:proofErr w:type="spellStart"/>
      <w:r>
        <w:lastRenderedPageBreak/>
        <w:t>TaxiService.Bll</w:t>
      </w:r>
      <w:bookmarkEnd w:id="84"/>
      <w:proofErr w:type="spellEnd"/>
    </w:p>
    <w:p w14:paraId="1D7CD713" w14:textId="5C6EBA81" w:rsidR="00140598" w:rsidRDefault="00937025" w:rsidP="00140598">
      <w:r>
        <w:t xml:space="preserve">A </w:t>
      </w:r>
      <w:proofErr w:type="spellStart"/>
      <w:r>
        <w:t>Bll</w:t>
      </w:r>
      <w:proofErr w:type="spellEnd"/>
      <w:r>
        <w:t xml:space="preserve"> réteg tartalmazza az alkalmazás üzleti logikáját – magját. </w:t>
      </w:r>
      <w:r w:rsidR="00325A03">
        <w:t xml:space="preserve">Az </w:t>
      </w:r>
      <w:r w:rsidR="00325A03" w:rsidRPr="00325A03">
        <w:rPr>
          <w:rStyle w:val="Kiemels"/>
        </w:rPr>
        <w:t>Exceptions</w:t>
      </w:r>
      <w:r w:rsidR="00325A03">
        <w:t xml:space="preserve"> mappa tartalmazza a saját kivételeket, jelenleg egy ilyet használok a </w:t>
      </w:r>
      <w:r w:rsidR="00325A03" w:rsidRPr="00325A03">
        <w:rPr>
          <w:rStyle w:val="Kiemels"/>
        </w:rPr>
        <w:t>BuisnessLogicException</w:t>
      </w:r>
      <w:r w:rsidR="00325A03">
        <w:t>-t, ezt a kivételt használtam, ha olyan „hibára” futna az alkalmazás szempontjából nem hibás működés, csak az adatok szempontjából. Ilyenek például a validációs hibák, de nem ilyen, ha egy nem bejelentkezetett felhasználó próbál elérni egy csak bejelentkezéssel elérhető végpontot.</w:t>
      </w:r>
      <w:r w:rsidR="005612C6">
        <w:t xml:space="preserve"> A </w:t>
      </w:r>
      <w:r w:rsidR="005612C6" w:rsidRPr="005612C6">
        <w:rPr>
          <w:rStyle w:val="Kiemels"/>
        </w:rPr>
        <w:t>Templates</w:t>
      </w:r>
      <w:r w:rsidR="005612C6">
        <w:t xml:space="preserve"> mappában találhatóak az email szolgáltatás által használt HTML sablonok, a </w:t>
      </w:r>
      <w:r w:rsidR="005612C6" w:rsidRPr="005612C6">
        <w:rPr>
          <w:rStyle w:val="Kiemels"/>
        </w:rPr>
        <w:t xml:space="preserve">Services </w:t>
      </w:r>
      <w:r w:rsidR="005612C6">
        <w:t xml:space="preserve">és a </w:t>
      </w:r>
      <w:r w:rsidR="005612C6" w:rsidRPr="005612C6">
        <w:rPr>
          <w:rStyle w:val="Kiemels"/>
        </w:rPr>
        <w:t>ServiceInterfaces</w:t>
      </w:r>
      <w:r w:rsidR="005612C6">
        <w:t xml:space="preserve"> mappák pedig a szolgáltatásokat tartalmazzák, melyeket a </w:t>
      </w:r>
      <w:proofErr w:type="spellStart"/>
      <w:r w:rsidR="005612C6">
        <w:t>controllerek</w:t>
      </w:r>
      <w:proofErr w:type="spellEnd"/>
      <w:r w:rsidR="005612C6">
        <w:t xml:space="preserve"> meghívnak.</w:t>
      </w:r>
    </w:p>
    <w:p w14:paraId="1EF5CB7F" w14:textId="21BC0616" w:rsidR="005612C6" w:rsidRDefault="005612C6" w:rsidP="005612C6">
      <w:pPr>
        <w:pStyle w:val="Cmsor4"/>
      </w:pPr>
      <w:r>
        <w:t xml:space="preserve">Service </w:t>
      </w:r>
      <w:proofErr w:type="spellStart"/>
      <w:r>
        <w:t>interfacek</w:t>
      </w:r>
      <w:proofErr w:type="spellEnd"/>
    </w:p>
    <w:p w14:paraId="7EDBEE26" w14:textId="652DE638" w:rsidR="005612C6" w:rsidRDefault="005612C6" w:rsidP="005612C6">
      <w:r>
        <w:t xml:space="preserve">A konkrét szolgáltatások és azok a rétegek melyek ezeket használják </w:t>
      </w:r>
      <w:proofErr w:type="spellStart"/>
      <w:r>
        <w:t>interfacekkel</w:t>
      </w:r>
      <w:proofErr w:type="spellEnd"/>
      <w:r>
        <w:t xml:space="preserve"> vannak elválasztva. Ennek az az előnye, hogy a tényleges logikai kód könnyen módosítható, sőt akár lecserélhető anélkül, hogy az azokat használó kódot módosítani kellene.</w:t>
      </w:r>
    </w:p>
    <w:p w14:paraId="3FD196F4" w14:textId="77777777" w:rsidR="005612C6" w:rsidRDefault="005612C6" w:rsidP="005612C6">
      <w:pPr>
        <w:pStyle w:val="Kp"/>
      </w:pPr>
      <w:r>
        <w:rPr>
          <w:noProof/>
        </w:rPr>
        <w:drawing>
          <wp:inline distT="0" distB="0" distL="0" distR="0" wp14:anchorId="29569C2E" wp14:editId="641BDB86">
            <wp:extent cx="5400040" cy="16700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9"/>
                    <a:stretch>
                      <a:fillRect/>
                    </a:stretch>
                  </pic:blipFill>
                  <pic:spPr>
                    <a:xfrm>
                      <a:off x="0" y="0"/>
                      <a:ext cx="5400040" cy="1670050"/>
                    </a:xfrm>
                    <a:prstGeom prst="rect">
                      <a:avLst/>
                    </a:prstGeom>
                  </pic:spPr>
                </pic:pic>
              </a:graphicData>
            </a:graphic>
          </wp:inline>
        </w:drawing>
      </w:r>
    </w:p>
    <w:bookmarkStart w:id="85" w:name="_Ref87953333"/>
    <w:p w14:paraId="2CE5E642" w14:textId="44B09E6C" w:rsidR="005612C6" w:rsidRDefault="00637576" w:rsidP="005612C6">
      <w:pPr>
        <w:pStyle w:val="Kpalrs"/>
      </w:pPr>
      <w:r>
        <w:fldChar w:fldCharType="begin"/>
      </w:r>
      <w:r>
        <w:instrText xml:space="preserve"> STYLEREF 3 \s </w:instrText>
      </w:r>
      <w:r>
        <w:fldChar w:fldCharType="separate"/>
      </w:r>
      <w:r>
        <w:rPr>
          <w:noProof/>
        </w:rPr>
        <w:t>4.1.6</w:t>
      </w:r>
      <w:r>
        <w:fldChar w:fldCharType="end"/>
      </w:r>
      <w:r>
        <w:noBreakHyphen/>
      </w:r>
      <w:fldSimple w:instr=" SEQ ábra \* ARABIC \s 3 ">
        <w:r>
          <w:rPr>
            <w:noProof/>
          </w:rPr>
          <w:t>1</w:t>
        </w:r>
      </w:fldSimple>
      <w:bookmarkEnd w:id="85"/>
      <w:r w:rsidR="0070605A">
        <w:t xml:space="preserve"> A szolgáltatások regisztrálása</w:t>
      </w:r>
    </w:p>
    <w:p w14:paraId="18D901F0" w14:textId="700BB7B7" w:rsidR="0070605A" w:rsidRDefault="0070605A" w:rsidP="0070605A">
      <w:r>
        <w:t xml:space="preserve">A fenti </w:t>
      </w:r>
      <w:r>
        <w:fldChar w:fldCharType="begin"/>
      </w:r>
      <w:r>
        <w:instrText xml:space="preserve"> REF _Ref87953333 \h </w:instrText>
      </w:r>
      <w:r>
        <w:fldChar w:fldCharType="separate"/>
      </w:r>
      <w:r w:rsidR="00492483">
        <w:rPr>
          <w:noProof/>
        </w:rPr>
        <w:t>4.1.6</w:t>
      </w:r>
      <w:r w:rsidR="00492483">
        <w:t>.</w:t>
      </w:r>
      <w:r w:rsidR="00492483">
        <w:rPr>
          <w:noProof/>
        </w:rPr>
        <w:t>1</w:t>
      </w:r>
      <w:r>
        <w:fldChar w:fldCharType="end"/>
      </w:r>
      <w:r>
        <w:t xml:space="preserve"> ábrán látható a Web rétegben a szolgáltatások regisztrálása. Az </w:t>
      </w:r>
      <w:proofErr w:type="spellStart"/>
      <w:r>
        <w:t>interface</w:t>
      </w:r>
      <w:proofErr w:type="spellEnd"/>
      <w:r>
        <w:t xml:space="preserve"> bal oldalon az előbb említett összekötő kapocs, a tényleges megvalósítás – jobb oldalon – pedig kicserélhető bármire, ami megvalósítja az adott </w:t>
      </w:r>
      <w:proofErr w:type="spellStart"/>
      <w:r>
        <w:t>interfacet</w:t>
      </w:r>
      <w:proofErr w:type="spellEnd"/>
      <w:r>
        <w:t xml:space="preserve">. </w:t>
      </w:r>
    </w:p>
    <w:p w14:paraId="5E52AE34" w14:textId="6B4F8744" w:rsidR="0070605A" w:rsidRDefault="0070605A" w:rsidP="0070605A">
      <w:pPr>
        <w:pStyle w:val="Cmsor4"/>
      </w:pPr>
      <w:proofErr w:type="spellStart"/>
      <w:r>
        <w:t>Services</w:t>
      </w:r>
      <w:proofErr w:type="spellEnd"/>
    </w:p>
    <w:p w14:paraId="65053C47" w14:textId="2CC486A2" w:rsidR="0070605A" w:rsidRDefault="0070605A" w:rsidP="0070605A">
      <w:r>
        <w:t xml:space="preserve">A szolgáltatásokat a </w:t>
      </w:r>
      <w:proofErr w:type="spellStart"/>
      <w:r>
        <w:t>controllerekhez</w:t>
      </w:r>
      <w:proofErr w:type="spellEnd"/>
      <w:r>
        <w:t xml:space="preserve"> hasonló módon a funkciók alapján osztottam fel</w:t>
      </w:r>
      <w:r w:rsidR="00062283">
        <w:t>, itt csak az érdekesebb kódrészleteket fogom kiemelni</w:t>
      </w:r>
      <w:r>
        <w:t xml:space="preserve">. Az adatbázis műveletek során a </w:t>
      </w:r>
      <w:proofErr w:type="spellStart"/>
      <w:r>
        <w:t>Linq</w:t>
      </w:r>
      <w:proofErr w:type="spellEnd"/>
      <w:r>
        <w:t xml:space="preserve"> könyvtárat </w:t>
      </w:r>
      <w:r w:rsidR="00613D0E">
        <w:t>használtam</w:t>
      </w:r>
      <w:r w:rsidR="00775259">
        <w:t xml:space="preserve">, ami segítségével típusosan és könnyebben </w:t>
      </w:r>
      <w:proofErr w:type="spellStart"/>
      <w:r w:rsidR="00775259">
        <w:t>kérdezhetőek</w:t>
      </w:r>
      <w:proofErr w:type="spellEnd"/>
      <w:r w:rsidR="00775259">
        <w:t xml:space="preserve"> </w:t>
      </w:r>
      <w:proofErr w:type="gramStart"/>
      <w:r w:rsidR="00775259">
        <w:t>le adatok</w:t>
      </w:r>
      <w:proofErr w:type="gramEnd"/>
      <w:r w:rsidR="00775259">
        <w:t xml:space="preserve"> C# nyelven</w:t>
      </w:r>
      <w:r w:rsidR="00613D0E">
        <w:t xml:space="preserve">. </w:t>
      </w:r>
    </w:p>
    <w:p w14:paraId="0A6DC3C1" w14:textId="12AED985" w:rsidR="00775259" w:rsidRDefault="00FB5E8A" w:rsidP="00FB5E8A">
      <w:pPr>
        <w:ind w:firstLine="0"/>
      </w:pPr>
      <w:proofErr w:type="spellStart"/>
      <w:r>
        <w:rPr>
          <w:b/>
          <w:bCs/>
          <w:i/>
          <w:iCs/>
        </w:rPr>
        <w:lastRenderedPageBreak/>
        <w:t>EmailService</w:t>
      </w:r>
      <w:proofErr w:type="spellEnd"/>
      <w:r>
        <w:rPr>
          <w:b/>
          <w:bCs/>
          <w:i/>
          <w:iCs/>
        </w:rPr>
        <w:t xml:space="preserve">: </w:t>
      </w:r>
      <w:r>
        <w:t xml:space="preserve">Az alkalmazás által automatikusan küldött </w:t>
      </w:r>
      <w:proofErr w:type="spellStart"/>
      <w:r>
        <w:t>emailek</w:t>
      </w:r>
      <w:proofErr w:type="spellEnd"/>
      <w:r>
        <w:t xml:space="preserve"> kezelésére a </w:t>
      </w:r>
      <w:proofErr w:type="spellStart"/>
      <w:r>
        <w:t>google</w:t>
      </w:r>
      <w:proofErr w:type="spellEnd"/>
      <w:r>
        <w:t xml:space="preserve"> </w:t>
      </w:r>
      <w:proofErr w:type="spellStart"/>
      <w:r>
        <w:t>smtp</w:t>
      </w:r>
      <w:proofErr w:type="spellEnd"/>
      <w:r>
        <w:t xml:space="preserve"> szolgáltatását használtam</w:t>
      </w:r>
      <w:r w:rsidR="00A64E75">
        <w:t xml:space="preserve"> HTNML email sablonnal</w:t>
      </w:r>
      <w:r>
        <w:t xml:space="preserve">. </w:t>
      </w:r>
      <w:r w:rsidR="00A64E75">
        <w:t xml:space="preserve">Ennek használatához konfigurálni kell egy </w:t>
      </w:r>
      <w:proofErr w:type="spellStart"/>
      <w:r w:rsidR="00A64E75">
        <w:t>gmail</w:t>
      </w:r>
      <w:proofErr w:type="spellEnd"/>
      <w:r w:rsidR="00A64E75">
        <w:t xml:space="preserve"> fiókot és magát az alkalmazást. A</w:t>
      </w:r>
      <w:r w:rsidR="00726C43">
        <w:t>z email fiók konfigurálásának legegyszerűbb módja egy úgynevezett alkalmazásjelszó létrehozása.</w:t>
      </w:r>
    </w:p>
    <w:p w14:paraId="505D9C4E" w14:textId="77777777" w:rsidR="00726C43" w:rsidRDefault="00726C43" w:rsidP="00726C43">
      <w:pPr>
        <w:pStyle w:val="Kp"/>
      </w:pPr>
      <w:r>
        <w:rPr>
          <w:noProof/>
        </w:rPr>
        <w:drawing>
          <wp:inline distT="0" distB="0" distL="0" distR="0" wp14:anchorId="30A5956E" wp14:editId="2FF17D19">
            <wp:extent cx="5400040" cy="4911725"/>
            <wp:effectExtent l="0" t="0" r="0" b="3175"/>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40"/>
                    <a:stretch>
                      <a:fillRect/>
                    </a:stretch>
                  </pic:blipFill>
                  <pic:spPr>
                    <a:xfrm>
                      <a:off x="0" y="0"/>
                      <a:ext cx="5400040" cy="4911725"/>
                    </a:xfrm>
                    <a:prstGeom prst="rect">
                      <a:avLst/>
                    </a:prstGeom>
                  </pic:spPr>
                </pic:pic>
              </a:graphicData>
            </a:graphic>
          </wp:inline>
        </w:drawing>
      </w:r>
    </w:p>
    <w:bookmarkStart w:id="86" w:name="_Ref87957890"/>
    <w:p w14:paraId="58DB7897" w14:textId="5A62D12A" w:rsidR="00726C43" w:rsidRDefault="00637576" w:rsidP="00726C43">
      <w:pPr>
        <w:pStyle w:val="Kpalrs"/>
      </w:pPr>
      <w:r>
        <w:fldChar w:fldCharType="begin"/>
      </w:r>
      <w:r>
        <w:instrText xml:space="preserve"> STYLEREF 3 \s </w:instrText>
      </w:r>
      <w:r>
        <w:fldChar w:fldCharType="separate"/>
      </w:r>
      <w:r>
        <w:rPr>
          <w:noProof/>
        </w:rPr>
        <w:t>4.1.6</w:t>
      </w:r>
      <w:r>
        <w:fldChar w:fldCharType="end"/>
      </w:r>
      <w:r>
        <w:noBreakHyphen/>
      </w:r>
      <w:fldSimple w:instr=" SEQ ábra \* ARABIC \s 3 ">
        <w:r>
          <w:rPr>
            <w:noProof/>
          </w:rPr>
          <w:t>2</w:t>
        </w:r>
      </w:fldSimple>
      <w:bookmarkEnd w:id="86"/>
      <w:r w:rsidR="00726C43">
        <w:t xml:space="preserve"> Hozzáférés megadása külső alkalmazások számára</w:t>
      </w:r>
    </w:p>
    <w:p w14:paraId="648652C2" w14:textId="0737BF43" w:rsidR="00726C43" w:rsidRDefault="00726C43" w:rsidP="00726C43">
      <w:r>
        <w:t xml:space="preserve">Az első lépés, hogy a </w:t>
      </w:r>
      <w:proofErr w:type="spellStart"/>
      <w:r>
        <w:t>gmail</w:t>
      </w:r>
      <w:proofErr w:type="spellEnd"/>
      <w:r>
        <w:t xml:space="preserve"> fiókhoz hozzáférést kell biztosítani külső alkalmazásoknak is a fenti </w:t>
      </w:r>
      <w:r>
        <w:fldChar w:fldCharType="begin"/>
      </w:r>
      <w:r>
        <w:instrText xml:space="preserve"> REF _Ref87957890 \h </w:instrText>
      </w:r>
      <w:r>
        <w:fldChar w:fldCharType="separate"/>
      </w:r>
      <w:r w:rsidR="00492483">
        <w:rPr>
          <w:noProof/>
        </w:rPr>
        <w:t>4.1.6</w:t>
      </w:r>
      <w:r w:rsidR="00492483">
        <w:t>.</w:t>
      </w:r>
      <w:r w:rsidR="00492483">
        <w:rPr>
          <w:noProof/>
        </w:rPr>
        <w:t>2</w:t>
      </w:r>
      <w:r>
        <w:fldChar w:fldCharType="end"/>
      </w:r>
      <w:r>
        <w:t xml:space="preserve"> ábrán látható módon. Miután ezt megtettük, be kell állítani két faktoros hitelesítést a fiókra, hogy biztosan ne történhessen visszaélés esetleges jelszószivárgás esetén, ha ezt megtettük elérhetővé válik az alkalmazásjelszavak generálása. Az ilyen jelszavak használatának előnye, hogy kizárólag az email küldési funkciókhoz fér hozzá, így az alkalmazásunk feltörése vagy a jelszó kiszivárgása esetén elegendő törölni a megfelelő bejegyzést és az alkalmazás nem tud többé visszaélni a fiókunkkal. Alább a létrehozott bejegyzések felülete látható.</w:t>
      </w:r>
    </w:p>
    <w:p w14:paraId="3486DAAD" w14:textId="77777777" w:rsidR="00726C43" w:rsidRDefault="00726C43" w:rsidP="00726C43">
      <w:pPr>
        <w:pStyle w:val="Kp"/>
      </w:pPr>
      <w:r>
        <w:rPr>
          <w:noProof/>
        </w:rPr>
        <w:lastRenderedPageBreak/>
        <w:drawing>
          <wp:inline distT="0" distB="0" distL="0" distR="0" wp14:anchorId="4350C776" wp14:editId="66D6092B">
            <wp:extent cx="5400040" cy="2632075"/>
            <wp:effectExtent l="0" t="0" r="0" b="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41"/>
                    <a:stretch>
                      <a:fillRect/>
                    </a:stretch>
                  </pic:blipFill>
                  <pic:spPr>
                    <a:xfrm>
                      <a:off x="0" y="0"/>
                      <a:ext cx="5400040" cy="2632075"/>
                    </a:xfrm>
                    <a:prstGeom prst="rect">
                      <a:avLst/>
                    </a:prstGeom>
                  </pic:spPr>
                </pic:pic>
              </a:graphicData>
            </a:graphic>
          </wp:inline>
        </w:drawing>
      </w:r>
    </w:p>
    <w:p w14:paraId="5035EB2A" w14:textId="6D53E280" w:rsidR="00726C43" w:rsidRDefault="00637576" w:rsidP="00726C43">
      <w:pPr>
        <w:pStyle w:val="Kpalrs"/>
      </w:pPr>
      <w:fldSimple w:instr=" STYLEREF 3 \s ">
        <w:r>
          <w:rPr>
            <w:noProof/>
          </w:rPr>
          <w:t>4.1.6</w:t>
        </w:r>
      </w:fldSimple>
      <w:r>
        <w:noBreakHyphen/>
      </w:r>
      <w:fldSimple w:instr=" SEQ ábra \* ARABIC \s 3 ">
        <w:r>
          <w:rPr>
            <w:noProof/>
          </w:rPr>
          <w:t>3</w:t>
        </w:r>
      </w:fldSimple>
      <w:r w:rsidR="00726C43">
        <w:t xml:space="preserve"> Alkalmazásjelszavak konfigurációs felülete</w:t>
      </w:r>
    </w:p>
    <w:p w14:paraId="5753DA7C" w14:textId="1D3BCA20" w:rsidR="00726C43" w:rsidRDefault="00D824FB" w:rsidP="00726C43">
      <w:r>
        <w:t xml:space="preserve">Az alkalmazásban be kell állítanunk a fent generált felhasználó-jelszó párost, illetve a </w:t>
      </w:r>
      <w:proofErr w:type="spellStart"/>
      <w:r>
        <w:t>google</w:t>
      </w:r>
      <w:proofErr w:type="spellEnd"/>
      <w:r>
        <w:t xml:space="preserve"> által használt </w:t>
      </w:r>
      <w:proofErr w:type="spellStart"/>
      <w:r>
        <w:t>smtp</w:t>
      </w:r>
      <w:proofErr w:type="spellEnd"/>
      <w:r>
        <w:t xml:space="preserve"> klienst.</w:t>
      </w:r>
    </w:p>
    <w:p w14:paraId="772BF383" w14:textId="77777777" w:rsidR="00D824FB" w:rsidRDefault="00D824FB" w:rsidP="00D824FB">
      <w:pPr>
        <w:pStyle w:val="Kp"/>
      </w:pPr>
      <w:r>
        <w:rPr>
          <w:noProof/>
        </w:rPr>
        <w:drawing>
          <wp:inline distT="0" distB="0" distL="0" distR="0" wp14:anchorId="5D2ABCE2" wp14:editId="29BC5C86">
            <wp:extent cx="5400040" cy="2922270"/>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2"/>
                    <a:stretch>
                      <a:fillRect/>
                    </a:stretch>
                  </pic:blipFill>
                  <pic:spPr>
                    <a:xfrm>
                      <a:off x="0" y="0"/>
                      <a:ext cx="5400040" cy="2922270"/>
                    </a:xfrm>
                    <a:prstGeom prst="rect">
                      <a:avLst/>
                    </a:prstGeom>
                  </pic:spPr>
                </pic:pic>
              </a:graphicData>
            </a:graphic>
          </wp:inline>
        </w:drawing>
      </w:r>
    </w:p>
    <w:p w14:paraId="239646DF" w14:textId="6977800C" w:rsidR="00D824FB" w:rsidRDefault="00637576" w:rsidP="00D824FB">
      <w:pPr>
        <w:pStyle w:val="Kpalrs"/>
      </w:pPr>
      <w:fldSimple w:instr=" STYLEREF 3 \s ">
        <w:r>
          <w:rPr>
            <w:noProof/>
          </w:rPr>
          <w:t>4.1.6</w:t>
        </w:r>
      </w:fldSimple>
      <w:r>
        <w:noBreakHyphen/>
      </w:r>
      <w:fldSimple w:instr=" SEQ ábra \* ARABIC \s 3 ">
        <w:r>
          <w:rPr>
            <w:noProof/>
          </w:rPr>
          <w:t>4</w:t>
        </w:r>
      </w:fldSimple>
      <w:r w:rsidR="00D824FB">
        <w:t xml:space="preserve"> Google </w:t>
      </w:r>
      <w:proofErr w:type="spellStart"/>
      <w:r w:rsidR="00D824FB">
        <w:t>Smtp</w:t>
      </w:r>
      <w:proofErr w:type="spellEnd"/>
      <w:r w:rsidR="00D824FB">
        <w:t xml:space="preserve"> kliens konfigurálása</w:t>
      </w:r>
    </w:p>
    <w:p w14:paraId="48210123" w14:textId="3DC249E6" w:rsidR="00D824FB" w:rsidRDefault="00D824FB" w:rsidP="00D824FB">
      <w:r>
        <w:t xml:space="preserve">A HTML sablon használatához küldés előtt engedélyezni kell az </w:t>
      </w:r>
      <w:r w:rsidRPr="00D824FB">
        <w:rPr>
          <w:rStyle w:val="Kiemels"/>
        </w:rPr>
        <w:t>IsHtmlBody</w:t>
      </w:r>
      <w:r>
        <w:t xml:space="preserve"> kapcsolót, mivel alapértelmezetten biztonsági szempontokból a </w:t>
      </w:r>
      <w:proofErr w:type="spellStart"/>
      <w:r>
        <w:t>html</w:t>
      </w:r>
      <w:proofErr w:type="spellEnd"/>
      <w:r>
        <w:t xml:space="preserve"> kódot </w:t>
      </w:r>
      <w:proofErr w:type="spellStart"/>
      <w:r>
        <w:t>stringként</w:t>
      </w:r>
      <w:proofErr w:type="spellEnd"/>
      <w:r>
        <w:t xml:space="preserve"> értelmezi a kliens. A HTML sablonok használata alapos tesztelést igényelt, mivel rengeteg kliens máig nem támogat számos modern </w:t>
      </w:r>
      <w:proofErr w:type="spellStart"/>
      <w:r>
        <w:t>css</w:t>
      </w:r>
      <w:proofErr w:type="spellEnd"/>
      <w:r>
        <w:t xml:space="preserve"> megoldást, illetve </w:t>
      </w:r>
      <w:r w:rsidR="006463B9">
        <w:t xml:space="preserve">ahány kliens annyi különböző működést tapasztaltam. </w:t>
      </w:r>
    </w:p>
    <w:p w14:paraId="6199DA37" w14:textId="73485703" w:rsidR="00462DC6" w:rsidRDefault="00462DC6" w:rsidP="00462DC6">
      <w:pPr>
        <w:ind w:firstLine="0"/>
      </w:pPr>
      <w:proofErr w:type="spellStart"/>
      <w:r>
        <w:rPr>
          <w:b/>
          <w:bCs/>
          <w:i/>
          <w:iCs/>
        </w:rPr>
        <w:lastRenderedPageBreak/>
        <w:t>PaymentService</w:t>
      </w:r>
      <w:proofErr w:type="spellEnd"/>
      <w:r>
        <w:rPr>
          <w:b/>
          <w:bCs/>
          <w:i/>
          <w:iCs/>
        </w:rPr>
        <w:t xml:space="preserve">: </w:t>
      </w:r>
      <w:r>
        <w:t>Fizetés jelenleg a Barion használatával lehetséges – ám kiegészíthető tetszőleges más klienssel is. A Barionhoz hasonló automatikus online fizetési rendszerek általában a következő módon működnek:</w:t>
      </w:r>
    </w:p>
    <w:p w14:paraId="393F08C0" w14:textId="2EF2297D" w:rsidR="00462DC6" w:rsidRDefault="00462DC6" w:rsidP="00462DC6">
      <w:pPr>
        <w:pStyle w:val="Listaszerbekezds"/>
        <w:numPr>
          <w:ilvl w:val="0"/>
          <w:numId w:val="28"/>
        </w:numPr>
      </w:pPr>
      <w:r>
        <w:t>Az alkalmazás kliensén a felhasználó fizetést kezdeményez</w:t>
      </w:r>
    </w:p>
    <w:p w14:paraId="1B2E6D37" w14:textId="654B935E" w:rsidR="00462DC6" w:rsidRDefault="006F5297" w:rsidP="00462DC6">
      <w:pPr>
        <w:pStyle w:val="Listaszerbekezds"/>
        <w:numPr>
          <w:ilvl w:val="0"/>
          <w:numId w:val="28"/>
        </w:numPr>
      </w:pPr>
      <w:r>
        <w:t xml:space="preserve">Az alkalmazás backend összerak egy kérést a külső fizetési rendszer felé, majd elküldi azt. A Barion </w:t>
      </w:r>
      <w:proofErr w:type="spellStart"/>
      <w:r>
        <w:t>Client</w:t>
      </w:r>
      <w:proofErr w:type="spellEnd"/>
      <w:r>
        <w:t xml:space="preserve"> segítségével például az alább látható módon:</w:t>
      </w:r>
    </w:p>
    <w:p w14:paraId="46875E7B" w14:textId="77777777" w:rsidR="006F5297" w:rsidRDefault="006F5297" w:rsidP="006F5297">
      <w:pPr>
        <w:pStyle w:val="Kp"/>
      </w:pPr>
      <w:r>
        <w:rPr>
          <w:noProof/>
        </w:rPr>
        <w:drawing>
          <wp:inline distT="0" distB="0" distL="0" distR="0" wp14:anchorId="48521724" wp14:editId="66A2617C">
            <wp:extent cx="5400040" cy="449897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43"/>
                    <a:stretch>
                      <a:fillRect/>
                    </a:stretch>
                  </pic:blipFill>
                  <pic:spPr>
                    <a:xfrm>
                      <a:off x="0" y="0"/>
                      <a:ext cx="5400040" cy="4498975"/>
                    </a:xfrm>
                    <a:prstGeom prst="rect">
                      <a:avLst/>
                    </a:prstGeom>
                  </pic:spPr>
                </pic:pic>
              </a:graphicData>
            </a:graphic>
          </wp:inline>
        </w:drawing>
      </w:r>
    </w:p>
    <w:p w14:paraId="1F61635A" w14:textId="456954BF" w:rsidR="006F5297" w:rsidRDefault="00637576" w:rsidP="006F5297">
      <w:pPr>
        <w:pStyle w:val="Kpalrs"/>
      </w:pPr>
      <w:fldSimple w:instr=" STYLEREF 3 \s ">
        <w:r>
          <w:rPr>
            <w:noProof/>
          </w:rPr>
          <w:t>4.1.6</w:t>
        </w:r>
      </w:fldSimple>
      <w:r>
        <w:noBreakHyphen/>
      </w:r>
      <w:fldSimple w:instr=" SEQ ábra \* ARABIC \s 3 ">
        <w:r>
          <w:rPr>
            <w:noProof/>
          </w:rPr>
          <w:t>5</w:t>
        </w:r>
      </w:fldSimple>
      <w:r w:rsidR="006F5297">
        <w:t xml:space="preserve"> Barion fizetés kezdeményezése</w:t>
      </w:r>
    </w:p>
    <w:p w14:paraId="215DF574" w14:textId="1C3F2C4D" w:rsidR="006F5297" w:rsidRDefault="006F5297" w:rsidP="006F5297">
      <w:pPr>
        <w:pStyle w:val="Listaszerbekezds"/>
        <w:numPr>
          <w:ilvl w:val="0"/>
          <w:numId w:val="28"/>
        </w:numPr>
      </w:pPr>
      <w:r>
        <w:t>A küldő rendszer összerakja a saját fizetési felületét, majd annak URL-jét visszaküldi válaszként.</w:t>
      </w:r>
    </w:p>
    <w:p w14:paraId="3E933900" w14:textId="059F5DD8" w:rsidR="006F5297" w:rsidRDefault="006F5297" w:rsidP="006F5297">
      <w:pPr>
        <w:pStyle w:val="Listaszerbekezds"/>
        <w:numPr>
          <w:ilvl w:val="0"/>
          <w:numId w:val="28"/>
        </w:numPr>
      </w:pPr>
      <w:r>
        <w:t>Az alkalmazás kliense a saját backendjétől visszakapja a külső fizetéshez tartozó URL-t és átirányítja a felhasználót.</w:t>
      </w:r>
    </w:p>
    <w:p w14:paraId="223E538E" w14:textId="597AE435" w:rsidR="006F5297" w:rsidRDefault="006F5297" w:rsidP="006F5297">
      <w:pPr>
        <w:pStyle w:val="Listaszerbekezds"/>
        <w:numPr>
          <w:ilvl w:val="0"/>
          <w:numId w:val="28"/>
        </w:numPr>
      </w:pPr>
      <w:r>
        <w:t>A felhasználó fizet/ nem fizet/ lemondja/ hiba történik.</w:t>
      </w:r>
      <w:r w:rsidR="00176DB4">
        <w:t xml:space="preserve"> Ezután visszairányítja a felhasználót a megadott </w:t>
      </w:r>
      <w:proofErr w:type="spellStart"/>
      <w:r w:rsidR="00176DB4">
        <w:t>redirect</w:t>
      </w:r>
      <w:proofErr w:type="spellEnd"/>
      <w:r w:rsidR="00176DB4">
        <w:t xml:space="preserve"> </w:t>
      </w:r>
      <w:proofErr w:type="spellStart"/>
      <w:r w:rsidR="00176DB4">
        <w:t>url-re</w:t>
      </w:r>
      <w:proofErr w:type="spellEnd"/>
      <w:r w:rsidR="00176DB4">
        <w:t>.</w:t>
      </w:r>
    </w:p>
    <w:p w14:paraId="6E0CAAA6" w14:textId="28694548" w:rsidR="006F5297" w:rsidRDefault="006F5297" w:rsidP="006F5297">
      <w:pPr>
        <w:pStyle w:val="Listaszerbekezds"/>
        <w:numPr>
          <w:ilvl w:val="0"/>
          <w:numId w:val="28"/>
        </w:numPr>
      </w:pPr>
      <w:r>
        <w:lastRenderedPageBreak/>
        <w:t xml:space="preserve">A külső rendszer összeállít egy hívást a történtek alapján az alkalmazásunk által megadott </w:t>
      </w:r>
      <w:proofErr w:type="spellStart"/>
      <w:r w:rsidR="00176DB4">
        <w:t>redirect</w:t>
      </w:r>
      <w:proofErr w:type="spellEnd"/>
      <w:r>
        <w:t xml:space="preserve"> </w:t>
      </w:r>
      <w:proofErr w:type="spellStart"/>
      <w:r>
        <w:t>url-re</w:t>
      </w:r>
      <w:proofErr w:type="spellEnd"/>
      <w:r w:rsidR="00176DB4">
        <w:t xml:space="preserve"> Ezt megpróbálja elküldeni x-szer, majd, ha nem érkezik kielégítő válasz hibát jelez.</w:t>
      </w:r>
    </w:p>
    <w:p w14:paraId="3D99405C" w14:textId="3CE41224" w:rsidR="00176DB4" w:rsidRDefault="00176DB4" w:rsidP="006F5297">
      <w:pPr>
        <w:pStyle w:val="Listaszerbekezds"/>
        <w:numPr>
          <w:ilvl w:val="0"/>
          <w:numId w:val="28"/>
        </w:numPr>
      </w:pPr>
      <w:r>
        <w:t xml:space="preserve">Amennyiben a megadott </w:t>
      </w:r>
      <w:proofErr w:type="spellStart"/>
      <w:r>
        <w:t>redirect</w:t>
      </w:r>
      <w:proofErr w:type="spellEnd"/>
      <w:r>
        <w:t xml:space="preserve"> URL-re hívás érkezik az alkalmazás backendje megfelelőképpen tudja kezelni a sikeres/ sikertelen fizetéseket. Fontos megjegyezni ezen a ponton, hogy amennyiben valaki ismeri ennek a végpontnak a felépítését és </w:t>
      </w:r>
      <w:proofErr w:type="spellStart"/>
      <w:r>
        <w:t>url</w:t>
      </w:r>
      <w:proofErr w:type="spellEnd"/>
      <w:r>
        <w:t>-jét megpróbálhatja átverni a rendszert azzal, hogy hamis visszaigazolást küld fizetéséről, ennek elkerülése érdekében az adott tranzakciók állapotát mindig le kell ellenőrizni, egyeztetni a külső szolgáltatással ezen a ponton is.</w:t>
      </w:r>
    </w:p>
    <w:p w14:paraId="1498C8EC" w14:textId="4A6DD27F" w:rsidR="00176DB4" w:rsidRDefault="00176DB4" w:rsidP="00176DB4">
      <w:pPr>
        <w:pStyle w:val="Listaszerbekezds"/>
        <w:ind w:left="0" w:firstLine="0"/>
      </w:pPr>
      <w:r>
        <w:t>Visszafizetés esetén is a fent leírt módon lehet eljárni, így például fizetés után a foglalás lemondása esetén automatikusan felmérhetjük, hogy a felhasználó jogosult-e visszafizetésre és azt automatikusan elvégeztethetjük a rendszerrel – rendszerekkel.</w:t>
      </w:r>
    </w:p>
    <w:p w14:paraId="723122D5" w14:textId="641952BA" w:rsidR="00176DB4" w:rsidRDefault="00176DB4" w:rsidP="00176DB4">
      <w:pPr>
        <w:pStyle w:val="Listaszerbekezds"/>
        <w:ind w:left="0" w:firstLine="0"/>
      </w:pPr>
      <w:proofErr w:type="spellStart"/>
      <w:r>
        <w:rPr>
          <w:b/>
          <w:bCs/>
          <w:i/>
          <w:iCs/>
        </w:rPr>
        <w:t>ReservationService</w:t>
      </w:r>
      <w:proofErr w:type="spellEnd"/>
      <w:r>
        <w:rPr>
          <w:b/>
          <w:bCs/>
          <w:i/>
          <w:iCs/>
        </w:rPr>
        <w:t xml:space="preserve">: </w:t>
      </w:r>
      <w:r w:rsidR="000C549F">
        <w:t xml:space="preserve">A foglalás árának számításakor rengeteg izgalmas kérdést kellett megoldanom. </w:t>
      </w:r>
    </w:p>
    <w:p w14:paraId="3A879EC2" w14:textId="0826FE7B" w:rsidR="000C549F" w:rsidRDefault="000C549F" w:rsidP="000C549F">
      <w:r>
        <w:t>Az adatbázisban egyedi azonosítónak GUID-ot használtam, mely tökéletesen alkalmas erre a feladatra, azonban felhasználói fogyasztásra meglehetősen alkalmatlan. Erre a célra egy egyedi azonosítót generáltam minden foglaláshoz, melyet a felhasználó megkap emailben és probléma/ kérdés esetén erre hivatkozhat.</w:t>
      </w:r>
    </w:p>
    <w:p w14:paraId="1BFE96D5" w14:textId="77777777" w:rsidR="000C549F" w:rsidRDefault="000C549F" w:rsidP="000C549F">
      <w:pPr>
        <w:pStyle w:val="Kp"/>
      </w:pPr>
      <w:r>
        <w:rPr>
          <w:noProof/>
        </w:rPr>
        <w:drawing>
          <wp:inline distT="0" distB="0" distL="0" distR="0" wp14:anchorId="3DA07B16" wp14:editId="322C1C22">
            <wp:extent cx="5400040" cy="1978025"/>
            <wp:effectExtent l="0" t="0" r="0" b="317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4"/>
                    <a:stretch>
                      <a:fillRect/>
                    </a:stretch>
                  </pic:blipFill>
                  <pic:spPr>
                    <a:xfrm>
                      <a:off x="0" y="0"/>
                      <a:ext cx="5400040" cy="1978025"/>
                    </a:xfrm>
                    <a:prstGeom prst="rect">
                      <a:avLst/>
                    </a:prstGeom>
                  </pic:spPr>
                </pic:pic>
              </a:graphicData>
            </a:graphic>
          </wp:inline>
        </w:drawing>
      </w:r>
    </w:p>
    <w:p w14:paraId="5AFD6EC0" w14:textId="2C3A06DF" w:rsidR="000C549F" w:rsidRDefault="00637576" w:rsidP="000C549F">
      <w:pPr>
        <w:pStyle w:val="Kpalrs"/>
      </w:pPr>
      <w:fldSimple w:instr=" STYLEREF 3 \s ">
        <w:r>
          <w:rPr>
            <w:noProof/>
          </w:rPr>
          <w:t>4.1.6</w:t>
        </w:r>
      </w:fldSimple>
      <w:r>
        <w:noBreakHyphen/>
      </w:r>
      <w:fldSimple w:instr=" SEQ ábra \* ARABIC \s 3 ">
        <w:r>
          <w:rPr>
            <w:noProof/>
          </w:rPr>
          <w:t>6</w:t>
        </w:r>
      </w:fldSimple>
      <w:r w:rsidR="000C549F">
        <w:t xml:space="preserve"> Egyedi azonosító generálása</w:t>
      </w:r>
    </w:p>
    <w:p w14:paraId="797C0C23" w14:textId="039A958D" w:rsidR="000C549F" w:rsidRDefault="000C549F" w:rsidP="000C549F">
      <w:r>
        <w:t>A módszer előnye más hasonló kódolásokkal szemben, hogy megadható hány darab karaktert szeretnénk, illetve mely karakterekből válasszon az algoritmus, mely kifejezetten hasznos, ha a felhasználói „élményt” is figyelembe vesszük.</w:t>
      </w:r>
      <w:r w:rsidR="00A4688E">
        <w:t xml:space="preserve"> Több </w:t>
      </w:r>
      <w:r w:rsidR="00A4688E">
        <w:lastRenderedPageBreak/>
        <w:t>választható karakter, illetve hosszabb generált kulcsok használatával csökkenthető annak az esélye, hogy kettő ugyanolyan azonosító jöjjön létre.</w:t>
      </w:r>
    </w:p>
    <w:p w14:paraId="5C67FBB1" w14:textId="62907539" w:rsidR="00A4688E" w:rsidRDefault="00A4688E" w:rsidP="000C549F">
      <w:r>
        <w:t xml:space="preserve">Az ár számításakor a két elsődleges szempont a távolság és a </w:t>
      </w:r>
      <w:proofErr w:type="spellStart"/>
      <w:r>
        <w:t>bérelt</w:t>
      </w:r>
      <w:proofErr w:type="spellEnd"/>
      <w:r>
        <w:t xml:space="preserve"> autó típusa. A távolság meghatározására a Google </w:t>
      </w:r>
      <w:proofErr w:type="spellStart"/>
      <w:r>
        <w:t>Maps</w:t>
      </w:r>
      <w:proofErr w:type="spellEnd"/>
      <w:r>
        <w:t xml:space="preserve"> </w:t>
      </w:r>
      <w:proofErr w:type="spellStart"/>
      <w:r>
        <w:t>Directions</w:t>
      </w:r>
      <w:proofErr w:type="spellEnd"/>
      <w:r>
        <w:t xml:space="preserve"> </w:t>
      </w:r>
      <w:proofErr w:type="spellStart"/>
      <w:r>
        <w:t>Api</w:t>
      </w:r>
      <w:proofErr w:type="spellEnd"/>
      <w:r>
        <w:t xml:space="preserve"> szolgáltatását használtam. </w:t>
      </w:r>
      <w:r w:rsidR="00E07C5F">
        <w:t xml:space="preserve">Az email szolgáltatáshoz hasonlóan ehhez is konfigurálni kell egy </w:t>
      </w:r>
      <w:proofErr w:type="spellStart"/>
      <w:r w:rsidR="00E07C5F">
        <w:t>gmail</w:t>
      </w:r>
      <w:proofErr w:type="spellEnd"/>
      <w:r w:rsidR="00E07C5F">
        <w:t xml:space="preserve"> fiókot. </w:t>
      </w:r>
      <w:r w:rsidR="00FD6872">
        <w:t xml:space="preserve">A legtöbb API fizetős, így első lépésben egy fizetési módot kell hozzáadni a fiókhoz. Ha ezzel megvagyunk, generálhatunk egy kulcsot mellyel azonosíthatjuk az alkalmazásunkat. </w:t>
      </w:r>
    </w:p>
    <w:p w14:paraId="4B30228F" w14:textId="77777777" w:rsidR="00FD6872" w:rsidRDefault="00FD6872" w:rsidP="00FD6872">
      <w:pPr>
        <w:pStyle w:val="Kp"/>
      </w:pPr>
      <w:r>
        <w:rPr>
          <w:noProof/>
        </w:rPr>
        <w:drawing>
          <wp:inline distT="0" distB="0" distL="0" distR="0" wp14:anchorId="723C1849" wp14:editId="5CAB1885">
            <wp:extent cx="5400040" cy="1049020"/>
            <wp:effectExtent l="0" t="0" r="0" b="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45"/>
                    <a:stretch>
                      <a:fillRect/>
                    </a:stretch>
                  </pic:blipFill>
                  <pic:spPr>
                    <a:xfrm>
                      <a:off x="0" y="0"/>
                      <a:ext cx="5400040" cy="1049020"/>
                    </a:xfrm>
                    <a:prstGeom prst="rect">
                      <a:avLst/>
                    </a:prstGeom>
                  </pic:spPr>
                </pic:pic>
              </a:graphicData>
            </a:graphic>
          </wp:inline>
        </w:drawing>
      </w:r>
    </w:p>
    <w:bookmarkStart w:id="87" w:name="_Ref88724302"/>
    <w:p w14:paraId="5AEDE53F" w14:textId="1DFF3A90" w:rsidR="00FD6872" w:rsidRDefault="00637576" w:rsidP="00FD6872">
      <w:pPr>
        <w:pStyle w:val="Kpalrs"/>
      </w:pPr>
      <w:r>
        <w:fldChar w:fldCharType="begin"/>
      </w:r>
      <w:r>
        <w:instrText xml:space="preserve"> STYLEREF 3 \s </w:instrText>
      </w:r>
      <w:r>
        <w:fldChar w:fldCharType="separate"/>
      </w:r>
      <w:r>
        <w:rPr>
          <w:noProof/>
        </w:rPr>
        <w:t>4.1.6</w:t>
      </w:r>
      <w:r>
        <w:fldChar w:fldCharType="end"/>
      </w:r>
      <w:r>
        <w:noBreakHyphen/>
      </w:r>
      <w:fldSimple w:instr=" SEQ ábra \* ARABIC \s 3 ">
        <w:r>
          <w:rPr>
            <w:noProof/>
          </w:rPr>
          <w:t>7</w:t>
        </w:r>
      </w:fldSimple>
      <w:r w:rsidR="00FD6872">
        <w:t xml:space="preserve"> </w:t>
      </w:r>
      <w:proofErr w:type="spellStart"/>
      <w:r w:rsidR="00FD6872">
        <w:t>Api</w:t>
      </w:r>
      <w:proofErr w:type="spellEnd"/>
      <w:r w:rsidR="00FD6872">
        <w:t xml:space="preserve"> kulcsok felülete</w:t>
      </w:r>
      <w:bookmarkEnd w:id="87"/>
    </w:p>
    <w:p w14:paraId="6132A1D4" w14:textId="7F420B4D" w:rsidR="00FD6872" w:rsidRDefault="00FD6872" w:rsidP="00FD6872">
      <w:r>
        <w:t xml:space="preserve">Az általunk használt API-k aktiválása után érdemes az adott végpontokat lekorlátozni, ha a publikált oldalunkon keresztül támadás formájában sok kérés megy az adott API felé, jelentős összegeket fizethetünk. </w:t>
      </w:r>
    </w:p>
    <w:p w14:paraId="6A547A9E" w14:textId="77777777" w:rsidR="00FD6872" w:rsidRDefault="00FD6872" w:rsidP="00FD6872">
      <w:pPr>
        <w:pStyle w:val="Kp"/>
      </w:pPr>
      <w:r>
        <w:rPr>
          <w:noProof/>
        </w:rPr>
        <w:drawing>
          <wp:inline distT="0" distB="0" distL="0" distR="0" wp14:anchorId="6027457A" wp14:editId="2DDB788E">
            <wp:extent cx="5400040" cy="1951355"/>
            <wp:effectExtent l="0" t="0" r="0" b="0"/>
            <wp:docPr id="42" name="Picture 42"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table&#10;&#10;Description automatically generated"/>
                    <pic:cNvPicPr/>
                  </pic:nvPicPr>
                  <pic:blipFill>
                    <a:blip r:embed="rId46"/>
                    <a:stretch>
                      <a:fillRect/>
                    </a:stretch>
                  </pic:blipFill>
                  <pic:spPr>
                    <a:xfrm>
                      <a:off x="0" y="0"/>
                      <a:ext cx="5400040" cy="1951355"/>
                    </a:xfrm>
                    <a:prstGeom prst="rect">
                      <a:avLst/>
                    </a:prstGeom>
                  </pic:spPr>
                </pic:pic>
              </a:graphicData>
            </a:graphic>
          </wp:inline>
        </w:drawing>
      </w:r>
    </w:p>
    <w:p w14:paraId="23B89850" w14:textId="602CCD23" w:rsidR="00FD6872" w:rsidRDefault="00637576" w:rsidP="00FD6872">
      <w:pPr>
        <w:pStyle w:val="Kpalrs"/>
      </w:pPr>
      <w:fldSimple w:instr=" STYLEREF 3 \s ">
        <w:r>
          <w:rPr>
            <w:noProof/>
          </w:rPr>
          <w:t>4.1.6</w:t>
        </w:r>
      </w:fldSimple>
      <w:r>
        <w:noBreakHyphen/>
      </w:r>
      <w:fldSimple w:instr=" SEQ ábra \* ARABIC \s 3 ">
        <w:r>
          <w:rPr>
            <w:noProof/>
          </w:rPr>
          <w:t>8</w:t>
        </w:r>
      </w:fldSimple>
      <w:r w:rsidR="00FD6872">
        <w:t xml:space="preserve"> API hívások korlátozása</w:t>
      </w:r>
    </w:p>
    <w:p w14:paraId="1E5DDF38" w14:textId="7D6007F6" w:rsidR="00FD6872" w:rsidRDefault="00FD6872" w:rsidP="00FD6872">
      <w:r>
        <w:t>A fő szempontok mellett különböző alszempontokat is figyelembe vettem</w:t>
      </w:r>
      <w:r w:rsidR="00D962B4">
        <w:t xml:space="preserve">, például azt, hogy egy út érint-e adott helyeket (repülőterek, vasútállomások, hotelek), zónákat. Londonban például egyes területeknél behajtáskor úgynevezett dugódíjat kell fizetni. Az ilyen területek meghatározására – mivel több esetben koordinátákkal meghatározott területekről van szó, ezért nem használhattam olyan </w:t>
      </w:r>
      <w:proofErr w:type="gramStart"/>
      <w:r w:rsidR="00D962B4">
        <w:t>metódust</w:t>
      </w:r>
      <w:proofErr w:type="gramEnd"/>
      <w:r w:rsidR="00D962B4">
        <w:t xml:space="preserve"> amely egy ponthoz közel eső területek vizsgálja – egy poligon tartalmazás megállapítására szolgáló algoritmust használtam, mely alább a </w:t>
      </w:r>
      <w:r w:rsidR="00D962B4">
        <w:fldChar w:fldCharType="begin"/>
      </w:r>
      <w:r w:rsidR="00D962B4">
        <w:instrText xml:space="preserve"> REF _Ref87965449 \h </w:instrText>
      </w:r>
      <w:r w:rsidR="00D962B4">
        <w:fldChar w:fldCharType="separate"/>
      </w:r>
      <w:r w:rsidR="00492483">
        <w:rPr>
          <w:noProof/>
        </w:rPr>
        <w:t>4.1.6</w:t>
      </w:r>
      <w:r w:rsidR="00492483">
        <w:t>.</w:t>
      </w:r>
      <w:r w:rsidR="00492483">
        <w:rPr>
          <w:noProof/>
        </w:rPr>
        <w:t>9</w:t>
      </w:r>
      <w:r w:rsidR="00D962B4">
        <w:fldChar w:fldCharType="end"/>
      </w:r>
      <w:r w:rsidR="00D962B4">
        <w:t xml:space="preserve"> ábrán látható.</w:t>
      </w:r>
    </w:p>
    <w:p w14:paraId="50377597" w14:textId="77777777" w:rsidR="00D962B4" w:rsidRDefault="00D962B4" w:rsidP="00D962B4">
      <w:pPr>
        <w:pStyle w:val="Kp"/>
      </w:pPr>
      <w:r>
        <w:rPr>
          <w:noProof/>
        </w:rPr>
        <w:lastRenderedPageBreak/>
        <w:drawing>
          <wp:inline distT="0" distB="0" distL="0" distR="0" wp14:anchorId="68F390B3" wp14:editId="22003BCA">
            <wp:extent cx="5400040" cy="4264025"/>
            <wp:effectExtent l="0" t="0" r="0" b="3175"/>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7"/>
                    <a:stretch>
                      <a:fillRect/>
                    </a:stretch>
                  </pic:blipFill>
                  <pic:spPr>
                    <a:xfrm>
                      <a:off x="0" y="0"/>
                      <a:ext cx="5400040" cy="4264025"/>
                    </a:xfrm>
                    <a:prstGeom prst="rect">
                      <a:avLst/>
                    </a:prstGeom>
                  </pic:spPr>
                </pic:pic>
              </a:graphicData>
            </a:graphic>
          </wp:inline>
        </w:drawing>
      </w:r>
    </w:p>
    <w:bookmarkStart w:id="88" w:name="_Ref87965449"/>
    <w:p w14:paraId="0D7113CC" w14:textId="24DD4EC1" w:rsidR="00D962B4" w:rsidRDefault="00637576" w:rsidP="00D962B4">
      <w:pPr>
        <w:pStyle w:val="Kpalrs"/>
      </w:pPr>
      <w:r>
        <w:fldChar w:fldCharType="begin"/>
      </w:r>
      <w:r>
        <w:instrText xml:space="preserve"> STYLEREF 3 \s </w:instrText>
      </w:r>
      <w:r>
        <w:fldChar w:fldCharType="separate"/>
      </w:r>
      <w:r>
        <w:rPr>
          <w:noProof/>
        </w:rPr>
        <w:t>4.1.6</w:t>
      </w:r>
      <w:r>
        <w:fldChar w:fldCharType="end"/>
      </w:r>
      <w:r>
        <w:noBreakHyphen/>
      </w:r>
      <w:fldSimple w:instr=" SEQ ábra \* ARABIC \s 3 ">
        <w:r>
          <w:rPr>
            <w:noProof/>
          </w:rPr>
          <w:t>9</w:t>
        </w:r>
      </w:fldSimple>
      <w:bookmarkEnd w:id="88"/>
      <w:r w:rsidR="00D962B4">
        <w:t xml:space="preserve"> Poligon tartalmazás vizsgálata</w:t>
      </w:r>
    </w:p>
    <w:p w14:paraId="72C206C3" w14:textId="662497D6" w:rsidR="00D962B4" w:rsidRDefault="00D962B4" w:rsidP="00D962B4">
      <w:r>
        <w:t>Az ár számításakor a kezdő és a végpontra is ellenőriztem, hogy beleesnek-e a különböző feláras zónákba. A repülőterek leellenőrzésére például az alább látható (</w:t>
      </w:r>
      <w:r>
        <w:fldChar w:fldCharType="begin"/>
      </w:r>
      <w:r>
        <w:instrText xml:space="preserve"> REF _Ref87965669 \h </w:instrText>
      </w:r>
      <w:r>
        <w:fldChar w:fldCharType="separate"/>
      </w:r>
      <w:r w:rsidR="00492483">
        <w:rPr>
          <w:noProof/>
        </w:rPr>
        <w:t>4.1.6</w:t>
      </w:r>
      <w:r w:rsidR="00492483">
        <w:t>.</w:t>
      </w:r>
      <w:r w:rsidR="00492483">
        <w:rPr>
          <w:noProof/>
        </w:rPr>
        <w:t>10</w:t>
      </w:r>
      <w:r>
        <w:fldChar w:fldCharType="end"/>
      </w:r>
      <w:r>
        <w:t xml:space="preserve">) kódrészlet szolgál, Ahol az </w:t>
      </w:r>
      <w:r w:rsidRPr="00D962B4">
        <w:rPr>
          <w:rStyle w:val="Kiemels"/>
        </w:rPr>
        <w:t>airport</w:t>
      </w:r>
      <w:r>
        <w:t xml:space="preserve"> lista tartalmazza az előre definiált koordinátahalmazokat melyek a repülőterek területét jelölik ki.</w:t>
      </w:r>
    </w:p>
    <w:p w14:paraId="44FD902A" w14:textId="77777777" w:rsidR="00D962B4" w:rsidRDefault="00D962B4" w:rsidP="00D962B4">
      <w:pPr>
        <w:pStyle w:val="Kp"/>
      </w:pPr>
      <w:r>
        <w:rPr>
          <w:noProof/>
        </w:rPr>
        <w:lastRenderedPageBreak/>
        <w:drawing>
          <wp:inline distT="0" distB="0" distL="0" distR="0" wp14:anchorId="74415277" wp14:editId="42FFCD6C">
            <wp:extent cx="5400040" cy="302958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8"/>
                    <a:stretch>
                      <a:fillRect/>
                    </a:stretch>
                  </pic:blipFill>
                  <pic:spPr>
                    <a:xfrm>
                      <a:off x="0" y="0"/>
                      <a:ext cx="5400040" cy="3029585"/>
                    </a:xfrm>
                    <a:prstGeom prst="rect">
                      <a:avLst/>
                    </a:prstGeom>
                  </pic:spPr>
                </pic:pic>
              </a:graphicData>
            </a:graphic>
          </wp:inline>
        </w:drawing>
      </w:r>
    </w:p>
    <w:bookmarkStart w:id="89" w:name="_Ref87965669"/>
    <w:p w14:paraId="629ABAE6" w14:textId="15BD6EE3" w:rsidR="00D962B4" w:rsidRDefault="00637576" w:rsidP="00D962B4">
      <w:pPr>
        <w:pStyle w:val="Kpalrs"/>
      </w:pPr>
      <w:r>
        <w:fldChar w:fldCharType="begin"/>
      </w:r>
      <w:r>
        <w:instrText xml:space="preserve"> STYLEREF 3 \s </w:instrText>
      </w:r>
      <w:r>
        <w:fldChar w:fldCharType="separate"/>
      </w:r>
      <w:r>
        <w:rPr>
          <w:noProof/>
        </w:rPr>
        <w:t>4.1.6</w:t>
      </w:r>
      <w:r>
        <w:fldChar w:fldCharType="end"/>
      </w:r>
      <w:r>
        <w:noBreakHyphen/>
      </w:r>
      <w:fldSimple w:instr=" SEQ ábra \* ARABIC \s 3 ">
        <w:r>
          <w:rPr>
            <w:noProof/>
          </w:rPr>
          <w:t>10</w:t>
        </w:r>
      </w:fldSimple>
      <w:bookmarkEnd w:id="89"/>
      <w:r w:rsidR="00D962B4">
        <w:t xml:space="preserve"> Repülőterek ellenőrzése</w:t>
      </w:r>
    </w:p>
    <w:p w14:paraId="5D5371FD" w14:textId="5BC85A7E" w:rsidR="00D962B4" w:rsidRDefault="00D962B4" w:rsidP="00D962B4">
      <w:r>
        <w:t xml:space="preserve">Különböző szolgáltatásoknál bevett szokás reklámozás, jutalmazás céljából kuponok használata, az én alkalmazásom esetén akciós kódokat adhat meg az adminisztrátor melyeket a felhasználók </w:t>
      </w:r>
      <w:r w:rsidR="00C10C5D">
        <w:t>foglalás során válthatnak be. A kódok megadásánál lehet összeget, illetve százalékot is megadni, illetve egy lejárati dátumon túl a kód nem felhasználható, ezen kívül opcionálisan darabszám is megadható, hogy hányszor használható fel egy adott kód. Az alábbi kódrészleten a kupon modelljének kódja látható:</w:t>
      </w:r>
    </w:p>
    <w:p w14:paraId="64D3A880" w14:textId="77777777" w:rsidR="00C10C5D" w:rsidRDefault="00C10C5D" w:rsidP="00DA1C88">
      <w:pPr>
        <w:pStyle w:val="Kd"/>
      </w:pPr>
      <w:r>
        <w:t xml:space="preserve">public class </w:t>
      </w:r>
      <w:r>
        <w:rPr>
          <w:color w:val="2B91AF"/>
          <w14:textFill>
            <w14:solidFill>
              <w14:srgbClr w14:val="2B91AF">
                <w14:lumMod w14:val="75000"/>
              </w14:srgbClr>
            </w14:solidFill>
          </w14:textFill>
        </w:rPr>
        <w:t>Discount</w:t>
      </w:r>
    </w:p>
    <w:p w14:paraId="26F42D57" w14:textId="31743B5D" w:rsidR="00C10C5D" w:rsidRDefault="00C10C5D" w:rsidP="00DA1C88">
      <w:pPr>
        <w:pStyle w:val="Kd"/>
      </w:pPr>
      <w:r>
        <w:t>{</w:t>
      </w:r>
    </w:p>
    <w:p w14:paraId="007C193B" w14:textId="61666D19" w:rsidR="00C10C5D" w:rsidRDefault="00C10C5D" w:rsidP="00DA1C88">
      <w:pPr>
        <w:pStyle w:val="Kd"/>
      </w:pPr>
      <w:r>
        <w:tab/>
        <w:t>public Guid Id { get; set; }</w:t>
      </w:r>
    </w:p>
    <w:p w14:paraId="33E0AFDF" w14:textId="14A71966" w:rsidR="00C10C5D" w:rsidRDefault="00C10C5D" w:rsidP="00DA1C88">
      <w:pPr>
        <w:pStyle w:val="Kd"/>
      </w:pPr>
      <w:r>
        <w:tab/>
        <w:t>public string DiscountCode { get; set; }</w:t>
      </w:r>
    </w:p>
    <w:p w14:paraId="4DC7C3C5" w14:textId="6D37C5C4" w:rsidR="00C10C5D" w:rsidRDefault="00C10C5D" w:rsidP="00DA1C88">
      <w:pPr>
        <w:pStyle w:val="Kd"/>
      </w:pPr>
      <w:r>
        <w:tab/>
        <w:t>public double? DiscountAmount { get; set; }</w:t>
      </w:r>
    </w:p>
    <w:p w14:paraId="03AE4608" w14:textId="05AA3173" w:rsidR="00C10C5D" w:rsidRDefault="00C10C5D" w:rsidP="00DA1C88">
      <w:pPr>
        <w:pStyle w:val="Kd"/>
      </w:pPr>
      <w:r>
        <w:tab/>
        <w:t>public double? DiscountPercent { get; set; }</w:t>
      </w:r>
    </w:p>
    <w:p w14:paraId="4FC15A73" w14:textId="081AC2A7" w:rsidR="00C10C5D" w:rsidRDefault="00C10C5D" w:rsidP="00DA1C88">
      <w:pPr>
        <w:pStyle w:val="Kd"/>
      </w:pPr>
      <w:r>
        <w:tab/>
        <w:t>public int? DiscountCount { get; set; }</w:t>
      </w:r>
    </w:p>
    <w:p w14:paraId="47B7DACC" w14:textId="7F054451" w:rsidR="00C10C5D" w:rsidRDefault="00C10C5D" w:rsidP="00DA1C88">
      <w:pPr>
        <w:pStyle w:val="Kd"/>
      </w:pPr>
      <w:r>
        <w:tab/>
        <w:t>public DateTime ExpireDate { get; set; }</w:t>
      </w:r>
    </w:p>
    <w:p w14:paraId="002A0592" w14:textId="30446885" w:rsidR="00C10C5D" w:rsidRDefault="00C10C5D" w:rsidP="00DA1C88">
      <w:pPr>
        <w:pStyle w:val="Kd"/>
      </w:pPr>
      <w:r>
        <w:t>}</w:t>
      </w:r>
    </w:p>
    <w:p w14:paraId="4B6A7A80" w14:textId="277F6E73" w:rsidR="00C10C5D" w:rsidRDefault="00C10C5D" w:rsidP="00C10C5D">
      <w:pPr>
        <w:pStyle w:val="Cmsor2"/>
      </w:pPr>
      <w:bookmarkStart w:id="90" w:name="_Toc87966383"/>
      <w:r>
        <w:t>Frontend</w:t>
      </w:r>
      <w:bookmarkEnd w:id="90"/>
    </w:p>
    <w:p w14:paraId="2085D43C" w14:textId="397FA7D8" w:rsidR="00C10C5D" w:rsidRDefault="00FE4443" w:rsidP="00C10C5D">
      <w:r>
        <w:t xml:space="preserve">A felhasználói felületek megalkotását a </w:t>
      </w:r>
      <w:r>
        <w:fldChar w:fldCharType="begin"/>
      </w:r>
      <w:r>
        <w:instrText xml:space="preserve"> REF _Ref88556418 \r \h </w:instrText>
      </w:r>
      <w:r>
        <w:fldChar w:fldCharType="separate"/>
      </w:r>
      <w:r>
        <w:t>3.4</w:t>
      </w:r>
      <w:r>
        <w:fldChar w:fldCharType="end"/>
      </w:r>
      <w:r>
        <w:t xml:space="preserve"> fejezetben bemutatott </w:t>
      </w:r>
      <w:proofErr w:type="spellStart"/>
      <w:r>
        <w:t>wireframe</w:t>
      </w:r>
      <w:proofErr w:type="spellEnd"/>
      <w:r>
        <w:t xml:space="preserve">-ek alapján készítettem el. Ebben a fejezetben először bemutatom a </w:t>
      </w:r>
      <w:r w:rsidR="00AF10DC">
        <w:t>kód felépítését, majd a funkciók mentén az alkalmazás felületeit, a fejlesztés közben felmerülő problémákat, megoldásokat.</w:t>
      </w:r>
    </w:p>
    <w:p w14:paraId="7156E3E8" w14:textId="5804992E" w:rsidR="00AF10DC" w:rsidRDefault="00AF10DC" w:rsidP="00AF10DC">
      <w:pPr>
        <w:pStyle w:val="Cmsor3"/>
      </w:pPr>
      <w:r>
        <w:lastRenderedPageBreak/>
        <w:t>Felépítés</w:t>
      </w:r>
    </w:p>
    <w:p w14:paraId="43756F33" w14:textId="7FEF9E79" w:rsidR="00AF10DC" w:rsidRDefault="00835B08" w:rsidP="00AF10DC">
      <w:r>
        <w:t xml:space="preserve">A </w:t>
      </w:r>
      <w:proofErr w:type="spellStart"/>
      <w:r>
        <w:t>React</w:t>
      </w:r>
      <w:proofErr w:type="spellEnd"/>
      <w:r>
        <w:t xml:space="preserve"> alkalmazást a </w:t>
      </w:r>
      <w:r w:rsidRPr="00835B08">
        <w:rPr>
          <w:rStyle w:val="Kiemels"/>
        </w:rPr>
        <w:t xml:space="preserve">create-react-app </w:t>
      </w:r>
      <w:r>
        <w:t xml:space="preserve">nevű csomaggal készítettem. </w:t>
      </w:r>
      <w:r w:rsidR="007F5AFF">
        <w:t xml:space="preserve">Ennek előnye, hogy egyetlen </w:t>
      </w:r>
      <w:r w:rsidR="007F5AFF" w:rsidRPr="007F5AFF">
        <w:rPr>
          <w:rStyle w:val="Kiemels"/>
        </w:rPr>
        <w:t>npm</w:t>
      </w:r>
      <w:r w:rsidR="007F5AFF">
        <w:t xml:space="preserve"> paranccsal létrehozza a szükséges fájlokat, beállítja az alkalmazáshoz használt konfigurációkat</w:t>
      </w:r>
      <w:r w:rsidR="00335BC9">
        <w:t xml:space="preserve">, beállítja a </w:t>
      </w:r>
      <w:proofErr w:type="spellStart"/>
      <w:r w:rsidR="00335BC9">
        <w:t>build</w:t>
      </w:r>
      <w:proofErr w:type="spellEnd"/>
      <w:r w:rsidR="00335BC9">
        <w:t xml:space="preserve"> eszközöket.</w:t>
      </w:r>
    </w:p>
    <w:p w14:paraId="7ED26B8E" w14:textId="77777777" w:rsidR="00835B08" w:rsidRPr="00835B08" w:rsidRDefault="00835B08" w:rsidP="00DA1C88">
      <w:pPr>
        <w:pStyle w:val="Kd"/>
      </w:pPr>
      <w:r w:rsidRPr="00835B08">
        <w:t>my-app</w:t>
      </w:r>
    </w:p>
    <w:p w14:paraId="697517E0" w14:textId="77777777" w:rsidR="00835B08" w:rsidRPr="00835B08" w:rsidRDefault="00835B08" w:rsidP="00DA1C88">
      <w:pPr>
        <w:pStyle w:val="Kd"/>
      </w:pPr>
      <w:r w:rsidRPr="00835B08">
        <w:t>├── README.md</w:t>
      </w:r>
    </w:p>
    <w:p w14:paraId="4C21DECA" w14:textId="7969D8C9" w:rsidR="00835B08" w:rsidRPr="00835B08" w:rsidRDefault="00835B08" w:rsidP="00DA1C88">
      <w:pPr>
        <w:pStyle w:val="Kd"/>
      </w:pPr>
      <w:r w:rsidRPr="00835B08">
        <w:t>├── node_modules</w:t>
      </w:r>
    </w:p>
    <w:p w14:paraId="4A6CD33C" w14:textId="77777777" w:rsidR="00835B08" w:rsidRPr="00835B08" w:rsidRDefault="00835B08" w:rsidP="00DA1C88">
      <w:pPr>
        <w:pStyle w:val="Kd"/>
      </w:pPr>
      <w:r w:rsidRPr="00835B08">
        <w:t>├── package.json</w:t>
      </w:r>
    </w:p>
    <w:p w14:paraId="4BF07532" w14:textId="77777777" w:rsidR="00835B08" w:rsidRPr="00835B08" w:rsidRDefault="00835B08" w:rsidP="00DA1C88">
      <w:pPr>
        <w:pStyle w:val="Kd"/>
      </w:pPr>
      <w:r w:rsidRPr="00835B08">
        <w:t>├── .gitignore</w:t>
      </w:r>
    </w:p>
    <w:p w14:paraId="62CCD52E" w14:textId="77777777" w:rsidR="00835B08" w:rsidRPr="00835B08" w:rsidRDefault="00835B08" w:rsidP="00DA1C88">
      <w:pPr>
        <w:pStyle w:val="Kd"/>
      </w:pPr>
      <w:r w:rsidRPr="00835B08">
        <w:t>├── public</w:t>
      </w:r>
    </w:p>
    <w:p w14:paraId="671B33A1" w14:textId="77777777" w:rsidR="00835B08" w:rsidRPr="00835B08" w:rsidRDefault="00835B08" w:rsidP="00DA1C88">
      <w:pPr>
        <w:pStyle w:val="Kd"/>
      </w:pPr>
      <w:r w:rsidRPr="00835B08">
        <w:t>│   ├── favicon.ico</w:t>
      </w:r>
    </w:p>
    <w:p w14:paraId="1998933D" w14:textId="77777777" w:rsidR="00835B08" w:rsidRPr="00835B08" w:rsidRDefault="00835B08" w:rsidP="00DA1C88">
      <w:pPr>
        <w:pStyle w:val="Kd"/>
      </w:pPr>
      <w:r w:rsidRPr="00835B08">
        <w:t>│   ├── index.html</w:t>
      </w:r>
    </w:p>
    <w:p w14:paraId="0D554648" w14:textId="77777777" w:rsidR="00835B08" w:rsidRPr="00835B08" w:rsidRDefault="00835B08" w:rsidP="00DA1C88">
      <w:pPr>
        <w:pStyle w:val="Kd"/>
      </w:pPr>
      <w:r w:rsidRPr="00835B08">
        <w:t>│   ├── logo192.png</w:t>
      </w:r>
    </w:p>
    <w:p w14:paraId="1B75F7B3" w14:textId="77777777" w:rsidR="00835B08" w:rsidRPr="00835B08" w:rsidRDefault="00835B08" w:rsidP="00DA1C88">
      <w:pPr>
        <w:pStyle w:val="Kd"/>
      </w:pPr>
      <w:r w:rsidRPr="00835B08">
        <w:t>│   ├── logo512.png</w:t>
      </w:r>
    </w:p>
    <w:p w14:paraId="17AC42B4" w14:textId="77777777" w:rsidR="00835B08" w:rsidRPr="00835B08" w:rsidRDefault="00835B08" w:rsidP="00DA1C88">
      <w:pPr>
        <w:pStyle w:val="Kd"/>
      </w:pPr>
      <w:r w:rsidRPr="00835B08">
        <w:t>│   ├── manifest.json</w:t>
      </w:r>
    </w:p>
    <w:p w14:paraId="4687C177" w14:textId="77777777" w:rsidR="00835B08" w:rsidRPr="00835B08" w:rsidRDefault="00835B08" w:rsidP="00DA1C88">
      <w:pPr>
        <w:pStyle w:val="Kd"/>
      </w:pPr>
      <w:r w:rsidRPr="00835B08">
        <w:t>│   └── robots.txt</w:t>
      </w:r>
    </w:p>
    <w:p w14:paraId="6115D668" w14:textId="77777777" w:rsidR="00835B08" w:rsidRPr="00835B08" w:rsidRDefault="00835B08" w:rsidP="00DA1C88">
      <w:pPr>
        <w:pStyle w:val="Kd"/>
      </w:pPr>
      <w:r w:rsidRPr="00835B08">
        <w:t>└── src</w:t>
      </w:r>
    </w:p>
    <w:p w14:paraId="1DCF4E5E" w14:textId="011CA043" w:rsidR="00835B08" w:rsidRPr="00835B08" w:rsidRDefault="00835B08" w:rsidP="00DA1C88">
      <w:pPr>
        <w:pStyle w:val="Kd"/>
      </w:pPr>
      <w:r w:rsidRPr="00835B08">
        <w:t xml:space="preserve">    ├── App.</w:t>
      </w:r>
      <w:r w:rsidR="007F5AFF">
        <w:t>s</w:t>
      </w:r>
      <w:r w:rsidRPr="00835B08">
        <w:t>css</w:t>
      </w:r>
    </w:p>
    <w:p w14:paraId="34FE25EB" w14:textId="2BD51B92" w:rsidR="00835B08" w:rsidRPr="00835B08" w:rsidRDefault="00835B08" w:rsidP="00DA1C88">
      <w:pPr>
        <w:pStyle w:val="Kd"/>
      </w:pPr>
      <w:r w:rsidRPr="00835B08">
        <w:t xml:space="preserve">    ├── App.</w:t>
      </w:r>
      <w:r>
        <w:t>t</w:t>
      </w:r>
      <w:r w:rsidRPr="00835B08">
        <w:t>s</w:t>
      </w:r>
      <w:r w:rsidR="007F5AFF">
        <w:t>x</w:t>
      </w:r>
    </w:p>
    <w:p w14:paraId="150183F0" w14:textId="423CD69F" w:rsidR="00835B08" w:rsidRPr="00835B08" w:rsidRDefault="00835B08" w:rsidP="00DA1C88">
      <w:pPr>
        <w:pStyle w:val="Kd"/>
      </w:pPr>
      <w:r w:rsidRPr="00835B08">
        <w:t xml:space="preserve">    ├── App.test.</w:t>
      </w:r>
      <w:r>
        <w:t>t</w:t>
      </w:r>
      <w:r w:rsidRPr="00835B08">
        <w:t>s</w:t>
      </w:r>
      <w:r w:rsidR="007F5AFF">
        <w:t>x</w:t>
      </w:r>
    </w:p>
    <w:p w14:paraId="762F4050" w14:textId="1305916F" w:rsidR="00835B08" w:rsidRPr="00835B08" w:rsidRDefault="00835B08" w:rsidP="00DA1C88">
      <w:pPr>
        <w:pStyle w:val="Kd"/>
      </w:pPr>
      <w:r w:rsidRPr="00835B08">
        <w:t xml:space="preserve">    ├── index.</w:t>
      </w:r>
      <w:r w:rsidR="007F5AFF">
        <w:t>s</w:t>
      </w:r>
      <w:r w:rsidRPr="00835B08">
        <w:t>css</w:t>
      </w:r>
    </w:p>
    <w:p w14:paraId="0DC32AC3" w14:textId="298F7F8A" w:rsidR="00835B08" w:rsidRPr="00835B08" w:rsidRDefault="00835B08" w:rsidP="00DA1C88">
      <w:pPr>
        <w:pStyle w:val="Kd"/>
      </w:pPr>
      <w:r w:rsidRPr="00835B08">
        <w:t xml:space="preserve">    ├── index.</w:t>
      </w:r>
      <w:r>
        <w:t>t</w:t>
      </w:r>
      <w:r w:rsidRPr="00835B08">
        <w:t>s</w:t>
      </w:r>
      <w:r w:rsidR="007F5AFF">
        <w:t>x</w:t>
      </w:r>
    </w:p>
    <w:p w14:paraId="134C2B52" w14:textId="77777777" w:rsidR="00835B08" w:rsidRPr="00835B08" w:rsidRDefault="00835B08" w:rsidP="00DA1C88">
      <w:pPr>
        <w:pStyle w:val="Kd"/>
      </w:pPr>
      <w:r w:rsidRPr="00835B08">
        <w:t xml:space="preserve">    ├── logo.svg</w:t>
      </w:r>
    </w:p>
    <w:p w14:paraId="6C26B045" w14:textId="33027904" w:rsidR="00835B08" w:rsidRPr="00835B08" w:rsidRDefault="00835B08" w:rsidP="00DA1C88">
      <w:pPr>
        <w:pStyle w:val="Kd"/>
      </w:pPr>
      <w:r w:rsidRPr="00835B08">
        <w:t xml:space="preserve">    ├── serviceWorker.</w:t>
      </w:r>
      <w:r>
        <w:t>t</w:t>
      </w:r>
      <w:r w:rsidRPr="00835B08">
        <w:t>s</w:t>
      </w:r>
      <w:r w:rsidR="007F5AFF">
        <w:t>x</w:t>
      </w:r>
    </w:p>
    <w:p w14:paraId="23452BD9" w14:textId="00E958F0" w:rsidR="00835B08" w:rsidRPr="00835B08" w:rsidRDefault="00835B08" w:rsidP="00DA1C88">
      <w:pPr>
        <w:pStyle w:val="Kd"/>
      </w:pPr>
      <w:r w:rsidRPr="00835B08">
        <w:t xml:space="preserve">    └── setupTests.</w:t>
      </w:r>
      <w:r>
        <w:t>t</w:t>
      </w:r>
      <w:r w:rsidRPr="00835B08">
        <w:t>s</w:t>
      </w:r>
      <w:r w:rsidR="007F5AFF">
        <w:t>x</w:t>
      </w:r>
    </w:p>
    <w:p w14:paraId="3D88D4CA" w14:textId="4C9DFC11" w:rsidR="00835B08" w:rsidRDefault="00335BC9" w:rsidP="00AF10DC">
      <w:r>
        <w:t>Az eszköz által létrehozott struktúra a fenti ábrán látható</w:t>
      </w:r>
      <w:r w:rsidR="0079222B">
        <w:t xml:space="preserve">. Fentről lefelé haladva, a </w:t>
      </w:r>
      <w:r w:rsidR="0079222B" w:rsidRPr="0079222B">
        <w:rPr>
          <w:rStyle w:val="Kiemels"/>
        </w:rPr>
        <w:t>node_modules</w:t>
      </w:r>
      <w:r w:rsidR="0079222B">
        <w:t xml:space="preserve"> mappa tartalmazza a telepített </w:t>
      </w:r>
      <w:r w:rsidR="0079222B" w:rsidRPr="0079222B">
        <w:rPr>
          <w:rStyle w:val="Kiemels"/>
        </w:rPr>
        <w:t>node</w:t>
      </w:r>
      <w:r w:rsidR="0079222B">
        <w:t xml:space="preserve"> csomagok kódját, ennek tartalma minden </w:t>
      </w:r>
      <w:proofErr w:type="spellStart"/>
      <w:r w:rsidR="0079222B">
        <w:t>build</w:t>
      </w:r>
      <w:proofErr w:type="spellEnd"/>
      <w:r w:rsidR="0079222B">
        <w:t xml:space="preserve">-nél, csomag telepítésénél automatikusan generálódik, igen nagy méretűre nőhet, így általában például a verziókövetésből is kivesszük – ezt a kivételt tartalmazza az eszköz által generált </w:t>
      </w:r>
      <w:proofErr w:type="spellStart"/>
      <w:r w:rsidR="0079222B">
        <w:t>gitignore</w:t>
      </w:r>
      <w:proofErr w:type="spellEnd"/>
      <w:r w:rsidR="0079222B">
        <w:t xml:space="preserve"> fájl is. A </w:t>
      </w:r>
      <w:r w:rsidR="0079222B" w:rsidRPr="0079222B">
        <w:rPr>
          <w:rStyle w:val="Kiemels"/>
        </w:rPr>
        <w:t>package.json</w:t>
      </w:r>
      <w:r w:rsidR="0079222B">
        <w:t xml:space="preserve"> fájl írja le, hogy milyen csomagok vannak telepítve az alkalmazáshoz, milyen verziókban kell azokat telepíteni, illetve minden más külső függőség metaadatát is itt kell megadni. </w:t>
      </w:r>
      <w:r w:rsidR="00B10E9D">
        <w:t xml:space="preserve">A </w:t>
      </w:r>
      <w:r w:rsidR="00B10E9D" w:rsidRPr="00B10E9D">
        <w:rPr>
          <w:rStyle w:val="Kiemels"/>
        </w:rPr>
        <w:t>public</w:t>
      </w:r>
      <w:r w:rsidR="00B10E9D">
        <w:t xml:space="preserve"> mappába kerülnek azok a fájlok melyeket kívülről el lehet majd érni, a különböző méretű logók, SEO fájlok, mint a robots.txt vagy a sitemap, illetve itt van alapértelmezetten az oldal „belépési pontja” az index.html. Az index fájl az a </w:t>
      </w:r>
      <w:proofErr w:type="spellStart"/>
      <w:r w:rsidR="00B10E9D">
        <w:t>html</w:t>
      </w:r>
      <w:proofErr w:type="spellEnd"/>
      <w:r w:rsidR="00B10E9D">
        <w:t xml:space="preserve">, amit a webszerver kiszolgál a böngészőnek, majd ennek a </w:t>
      </w:r>
      <w:r w:rsidR="00B10E9D" w:rsidRPr="00B10E9D">
        <w:rPr>
          <w:rStyle w:val="Kiemels"/>
        </w:rPr>
        <w:t>root</w:t>
      </w:r>
      <w:r w:rsidR="00B10E9D">
        <w:t xml:space="preserve"> </w:t>
      </w:r>
      <w:proofErr w:type="spellStart"/>
      <w:r w:rsidR="00B10E9D">
        <w:t>id</w:t>
      </w:r>
      <w:proofErr w:type="spellEnd"/>
      <w:r w:rsidR="00B10E9D">
        <w:t>-vel ellátott body részébe kerül a megfelelő tartalom, ennek megfelelően ebbe</w:t>
      </w:r>
      <w:r w:rsidR="00D17BF3">
        <w:t>n</w:t>
      </w:r>
      <w:r w:rsidR="00B10E9D">
        <w:t xml:space="preserve"> a fájlban van a </w:t>
      </w:r>
      <w:proofErr w:type="spellStart"/>
      <w:r w:rsidR="00B10E9D">
        <w:t>html</w:t>
      </w:r>
      <w:proofErr w:type="spellEnd"/>
      <w:r w:rsidR="00B10E9D">
        <w:t xml:space="preserve"> </w:t>
      </w:r>
      <w:r w:rsidR="00B10E9D" w:rsidRPr="00B10E9D">
        <w:rPr>
          <w:rStyle w:val="Kiemels"/>
        </w:rPr>
        <w:t>head</w:t>
      </w:r>
      <w:r w:rsidR="00B10E9D">
        <w:t xml:space="preserve">, ide adhatjuk meg a </w:t>
      </w:r>
      <w:proofErr w:type="spellStart"/>
      <w:r w:rsidR="00B10E9D">
        <w:t>metaadatokat</w:t>
      </w:r>
      <w:proofErr w:type="spellEnd"/>
      <w:r w:rsidR="00B10E9D">
        <w:t xml:space="preserve">, link tageket. </w:t>
      </w:r>
      <w:r w:rsidR="00D325B9">
        <w:t xml:space="preserve">Az </w:t>
      </w:r>
      <w:r w:rsidR="00D325B9" w:rsidRPr="00D325B9">
        <w:rPr>
          <w:rStyle w:val="Kiemels"/>
        </w:rPr>
        <w:t>src</w:t>
      </w:r>
      <w:r w:rsidR="00D325B9">
        <w:t xml:space="preserve"> mappa tartalmazza az alkalmazás felületeinek, logikájának kódját. </w:t>
      </w:r>
      <w:r w:rsidR="00D17BF3">
        <w:t xml:space="preserve">Az </w:t>
      </w:r>
      <w:r w:rsidR="00D17BF3" w:rsidRPr="00D17BF3">
        <w:rPr>
          <w:rStyle w:val="Kiemels"/>
        </w:rPr>
        <w:t>src/index.tsx</w:t>
      </w:r>
      <w:r w:rsidR="00D17BF3">
        <w:t xml:space="preserve"> a </w:t>
      </w:r>
      <w:proofErr w:type="spellStart"/>
      <w:r w:rsidR="00D17BF3">
        <w:t>React</w:t>
      </w:r>
      <w:proofErr w:type="spellEnd"/>
      <w:r w:rsidR="00D17BF3">
        <w:t xml:space="preserve"> kód belépési pontja, itt lehet megadni, hogy mi történjen az oldal betöltése után. Alapértelmezetten az </w:t>
      </w:r>
      <w:r w:rsidR="00D17BF3" w:rsidRPr="00D17BF3">
        <w:rPr>
          <w:rStyle w:val="Kiemels"/>
        </w:rPr>
        <w:t>App.tsx</w:t>
      </w:r>
      <w:r w:rsidR="00D17BF3">
        <w:t xml:space="preserve"> kerül betöltésre. Elméletileg ezen a ponton írhatnánk akár az egész működést ebbe (az index) fájlba, ám természetesen a keretrendszer használatának pont az a lényege, hogy átláthatóbb, karbantarthatóbb kódot </w:t>
      </w:r>
      <w:r w:rsidR="00D17BF3">
        <w:lastRenderedPageBreak/>
        <w:t xml:space="preserve">készítsünk, így ezen a ponton általában szétbontjuk a komponenseket funkciók alapján. </w:t>
      </w:r>
      <w:r w:rsidR="00CF0D0B">
        <w:t xml:space="preserve">Az általam készített struktúra az alábbi </w:t>
      </w:r>
      <w:r w:rsidR="00CF0D0B">
        <w:fldChar w:fldCharType="begin"/>
      </w:r>
      <w:r w:rsidR="00CF0D0B">
        <w:instrText xml:space="preserve"> REF _Ref88568499 \h </w:instrText>
      </w:r>
      <w:r w:rsidR="00CF0D0B">
        <w:fldChar w:fldCharType="separate"/>
      </w:r>
      <w:r w:rsidR="00CF0D0B">
        <w:rPr>
          <w:noProof/>
        </w:rPr>
        <w:t>4.2.1</w:t>
      </w:r>
      <w:r w:rsidR="00CF0D0B">
        <w:t>.</w:t>
      </w:r>
      <w:r w:rsidR="00CF0D0B">
        <w:rPr>
          <w:noProof/>
        </w:rPr>
        <w:t>1</w:t>
      </w:r>
      <w:r w:rsidR="00CF0D0B">
        <w:fldChar w:fldCharType="end"/>
      </w:r>
      <w:r w:rsidR="00CF0D0B">
        <w:t xml:space="preserve"> ábrán látható.</w:t>
      </w:r>
    </w:p>
    <w:p w14:paraId="123987DE" w14:textId="77777777" w:rsidR="00CF0D0B" w:rsidRDefault="00CF0D0B" w:rsidP="00CF0D0B">
      <w:pPr>
        <w:pStyle w:val="Kp"/>
      </w:pPr>
      <w:r>
        <w:rPr>
          <w:noProof/>
        </w:rPr>
        <w:drawing>
          <wp:inline distT="0" distB="0" distL="0" distR="0" wp14:anchorId="26EE171E" wp14:editId="637A0E39">
            <wp:extent cx="5400040" cy="5821045"/>
            <wp:effectExtent l="0" t="0" r="0" b="825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49"/>
                    <a:stretch>
                      <a:fillRect/>
                    </a:stretch>
                  </pic:blipFill>
                  <pic:spPr>
                    <a:xfrm>
                      <a:off x="0" y="0"/>
                      <a:ext cx="5400040" cy="5821045"/>
                    </a:xfrm>
                    <a:prstGeom prst="rect">
                      <a:avLst/>
                    </a:prstGeom>
                  </pic:spPr>
                </pic:pic>
              </a:graphicData>
            </a:graphic>
          </wp:inline>
        </w:drawing>
      </w:r>
    </w:p>
    <w:bookmarkStart w:id="91" w:name="_Ref88568499"/>
    <w:p w14:paraId="049B1C69" w14:textId="4374FE82" w:rsidR="00CF0D0B" w:rsidRDefault="00637576" w:rsidP="00CF0D0B">
      <w:pPr>
        <w:pStyle w:val="Kpalrs"/>
      </w:pPr>
      <w:r>
        <w:fldChar w:fldCharType="begin"/>
      </w:r>
      <w:r>
        <w:instrText xml:space="preserve"> STYLEREF 3 \s </w:instrText>
      </w:r>
      <w:r>
        <w:fldChar w:fldCharType="separate"/>
      </w:r>
      <w:r>
        <w:rPr>
          <w:noProof/>
        </w:rPr>
        <w:t>4.2.1</w:t>
      </w:r>
      <w:r>
        <w:fldChar w:fldCharType="end"/>
      </w:r>
      <w:r>
        <w:noBreakHyphen/>
      </w:r>
      <w:fldSimple w:instr=" SEQ ábra \* ARABIC \s 3 ">
        <w:r>
          <w:rPr>
            <w:noProof/>
          </w:rPr>
          <w:t>1</w:t>
        </w:r>
      </w:fldSimple>
      <w:bookmarkEnd w:id="91"/>
      <w:r w:rsidR="00CF0D0B">
        <w:t xml:space="preserve"> A frontend kód felépítése</w:t>
      </w:r>
    </w:p>
    <w:p w14:paraId="0A923617" w14:textId="65A5013B" w:rsidR="00CF0D0B" w:rsidRDefault="00E955B0" w:rsidP="000273AB">
      <w:pPr>
        <w:pStyle w:val="Cmsor4"/>
      </w:pPr>
      <w:r>
        <w:t>Navigáció</w:t>
      </w:r>
    </w:p>
    <w:p w14:paraId="062D0E6D" w14:textId="5B19688F" w:rsidR="000273AB" w:rsidRDefault="000273AB" w:rsidP="000273AB">
      <w:r>
        <w:t xml:space="preserve">Az alkalmazásban a navigációt a </w:t>
      </w:r>
      <w:proofErr w:type="spellStart"/>
      <w:r>
        <w:t>React</w:t>
      </w:r>
      <w:proofErr w:type="spellEnd"/>
      <w:r>
        <w:t xml:space="preserve"> Router segítségével valósítottam meg. </w:t>
      </w:r>
      <w:r w:rsidR="00EC2E6F">
        <w:t xml:space="preserve">Ahogy a </w:t>
      </w:r>
      <w:r w:rsidR="00EC2E6F">
        <w:fldChar w:fldCharType="begin"/>
      </w:r>
      <w:r w:rsidR="00EC2E6F">
        <w:instrText xml:space="preserve"> REF _Ref88570912 \r \h </w:instrText>
      </w:r>
      <w:r w:rsidR="00EC2E6F">
        <w:fldChar w:fldCharType="separate"/>
      </w:r>
      <w:r w:rsidR="00EC2E6F">
        <w:t>2.2.1</w:t>
      </w:r>
      <w:r w:rsidR="00EC2E6F">
        <w:fldChar w:fldCharType="end"/>
      </w:r>
      <w:r w:rsidR="00EC2E6F">
        <w:t xml:space="preserve"> fejezetben is bemutattam, ez a </w:t>
      </w:r>
      <w:r w:rsidR="005F0F4B">
        <w:t xml:space="preserve">komponens segít az SPA-n belüli navigálásban, a navigálási logikát kiszerveztem a </w:t>
      </w:r>
      <w:r w:rsidR="005F0F4B" w:rsidRPr="005F0F4B">
        <w:rPr>
          <w:rStyle w:val="Kiemels"/>
        </w:rPr>
        <w:t>RouterPage.tsx</w:t>
      </w:r>
      <w:r w:rsidR="005F0F4B">
        <w:t xml:space="preserve"> fájlba, ezt töltöm be az alkalmazás indulásakor az alapértelmezett </w:t>
      </w:r>
      <w:r w:rsidR="005F0F4B" w:rsidRPr="005F0F4B">
        <w:rPr>
          <w:rStyle w:val="Kiemels"/>
        </w:rPr>
        <w:t>App.tsx</w:t>
      </w:r>
      <w:r w:rsidR="005F0F4B">
        <w:t xml:space="preserve"> helyett.</w:t>
      </w:r>
    </w:p>
    <w:p w14:paraId="2134CB54" w14:textId="77777777" w:rsidR="00535099" w:rsidRDefault="00535099" w:rsidP="00535099">
      <w:pPr>
        <w:pStyle w:val="Kp"/>
      </w:pPr>
      <w:r>
        <w:rPr>
          <w:noProof/>
        </w:rPr>
        <w:lastRenderedPageBreak/>
        <w:drawing>
          <wp:inline distT="0" distB="0" distL="0" distR="0" wp14:anchorId="662BAF47" wp14:editId="3AC9CD43">
            <wp:extent cx="5400040" cy="5953760"/>
            <wp:effectExtent l="0" t="0" r="0" b="889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0"/>
                    <a:stretch>
                      <a:fillRect/>
                    </a:stretch>
                  </pic:blipFill>
                  <pic:spPr>
                    <a:xfrm>
                      <a:off x="0" y="0"/>
                      <a:ext cx="5400040" cy="5953760"/>
                    </a:xfrm>
                    <a:prstGeom prst="rect">
                      <a:avLst/>
                    </a:prstGeom>
                  </pic:spPr>
                </pic:pic>
              </a:graphicData>
            </a:graphic>
          </wp:inline>
        </w:drawing>
      </w:r>
    </w:p>
    <w:bookmarkStart w:id="92" w:name="_Ref88575971"/>
    <w:bookmarkStart w:id="93" w:name="_Ref88575961"/>
    <w:p w14:paraId="78CD2FA1" w14:textId="593D8B89" w:rsidR="005F0F4B" w:rsidRDefault="00637576" w:rsidP="00535099">
      <w:pPr>
        <w:pStyle w:val="Kpalrs"/>
      </w:pPr>
      <w:r>
        <w:fldChar w:fldCharType="begin"/>
      </w:r>
      <w:r>
        <w:instrText xml:space="preserve"> STYLEREF 3 \s </w:instrText>
      </w:r>
      <w:r>
        <w:fldChar w:fldCharType="separate"/>
      </w:r>
      <w:r>
        <w:rPr>
          <w:noProof/>
        </w:rPr>
        <w:t>4.2.1</w:t>
      </w:r>
      <w:r>
        <w:fldChar w:fldCharType="end"/>
      </w:r>
      <w:r>
        <w:noBreakHyphen/>
      </w:r>
      <w:fldSimple w:instr=" SEQ ábra \* ARABIC \s 3 ">
        <w:r>
          <w:rPr>
            <w:noProof/>
          </w:rPr>
          <w:t>2</w:t>
        </w:r>
      </w:fldSimple>
      <w:bookmarkEnd w:id="92"/>
      <w:r w:rsidR="00535099">
        <w:t xml:space="preserve"> A frontend URL struktúrája</w:t>
      </w:r>
      <w:bookmarkEnd w:id="93"/>
    </w:p>
    <w:p w14:paraId="632A5442" w14:textId="43D434F3" w:rsidR="00535099" w:rsidRDefault="00535099" w:rsidP="00535099">
      <w:r>
        <w:t xml:space="preserve">A kódban szereplő – a </w:t>
      </w:r>
      <w:r>
        <w:fldChar w:fldCharType="begin"/>
      </w:r>
      <w:r>
        <w:instrText xml:space="preserve"> REF _Ref88575971 \h </w:instrText>
      </w:r>
      <w:r>
        <w:fldChar w:fldCharType="separate"/>
      </w:r>
      <w:r>
        <w:rPr>
          <w:noProof/>
        </w:rPr>
        <w:t>4.2.1</w:t>
      </w:r>
      <w:r>
        <w:t>.</w:t>
      </w:r>
      <w:r>
        <w:rPr>
          <w:noProof/>
        </w:rPr>
        <w:t>2</w:t>
      </w:r>
      <w:r>
        <w:fldChar w:fldCharType="end"/>
      </w:r>
      <w:r>
        <w:t xml:space="preserve"> képen látható – </w:t>
      </w:r>
      <w:proofErr w:type="spellStart"/>
      <w:r>
        <w:t>Route</w:t>
      </w:r>
      <w:proofErr w:type="spellEnd"/>
      <w:r>
        <w:t xml:space="preserve"> bejegyzések</w:t>
      </w:r>
      <w:r w:rsidR="00D85080">
        <w:t xml:space="preserve">kel hozhatók létre a frontend végpontok – lapok. A komponens egy </w:t>
      </w:r>
      <w:proofErr w:type="spellStart"/>
      <w:r w:rsidR="00D85080">
        <w:t>url-re</w:t>
      </w:r>
      <w:proofErr w:type="spellEnd"/>
      <w:r w:rsidR="00D85080">
        <w:t xml:space="preserve"> történő kérés esetén fentről lefelé végig nézi a bejegyzéseket és az első egyezés esetén visszaadja a megadott komponenst, ebből látszik, hogy a </w:t>
      </w:r>
      <w:r w:rsidR="00D85080" w:rsidRPr="00D85080">
        <w:rPr>
          <w:rStyle w:val="Kiemels"/>
        </w:rPr>
        <w:t>Switch</w:t>
      </w:r>
      <w:r w:rsidR="00D85080">
        <w:t xml:space="preserve"> komponens utolsó bejegyzése visszairányítja a felhasználót a </w:t>
      </w:r>
      <w:r w:rsidR="00D85080" w:rsidRPr="00AC2AC7">
        <w:rPr>
          <w:rStyle w:val="Kiemels"/>
        </w:rPr>
        <w:t>„/home”</w:t>
      </w:r>
      <w:r w:rsidR="00D85080">
        <w:t xml:space="preserve"> útvonalra, ha nem talál más egyezést</w:t>
      </w:r>
      <w:r w:rsidR="000B1AEC">
        <w:t xml:space="preserve"> (így a korábban megszokott 404 oldal sem szükséges ebből a szempontból). </w:t>
      </w:r>
      <w:r w:rsidR="00BB2789">
        <w:t xml:space="preserve">A </w:t>
      </w:r>
      <w:r w:rsidR="00AC2AC7">
        <w:t xml:space="preserve">lapok között többféleképpen lehet navigálni, a leggyakrabban a már említett </w:t>
      </w:r>
      <w:proofErr w:type="spellStart"/>
      <w:r w:rsidR="00AC2AC7">
        <w:t>Redirect</w:t>
      </w:r>
      <w:proofErr w:type="spellEnd"/>
      <w:r w:rsidR="00AC2AC7">
        <w:t xml:space="preserve"> komponenst és a lent látható Link komponenst használtam.</w:t>
      </w:r>
    </w:p>
    <w:p w14:paraId="67CF8216" w14:textId="77777777" w:rsidR="00AC2AC7" w:rsidRDefault="00AC2AC7" w:rsidP="00DA1C88">
      <w:pPr>
        <w:pStyle w:val="Kd"/>
      </w:pPr>
      <w:r>
        <w:lastRenderedPageBreak/>
        <w:t>&lt;</w:t>
      </w:r>
      <w:r w:rsidRPr="00AC2AC7">
        <w:rPr>
          <w:color w:val="538135" w:themeColor="accent6" w:themeShade="BF"/>
        </w:rPr>
        <w:t xml:space="preserve">Link </w:t>
      </w:r>
      <w:r w:rsidRPr="00AC2AC7">
        <w:rPr>
          <w:color w:val="2F5496" w:themeColor="accent1" w:themeShade="BF"/>
        </w:rPr>
        <w:t>href</w:t>
      </w:r>
      <w:r>
        <w:t>=</w:t>
      </w:r>
      <w:r w:rsidRPr="00B07DFA">
        <w:rPr>
          <w:color w:val="C45911" w:themeColor="accent2" w:themeShade="BF"/>
          <w14:textFill>
            <w14:solidFill>
              <w14:schemeClr w14:val="accent2">
                <w14:lumMod w14:val="75000"/>
                <w14:lumMod w14:val="75000"/>
              </w14:schemeClr>
            </w14:solidFill>
          </w14:textFill>
        </w:rPr>
        <w:t>"/login"</w:t>
      </w:r>
      <w:r>
        <w:t xml:space="preserve"> </w:t>
      </w:r>
      <w:r w:rsidRPr="00AC2AC7">
        <w:rPr>
          <w:color w:val="2F5496" w:themeColor="accent1" w:themeShade="BF"/>
        </w:rPr>
        <w:t>variant</w:t>
      </w:r>
      <w:r w:rsidRPr="00B07DFA">
        <w:rPr>
          <w:color w:val="C45911" w:themeColor="accent2" w:themeShade="BF"/>
          <w14:textFill>
            <w14:solidFill>
              <w14:schemeClr w14:val="accent2">
                <w14:lumMod w14:val="75000"/>
                <w14:lumMod w14:val="75000"/>
              </w14:schemeClr>
            </w14:solidFill>
          </w14:textFill>
        </w:rPr>
        <w:t>="body2"</w:t>
      </w:r>
      <w:r w:rsidRPr="00AC2AC7">
        <w:t>&gt;</w:t>
      </w:r>
    </w:p>
    <w:p w14:paraId="1EBE80BA" w14:textId="5E824E1F" w:rsidR="00AC2AC7" w:rsidRDefault="00AC2AC7" w:rsidP="00DA1C88">
      <w:pPr>
        <w:pStyle w:val="Kd"/>
      </w:pPr>
      <w:r>
        <w:tab/>
        <w:t>Already have an account? Sign in</w:t>
      </w:r>
    </w:p>
    <w:p w14:paraId="3F00178F" w14:textId="7AE806D4" w:rsidR="00AC2AC7" w:rsidRDefault="00AC2AC7" w:rsidP="00DA1C88">
      <w:pPr>
        <w:pStyle w:val="Kd"/>
      </w:pPr>
      <w:r>
        <w:t>&lt;/</w:t>
      </w:r>
      <w:r w:rsidRPr="00AC2AC7">
        <w:rPr>
          <w:color w:val="538135" w:themeColor="accent6" w:themeShade="BF"/>
        </w:rPr>
        <w:t>Link</w:t>
      </w:r>
      <w:r>
        <w:t>&gt;</w:t>
      </w:r>
    </w:p>
    <w:p w14:paraId="325AE3A2" w14:textId="7AD91DCA" w:rsidR="00AC2AC7" w:rsidRDefault="00AC2AC7" w:rsidP="00AC2AC7">
      <w:r>
        <w:t xml:space="preserve">A Link komponens kiír egy a </w:t>
      </w:r>
      <w:r w:rsidRPr="00AC2AC7">
        <w:rPr>
          <w:rStyle w:val="Kiemels"/>
        </w:rPr>
        <w:t>variant</w:t>
      </w:r>
      <w:r>
        <w:t xml:space="preserve"> változóban meghatározott módon formázott szöveget és kattintásra </w:t>
      </w:r>
      <w:r w:rsidRPr="00AC2AC7">
        <w:rPr>
          <w:rStyle w:val="Kiemels"/>
        </w:rPr>
        <w:t>href</w:t>
      </w:r>
      <w:r>
        <w:t xml:space="preserve"> segítségével elnavigál a megadott oldalra.</w:t>
      </w:r>
    </w:p>
    <w:p w14:paraId="7658D95F" w14:textId="484FC446" w:rsidR="008077E2" w:rsidRDefault="00FD44FC" w:rsidP="00FD44FC">
      <w:pPr>
        <w:pStyle w:val="Cmsor4"/>
      </w:pPr>
      <w:proofErr w:type="spellStart"/>
      <w:r>
        <w:t>Config</w:t>
      </w:r>
      <w:proofErr w:type="spellEnd"/>
    </w:p>
    <w:p w14:paraId="2A9718C7" w14:textId="4FBD638B" w:rsidR="006B74A8" w:rsidRDefault="00FD44FC" w:rsidP="006B74A8">
      <w:pPr>
        <w:rPr>
          <w:rStyle w:val="Kiemels"/>
        </w:rPr>
      </w:pPr>
      <w:r>
        <w:t xml:space="preserve">Ebbe a mappába helyeztem a konfigurációs fájlokat, konstansokat, interfészeket. A </w:t>
      </w:r>
      <w:r w:rsidRPr="000F111F">
        <w:rPr>
          <w:rStyle w:val="Kiemels"/>
        </w:rPr>
        <w:t>Googleconfig.tsx</w:t>
      </w:r>
      <w:r>
        <w:t xml:space="preserve"> fájl a </w:t>
      </w:r>
      <w:proofErr w:type="spellStart"/>
      <w:r>
        <w:t>google</w:t>
      </w:r>
      <w:proofErr w:type="spellEnd"/>
      <w:r>
        <w:t xml:space="preserve"> </w:t>
      </w:r>
      <w:proofErr w:type="spellStart"/>
      <w:r>
        <w:t>api</w:t>
      </w:r>
      <w:proofErr w:type="spellEnd"/>
      <w:r>
        <w:t xml:space="preserve"> kulcsát tartalmazza, melyet </w:t>
      </w:r>
      <w:r w:rsidR="000F111F">
        <w:t xml:space="preserve">már a </w:t>
      </w:r>
      <w:r w:rsidR="000F111F">
        <w:fldChar w:fldCharType="begin"/>
      </w:r>
      <w:r w:rsidR="000F111F">
        <w:instrText xml:space="preserve"> REF _Ref88724302 \h </w:instrText>
      </w:r>
      <w:r w:rsidR="000F111F">
        <w:fldChar w:fldCharType="separate"/>
      </w:r>
      <w:r w:rsidR="000F111F">
        <w:rPr>
          <w:noProof/>
        </w:rPr>
        <w:t>4.1.6</w:t>
      </w:r>
      <w:r w:rsidR="000F111F">
        <w:t>.</w:t>
      </w:r>
      <w:r w:rsidR="000F111F">
        <w:rPr>
          <w:noProof/>
        </w:rPr>
        <w:t>7</w:t>
      </w:r>
      <w:r w:rsidR="000F111F">
        <w:t xml:space="preserve"> </w:t>
      </w:r>
      <w:proofErr w:type="spellStart"/>
      <w:r w:rsidR="000F111F">
        <w:t>Api</w:t>
      </w:r>
      <w:proofErr w:type="spellEnd"/>
      <w:r w:rsidR="000F111F">
        <w:t xml:space="preserve"> kulcsok felülete</w:t>
      </w:r>
      <w:r w:rsidR="000F111F">
        <w:fldChar w:fldCharType="end"/>
      </w:r>
      <w:r w:rsidR="000F111F">
        <w:t xml:space="preserve"> ábránál is említettem. Az </w:t>
      </w:r>
      <w:r w:rsidR="000F111F" w:rsidRPr="000F111F">
        <w:rPr>
          <w:rStyle w:val="Kiemels"/>
        </w:rPr>
        <w:t>Axiosconfig.tsx</w:t>
      </w:r>
      <w:r w:rsidR="000F111F">
        <w:t xml:space="preserve"> fájlba az </w:t>
      </w:r>
      <w:proofErr w:type="spellStart"/>
      <w:r w:rsidR="000F111F">
        <w:t>axios</w:t>
      </w:r>
      <w:proofErr w:type="spellEnd"/>
      <w:r w:rsidR="000F111F">
        <w:t xml:space="preserve"> szolgáltatáshoz kapcsolódó beállítások kerültek. Az </w:t>
      </w:r>
      <w:proofErr w:type="spellStart"/>
      <w:r w:rsidR="000F111F">
        <w:t>axios</w:t>
      </w:r>
      <w:proofErr w:type="spellEnd"/>
      <w:r w:rsidR="000F111F">
        <w:t xml:space="preserve"> egy </w:t>
      </w:r>
      <w:proofErr w:type="spellStart"/>
      <w:r w:rsidR="000F111F">
        <w:t>singleton</w:t>
      </w:r>
      <w:proofErr w:type="spellEnd"/>
      <w:r w:rsidR="000F111F">
        <w:t xml:space="preserve"> példány létrehozásával és konfigurálásával működik, ezt a példányt hozzuk létre ebben a fájlban</w:t>
      </w:r>
      <w:r w:rsidR="006B74A8">
        <w:t xml:space="preserve"> és itt kerül beállításra a backend URL-je. A hálózati kommunikációhoz tartozik </w:t>
      </w:r>
      <w:proofErr w:type="spellStart"/>
      <w:r w:rsidR="006B74A8">
        <w:t>mégegy</w:t>
      </w:r>
      <w:proofErr w:type="spellEnd"/>
      <w:r w:rsidR="006B74A8">
        <w:t xml:space="preserve"> beállítás mely nem itt kerül beállításra, hanem a fő komponensesben – esetünkben a </w:t>
      </w:r>
      <w:r w:rsidR="006B74A8" w:rsidRPr="006B74A8">
        <w:rPr>
          <w:rStyle w:val="Kiemels"/>
        </w:rPr>
        <w:t>RouterPage.tsx.</w:t>
      </w:r>
    </w:p>
    <w:p w14:paraId="0EC8CC98" w14:textId="77777777" w:rsidR="006B74A8" w:rsidRDefault="006B74A8" w:rsidP="006B74A8">
      <w:pPr>
        <w:pStyle w:val="Kp"/>
      </w:pPr>
      <w:r>
        <w:rPr>
          <w:noProof/>
        </w:rPr>
        <w:drawing>
          <wp:inline distT="0" distB="0" distL="0" distR="0" wp14:anchorId="70B6691E" wp14:editId="09B7F4A3">
            <wp:extent cx="5400040" cy="3070225"/>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51"/>
                    <a:stretch>
                      <a:fillRect/>
                    </a:stretch>
                  </pic:blipFill>
                  <pic:spPr>
                    <a:xfrm>
                      <a:off x="0" y="0"/>
                      <a:ext cx="5400040" cy="3070225"/>
                    </a:xfrm>
                    <a:prstGeom prst="rect">
                      <a:avLst/>
                    </a:prstGeom>
                  </pic:spPr>
                </pic:pic>
              </a:graphicData>
            </a:graphic>
          </wp:inline>
        </w:drawing>
      </w:r>
    </w:p>
    <w:bookmarkStart w:id="94" w:name="_Ref88725080"/>
    <w:p w14:paraId="2FA0B958" w14:textId="09868AF9" w:rsidR="006B74A8" w:rsidRDefault="00637576" w:rsidP="006B74A8">
      <w:pPr>
        <w:pStyle w:val="Kpalrs"/>
      </w:pPr>
      <w:r>
        <w:fldChar w:fldCharType="begin"/>
      </w:r>
      <w:r>
        <w:instrText xml:space="preserve"> STYLEREF 3 \s </w:instrText>
      </w:r>
      <w:r>
        <w:fldChar w:fldCharType="separate"/>
      </w:r>
      <w:r>
        <w:rPr>
          <w:noProof/>
        </w:rPr>
        <w:t>4.2.1</w:t>
      </w:r>
      <w:r>
        <w:fldChar w:fldCharType="end"/>
      </w:r>
      <w:r>
        <w:noBreakHyphen/>
      </w:r>
      <w:fldSimple w:instr=" SEQ ábra \* ARABIC \s 3 ">
        <w:r>
          <w:rPr>
            <w:noProof/>
          </w:rPr>
          <w:t>3</w:t>
        </w:r>
      </w:fldSimple>
      <w:bookmarkEnd w:id="94"/>
      <w:r w:rsidR="006B74A8">
        <w:t xml:space="preserve"> </w:t>
      </w:r>
      <w:proofErr w:type="spellStart"/>
      <w:r w:rsidR="006B74A8">
        <w:t>Axios</w:t>
      </w:r>
      <w:proofErr w:type="spellEnd"/>
      <w:r w:rsidR="006B74A8">
        <w:t xml:space="preserve"> </w:t>
      </w:r>
      <w:proofErr w:type="spellStart"/>
      <w:r w:rsidR="006B74A8">
        <w:t>interceptor</w:t>
      </w:r>
      <w:proofErr w:type="spellEnd"/>
      <w:r w:rsidR="006B74A8">
        <w:t xml:space="preserve"> beállítása</w:t>
      </w:r>
    </w:p>
    <w:p w14:paraId="576F8B76" w14:textId="1016976B" w:rsidR="006B74A8" w:rsidRDefault="006B74A8" w:rsidP="006B74A8">
      <w:r>
        <w:t>A fent látható lépen (</w:t>
      </w:r>
      <w:r>
        <w:fldChar w:fldCharType="begin"/>
      </w:r>
      <w:r>
        <w:instrText xml:space="preserve"> REF _Ref88725080 \h </w:instrText>
      </w:r>
      <w:r>
        <w:fldChar w:fldCharType="separate"/>
      </w:r>
      <w:r>
        <w:rPr>
          <w:noProof/>
        </w:rPr>
        <w:t>4.2.1</w:t>
      </w:r>
      <w:r>
        <w:t>.</w:t>
      </w:r>
      <w:r>
        <w:rPr>
          <w:noProof/>
        </w:rPr>
        <w:t>3</w:t>
      </w:r>
      <w:r>
        <w:fldChar w:fldCharType="end"/>
      </w:r>
      <w:r>
        <w:t xml:space="preserve">) egy úgynevezett </w:t>
      </w:r>
      <w:proofErr w:type="spellStart"/>
      <w:r>
        <w:t>interceptor</w:t>
      </w:r>
      <w:proofErr w:type="spellEnd"/>
      <w:r>
        <w:t xml:space="preserve">-t állítunk be az összes HTML kérésre küldött válaszhoz. A backenden beállított hibakezelő </w:t>
      </w:r>
      <w:proofErr w:type="spellStart"/>
      <w:r>
        <w:t>middleware</w:t>
      </w:r>
      <w:proofErr w:type="spellEnd"/>
      <w:r>
        <w:t xml:space="preserve"> hatására, melyről a </w:t>
      </w:r>
      <w:r>
        <w:fldChar w:fldCharType="begin"/>
      </w:r>
      <w:r>
        <w:instrText xml:space="preserve"> REF _Ref87344573 \r \h </w:instrText>
      </w:r>
      <w:r>
        <w:fldChar w:fldCharType="separate"/>
      </w:r>
      <w:r>
        <w:t>4.1.3.3</w:t>
      </w:r>
      <w:r>
        <w:fldChar w:fldCharType="end"/>
      </w:r>
      <w:r>
        <w:t xml:space="preserve"> fejezetben beszélek részletesen, minden hibára specifikus státusz jön vissza ezekre tudunk itt egységesen reagálni. Esetünkben</w:t>
      </w:r>
      <w:r w:rsidR="00E2047F">
        <w:t>,</w:t>
      </w:r>
      <w:r>
        <w:t xml:space="preserve"> ha 404-es hiba jön nem kezelt probléma történt, ha nem, akkor a backend által egységesen formázott üzenet </w:t>
      </w:r>
      <w:r>
        <w:lastRenderedPageBreak/>
        <w:t>érkezik vissza melynek kiírhatjuk a megfelelő attribútumát a felhasználónak. Abban az esetben</w:t>
      </w:r>
      <w:r w:rsidR="00E2047F">
        <w:t xml:space="preserve">, ha nem 404-es hiba, de nincs </w:t>
      </w:r>
      <w:proofErr w:type="spellStart"/>
      <w:r w:rsidR="00E2047F">
        <w:t>response</w:t>
      </w:r>
      <w:proofErr w:type="spellEnd"/>
      <w:r w:rsidR="00E2047F">
        <w:t xml:space="preserve"> beállítva nem is értük el a szervert.</w:t>
      </w:r>
    </w:p>
    <w:p w14:paraId="4DBBA0F0" w14:textId="376FC61D" w:rsidR="00E2047F" w:rsidRDefault="00E2047F" w:rsidP="006B74A8">
      <w:r>
        <w:t xml:space="preserve">Az </w:t>
      </w:r>
      <w:proofErr w:type="spellStart"/>
      <w:r>
        <w:t>enum</w:t>
      </w:r>
      <w:proofErr w:type="spellEnd"/>
      <w:r>
        <w:t xml:space="preserve"> típusú változókat és interfészeket nem emelném ki, mivel megegyeznek a backend oldalon lévőkkel, ám a konstansokat megemlíteném. A konstansok használata egyszerűbbé teszi az olyan statikus tartalmak kezelését, melyek időnként változhatnak és több mint egy helyen jelennek meg a kódban</w:t>
      </w:r>
      <w:r w:rsidR="00B12621">
        <w:t>, esetünkben például a kontakt információk.</w:t>
      </w:r>
    </w:p>
    <w:p w14:paraId="6FAC6457" w14:textId="77777777" w:rsidR="00B12621" w:rsidRDefault="00B12621" w:rsidP="00DA1C88">
      <w:pPr>
        <w:pStyle w:val="Kd"/>
      </w:pPr>
      <w:r w:rsidRPr="00B12621">
        <w:rPr>
          <w:color w:val="FF0000"/>
          <w14:textFill>
            <w14:solidFill>
              <w14:srgbClr w14:val="FF0000">
                <w14:lumMod w14:val="75000"/>
              </w14:srgbClr>
            </w14:solidFill>
          </w14:textFill>
        </w:rPr>
        <w:t xml:space="preserve">export </w:t>
      </w:r>
      <w:r w:rsidRPr="00B12621">
        <w:rPr>
          <w:color w:val="1F3864" w:themeColor="accent1" w:themeShade="80"/>
          <w14:textFill>
            <w14:solidFill>
              <w14:schemeClr w14:val="accent1">
                <w14:lumMod w14:val="50000"/>
                <w14:lumMod w14:val="75000"/>
              </w14:schemeClr>
            </w14:solidFill>
          </w14:textFill>
        </w:rPr>
        <w:t xml:space="preserve">const </w:t>
      </w:r>
      <w:r w:rsidRPr="00B12621">
        <w:t>mainEmail</w:t>
      </w:r>
      <w:r>
        <w:t xml:space="preserve"> = </w:t>
      </w:r>
      <w:r w:rsidRPr="00DA1C88">
        <w:rPr>
          <w:color w:val="C45911" w:themeColor="accent2" w:themeShade="BF"/>
          <w14:textFill>
            <w14:solidFill>
              <w14:schemeClr w14:val="accent2">
                <w14:lumMod w14:val="75000"/>
                <w14:lumMod w14:val="75000"/>
              </w14:schemeClr>
            </w14:solidFill>
          </w14:textFill>
        </w:rPr>
        <w:t>"mainemail@smth.com"</w:t>
      </w:r>
      <w:r>
        <w:t>;</w:t>
      </w:r>
    </w:p>
    <w:p w14:paraId="43924E26" w14:textId="77777777" w:rsidR="00B12621" w:rsidRDefault="00B12621" w:rsidP="00DA1C88">
      <w:pPr>
        <w:pStyle w:val="Kd"/>
      </w:pPr>
      <w:r w:rsidRPr="00B12621">
        <w:rPr>
          <w:color w:val="FF0000"/>
          <w14:textFill>
            <w14:solidFill>
              <w14:srgbClr w14:val="FF0000">
                <w14:lumMod w14:val="75000"/>
              </w14:srgbClr>
            </w14:solidFill>
          </w14:textFill>
        </w:rPr>
        <w:t xml:space="preserve">export </w:t>
      </w:r>
      <w:r w:rsidRPr="00B12621">
        <w:rPr>
          <w:color w:val="1F3864" w:themeColor="accent1" w:themeShade="80"/>
          <w14:textFill>
            <w14:solidFill>
              <w14:schemeClr w14:val="accent1">
                <w14:lumMod w14:val="50000"/>
                <w14:lumMod w14:val="75000"/>
              </w14:schemeClr>
            </w14:solidFill>
          </w14:textFill>
        </w:rPr>
        <w:t xml:space="preserve">const </w:t>
      </w:r>
      <w:r w:rsidRPr="00B12621">
        <w:t>phoneNumber</w:t>
      </w:r>
      <w:r>
        <w:t xml:space="preserve"> = </w:t>
      </w:r>
      <w:r w:rsidRPr="00B12621">
        <w:rPr>
          <w:color w:val="C45911" w:themeColor="accent2" w:themeShade="BF"/>
          <w14:textFill>
            <w14:solidFill>
              <w14:schemeClr w14:val="accent2">
                <w14:lumMod w14:val="75000"/>
                <w14:lumMod w14:val="75000"/>
              </w14:schemeClr>
            </w14:solidFill>
          </w14:textFill>
        </w:rPr>
        <w:t>"06304569874"</w:t>
      </w:r>
      <w:r>
        <w:t>;</w:t>
      </w:r>
    </w:p>
    <w:p w14:paraId="561028FD" w14:textId="1C4F5201" w:rsidR="00B12621" w:rsidRDefault="00B12621" w:rsidP="00DA1C88">
      <w:pPr>
        <w:pStyle w:val="Kd"/>
      </w:pPr>
      <w:r w:rsidRPr="00B12621">
        <w:rPr>
          <w:color w:val="FF0000"/>
          <w14:textFill>
            <w14:solidFill>
              <w14:srgbClr w14:val="FF0000">
                <w14:lumMod w14:val="75000"/>
              </w14:srgbClr>
            </w14:solidFill>
          </w14:textFill>
        </w:rPr>
        <w:t xml:space="preserve">export </w:t>
      </w:r>
      <w:r w:rsidRPr="00B12621">
        <w:rPr>
          <w:color w:val="1F3864" w:themeColor="accent1" w:themeShade="80"/>
          <w14:textFill>
            <w14:solidFill>
              <w14:schemeClr w14:val="accent1">
                <w14:lumMod w14:val="50000"/>
                <w14:lumMod w14:val="75000"/>
              </w14:schemeClr>
            </w14:solidFill>
          </w14:textFill>
        </w:rPr>
        <w:t xml:space="preserve">const </w:t>
      </w:r>
      <w:r>
        <w:t xml:space="preserve">lostAndFoundEmail = </w:t>
      </w:r>
      <w:r w:rsidRPr="00DA1C88">
        <w:rPr>
          <w:color w:val="C45911" w:themeColor="accent2" w:themeShade="BF"/>
          <w14:textFill>
            <w14:solidFill>
              <w14:schemeClr w14:val="accent2">
                <w14:lumMod w14:val="75000"/>
                <w14:lumMod w14:val="75000"/>
              </w14:schemeClr>
            </w14:solidFill>
          </w14:textFill>
        </w:rPr>
        <w:t>"lostandfound@smth.com"</w:t>
      </w:r>
      <w:r>
        <w:t>;</w:t>
      </w:r>
    </w:p>
    <w:p w14:paraId="2A09C004" w14:textId="3CC28C0C" w:rsidR="00B12621" w:rsidRDefault="00B12621" w:rsidP="00B12621">
      <w:pPr>
        <w:pStyle w:val="Cmsor4"/>
      </w:pPr>
      <w:proofErr w:type="spellStart"/>
      <w:r>
        <w:t>Dtos</w:t>
      </w:r>
      <w:proofErr w:type="spellEnd"/>
    </w:p>
    <w:p w14:paraId="0E837577" w14:textId="0F172B21" w:rsidR="00B12621" w:rsidRDefault="00B12621" w:rsidP="00B12621">
      <w:r>
        <w:t xml:space="preserve">A DTO-k megegyeznek a backenden lévő osztályokkal így ezeket nem fejtem ki ebben a fejezetben. Azok a kódrészletek melyek közvetlenül megegyeznek a backenden lévő kóddal </w:t>
      </w:r>
      <w:proofErr w:type="spellStart"/>
      <w:r>
        <w:t>generálhatóak</w:t>
      </w:r>
      <w:proofErr w:type="spellEnd"/>
      <w:r>
        <w:t xml:space="preserve"> különböző eszközök segítségével, például a </w:t>
      </w:r>
      <w:proofErr w:type="spellStart"/>
      <w:r>
        <w:t>Swaggernek</w:t>
      </w:r>
      <w:proofErr w:type="spellEnd"/>
      <w:r>
        <w:t xml:space="preserve"> is van ilyen modulja, ám tapasztalataim szerint ezek konfigurációjával és megbízható működésével több probléma, munka van, mint amennyi időt spórol olyan kevés osztály </w:t>
      </w:r>
      <w:proofErr w:type="gramStart"/>
      <w:r>
        <w:t>esetén</w:t>
      </w:r>
      <w:proofErr w:type="gramEnd"/>
      <w:r>
        <w:t xml:space="preserve"> amivel jelenleg dolgoztam, így manuálisan vettem fel és tartom karban az alkalmazásban ezeket a részeket is.</w:t>
      </w:r>
    </w:p>
    <w:p w14:paraId="06DE5BEC" w14:textId="4E3A2791" w:rsidR="00B12621" w:rsidRDefault="00B12621" w:rsidP="00B12621">
      <w:pPr>
        <w:pStyle w:val="Cmsor4"/>
      </w:pPr>
      <w:proofErr w:type="spellStart"/>
      <w:r>
        <w:t>Helpers</w:t>
      </w:r>
      <w:proofErr w:type="spellEnd"/>
    </w:p>
    <w:p w14:paraId="280CC9DB" w14:textId="2FB848CE" w:rsidR="00B12621" w:rsidRDefault="00A8197D" w:rsidP="00B12621">
      <w:r>
        <w:t xml:space="preserve">A </w:t>
      </w:r>
      <w:proofErr w:type="spellStart"/>
      <w:r>
        <w:t>helper</w:t>
      </w:r>
      <w:proofErr w:type="spellEnd"/>
      <w:r>
        <w:t xml:space="preserve"> osztályok olyan kódrészletek melyek talán a .net-es világból </w:t>
      </w:r>
      <w:proofErr w:type="spellStart"/>
      <w:r>
        <w:t>Extension</w:t>
      </w:r>
      <w:proofErr w:type="spellEnd"/>
      <w:r>
        <w:t xml:space="preserve">-ként ismert osztálykiegészítésekhez </w:t>
      </w:r>
      <w:proofErr w:type="spellStart"/>
      <w:r>
        <w:t>hasonlíthatóak</w:t>
      </w:r>
      <w:proofErr w:type="spellEnd"/>
      <w:r>
        <w:t xml:space="preserve"> leginkább, gyakran használt kódrészleteket szervezünk ki statikus függvényekbe.</w:t>
      </w:r>
    </w:p>
    <w:p w14:paraId="7AA511EA" w14:textId="77777777" w:rsidR="00A8197D" w:rsidRDefault="00A8197D" w:rsidP="00A8197D">
      <w:pPr>
        <w:pStyle w:val="Kp"/>
      </w:pPr>
      <w:r>
        <w:rPr>
          <w:noProof/>
        </w:rPr>
        <w:drawing>
          <wp:inline distT="0" distB="0" distL="0" distR="0" wp14:anchorId="052E11E5" wp14:editId="47C9B384">
            <wp:extent cx="5400040" cy="1405255"/>
            <wp:effectExtent l="0" t="0" r="0" b="444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2"/>
                    <a:stretch>
                      <a:fillRect/>
                    </a:stretch>
                  </pic:blipFill>
                  <pic:spPr>
                    <a:xfrm>
                      <a:off x="0" y="0"/>
                      <a:ext cx="5400040" cy="1405255"/>
                    </a:xfrm>
                    <a:prstGeom prst="rect">
                      <a:avLst/>
                    </a:prstGeom>
                  </pic:spPr>
                </pic:pic>
              </a:graphicData>
            </a:graphic>
          </wp:inline>
        </w:drawing>
      </w:r>
    </w:p>
    <w:p w14:paraId="21E3403F" w14:textId="0AEC5BB4" w:rsidR="00A8197D" w:rsidRDefault="00637576" w:rsidP="00A8197D">
      <w:pPr>
        <w:pStyle w:val="Kpalrs"/>
      </w:pPr>
      <w:fldSimple w:instr=" STYLEREF 3 \s ">
        <w:r>
          <w:rPr>
            <w:noProof/>
          </w:rPr>
          <w:t>4.2.1</w:t>
        </w:r>
      </w:fldSimple>
      <w:r>
        <w:noBreakHyphen/>
      </w:r>
      <w:fldSimple w:instr=" SEQ ábra \* ARABIC \s 3 ">
        <w:r>
          <w:rPr>
            <w:noProof/>
          </w:rPr>
          <w:t>4</w:t>
        </w:r>
      </w:fldSimple>
      <w:r w:rsidR="00A8197D">
        <w:t xml:space="preserve"> </w:t>
      </w:r>
      <w:proofErr w:type="spellStart"/>
      <w:r w:rsidR="00A8197D">
        <w:t>Helper</w:t>
      </w:r>
      <w:proofErr w:type="spellEnd"/>
      <w:r w:rsidR="00A8197D">
        <w:t xml:space="preserve"> dátum formázásához</w:t>
      </w:r>
    </w:p>
    <w:p w14:paraId="4A2449E2" w14:textId="2B6F4757" w:rsidR="00A8197D" w:rsidRDefault="00A8197D" w:rsidP="00A8197D">
      <w:r>
        <w:t>A fent látható kód például egy dátumot formáz, hogy minden esetben egységesen tudjuk megjeleníteni a kívánt tartalmakat.</w:t>
      </w:r>
      <w:r w:rsidR="009D2599">
        <w:t xml:space="preserve"> Itt kiemelnék egy érdekes részletet mely jól mutatja miért szeretem a </w:t>
      </w:r>
      <w:proofErr w:type="spellStart"/>
      <w:r w:rsidR="009D2599">
        <w:t>TypeScript</w:t>
      </w:r>
      <w:proofErr w:type="spellEnd"/>
      <w:r w:rsidR="009D2599">
        <w:t xml:space="preserve"> nyelvet. A függvény egyetlen bemenő paramétere </w:t>
      </w:r>
      <w:r w:rsidR="009D2599" w:rsidRPr="009D2599">
        <w:rPr>
          <w:rStyle w:val="Kiemels"/>
        </w:rPr>
        <w:t>any</w:t>
      </w:r>
      <w:r w:rsidR="009D2599">
        <w:t xml:space="preserve"> típusúként van megjelölve, a függvényen belüli d paraméter pedig ebből a változóból </w:t>
      </w:r>
      <w:r w:rsidR="009D2599">
        <w:lastRenderedPageBreak/>
        <w:t xml:space="preserve">generálódik, méghozzá úgy, hogy a </w:t>
      </w:r>
      <w:r w:rsidR="009D2599" w:rsidRPr="009D2599">
        <w:rPr>
          <w:rStyle w:val="Kiemels"/>
        </w:rPr>
        <w:t>date</w:t>
      </w:r>
      <w:r w:rsidR="009D2599">
        <w:t xml:space="preserve"> lehet </w:t>
      </w:r>
      <w:r w:rsidR="009D2599" w:rsidRPr="000E4067">
        <w:rPr>
          <w:rStyle w:val="Kiemels"/>
        </w:rPr>
        <w:t>Date</w:t>
      </w:r>
      <w:r w:rsidR="009D2599">
        <w:t xml:space="preserve"> típusú vagy </w:t>
      </w:r>
      <w:r w:rsidR="009D2599" w:rsidRPr="000E4067">
        <w:rPr>
          <w:rStyle w:val="Kiemels"/>
        </w:rPr>
        <w:t>string</w:t>
      </w:r>
      <w:r w:rsidR="009D2599">
        <w:t xml:space="preserve"> típusú, mindkét módon működik a függvény, ám </w:t>
      </w:r>
      <w:r w:rsidR="000E4067">
        <w:t>a d változó</w:t>
      </w:r>
      <w:r w:rsidR="009D2599">
        <w:t xml:space="preserve"> már </w:t>
      </w:r>
      <w:r w:rsidR="009D2599" w:rsidRPr="009D2599">
        <w:rPr>
          <w:rStyle w:val="Kiemels"/>
        </w:rPr>
        <w:t>Date</w:t>
      </w:r>
      <w:r w:rsidR="009D2599">
        <w:t xml:space="preserve"> típusú, így </w:t>
      </w:r>
      <w:r w:rsidR="000E4067">
        <w:t xml:space="preserve">a későbbiekben a típusosság előnyeit élvezhetjük az </w:t>
      </w:r>
      <w:proofErr w:type="spellStart"/>
      <w:r w:rsidR="000E4067">
        <w:t>IntelliSense</w:t>
      </w:r>
      <w:proofErr w:type="spellEnd"/>
      <w:r w:rsidR="000E4067">
        <w:t xml:space="preserve"> által. A JavaScript rugalmasságát ötvözve a típusos nyelvek biztonságával rendkívül kényelmes megoldásokat hozhatunk létre.</w:t>
      </w:r>
    </w:p>
    <w:p w14:paraId="04303DF7" w14:textId="453D97ED" w:rsidR="009D2599" w:rsidRDefault="009D2599" w:rsidP="009D2599">
      <w:pPr>
        <w:pStyle w:val="Cmsor4"/>
      </w:pPr>
      <w:proofErr w:type="spellStart"/>
      <w:r>
        <w:t>Resources</w:t>
      </w:r>
      <w:proofErr w:type="spellEnd"/>
    </w:p>
    <w:p w14:paraId="451055CB" w14:textId="2209EB14" w:rsidR="009D2599" w:rsidRDefault="009D2599" w:rsidP="009D2599">
      <w:r>
        <w:t xml:space="preserve">Ide kerültek a frontend által használt erőforrások. A jelenlegi alkalmazásban ez a képeket jelenti, melyek megjelennek a felületeken. </w:t>
      </w:r>
    </w:p>
    <w:p w14:paraId="718C12CA" w14:textId="6BC3A5F6" w:rsidR="009D2599" w:rsidRDefault="009D2599" w:rsidP="009D2599">
      <w:pPr>
        <w:pStyle w:val="Cmsor4"/>
      </w:pPr>
      <w:proofErr w:type="spellStart"/>
      <w:r>
        <w:t>Redux</w:t>
      </w:r>
      <w:proofErr w:type="spellEnd"/>
    </w:p>
    <w:p w14:paraId="4BC2B8EA" w14:textId="6CD964A2" w:rsidR="009D2599" w:rsidRDefault="009D2599" w:rsidP="009D2599">
      <w:r>
        <w:t xml:space="preserve">A </w:t>
      </w:r>
      <w:proofErr w:type="spellStart"/>
      <w:r>
        <w:t>Redux</w:t>
      </w:r>
      <w:proofErr w:type="spellEnd"/>
      <w:r>
        <w:t xml:space="preserve"> szerepéről a </w:t>
      </w:r>
      <w:r w:rsidR="000E4067">
        <w:fldChar w:fldCharType="begin"/>
      </w:r>
      <w:r w:rsidR="000E4067">
        <w:instrText xml:space="preserve"> REF _Ref88728448 \r \h </w:instrText>
      </w:r>
      <w:r w:rsidR="000E4067">
        <w:fldChar w:fldCharType="separate"/>
      </w:r>
      <w:r w:rsidR="000E4067">
        <w:t>2.3.1</w:t>
      </w:r>
      <w:r w:rsidR="000E4067">
        <w:fldChar w:fldCharType="end"/>
      </w:r>
      <w:r w:rsidR="000E4067">
        <w:t xml:space="preserve"> fejezetben beszéltem. Alapvetően két komponensre van szükség, a </w:t>
      </w:r>
      <w:proofErr w:type="spellStart"/>
      <w:r w:rsidR="000E4067">
        <w:t>store</w:t>
      </w:r>
      <w:proofErr w:type="spellEnd"/>
      <w:r w:rsidR="000E4067">
        <w:t xml:space="preserve"> a </w:t>
      </w:r>
      <w:proofErr w:type="spellStart"/>
      <w:r w:rsidR="000E4067">
        <w:t>reducerekből</w:t>
      </w:r>
      <w:proofErr w:type="spellEnd"/>
      <w:r w:rsidR="000E4067">
        <w:t xml:space="preserve"> áll össze, melyek a globálisan tárolt állapotot manipulálják, az </w:t>
      </w:r>
      <w:proofErr w:type="spellStart"/>
      <w:r w:rsidR="000E4067">
        <w:t>actionök</w:t>
      </w:r>
      <w:proofErr w:type="spellEnd"/>
      <w:r w:rsidR="000E4067">
        <w:t xml:space="preserve"> pedig azok az események melyek elsütésének hatására a </w:t>
      </w:r>
      <w:proofErr w:type="spellStart"/>
      <w:r w:rsidR="000E4067">
        <w:t>reducerek</w:t>
      </w:r>
      <w:proofErr w:type="spellEnd"/>
      <w:r w:rsidR="000E4067">
        <w:t xml:space="preserve"> meghívódnak, azonban a </w:t>
      </w:r>
      <w:proofErr w:type="spellStart"/>
      <w:r w:rsidR="000E4067">
        <w:t>TypeScript</w:t>
      </w:r>
      <w:proofErr w:type="spellEnd"/>
      <w:r w:rsidR="000E4067">
        <w:t xml:space="preserve"> típusossága miatt szükségünk van még az </w:t>
      </w:r>
      <w:r w:rsidR="000E4067" w:rsidRPr="000E4067">
        <w:rPr>
          <w:rStyle w:val="Kiemels"/>
        </w:rPr>
        <w:t>ActionTypes</w:t>
      </w:r>
      <w:r w:rsidR="000E4067">
        <w:t xml:space="preserve"> fájlokra is, melyek nem csinálnak mást csak a különböző eseményeket típusosan definiálják. A teljes folyamat így a következőképpen néz ki:</w:t>
      </w:r>
    </w:p>
    <w:p w14:paraId="6AF682B3" w14:textId="4DBD66C2" w:rsidR="000E4067" w:rsidRDefault="000E4067" w:rsidP="000E4067">
      <w:pPr>
        <w:pStyle w:val="Listaszerbekezds"/>
        <w:numPr>
          <w:ilvl w:val="0"/>
          <w:numId w:val="30"/>
        </w:numPr>
      </w:pPr>
      <w:r>
        <w:t>Egy esemény típusának definiálása:</w:t>
      </w:r>
    </w:p>
    <w:p w14:paraId="4DFA06BB" w14:textId="77777777" w:rsidR="000E4067" w:rsidRPr="000E4067" w:rsidRDefault="000E4067" w:rsidP="00DA1C88">
      <w:pPr>
        <w:pStyle w:val="Kd"/>
      </w:pPr>
      <w:r w:rsidRPr="00DA1C88">
        <w:rPr>
          <w:color w:val="FF0066"/>
          <w14:textFill>
            <w14:solidFill>
              <w14:srgbClr w14:val="FF0066">
                <w14:lumMod w14:val="75000"/>
              </w14:srgbClr>
            </w14:solidFill>
          </w14:textFill>
        </w:rPr>
        <w:t xml:space="preserve">export </w:t>
      </w:r>
      <w:r w:rsidRPr="000E4067">
        <w:t xml:space="preserve">interface </w:t>
      </w:r>
      <w:r w:rsidRPr="00DA1C88">
        <w:rPr>
          <w:color w:val="538135" w:themeColor="accent6" w:themeShade="BF"/>
          <w14:textFill>
            <w14:solidFill>
              <w14:schemeClr w14:val="accent6">
                <w14:lumMod w14:val="75000"/>
                <w14:lumMod w14:val="75000"/>
              </w14:schemeClr>
            </w14:solidFill>
          </w14:textFill>
        </w:rPr>
        <w:t xml:space="preserve">ISetErrorActionType </w:t>
      </w:r>
      <w:r w:rsidRPr="000E4067">
        <w:t>{</w:t>
      </w:r>
    </w:p>
    <w:p w14:paraId="0BE1181E" w14:textId="77777777" w:rsidR="000E4067" w:rsidRPr="000E4067" w:rsidRDefault="000E4067" w:rsidP="00DA1C88">
      <w:pPr>
        <w:pStyle w:val="Kd"/>
      </w:pPr>
      <w:r w:rsidRPr="000E4067">
        <w:t xml:space="preserve">    type: </w:t>
      </w:r>
      <w:r w:rsidRPr="00DA1C88">
        <w:rPr>
          <w:color w:val="538135" w:themeColor="accent6" w:themeShade="BF"/>
          <w14:textFill>
            <w14:solidFill>
              <w14:schemeClr w14:val="accent6">
                <w14:lumMod w14:val="75000"/>
                <w14:lumMod w14:val="75000"/>
              </w14:schemeClr>
            </w14:solidFill>
          </w14:textFill>
        </w:rPr>
        <w:t>string</w:t>
      </w:r>
      <w:r w:rsidRPr="000E4067">
        <w:t>,</w:t>
      </w:r>
    </w:p>
    <w:p w14:paraId="5566E4C1" w14:textId="77777777" w:rsidR="000E4067" w:rsidRPr="000E4067" w:rsidRDefault="000E4067" w:rsidP="00DA1C88">
      <w:pPr>
        <w:pStyle w:val="Kd"/>
      </w:pPr>
      <w:r w:rsidRPr="000E4067">
        <w:t xml:space="preserve">    payload: </w:t>
      </w:r>
      <w:r w:rsidRPr="00DA1C88">
        <w:rPr>
          <w:color w:val="538135" w:themeColor="accent6" w:themeShade="BF"/>
          <w14:textFill>
            <w14:solidFill>
              <w14:schemeClr w14:val="accent6">
                <w14:lumMod w14:val="75000"/>
                <w14:lumMod w14:val="75000"/>
              </w14:schemeClr>
            </w14:solidFill>
          </w14:textFill>
        </w:rPr>
        <w:t>string</w:t>
      </w:r>
    </w:p>
    <w:p w14:paraId="761BF884" w14:textId="3F6CCB89" w:rsidR="000E4067" w:rsidRPr="000E4067" w:rsidRDefault="000E4067" w:rsidP="00DA1C88">
      <w:pPr>
        <w:pStyle w:val="Kd"/>
      </w:pPr>
      <w:r w:rsidRPr="000E4067">
        <w:t>}</w:t>
      </w:r>
    </w:p>
    <w:p w14:paraId="4BC921E2" w14:textId="5CF0B002" w:rsidR="000E4067" w:rsidRDefault="00DA1C88" w:rsidP="000E4067">
      <w:pPr>
        <w:pStyle w:val="Listaszerbekezds"/>
        <w:numPr>
          <w:ilvl w:val="0"/>
          <w:numId w:val="30"/>
        </w:numPr>
      </w:pPr>
      <w:r>
        <w:t>Az esemény meghívásának definiálása:</w:t>
      </w:r>
    </w:p>
    <w:p w14:paraId="3C9639EB" w14:textId="77777777" w:rsidR="00DA1C88" w:rsidRPr="00DA1C88" w:rsidRDefault="00DA1C88" w:rsidP="00DA1C88">
      <w:pPr>
        <w:pStyle w:val="Kd"/>
      </w:pPr>
      <w:r w:rsidRPr="00DA1C88">
        <w:rPr>
          <w:color w:val="FF0066"/>
          <w14:textFill>
            <w14:solidFill>
              <w14:srgbClr w14:val="FF0066">
                <w14:lumMod w14:val="75000"/>
              </w14:srgbClr>
            </w14:solidFill>
          </w14:textFill>
        </w:rPr>
        <w:t xml:space="preserve">export </w:t>
      </w:r>
      <w:r w:rsidRPr="00DA1C88">
        <w:t xml:space="preserve">const </w:t>
      </w:r>
      <w:r w:rsidRPr="00DA1C88">
        <w:rPr>
          <w:color w:val="D6A300"/>
          <w14:textFill>
            <w14:solidFill>
              <w14:srgbClr w14:val="D6A300">
                <w14:lumMod w14:val="75000"/>
              </w14:srgbClr>
            </w14:solidFill>
          </w14:textFill>
        </w:rPr>
        <w:t>setError</w:t>
      </w:r>
      <w:r w:rsidRPr="00DA1C88">
        <w:rPr>
          <w:color w:val="BF8F00" w:themeColor="accent4" w:themeShade="BF"/>
        </w:rPr>
        <w:t xml:space="preserve"> </w:t>
      </w:r>
      <w:r w:rsidRPr="00DA1C88">
        <w:t xml:space="preserve">= (content: </w:t>
      </w:r>
      <w:r w:rsidRPr="00DA1C88">
        <w:rPr>
          <w:color w:val="538135" w:themeColor="accent6" w:themeShade="BF"/>
          <w14:textFill>
            <w14:solidFill>
              <w14:schemeClr w14:val="accent6">
                <w14:lumMod w14:val="75000"/>
                <w14:lumMod w14:val="75000"/>
              </w14:schemeClr>
            </w14:solidFill>
          </w14:textFill>
        </w:rPr>
        <w:t>string</w:t>
      </w:r>
      <w:r w:rsidRPr="00DA1C88">
        <w:t xml:space="preserve">): </w:t>
      </w:r>
      <w:r w:rsidRPr="00DA1C88">
        <w:rPr>
          <w:color w:val="538135" w:themeColor="accent6" w:themeShade="BF"/>
          <w14:textFill>
            <w14:solidFill>
              <w14:schemeClr w14:val="accent6">
                <w14:lumMod w14:val="75000"/>
                <w14:lumMod w14:val="75000"/>
              </w14:schemeClr>
            </w14:solidFill>
          </w14:textFill>
        </w:rPr>
        <w:t xml:space="preserve">ISetErrorActionType </w:t>
      </w:r>
      <w:r w:rsidRPr="00DA1C88">
        <w:t>=&gt; {</w:t>
      </w:r>
    </w:p>
    <w:p w14:paraId="6A38B20D" w14:textId="77777777" w:rsidR="00DA1C88" w:rsidRPr="00DA1C88" w:rsidRDefault="00DA1C88" w:rsidP="00DA1C88">
      <w:pPr>
        <w:pStyle w:val="Kd"/>
      </w:pPr>
      <w:r w:rsidRPr="00DA1C88">
        <w:t xml:space="preserve">    return {</w:t>
      </w:r>
    </w:p>
    <w:p w14:paraId="1C139A15" w14:textId="77777777" w:rsidR="00DA1C88" w:rsidRPr="00DA1C88" w:rsidRDefault="00DA1C88" w:rsidP="00DA1C88">
      <w:pPr>
        <w:pStyle w:val="Kd"/>
      </w:pPr>
      <w:r w:rsidRPr="00DA1C88">
        <w:t xml:space="preserve">        type: </w:t>
      </w:r>
      <w:r w:rsidRPr="00DA1C88">
        <w:rPr>
          <w:color w:val="2F5496" w:themeColor="accent1" w:themeShade="BF"/>
        </w:rPr>
        <w:t>SET_ERROR_MSG</w:t>
      </w:r>
      <w:r w:rsidRPr="00DA1C88">
        <w:t>,</w:t>
      </w:r>
    </w:p>
    <w:p w14:paraId="370AC6AF" w14:textId="77777777" w:rsidR="00DA1C88" w:rsidRPr="00DA1C88" w:rsidRDefault="00DA1C88" w:rsidP="00DA1C88">
      <w:pPr>
        <w:pStyle w:val="Kd"/>
      </w:pPr>
      <w:r w:rsidRPr="00DA1C88">
        <w:t xml:space="preserve">        payload: content</w:t>
      </w:r>
    </w:p>
    <w:p w14:paraId="3375041D" w14:textId="77777777" w:rsidR="00DA1C88" w:rsidRPr="00DA1C88" w:rsidRDefault="00DA1C88" w:rsidP="00DA1C88">
      <w:pPr>
        <w:pStyle w:val="Kd"/>
      </w:pPr>
      <w:r w:rsidRPr="00DA1C88">
        <w:t xml:space="preserve">    }</w:t>
      </w:r>
    </w:p>
    <w:p w14:paraId="189D2F72" w14:textId="2252FA7B" w:rsidR="00DA1C88" w:rsidRDefault="00DA1C88" w:rsidP="00DA1C88">
      <w:pPr>
        <w:pStyle w:val="Kd"/>
      </w:pPr>
      <w:r w:rsidRPr="00DA1C88">
        <w:t>};</w:t>
      </w:r>
    </w:p>
    <w:p w14:paraId="6460070A" w14:textId="65AA18B6" w:rsidR="00DA1C88" w:rsidRDefault="00DA1C88" w:rsidP="00DA1C88">
      <w:pPr>
        <w:pStyle w:val="Listaszerbekezds"/>
        <w:numPr>
          <w:ilvl w:val="0"/>
          <w:numId w:val="30"/>
        </w:numPr>
      </w:pPr>
      <w:r>
        <w:t>Az eseménytípus azonosítójának definiálása:</w:t>
      </w:r>
    </w:p>
    <w:p w14:paraId="4982EDE9" w14:textId="084FDA65" w:rsidR="00DA1C88" w:rsidRDefault="00DA1C88" w:rsidP="00DA1C88">
      <w:pPr>
        <w:pStyle w:val="Kd"/>
      </w:pPr>
      <w:r w:rsidRPr="00DA1C88">
        <w:rPr>
          <w:color w:val="FF0066"/>
          <w14:textFill>
            <w14:solidFill>
              <w14:srgbClr w14:val="FF0066">
                <w14:lumMod w14:val="75000"/>
              </w14:srgbClr>
            </w14:solidFill>
          </w14:textFill>
        </w:rPr>
        <w:t xml:space="preserve">export </w:t>
      </w:r>
      <w:r w:rsidRPr="00DA1C88">
        <w:t xml:space="preserve">const </w:t>
      </w:r>
      <w:r w:rsidRPr="00DA1C88">
        <w:rPr>
          <w:color w:val="2F5496" w:themeColor="accent1" w:themeShade="BF"/>
        </w:rPr>
        <w:t xml:space="preserve">SET_ERROR_MSG </w:t>
      </w:r>
      <w:r w:rsidRPr="00DA1C88">
        <w:t xml:space="preserve">= </w:t>
      </w:r>
      <w:r w:rsidRPr="00DA1C88">
        <w:rPr>
          <w:color w:val="C45911" w:themeColor="accent2" w:themeShade="BF"/>
          <w14:textFill>
            <w14:solidFill>
              <w14:schemeClr w14:val="accent2">
                <w14:lumMod w14:val="75000"/>
                <w14:lumMod w14:val="75000"/>
              </w14:schemeClr>
            </w14:solidFill>
          </w14:textFill>
        </w:rPr>
        <w:t>'[Error] Set Error'</w:t>
      </w:r>
      <w:r w:rsidRPr="00DA1C88">
        <w:t>;</w:t>
      </w:r>
    </w:p>
    <w:p w14:paraId="6A694613" w14:textId="40B556E1" w:rsidR="00DA1C88" w:rsidRDefault="00DA1C88" w:rsidP="00DA1C88">
      <w:pPr>
        <w:pStyle w:val="Listaszerbekezds"/>
        <w:numPr>
          <w:ilvl w:val="0"/>
          <w:numId w:val="30"/>
        </w:numPr>
      </w:pPr>
      <w:r>
        <w:t xml:space="preserve">Az egy </w:t>
      </w:r>
      <w:proofErr w:type="spellStart"/>
      <w:r>
        <w:t>reducerhez</w:t>
      </w:r>
      <w:proofErr w:type="spellEnd"/>
      <w:r>
        <w:t xml:space="preserve"> tartozó típusok egyesítésé:</w:t>
      </w:r>
    </w:p>
    <w:p w14:paraId="32FF604B" w14:textId="77777777" w:rsidR="00DA1C88" w:rsidRPr="00DA1C88" w:rsidRDefault="00DA1C88" w:rsidP="00DA1C88">
      <w:pPr>
        <w:pStyle w:val="Kd"/>
      </w:pPr>
      <w:r w:rsidRPr="00DA1C88">
        <w:rPr>
          <w:color w:val="FF0066"/>
          <w14:textFill>
            <w14:solidFill>
              <w14:srgbClr w14:val="FF0066">
                <w14:lumMod w14:val="75000"/>
              </w14:srgbClr>
            </w14:solidFill>
          </w14:textFill>
        </w:rPr>
        <w:t xml:space="preserve">export </w:t>
      </w:r>
      <w:r w:rsidRPr="00DA1C88">
        <w:t xml:space="preserve">type </w:t>
      </w:r>
      <w:r w:rsidRPr="00DA1C88">
        <w:rPr>
          <w:color w:val="538135" w:themeColor="accent6" w:themeShade="BF"/>
          <w14:textFill>
            <w14:solidFill>
              <w14:schemeClr w14:val="accent6">
                <w14:lumMod w14:val="75000"/>
                <w14:lumMod w14:val="75000"/>
              </w14:schemeClr>
            </w14:solidFill>
          </w14:textFill>
        </w:rPr>
        <w:t>ErrorActionTypes</w:t>
      </w:r>
      <w:r w:rsidRPr="00DA1C88">
        <w:t xml:space="preserve"> = </w:t>
      </w:r>
    </w:p>
    <w:p w14:paraId="0A1DF8BD" w14:textId="77777777" w:rsidR="00DA1C88" w:rsidRPr="00DA1C88" w:rsidRDefault="00DA1C88" w:rsidP="00DA1C88">
      <w:pPr>
        <w:pStyle w:val="Kd"/>
      </w:pPr>
      <w:r w:rsidRPr="00DA1C88">
        <w:t xml:space="preserve">    </w:t>
      </w:r>
      <w:r w:rsidRPr="00DA1C88">
        <w:rPr>
          <w:color w:val="538135" w:themeColor="accent6" w:themeShade="BF"/>
          <w14:textFill>
            <w14:solidFill>
              <w14:schemeClr w14:val="accent6">
                <w14:lumMod w14:val="75000"/>
                <w14:lumMod w14:val="75000"/>
              </w14:schemeClr>
            </w14:solidFill>
          </w14:textFill>
        </w:rPr>
        <w:t>ISetErrorActionType</w:t>
      </w:r>
      <w:r w:rsidRPr="00DA1C88">
        <w:t xml:space="preserve"> &amp;</w:t>
      </w:r>
    </w:p>
    <w:p w14:paraId="6791701D" w14:textId="0DB3585D" w:rsidR="00DA1C88" w:rsidRDefault="00DA1C88" w:rsidP="00DA1C88">
      <w:pPr>
        <w:pStyle w:val="Kd"/>
      </w:pPr>
      <w:r w:rsidRPr="00DA1C88">
        <w:t xml:space="preserve">    </w:t>
      </w:r>
      <w:r w:rsidRPr="00DA1C88">
        <w:rPr>
          <w:color w:val="538135" w:themeColor="accent6" w:themeShade="BF"/>
          <w14:textFill>
            <w14:solidFill>
              <w14:schemeClr w14:val="accent6">
                <w14:lumMod w14:val="75000"/>
                <w14:lumMod w14:val="75000"/>
              </w14:schemeClr>
            </w14:solidFill>
          </w14:textFill>
        </w:rPr>
        <w:t>IClearErrorActionType</w:t>
      </w:r>
    </w:p>
    <w:p w14:paraId="3451B081" w14:textId="738F1545" w:rsidR="00DA1C88" w:rsidRDefault="00DA1C88" w:rsidP="00DA1C88">
      <w:pPr>
        <w:pStyle w:val="Listaszerbekezds"/>
        <w:numPr>
          <w:ilvl w:val="0"/>
          <w:numId w:val="30"/>
        </w:numPr>
      </w:pPr>
      <w:r>
        <w:t xml:space="preserve">A </w:t>
      </w:r>
      <w:proofErr w:type="spellStart"/>
      <w:r>
        <w:t>reducer</w:t>
      </w:r>
      <w:proofErr w:type="spellEnd"/>
      <w:r>
        <w:t xml:space="preserve"> definiálása</w:t>
      </w:r>
      <w:r w:rsidR="00CB2DA7">
        <w:t>:</w:t>
      </w:r>
    </w:p>
    <w:p w14:paraId="3EF7A964" w14:textId="77777777" w:rsidR="00CB2DA7" w:rsidRDefault="00CB2DA7" w:rsidP="00CB2DA7">
      <w:pPr>
        <w:pStyle w:val="Kp"/>
      </w:pPr>
      <w:r>
        <w:rPr>
          <w:noProof/>
        </w:rPr>
        <w:lastRenderedPageBreak/>
        <w:drawing>
          <wp:inline distT="0" distB="0" distL="0" distR="0" wp14:anchorId="18037C46" wp14:editId="7FBBF7D7">
            <wp:extent cx="5400040" cy="4002405"/>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3"/>
                    <a:stretch>
                      <a:fillRect/>
                    </a:stretch>
                  </pic:blipFill>
                  <pic:spPr>
                    <a:xfrm>
                      <a:off x="0" y="0"/>
                      <a:ext cx="5400040" cy="4002405"/>
                    </a:xfrm>
                    <a:prstGeom prst="rect">
                      <a:avLst/>
                    </a:prstGeom>
                  </pic:spPr>
                </pic:pic>
              </a:graphicData>
            </a:graphic>
          </wp:inline>
        </w:drawing>
      </w:r>
    </w:p>
    <w:p w14:paraId="532FEF6D" w14:textId="6C4F363E" w:rsidR="00CB2DA7" w:rsidRDefault="00637576" w:rsidP="00CB2DA7">
      <w:pPr>
        <w:pStyle w:val="Kpalrs"/>
      </w:pPr>
      <w:fldSimple w:instr=" STYLEREF 3 \s ">
        <w:r>
          <w:rPr>
            <w:noProof/>
          </w:rPr>
          <w:t>4.2.1</w:t>
        </w:r>
      </w:fldSimple>
      <w:r>
        <w:noBreakHyphen/>
      </w:r>
      <w:fldSimple w:instr=" SEQ ábra \* ARABIC \s 3 ">
        <w:r>
          <w:rPr>
            <w:noProof/>
          </w:rPr>
          <w:t>5</w:t>
        </w:r>
      </w:fldSimple>
      <w:r w:rsidR="00CB2DA7">
        <w:t xml:space="preserve"> </w:t>
      </w:r>
      <w:proofErr w:type="spellStart"/>
      <w:r w:rsidR="00CB2DA7">
        <w:t>Error</w:t>
      </w:r>
      <w:proofErr w:type="spellEnd"/>
      <w:r w:rsidR="00CB2DA7">
        <w:t xml:space="preserve"> </w:t>
      </w:r>
      <w:proofErr w:type="spellStart"/>
      <w:r w:rsidR="00CB2DA7">
        <w:t>reducer</w:t>
      </w:r>
      <w:proofErr w:type="spellEnd"/>
      <w:r w:rsidR="00CB2DA7">
        <w:t xml:space="preserve"> definiálása</w:t>
      </w:r>
    </w:p>
    <w:p w14:paraId="03A1F92F" w14:textId="6936A365" w:rsidR="00CB2DA7" w:rsidRDefault="00CB2DA7" w:rsidP="00CB2DA7">
      <w:pPr>
        <w:pStyle w:val="Listaszerbekezds"/>
        <w:numPr>
          <w:ilvl w:val="0"/>
          <w:numId w:val="30"/>
        </w:numPr>
      </w:pPr>
      <w:r>
        <w:t xml:space="preserve">A </w:t>
      </w:r>
      <w:proofErr w:type="spellStart"/>
      <w:r>
        <w:t>store</w:t>
      </w:r>
      <w:proofErr w:type="spellEnd"/>
      <w:r>
        <w:t xml:space="preserve"> bekötése egy komponensbe:</w:t>
      </w:r>
    </w:p>
    <w:p w14:paraId="70274C1B" w14:textId="5149E978" w:rsidR="00CB2DA7" w:rsidRDefault="00CB2DA7" w:rsidP="00CB2DA7">
      <w:pPr>
        <w:pStyle w:val="Listaszerbekezds"/>
        <w:ind w:left="1080" w:firstLine="0"/>
      </w:pPr>
      <w:r>
        <w:t xml:space="preserve">Két irányt kell definiálni, a </w:t>
      </w:r>
      <w:proofErr w:type="spellStart"/>
      <w:r>
        <w:t>store-ból</w:t>
      </w:r>
      <w:proofErr w:type="spellEnd"/>
      <w:r>
        <w:t xml:space="preserve"> a komponens felé menő változókat és a komponensből a </w:t>
      </w:r>
      <w:proofErr w:type="spellStart"/>
      <w:r>
        <w:t>store</w:t>
      </w:r>
      <w:proofErr w:type="spellEnd"/>
      <w:r>
        <w:t xml:space="preserve"> felé menő eseményeket.</w:t>
      </w:r>
    </w:p>
    <w:p w14:paraId="02F3922B" w14:textId="77777777" w:rsidR="00CB2DA7" w:rsidRDefault="00CB2DA7" w:rsidP="00CB2DA7">
      <w:pPr>
        <w:pStyle w:val="Kp"/>
      </w:pPr>
      <w:r>
        <w:rPr>
          <w:noProof/>
        </w:rPr>
        <w:lastRenderedPageBreak/>
        <w:drawing>
          <wp:inline distT="0" distB="0" distL="0" distR="0" wp14:anchorId="7011BE93" wp14:editId="6163B02E">
            <wp:extent cx="5400040" cy="378079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4"/>
                    <a:stretch>
                      <a:fillRect/>
                    </a:stretch>
                  </pic:blipFill>
                  <pic:spPr>
                    <a:xfrm>
                      <a:off x="0" y="0"/>
                      <a:ext cx="5400040" cy="3780790"/>
                    </a:xfrm>
                    <a:prstGeom prst="rect">
                      <a:avLst/>
                    </a:prstGeom>
                  </pic:spPr>
                </pic:pic>
              </a:graphicData>
            </a:graphic>
          </wp:inline>
        </w:drawing>
      </w:r>
    </w:p>
    <w:p w14:paraId="5CBD0E88" w14:textId="64C6F102" w:rsidR="00CB2DA7" w:rsidRDefault="00637576" w:rsidP="00CB2DA7">
      <w:pPr>
        <w:pStyle w:val="Kpalrs"/>
      </w:pPr>
      <w:fldSimple w:instr=" STYLEREF 3 \s ">
        <w:r>
          <w:rPr>
            <w:noProof/>
          </w:rPr>
          <w:t>4.2.1</w:t>
        </w:r>
      </w:fldSimple>
      <w:r>
        <w:noBreakHyphen/>
      </w:r>
      <w:fldSimple w:instr=" SEQ ábra \* ARABIC \s 3 ">
        <w:r>
          <w:rPr>
            <w:noProof/>
          </w:rPr>
          <w:t>6</w:t>
        </w:r>
      </w:fldSimple>
      <w:r w:rsidR="00CB2DA7">
        <w:t xml:space="preserve"> </w:t>
      </w:r>
      <w:proofErr w:type="spellStart"/>
      <w:r w:rsidR="00CB2DA7">
        <w:t>Store</w:t>
      </w:r>
      <w:proofErr w:type="spellEnd"/>
      <w:r w:rsidR="00CB2DA7">
        <w:t xml:space="preserve"> bekötése egy komponensbe</w:t>
      </w:r>
    </w:p>
    <w:p w14:paraId="73FA1397" w14:textId="77777777" w:rsidR="00CB2DA7" w:rsidRPr="00CB2DA7" w:rsidRDefault="00CB2DA7" w:rsidP="00CB2DA7">
      <w:pPr>
        <w:pStyle w:val="Kd"/>
      </w:pPr>
      <w:r w:rsidRPr="00CB2DA7">
        <w:t xml:space="preserve">interface </w:t>
      </w:r>
      <w:r w:rsidRPr="00CB2DA7">
        <w:rPr>
          <w:color w:val="538135" w:themeColor="accent6" w:themeShade="BF"/>
          <w14:textFill>
            <w14:solidFill>
              <w14:schemeClr w14:val="accent6">
                <w14:lumMod w14:val="75000"/>
                <w14:lumMod w14:val="75000"/>
              </w14:schemeClr>
            </w14:solidFill>
          </w14:textFill>
        </w:rPr>
        <w:t>IMappedState</w:t>
      </w:r>
      <w:r w:rsidRPr="00CB2DA7">
        <w:t>{</w:t>
      </w:r>
    </w:p>
    <w:p w14:paraId="5BCE800B" w14:textId="77777777" w:rsidR="00CB2DA7" w:rsidRPr="00CB2DA7" w:rsidRDefault="00CB2DA7" w:rsidP="00CB2DA7">
      <w:pPr>
        <w:pStyle w:val="Kd"/>
      </w:pPr>
      <w:r w:rsidRPr="00CB2DA7">
        <w:t xml:space="preserve">    token: </w:t>
      </w:r>
      <w:r w:rsidRPr="00CB2DA7">
        <w:rPr>
          <w:color w:val="538135" w:themeColor="accent6" w:themeShade="BF"/>
          <w14:textFill>
            <w14:solidFill>
              <w14:schemeClr w14:val="accent6">
                <w14:lumMod w14:val="75000"/>
                <w14:lumMod w14:val="75000"/>
              </w14:schemeClr>
            </w14:solidFill>
          </w14:textFill>
        </w:rPr>
        <w:t>string</w:t>
      </w:r>
      <w:r w:rsidRPr="00CB2DA7">
        <w:t>;</w:t>
      </w:r>
    </w:p>
    <w:p w14:paraId="1C12FE0A" w14:textId="77777777" w:rsidR="00CB2DA7" w:rsidRPr="00CB2DA7" w:rsidRDefault="00CB2DA7" w:rsidP="00CB2DA7">
      <w:pPr>
        <w:pStyle w:val="Kd"/>
      </w:pPr>
      <w:r w:rsidRPr="00CB2DA7">
        <w:t xml:space="preserve">    role: </w:t>
      </w:r>
      <w:r w:rsidRPr="00CB2DA7">
        <w:rPr>
          <w:color w:val="538135" w:themeColor="accent6" w:themeShade="BF"/>
          <w14:textFill>
            <w14:solidFill>
              <w14:schemeClr w14:val="accent6">
                <w14:lumMod w14:val="75000"/>
                <w14:lumMod w14:val="75000"/>
              </w14:schemeClr>
            </w14:solidFill>
          </w14:textFill>
        </w:rPr>
        <w:t>string</w:t>
      </w:r>
      <w:r w:rsidRPr="00CB2DA7">
        <w:t>;</w:t>
      </w:r>
    </w:p>
    <w:p w14:paraId="1FA88985" w14:textId="77777777" w:rsidR="00CB2DA7" w:rsidRPr="00CB2DA7" w:rsidRDefault="00CB2DA7" w:rsidP="00CB2DA7">
      <w:pPr>
        <w:pStyle w:val="Kd"/>
      </w:pPr>
      <w:r w:rsidRPr="00CB2DA7">
        <w:t xml:space="preserve">    error: </w:t>
      </w:r>
      <w:r w:rsidRPr="00CB2DA7">
        <w:rPr>
          <w:color w:val="538135" w:themeColor="accent6" w:themeShade="BF"/>
          <w14:textFill>
            <w14:solidFill>
              <w14:schemeClr w14:val="accent6">
                <w14:lumMod w14:val="75000"/>
                <w14:lumMod w14:val="75000"/>
              </w14:schemeClr>
            </w14:solidFill>
          </w14:textFill>
        </w:rPr>
        <w:t>string</w:t>
      </w:r>
      <w:r w:rsidRPr="00CB2DA7">
        <w:t>;</w:t>
      </w:r>
    </w:p>
    <w:p w14:paraId="1FB07C86" w14:textId="77777777" w:rsidR="00CB2DA7" w:rsidRPr="00CB2DA7" w:rsidRDefault="00CB2DA7" w:rsidP="00CB2DA7">
      <w:pPr>
        <w:pStyle w:val="Kd"/>
      </w:pPr>
      <w:r w:rsidRPr="00CB2DA7">
        <w:t>}</w:t>
      </w:r>
    </w:p>
    <w:p w14:paraId="50A5E5EA" w14:textId="77777777" w:rsidR="00CB2DA7" w:rsidRPr="00CB2DA7" w:rsidRDefault="00CB2DA7" w:rsidP="00CB2DA7">
      <w:pPr>
        <w:pStyle w:val="Kd"/>
      </w:pPr>
    </w:p>
    <w:p w14:paraId="0772158E" w14:textId="77777777" w:rsidR="00CB2DA7" w:rsidRPr="00CB2DA7" w:rsidRDefault="00CB2DA7" w:rsidP="00CB2DA7">
      <w:pPr>
        <w:pStyle w:val="Kd"/>
      </w:pPr>
      <w:r w:rsidRPr="00CB2DA7">
        <w:t xml:space="preserve">interface </w:t>
      </w:r>
      <w:r w:rsidRPr="00CB2DA7">
        <w:rPr>
          <w:color w:val="538135" w:themeColor="accent6" w:themeShade="BF"/>
          <w14:textFill>
            <w14:solidFill>
              <w14:schemeClr w14:val="accent6">
                <w14:lumMod w14:val="75000"/>
                <w14:lumMod w14:val="75000"/>
              </w14:schemeClr>
            </w14:solidFill>
          </w14:textFill>
        </w:rPr>
        <w:t xml:space="preserve">IDispatchedProps </w:t>
      </w:r>
      <w:r w:rsidRPr="00CB2DA7">
        <w:t>{</w:t>
      </w:r>
    </w:p>
    <w:p w14:paraId="3EB1B05E" w14:textId="77777777" w:rsidR="00CB2DA7" w:rsidRPr="00CB2DA7" w:rsidRDefault="00CB2DA7" w:rsidP="00CB2DA7">
      <w:pPr>
        <w:pStyle w:val="Kd"/>
      </w:pPr>
      <w:r w:rsidRPr="00CB2DA7">
        <w:t xml:space="preserve">    </w:t>
      </w:r>
      <w:r w:rsidRPr="00CB2DA7">
        <w:rPr>
          <w:color w:val="D6A300"/>
          <w14:textFill>
            <w14:solidFill>
              <w14:srgbClr w14:val="D6A300">
                <w14:lumMod w14:val="75000"/>
              </w14:srgbClr>
            </w14:solidFill>
          </w14:textFill>
        </w:rPr>
        <w:t>clearError</w:t>
      </w:r>
      <w:r w:rsidRPr="00CB2DA7">
        <w:t xml:space="preserve">: () =&gt; </w:t>
      </w:r>
      <w:r w:rsidRPr="00CB2DA7">
        <w:rPr>
          <w:color w:val="538135" w:themeColor="accent6" w:themeShade="BF"/>
          <w14:textFill>
            <w14:solidFill>
              <w14:schemeClr w14:val="accent6">
                <w14:lumMod w14:val="75000"/>
                <w14:lumMod w14:val="75000"/>
              </w14:schemeClr>
            </w14:solidFill>
          </w14:textFill>
        </w:rPr>
        <w:t>void</w:t>
      </w:r>
      <w:r w:rsidRPr="00CB2DA7">
        <w:t>;</w:t>
      </w:r>
    </w:p>
    <w:p w14:paraId="41C7E070" w14:textId="77777777" w:rsidR="00CB2DA7" w:rsidRPr="00CB2DA7" w:rsidRDefault="00CB2DA7" w:rsidP="00CB2DA7">
      <w:pPr>
        <w:pStyle w:val="Kd"/>
      </w:pPr>
      <w:r w:rsidRPr="00CB2DA7">
        <w:t xml:space="preserve">    </w:t>
      </w:r>
      <w:r w:rsidRPr="00CB2DA7">
        <w:rPr>
          <w:color w:val="D6A300"/>
          <w14:textFill>
            <w14:solidFill>
              <w14:srgbClr w14:val="D6A300">
                <w14:lumMod w14:val="75000"/>
              </w14:srgbClr>
            </w14:solidFill>
          </w14:textFill>
        </w:rPr>
        <w:t>setError</w:t>
      </w:r>
      <w:r w:rsidRPr="00CB2DA7">
        <w:t xml:space="preserve">: (msg: </w:t>
      </w:r>
      <w:r w:rsidRPr="00CB2DA7">
        <w:rPr>
          <w:color w:val="538135" w:themeColor="accent6" w:themeShade="BF"/>
          <w14:textFill>
            <w14:solidFill>
              <w14:schemeClr w14:val="accent6">
                <w14:lumMod w14:val="75000"/>
                <w14:lumMod w14:val="75000"/>
              </w14:schemeClr>
            </w14:solidFill>
          </w14:textFill>
        </w:rPr>
        <w:t>string</w:t>
      </w:r>
      <w:r w:rsidRPr="00CB2DA7">
        <w:t xml:space="preserve">) =&gt; </w:t>
      </w:r>
      <w:r w:rsidRPr="00CB2DA7">
        <w:rPr>
          <w:color w:val="538135" w:themeColor="accent6" w:themeShade="BF"/>
          <w14:textFill>
            <w14:solidFill>
              <w14:schemeClr w14:val="accent6">
                <w14:lumMod w14:val="75000"/>
                <w14:lumMod w14:val="75000"/>
              </w14:schemeClr>
            </w14:solidFill>
          </w14:textFill>
        </w:rPr>
        <w:t>void</w:t>
      </w:r>
      <w:r w:rsidRPr="00CB2DA7">
        <w:t>;</w:t>
      </w:r>
    </w:p>
    <w:p w14:paraId="2BF9FDCF" w14:textId="77777777" w:rsidR="00CB2DA7" w:rsidRPr="00CB2DA7" w:rsidRDefault="00CB2DA7" w:rsidP="00CB2DA7">
      <w:pPr>
        <w:pStyle w:val="Kd"/>
      </w:pPr>
      <w:r w:rsidRPr="00CB2DA7">
        <w:t>}</w:t>
      </w:r>
    </w:p>
    <w:p w14:paraId="308AAEDD" w14:textId="77777777" w:rsidR="00CB2DA7" w:rsidRPr="00CB2DA7" w:rsidRDefault="00CB2DA7" w:rsidP="00CB2DA7">
      <w:pPr>
        <w:pStyle w:val="Kd"/>
      </w:pPr>
    </w:p>
    <w:p w14:paraId="536324C2" w14:textId="77777777" w:rsidR="00CB2DA7" w:rsidRPr="00CB2DA7" w:rsidRDefault="00CB2DA7" w:rsidP="00CB2DA7">
      <w:pPr>
        <w:pStyle w:val="Kd"/>
      </w:pPr>
      <w:r w:rsidRPr="00CB2DA7">
        <w:t xml:space="preserve">type </w:t>
      </w:r>
      <w:r w:rsidRPr="00CB2DA7">
        <w:rPr>
          <w:color w:val="538135" w:themeColor="accent6" w:themeShade="BF"/>
          <w14:textFill>
            <w14:solidFill>
              <w14:schemeClr w14:val="accent6">
                <w14:lumMod w14:val="75000"/>
                <w14:lumMod w14:val="75000"/>
              </w14:schemeClr>
            </w14:solidFill>
          </w14:textFill>
        </w:rPr>
        <w:t xml:space="preserve">Props </w:t>
      </w:r>
      <w:r w:rsidRPr="00CB2DA7">
        <w:t xml:space="preserve">= </w:t>
      </w:r>
      <w:r w:rsidRPr="00CB2DA7">
        <w:rPr>
          <w:color w:val="538135" w:themeColor="accent6" w:themeShade="BF"/>
          <w14:textFill>
            <w14:solidFill>
              <w14:schemeClr w14:val="accent6">
                <w14:lumMod w14:val="75000"/>
                <w14:lumMod w14:val="75000"/>
              </w14:schemeClr>
            </w14:solidFill>
          </w14:textFill>
        </w:rPr>
        <w:t xml:space="preserve">IMappedState </w:t>
      </w:r>
      <w:r w:rsidRPr="00CB2DA7">
        <w:t xml:space="preserve">&amp; </w:t>
      </w:r>
      <w:r w:rsidRPr="00CB2DA7">
        <w:rPr>
          <w:color w:val="538135" w:themeColor="accent6" w:themeShade="BF"/>
          <w14:textFill>
            <w14:solidFill>
              <w14:schemeClr w14:val="accent6">
                <w14:lumMod w14:val="75000"/>
                <w14:lumMod w14:val="75000"/>
              </w14:schemeClr>
            </w14:solidFill>
          </w14:textFill>
        </w:rPr>
        <w:t>IDispatchedProps</w:t>
      </w:r>
      <w:r w:rsidRPr="00CB2DA7">
        <w:t>;</w:t>
      </w:r>
    </w:p>
    <w:p w14:paraId="1D860377" w14:textId="77777777" w:rsidR="00CB2DA7" w:rsidRPr="00CB2DA7" w:rsidRDefault="00CB2DA7" w:rsidP="00CB2DA7">
      <w:pPr>
        <w:pStyle w:val="Kd"/>
      </w:pPr>
    </w:p>
    <w:p w14:paraId="0523BEA1" w14:textId="437AB610" w:rsidR="00CB2DA7" w:rsidRDefault="00CB2DA7" w:rsidP="00CB2DA7">
      <w:pPr>
        <w:pStyle w:val="Kd"/>
      </w:pPr>
      <w:r w:rsidRPr="00CB2DA7">
        <w:t xml:space="preserve">function </w:t>
      </w:r>
      <w:r w:rsidRPr="00CB2DA7">
        <w:rPr>
          <w:color w:val="D6A300"/>
          <w14:textFill>
            <w14:solidFill>
              <w14:srgbClr w14:val="D6A300">
                <w14:lumMod w14:val="75000"/>
              </w14:srgbClr>
            </w14:solidFill>
          </w14:textFill>
        </w:rPr>
        <w:t>RouterPage</w:t>
      </w:r>
      <w:r w:rsidRPr="00CB2DA7">
        <w:t xml:space="preserve">(props: </w:t>
      </w:r>
      <w:r w:rsidRPr="00CB2DA7">
        <w:rPr>
          <w:color w:val="538135" w:themeColor="accent6" w:themeShade="BF"/>
          <w14:textFill>
            <w14:solidFill>
              <w14:schemeClr w14:val="accent6">
                <w14:lumMod w14:val="75000"/>
                <w14:lumMod w14:val="75000"/>
              </w14:schemeClr>
            </w14:solidFill>
          </w14:textFill>
        </w:rPr>
        <w:t>Props</w:t>
      </w:r>
      <w:r w:rsidRPr="00CB2DA7">
        <w:t>){</w:t>
      </w:r>
    </w:p>
    <w:p w14:paraId="55A766A4" w14:textId="21E71045" w:rsidR="00CB2DA7" w:rsidRDefault="00CB2DA7" w:rsidP="00CB2DA7">
      <w:pPr>
        <w:pStyle w:val="Kd"/>
      </w:pPr>
      <w:r>
        <w:tab/>
        <w:t>…</w:t>
      </w:r>
    </w:p>
    <w:p w14:paraId="486A73E1" w14:textId="39083A3B" w:rsidR="00CB2DA7" w:rsidRDefault="00CB2DA7" w:rsidP="00CB2DA7">
      <w:pPr>
        <w:pStyle w:val="Kd"/>
      </w:pPr>
      <w:r>
        <w:t>}</w:t>
      </w:r>
    </w:p>
    <w:p w14:paraId="0BAEC9B8" w14:textId="589C25FE" w:rsidR="00CB2DA7" w:rsidRDefault="00CB2DA7" w:rsidP="00CB2DA7">
      <w:r>
        <w:t xml:space="preserve">Itt szintén a </w:t>
      </w:r>
      <w:proofErr w:type="spellStart"/>
      <w:r>
        <w:t>TypeScript</w:t>
      </w:r>
      <w:proofErr w:type="spellEnd"/>
      <w:r>
        <w:t xml:space="preserve"> típusosságának köszönhetően szükség van pár extra lépésre, hogy a </w:t>
      </w:r>
      <w:proofErr w:type="spellStart"/>
      <w:r>
        <w:t>storeból</w:t>
      </w:r>
      <w:proofErr w:type="spellEnd"/>
      <w:r>
        <w:t xml:space="preserve"> érkező, illetve esetlegesen a saját változókat átadhatjuk a komponens számára.</w:t>
      </w:r>
    </w:p>
    <w:p w14:paraId="76F2B87A" w14:textId="61B2557A" w:rsidR="00CB2DA7" w:rsidRDefault="00CB2DA7" w:rsidP="00CB2DA7">
      <w:pPr>
        <w:pStyle w:val="Cmsor4"/>
      </w:pPr>
      <w:proofErr w:type="spellStart"/>
      <w:r>
        <w:t>Pages</w:t>
      </w:r>
      <w:proofErr w:type="spellEnd"/>
    </w:p>
    <w:p w14:paraId="11862268" w14:textId="399A13F2" w:rsidR="00CB2DA7" w:rsidRDefault="00CB2DA7" w:rsidP="00CB2DA7">
      <w:r>
        <w:t xml:space="preserve">Ebbe a mappába kerültek az olyan </w:t>
      </w:r>
      <w:proofErr w:type="spellStart"/>
      <w:r>
        <w:t>React</w:t>
      </w:r>
      <w:proofErr w:type="spellEnd"/>
      <w:r>
        <w:t xml:space="preserve"> komponensek melyek teljes oldalakat jelenítenek meg a weboldalon. A könnyebb átláthatóság érdekében </w:t>
      </w:r>
      <w:r w:rsidR="00B07DFA">
        <w:t xml:space="preserve">a lapokat alcsoportokra osztottam, illetve minden oldal saját mappát kapott, melyben szerepel a </w:t>
      </w:r>
      <w:proofErr w:type="spellStart"/>
      <w:r w:rsidR="00B07DFA">
        <w:lastRenderedPageBreak/>
        <w:t>TypeScript</w:t>
      </w:r>
      <w:proofErr w:type="spellEnd"/>
      <w:r w:rsidR="00B07DFA">
        <w:t xml:space="preserve"> kód, illetve az </w:t>
      </w:r>
      <w:proofErr w:type="spellStart"/>
      <w:r w:rsidR="00B07DFA">
        <w:t>scss</w:t>
      </w:r>
      <w:proofErr w:type="spellEnd"/>
      <w:r w:rsidR="00B07DFA">
        <w:t xml:space="preserve"> fájl is. A </w:t>
      </w:r>
      <w:proofErr w:type="spellStart"/>
      <w:r w:rsidR="00B07DFA">
        <w:t>React</w:t>
      </w:r>
      <w:proofErr w:type="spellEnd"/>
      <w:r w:rsidR="00B07DFA">
        <w:t xml:space="preserve"> néhány más például php keretrendszerekkel ellentétben szerencsére nem tesz megkötéseket a fájlstruktúra szintjén, így szabadon helyezhetjük emberi szemmel kellemesen fogyasztható módon a fájlokat.</w:t>
      </w:r>
    </w:p>
    <w:p w14:paraId="66FC037A" w14:textId="559AA029" w:rsidR="00B07DFA" w:rsidRDefault="00B07DFA" w:rsidP="00B07DFA">
      <w:pPr>
        <w:pStyle w:val="Cmsor4"/>
      </w:pPr>
      <w:proofErr w:type="spellStart"/>
      <w:r>
        <w:t>Components</w:t>
      </w:r>
      <w:proofErr w:type="spellEnd"/>
    </w:p>
    <w:p w14:paraId="27FF22B5" w14:textId="7009DF31" w:rsidR="00B07DFA" w:rsidRDefault="00B07DFA" w:rsidP="00B07DFA">
      <w:r>
        <w:t xml:space="preserve">Ide kerültek az olyan komponensek melyek oldalak kisebb részeit képzik, általában több helyen felhasználásara kerülnek. A </w:t>
      </w:r>
      <w:proofErr w:type="spellStart"/>
      <w:r>
        <w:t>React</w:t>
      </w:r>
      <w:proofErr w:type="spellEnd"/>
      <w:r>
        <w:t xml:space="preserve"> egyik előnye, hogy a definiált komponenseket később a kódban HTML </w:t>
      </w:r>
      <w:proofErr w:type="spellStart"/>
      <w:r>
        <w:t>tagekhez</w:t>
      </w:r>
      <w:proofErr w:type="spellEnd"/>
      <w:r>
        <w:t xml:space="preserve"> hasonlóan használhatjuk fel.</w:t>
      </w:r>
    </w:p>
    <w:p w14:paraId="64D55CF9" w14:textId="77777777" w:rsidR="00B07DFA" w:rsidRDefault="00B07DFA" w:rsidP="00B07DFA">
      <w:pPr>
        <w:pStyle w:val="Kp"/>
      </w:pPr>
      <w:r>
        <w:rPr>
          <w:noProof/>
        </w:rPr>
        <w:drawing>
          <wp:inline distT="0" distB="0" distL="0" distR="0" wp14:anchorId="645EBF67" wp14:editId="4CA4E61B">
            <wp:extent cx="5400040" cy="5071110"/>
            <wp:effectExtent l="0" t="0" r="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5"/>
                    <a:stretch>
                      <a:fillRect/>
                    </a:stretch>
                  </pic:blipFill>
                  <pic:spPr>
                    <a:xfrm>
                      <a:off x="0" y="0"/>
                      <a:ext cx="5400040" cy="5071110"/>
                    </a:xfrm>
                    <a:prstGeom prst="rect">
                      <a:avLst/>
                    </a:prstGeom>
                  </pic:spPr>
                </pic:pic>
              </a:graphicData>
            </a:graphic>
          </wp:inline>
        </w:drawing>
      </w:r>
    </w:p>
    <w:bookmarkStart w:id="95" w:name="_Ref88730735"/>
    <w:p w14:paraId="45C45A1B" w14:textId="26BDF94A" w:rsidR="00B07DFA" w:rsidRDefault="00637576" w:rsidP="00B07DFA">
      <w:pPr>
        <w:pStyle w:val="Kpalrs"/>
      </w:pPr>
      <w:r>
        <w:fldChar w:fldCharType="begin"/>
      </w:r>
      <w:r>
        <w:instrText xml:space="preserve"> STYLEREF 3 \s </w:instrText>
      </w:r>
      <w:r>
        <w:fldChar w:fldCharType="separate"/>
      </w:r>
      <w:r>
        <w:rPr>
          <w:noProof/>
        </w:rPr>
        <w:t>4.2.1</w:t>
      </w:r>
      <w:r>
        <w:fldChar w:fldCharType="end"/>
      </w:r>
      <w:r>
        <w:noBreakHyphen/>
      </w:r>
      <w:fldSimple w:instr=" SEQ ábra \* ARABIC \s 3 ">
        <w:r>
          <w:rPr>
            <w:noProof/>
          </w:rPr>
          <w:t>7</w:t>
        </w:r>
      </w:fldSimple>
      <w:bookmarkEnd w:id="95"/>
      <w:r w:rsidR="00B07DFA">
        <w:t xml:space="preserve"> </w:t>
      </w:r>
      <w:proofErr w:type="spellStart"/>
      <w:r w:rsidR="00B07DFA">
        <w:t>Checkbox</w:t>
      </w:r>
      <w:proofErr w:type="spellEnd"/>
      <w:r w:rsidR="00B07DFA">
        <w:t xml:space="preserve"> definiálása</w:t>
      </w:r>
    </w:p>
    <w:p w14:paraId="5D39B5D8" w14:textId="1B198B4A" w:rsidR="00B07DFA" w:rsidRDefault="00B07DFA" w:rsidP="00B07DFA">
      <w:r>
        <w:t xml:space="preserve">A fenti </w:t>
      </w:r>
      <w:r>
        <w:fldChar w:fldCharType="begin"/>
      </w:r>
      <w:r>
        <w:instrText xml:space="preserve"> REF _Ref88730735 \h </w:instrText>
      </w:r>
      <w:r>
        <w:fldChar w:fldCharType="separate"/>
      </w:r>
      <w:r>
        <w:rPr>
          <w:noProof/>
        </w:rPr>
        <w:t>4.2.1</w:t>
      </w:r>
      <w:r>
        <w:t>.</w:t>
      </w:r>
      <w:r>
        <w:rPr>
          <w:noProof/>
        </w:rPr>
        <w:t>7</w:t>
      </w:r>
      <w:r>
        <w:fldChar w:fldCharType="end"/>
      </w:r>
      <w:r>
        <w:t xml:space="preserve"> ábrán például egy saját </w:t>
      </w:r>
      <w:proofErr w:type="spellStart"/>
      <w:r>
        <w:t>checkbox</w:t>
      </w:r>
      <w:proofErr w:type="spellEnd"/>
      <w:r>
        <w:t xml:space="preserve"> komponens definiálását láthatjuk. A komponenst az </w:t>
      </w:r>
      <w:r w:rsidRPr="00B07DFA">
        <w:rPr>
          <w:rStyle w:val="Kiemels"/>
        </w:rPr>
        <w:t>&lt;AppCheckbox /&gt;</w:t>
      </w:r>
      <w:r>
        <w:rPr>
          <w:rStyle w:val="Kiemels"/>
        </w:rPr>
        <w:t xml:space="preserve"> </w:t>
      </w:r>
      <w:r w:rsidRPr="00B07DFA">
        <w:t>tag has</w:t>
      </w:r>
      <w:r>
        <w:t xml:space="preserve">ználatával jeleníthetjük meg később bárhol a kódban, így minden </w:t>
      </w:r>
      <w:proofErr w:type="spellStart"/>
      <w:r>
        <w:t>checkbox</w:t>
      </w:r>
      <w:proofErr w:type="spellEnd"/>
      <w:r>
        <w:t xml:space="preserve"> ugyanúgy néz ki az alkalmazásban, ha pedig változtatásra szorul egy helyen tehetjük meg.</w:t>
      </w:r>
    </w:p>
    <w:p w14:paraId="3E01513A" w14:textId="3F6BB5E8" w:rsidR="00B07DFA" w:rsidRDefault="001545C1" w:rsidP="001545C1">
      <w:pPr>
        <w:pStyle w:val="Cmsor3"/>
      </w:pPr>
      <w:r>
        <w:lastRenderedPageBreak/>
        <w:t>Funkciók</w:t>
      </w:r>
    </w:p>
    <w:p w14:paraId="222E6425" w14:textId="102540A7" w:rsidR="001545C1" w:rsidRDefault="00D7000C" w:rsidP="001545C1">
      <w:r>
        <w:t xml:space="preserve">Ebben a fejezetben bemutatom az alkalmazás működését és az elkészült felületeket, azok </w:t>
      </w:r>
      <w:r w:rsidR="005A481C">
        <w:t>szerepét, működését.</w:t>
      </w:r>
    </w:p>
    <w:p w14:paraId="002DF654" w14:textId="7F1D1642" w:rsidR="0085507F" w:rsidRDefault="0085507F" w:rsidP="0085507F">
      <w:pPr>
        <w:pStyle w:val="Cmsor4"/>
      </w:pPr>
      <w:r>
        <w:t>Bejelentkezés/ Regisztráció</w:t>
      </w:r>
    </w:p>
    <w:p w14:paraId="19EBDE49" w14:textId="4C006226" w:rsidR="0085507F" w:rsidRDefault="0085507F" w:rsidP="0085507F">
      <w:r>
        <w:t xml:space="preserve">A folyamat természetesen a regisztrációval, illetve a bejelentkezéssel kezdődik. </w:t>
      </w:r>
    </w:p>
    <w:p w14:paraId="5ADF41D3" w14:textId="77777777" w:rsidR="0085507F" w:rsidRDefault="0085507F" w:rsidP="0085507F">
      <w:pPr>
        <w:pStyle w:val="Kp"/>
      </w:pPr>
      <w:r>
        <w:rPr>
          <w:noProof/>
        </w:rPr>
        <w:drawing>
          <wp:inline distT="0" distB="0" distL="0" distR="0" wp14:anchorId="423C8BF2" wp14:editId="242743F6">
            <wp:extent cx="5400040" cy="5490210"/>
            <wp:effectExtent l="0" t="0" r="0" b="0"/>
            <wp:docPr id="47" name="Kép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5490210"/>
                    </a:xfrm>
                    <a:prstGeom prst="rect">
                      <a:avLst/>
                    </a:prstGeom>
                  </pic:spPr>
                </pic:pic>
              </a:graphicData>
            </a:graphic>
          </wp:inline>
        </w:drawing>
      </w:r>
    </w:p>
    <w:p w14:paraId="72EC1C86" w14:textId="6EF6DF61" w:rsidR="0085507F" w:rsidRDefault="00637576" w:rsidP="0085507F">
      <w:pPr>
        <w:pStyle w:val="Kpalrs"/>
      </w:pPr>
      <w:fldSimple w:instr=" STYLEREF 3 \s ">
        <w:r>
          <w:rPr>
            <w:noProof/>
          </w:rPr>
          <w:t>4.2.2</w:t>
        </w:r>
      </w:fldSimple>
      <w:r>
        <w:noBreakHyphen/>
      </w:r>
      <w:fldSimple w:instr=" SEQ ábra \* ARABIC \s 3 ">
        <w:r>
          <w:rPr>
            <w:noProof/>
          </w:rPr>
          <w:t>1</w:t>
        </w:r>
      </w:fldSimple>
      <w:r w:rsidR="0085507F">
        <w:t>. ábra Bejelentkezési felület</w:t>
      </w:r>
    </w:p>
    <w:p w14:paraId="597D8C0E" w14:textId="59312903" w:rsidR="0085507F" w:rsidRDefault="00637576" w:rsidP="0085507F">
      <w:r>
        <w:t>A jelszó mezőben a tényleges karakterek helyett „*” szimbólumok jelennek meg. Regisztrálás során a</w:t>
      </w:r>
      <w:r>
        <w:t xml:space="preserve"> felhasználónév, jelszó követelményeit a backenden a </w:t>
      </w:r>
      <w:r>
        <w:fldChar w:fldCharType="begin"/>
      </w:r>
      <w:r>
        <w:instrText xml:space="preserve"> REF _Ref87348898 \h </w:instrText>
      </w:r>
      <w:r>
        <w:fldChar w:fldCharType="separate"/>
      </w:r>
      <w:r>
        <w:rPr>
          <w:noProof/>
        </w:rPr>
        <w:t>4.1.3</w:t>
      </w:r>
      <w:r>
        <w:t>.</w:t>
      </w:r>
      <w:r>
        <w:rPr>
          <w:noProof/>
        </w:rPr>
        <w:t>6</w:t>
      </w:r>
      <w:r>
        <w:fldChar w:fldCharType="end"/>
      </w:r>
      <w:r>
        <w:t xml:space="preserve"> ábrán látható módon konfiguráltam</w:t>
      </w:r>
      <w:r>
        <w:t>. Az adatok ellenőrzése frontenden is fontos</w:t>
      </w:r>
      <w:r>
        <w:t>, mivel a felesleges backend forgalom csökkenthető vele, de könnyen változtatható</w:t>
      </w:r>
      <w:r>
        <w:t xml:space="preserve"> így nem </w:t>
      </w:r>
      <w:r>
        <w:lastRenderedPageBreak/>
        <w:t xml:space="preserve">elegendő, backenden is validációt kell végezni a kritikus adatokra. A hibák megjelenítését a </w:t>
      </w:r>
      <w:r w:rsidRPr="00637576">
        <w:rPr>
          <w:rStyle w:val="Kiemels"/>
        </w:rPr>
        <w:t>material-ui</w:t>
      </w:r>
      <w:r>
        <w:t xml:space="preserve"> külső komponens könyvtár által szolgáltatott </w:t>
      </w:r>
      <w:r w:rsidRPr="00637576">
        <w:rPr>
          <w:rStyle w:val="Kiemels"/>
        </w:rPr>
        <w:t>Alert</w:t>
      </w:r>
      <w:r>
        <w:t xml:space="preserve"> modullal jelenítem meg, rossz jelszó esetén például az alábbi képen látható módon.</w:t>
      </w:r>
    </w:p>
    <w:p w14:paraId="3FECEED4" w14:textId="77777777" w:rsidR="00637576" w:rsidRDefault="00637576" w:rsidP="00637576">
      <w:pPr>
        <w:pStyle w:val="Kp"/>
      </w:pPr>
      <w:r>
        <w:rPr>
          <w:noProof/>
        </w:rPr>
        <w:drawing>
          <wp:inline distT="0" distB="0" distL="0" distR="0" wp14:anchorId="7BCC438B" wp14:editId="613488F7">
            <wp:extent cx="3095537" cy="5018914"/>
            <wp:effectExtent l="0" t="0" r="0" b="0"/>
            <wp:docPr id="51" name="Kép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104340" cy="5033186"/>
                    </a:xfrm>
                    <a:prstGeom prst="rect">
                      <a:avLst/>
                    </a:prstGeom>
                  </pic:spPr>
                </pic:pic>
              </a:graphicData>
            </a:graphic>
          </wp:inline>
        </w:drawing>
      </w:r>
    </w:p>
    <w:p w14:paraId="4DFF47F5" w14:textId="56D73BEA" w:rsidR="00637576" w:rsidRDefault="00637576" w:rsidP="00637576">
      <w:pPr>
        <w:pStyle w:val="Kpalrs"/>
      </w:pPr>
      <w:fldSimple w:instr=" STYLEREF 3 \s ">
        <w:r>
          <w:rPr>
            <w:noProof/>
          </w:rPr>
          <w:t>4.2.2</w:t>
        </w:r>
      </w:fldSimple>
      <w:r>
        <w:noBreakHyphen/>
      </w:r>
      <w:fldSimple w:instr=" SEQ ábra \* ARABIC \s 3 ">
        <w:r>
          <w:rPr>
            <w:noProof/>
          </w:rPr>
          <w:t>2</w:t>
        </w:r>
      </w:fldSimple>
      <w:r>
        <w:t>. ábra Beviteli hiba megjelenítése</w:t>
      </w:r>
    </w:p>
    <w:p w14:paraId="1A225B7F" w14:textId="5E7D72CF" w:rsidR="00637576" w:rsidRPr="00637576" w:rsidRDefault="00637576" w:rsidP="00637576">
      <w:r>
        <w:t>A külső UI könyvtárak használata rengeteg előnnyel jár, azon kívül, hogy nem nekünk kell megírni a komponenst, egy kész modult használhatunk</w:t>
      </w:r>
      <w:r w:rsidR="00DE5CC3">
        <w:t>,</w:t>
      </w:r>
      <w:r>
        <w:t xml:space="preserve"> ami egyértelműen gyorsabb megoldás, </w:t>
      </w:r>
      <w:r w:rsidR="00DE5CC3">
        <w:t xml:space="preserve">ráadásul </w:t>
      </w:r>
      <w:r>
        <w:t xml:space="preserve">az ilyen könyvtárak általában követik az aktuális trendeket, </w:t>
      </w:r>
      <w:r w:rsidR="00DE5CC3">
        <w:t>tehát</w:t>
      </w:r>
      <w:r w:rsidR="00E62BBF">
        <w:t>, ha nem érezzük magunkat biztosnak dizájn készítésben, hasonló könyvtárak használatával nem nyúlhatunk félre.</w:t>
      </w:r>
      <w:bookmarkStart w:id="96" w:name="_GoBack"/>
      <w:bookmarkEnd w:id="96"/>
    </w:p>
    <w:p w14:paraId="70E1AAE1" w14:textId="62CAC7DA" w:rsidR="00ED1FB9" w:rsidRDefault="00ED1FB9" w:rsidP="00ED1FB9">
      <w:pPr>
        <w:pStyle w:val="Cmsor1"/>
      </w:pPr>
      <w:bookmarkStart w:id="97" w:name="_Toc87966384"/>
      <w:r>
        <w:lastRenderedPageBreak/>
        <w:t>Összefoglaló</w:t>
      </w:r>
      <w:bookmarkEnd w:id="97"/>
    </w:p>
    <w:p w14:paraId="1C0175D1" w14:textId="6CF161B3" w:rsidR="00282CCE" w:rsidRDefault="00282CCE" w:rsidP="00282CCE">
      <w:pPr>
        <w:pStyle w:val="Cmsor2"/>
      </w:pPr>
      <w:bookmarkStart w:id="98" w:name="_Toc87966385"/>
      <w:r>
        <w:t>Továbbfejlesztési lehetőségek</w:t>
      </w:r>
      <w:bookmarkEnd w:id="98"/>
    </w:p>
    <w:p w14:paraId="033E121B" w14:textId="439EC627" w:rsidR="00282CCE" w:rsidRPr="00282CCE" w:rsidRDefault="00282CCE" w:rsidP="00282CCE">
      <w:pPr>
        <w:pStyle w:val="Cmsor2"/>
      </w:pPr>
      <w:bookmarkStart w:id="99" w:name="_Toc87966386"/>
      <w:r>
        <w:t>Végszó</w:t>
      </w:r>
      <w:bookmarkEnd w:id="99"/>
    </w:p>
    <w:bookmarkStart w:id="100" w:name="_Toc87966387" w:displacedByCustomXml="next"/>
    <w:sdt>
      <w:sdtPr>
        <w:rPr>
          <w:rFonts w:cs="Times New Roman"/>
          <w:b w:val="0"/>
          <w:bCs w:val="0"/>
          <w:kern w:val="0"/>
          <w:sz w:val="24"/>
          <w:szCs w:val="24"/>
        </w:rPr>
        <w:id w:val="-58169431"/>
        <w:docPartObj>
          <w:docPartGallery w:val="Bibliographies"/>
          <w:docPartUnique/>
        </w:docPartObj>
      </w:sdtPr>
      <w:sdtContent>
        <w:p w14:paraId="45FE2273" w14:textId="723CA412" w:rsidR="009F20AC" w:rsidRDefault="009F20AC">
          <w:pPr>
            <w:pStyle w:val="Cmsor1"/>
          </w:pPr>
          <w:r>
            <w:t>Irodalomjegyzék</w:t>
          </w:r>
          <w:bookmarkEnd w:id="100"/>
        </w:p>
        <w:sdt>
          <w:sdtPr>
            <w:id w:val="-573587230"/>
            <w:bibliography/>
          </w:sdtPr>
          <w:sdtContent>
            <w:p w14:paraId="74AB3122" w14:textId="77777777" w:rsidR="00492483" w:rsidRDefault="009F20AC" w:rsidP="00492483">
              <w:pPr>
                <w:pStyle w:val="Irodalomjegyzk"/>
                <w:ind w:left="720" w:hanging="720"/>
                <w:rPr>
                  <w:noProof/>
                </w:rPr>
              </w:pPr>
              <w:r>
                <w:fldChar w:fldCharType="begin"/>
              </w:r>
              <w:r>
                <w:instrText xml:space="preserve"> BIBLIOGRAPHY </w:instrText>
              </w:r>
              <w:r>
                <w:fldChar w:fldCharType="separate"/>
              </w:r>
              <w:r w:rsidR="00492483">
                <w:rPr>
                  <w:noProof/>
                </w:rPr>
                <w:t xml:space="preserve">Flavio Copes. (2018. April 11). </w:t>
              </w:r>
              <w:r w:rsidR="00492483">
                <w:rPr>
                  <w:i/>
                  <w:iCs/>
                  <w:noProof/>
                </w:rPr>
                <w:t>Medium</w:t>
              </w:r>
              <w:r w:rsidR="00492483">
                <w:rPr>
                  <w:noProof/>
                </w:rPr>
                <w:t>. Forrás: https://medium.com/free-code-camp/simple-http-requests-in-javascript-using-axios-272e1ac4a916</w:t>
              </w:r>
            </w:p>
            <w:p w14:paraId="6688ECAC" w14:textId="77777777" w:rsidR="00492483" w:rsidRDefault="00492483" w:rsidP="00492483">
              <w:pPr>
                <w:pStyle w:val="Irodalomjegyzk"/>
                <w:ind w:left="720" w:hanging="720"/>
                <w:rPr>
                  <w:noProof/>
                </w:rPr>
              </w:pPr>
              <w:r>
                <w:rPr>
                  <w:noProof/>
                </w:rPr>
                <w:t xml:space="preserve">Google. (2021). </w:t>
              </w:r>
              <w:r>
                <w:rPr>
                  <w:i/>
                  <w:iCs/>
                  <w:noProof/>
                </w:rPr>
                <w:t>Google Trends</w:t>
              </w:r>
              <w:r>
                <w:rPr>
                  <w:noProof/>
                </w:rPr>
                <w:t>. Forrás: https://trends.google.com/trends/explore?cat=31&amp;q=Vue,React,Angular</w:t>
              </w:r>
            </w:p>
            <w:p w14:paraId="2DEC5E20" w14:textId="77777777" w:rsidR="00492483" w:rsidRDefault="00492483" w:rsidP="00492483">
              <w:pPr>
                <w:pStyle w:val="Irodalomjegyzk"/>
                <w:ind w:left="720" w:hanging="720"/>
                <w:rPr>
                  <w:noProof/>
                </w:rPr>
              </w:pPr>
              <w:r>
                <w:rPr>
                  <w:noProof/>
                </w:rPr>
                <w:t xml:space="preserve">Jigar Mistry. (2021. March 18). </w:t>
              </w:r>
              <w:r>
                <w:rPr>
                  <w:i/>
                  <w:iCs/>
                  <w:noProof/>
                </w:rPr>
                <w:t>Monocubed</w:t>
              </w:r>
              <w:r>
                <w:rPr>
                  <w:noProof/>
                </w:rPr>
                <w:t>. Forrás: https://www.monocubed.com/10-most-popular-web-frameworks/</w:t>
              </w:r>
            </w:p>
            <w:p w14:paraId="5FE3AAB8" w14:textId="77777777" w:rsidR="00492483" w:rsidRDefault="00492483" w:rsidP="00492483">
              <w:pPr>
                <w:pStyle w:val="Irodalomjegyzk"/>
                <w:ind w:left="720" w:hanging="720"/>
                <w:rPr>
                  <w:noProof/>
                </w:rPr>
              </w:pPr>
              <w:r>
                <w:rPr>
                  <w:noProof/>
                </w:rPr>
                <w:t xml:space="preserve">Maki, M. (2017. December 4). </w:t>
              </w:r>
              <w:r>
                <w:rPr>
                  <w:i/>
                  <w:iCs/>
                  <w:noProof/>
                </w:rPr>
                <w:t>Medium</w:t>
              </w:r>
              <w:r>
                <w:rPr>
                  <w:noProof/>
                </w:rPr>
                <w:t>. Forrás: https://medium.com/@marcellamaki/a-brief-overview-of-react-router-and-client-side-routing-70eb420e8cde</w:t>
              </w:r>
            </w:p>
            <w:p w14:paraId="3C193E6B" w14:textId="77777777" w:rsidR="00492483" w:rsidRDefault="00492483" w:rsidP="00492483">
              <w:pPr>
                <w:pStyle w:val="Irodalomjegyzk"/>
                <w:ind w:left="720" w:hanging="720"/>
                <w:rPr>
                  <w:noProof/>
                </w:rPr>
              </w:pPr>
              <w:r>
                <w:rPr>
                  <w:noProof/>
                </w:rPr>
                <w:t xml:space="preserve">Microsoft team. (2018. 06 19). </w:t>
              </w:r>
              <w:r>
                <w:rPr>
                  <w:i/>
                  <w:iCs/>
                  <w:noProof/>
                </w:rPr>
                <w:t>Microsoft</w:t>
              </w:r>
              <w:r>
                <w:rPr>
                  <w:noProof/>
                </w:rPr>
                <w:t>. Forrás: https://docs.microsoft.com/en-us/dotnet/standard/choosing-core-framework-server?toc=%2Faspnet%2Fcore%2Ftoc.json&amp;bc=%2Faspnet%2Fcore%2Fbreadcrumb%2Ftoc.json&amp;view=aspnetcore-3.1</w:t>
              </w:r>
            </w:p>
            <w:p w14:paraId="2F7C6617" w14:textId="77777777" w:rsidR="00492483" w:rsidRDefault="00492483" w:rsidP="00492483">
              <w:pPr>
                <w:pStyle w:val="Irodalomjegyzk"/>
                <w:ind w:left="720" w:hanging="720"/>
                <w:rPr>
                  <w:noProof/>
                </w:rPr>
              </w:pPr>
              <w:r>
                <w:rPr>
                  <w:noProof/>
                </w:rPr>
                <w:t xml:space="preserve">Nnamandi, C. (2018. November 28). </w:t>
              </w:r>
              <w:r>
                <w:rPr>
                  <w:i/>
                  <w:iCs/>
                  <w:noProof/>
                </w:rPr>
                <w:t>Medium</w:t>
              </w:r>
              <w:r>
                <w:rPr>
                  <w:noProof/>
                </w:rPr>
                <w:t>. Forrás: https://blog.bitsrc.io/comparing-http-request-libraries-for-2019-7bedb1089c83</w:t>
              </w:r>
            </w:p>
            <w:p w14:paraId="52654451" w14:textId="77777777" w:rsidR="00492483" w:rsidRDefault="00492483" w:rsidP="00492483">
              <w:pPr>
                <w:pStyle w:val="Irodalomjegyzk"/>
                <w:ind w:left="720" w:hanging="720"/>
                <w:rPr>
                  <w:noProof/>
                </w:rPr>
              </w:pPr>
              <w:r>
                <w:rPr>
                  <w:noProof/>
                </w:rPr>
                <w:t xml:space="preserve">Patel, T. (2020. August 31). </w:t>
              </w:r>
              <w:r>
                <w:rPr>
                  <w:i/>
                  <w:iCs/>
                  <w:noProof/>
                </w:rPr>
                <w:t>concetto labs</w:t>
              </w:r>
              <w:r>
                <w:rPr>
                  <w:noProof/>
                </w:rPr>
                <w:t>. Forrás: https://www.concettolabs.com/blog/java-vs-net-which-is-better/</w:t>
              </w:r>
            </w:p>
            <w:p w14:paraId="11FAA79A" w14:textId="77777777" w:rsidR="00492483" w:rsidRDefault="00492483" w:rsidP="00492483">
              <w:pPr>
                <w:pStyle w:val="Irodalomjegyzk"/>
                <w:ind w:left="720" w:hanging="720"/>
                <w:rPr>
                  <w:noProof/>
                </w:rPr>
              </w:pPr>
              <w:r>
                <w:rPr>
                  <w:noProof/>
                </w:rPr>
                <w:t xml:space="preserve">Rawat, D. (2019. January 2). </w:t>
              </w:r>
              <w:r>
                <w:rPr>
                  <w:i/>
                  <w:iCs/>
                  <w:noProof/>
                </w:rPr>
                <w:t>DEV.TO</w:t>
              </w:r>
              <w:r>
                <w:rPr>
                  <w:noProof/>
                </w:rPr>
                <w:t>. Forrás: https://dev.to/singhdigamber/what-is-typescript-jig</w:t>
              </w:r>
            </w:p>
            <w:p w14:paraId="57FC800F" w14:textId="77777777" w:rsidR="00492483" w:rsidRDefault="00492483" w:rsidP="00492483">
              <w:pPr>
                <w:pStyle w:val="Irodalomjegyzk"/>
                <w:ind w:left="720" w:hanging="720"/>
                <w:rPr>
                  <w:noProof/>
                </w:rPr>
              </w:pPr>
              <w:r>
                <w:rPr>
                  <w:noProof/>
                </w:rPr>
                <w:t xml:space="preserve">Rick Anderson. (2019. 07 12). </w:t>
              </w:r>
              <w:r>
                <w:rPr>
                  <w:i/>
                  <w:iCs/>
                  <w:noProof/>
                </w:rPr>
                <w:t>Microsoft</w:t>
              </w:r>
              <w:r>
                <w:rPr>
                  <w:noProof/>
                </w:rPr>
                <w:t>. Forrás: https://docs.microsoft.com/en-us/aspnet/core/security/authentication/identity?view=aspnetcore-3.1&amp;tabs=visual-studio</w:t>
              </w:r>
            </w:p>
            <w:p w14:paraId="0CC9935F" w14:textId="77777777" w:rsidR="00492483" w:rsidRDefault="00492483" w:rsidP="00492483">
              <w:pPr>
                <w:pStyle w:val="Irodalomjegyzk"/>
                <w:ind w:left="720" w:hanging="720"/>
                <w:rPr>
                  <w:noProof/>
                </w:rPr>
              </w:pPr>
              <w:r>
                <w:rPr>
                  <w:noProof/>
                </w:rPr>
                <w:t xml:space="preserve">Scott Hanselman. (2019. September 23). </w:t>
              </w:r>
              <w:r>
                <w:rPr>
                  <w:i/>
                  <w:iCs/>
                  <w:noProof/>
                </w:rPr>
                <w:t>Microsoft</w:t>
              </w:r>
              <w:r>
                <w:rPr>
                  <w:noProof/>
                </w:rPr>
                <w:t>. Forrás: https://dotnet.microsoft.com/learn/dotnet/hello-world-tutorial/intro</w:t>
              </w:r>
            </w:p>
            <w:p w14:paraId="2C2767C6" w14:textId="77777777" w:rsidR="00492483" w:rsidRDefault="00492483" w:rsidP="00492483">
              <w:pPr>
                <w:pStyle w:val="Irodalomjegyzk"/>
                <w:ind w:left="720" w:hanging="720"/>
                <w:rPr>
                  <w:noProof/>
                </w:rPr>
              </w:pPr>
              <w:r>
                <w:rPr>
                  <w:noProof/>
                </w:rPr>
                <w:t xml:space="preserve">Stack Overflow. (2021). </w:t>
              </w:r>
              <w:r>
                <w:rPr>
                  <w:i/>
                  <w:iCs/>
                  <w:noProof/>
                </w:rPr>
                <w:t>Stack Overflow</w:t>
              </w:r>
              <w:r>
                <w:rPr>
                  <w:noProof/>
                </w:rPr>
                <w:t>. Forrás: https://insights.stackoverflow.com/survey/2020#technology-most-loved-dreaded-and-wanted-web-frameworks-loved2</w:t>
              </w:r>
            </w:p>
            <w:p w14:paraId="7EC4DC9C" w14:textId="77777777" w:rsidR="00492483" w:rsidRDefault="00492483" w:rsidP="00492483">
              <w:pPr>
                <w:pStyle w:val="Irodalomjegyzk"/>
                <w:ind w:left="720" w:hanging="720"/>
                <w:rPr>
                  <w:noProof/>
                </w:rPr>
              </w:pPr>
              <w:r>
                <w:rPr>
                  <w:noProof/>
                </w:rPr>
                <w:t xml:space="preserve">Unknown. (2018. April 16). </w:t>
              </w:r>
              <w:r>
                <w:rPr>
                  <w:i/>
                  <w:iCs/>
                  <w:noProof/>
                </w:rPr>
                <w:t>Zero to hero in TypeScript</w:t>
              </w:r>
              <w:r>
                <w:rPr>
                  <w:noProof/>
                </w:rPr>
                <w:t>. Forrás: http://zerotoherointypescript.blogspot.com/2018/04/typescript-introduction.html</w:t>
              </w:r>
            </w:p>
            <w:p w14:paraId="417C6A4D" w14:textId="2AB59A2B" w:rsidR="009F20AC" w:rsidRDefault="009F20AC" w:rsidP="00492483">
              <w:r>
                <w:rPr>
                  <w:b/>
                  <w:bCs/>
                  <w:noProof/>
                </w:rPr>
                <w:lastRenderedPageBreak/>
                <w:fldChar w:fldCharType="end"/>
              </w:r>
            </w:p>
          </w:sdtContent>
        </w:sdt>
      </w:sdtContent>
    </w:sdt>
    <w:p w14:paraId="105D3924" w14:textId="77777777" w:rsidR="009F20AC" w:rsidRPr="009F20AC" w:rsidRDefault="009F20AC" w:rsidP="009F20AC"/>
    <w:sectPr w:rsidR="009F20AC" w:rsidRPr="009F20AC" w:rsidSect="00D23BFC">
      <w:headerReference w:type="even" r:id="rId58"/>
      <w:footerReference w:type="default" r:id="rId5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5898D7" w14:textId="77777777" w:rsidR="00BD207C" w:rsidRDefault="00BD207C">
      <w:r>
        <w:separator/>
      </w:r>
    </w:p>
  </w:endnote>
  <w:endnote w:type="continuationSeparator" w:id="0">
    <w:p w14:paraId="7FECA7FA" w14:textId="77777777" w:rsidR="00BD207C" w:rsidRDefault="00BD2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52064" w14:textId="77777777" w:rsidR="0085507F" w:rsidRDefault="0085507F">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58FA9" w14:textId="75A2ABF7" w:rsidR="0085507F" w:rsidRDefault="0085507F"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590A1" w14:textId="77777777" w:rsidR="00BD207C" w:rsidRDefault="00BD207C">
      <w:r>
        <w:separator/>
      </w:r>
    </w:p>
  </w:footnote>
  <w:footnote w:type="continuationSeparator" w:id="0">
    <w:p w14:paraId="324F0D39" w14:textId="77777777" w:rsidR="00BD207C" w:rsidRDefault="00BD20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2A8D" w14:textId="77777777" w:rsidR="0085507F" w:rsidRDefault="0085507F"/>
  <w:p w14:paraId="2FBE2084" w14:textId="77777777" w:rsidR="0085507F" w:rsidRDefault="0085507F"/>
  <w:p w14:paraId="2BF231C2" w14:textId="77777777" w:rsidR="0085507F" w:rsidRDefault="008550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64663FB"/>
    <w:multiLevelType w:val="hybridMultilevel"/>
    <w:tmpl w:val="41DAA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2316CB"/>
    <w:multiLevelType w:val="hybridMultilevel"/>
    <w:tmpl w:val="33164F1E"/>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C6083E"/>
    <w:multiLevelType w:val="hybridMultilevel"/>
    <w:tmpl w:val="6FD6E0DC"/>
    <w:lvl w:ilvl="0" w:tplc="B8E0FE5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C86672C"/>
    <w:multiLevelType w:val="hybridMultilevel"/>
    <w:tmpl w:val="73A4F1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9D4D1A"/>
    <w:multiLevelType w:val="hybridMultilevel"/>
    <w:tmpl w:val="23109B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6341771"/>
    <w:multiLevelType w:val="hybridMultilevel"/>
    <w:tmpl w:val="1584B2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6575158E"/>
    <w:multiLevelType w:val="hybridMultilevel"/>
    <w:tmpl w:val="491C0A50"/>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9"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8"/>
  </w:num>
  <w:num w:numId="3">
    <w:abstractNumId w:val="15"/>
  </w:num>
  <w:num w:numId="4">
    <w:abstractNumId w:val="23"/>
  </w:num>
  <w:num w:numId="5">
    <w:abstractNumId w:val="24"/>
  </w:num>
  <w:num w:numId="6">
    <w:abstractNumId w:val="25"/>
  </w:num>
  <w:num w:numId="7">
    <w:abstractNumId w:val="19"/>
  </w:num>
  <w:num w:numId="8">
    <w:abstractNumId w:val="14"/>
  </w:num>
  <w:num w:numId="9">
    <w:abstractNumId w:val="21"/>
  </w:num>
  <w:num w:numId="10">
    <w:abstractNumId w:val="29"/>
  </w:num>
  <w:num w:numId="11">
    <w:abstractNumId w:val="22"/>
  </w:num>
  <w:num w:numId="12">
    <w:abstractNumId w:val="2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 w:numId="24">
    <w:abstractNumId w:val="16"/>
  </w:num>
  <w:num w:numId="25">
    <w:abstractNumId w:val="26"/>
  </w:num>
  <w:num w:numId="26">
    <w:abstractNumId w:val="20"/>
  </w:num>
  <w:num w:numId="27">
    <w:abstractNumId w:val="12"/>
  </w:num>
  <w:num w:numId="28">
    <w:abstractNumId w:val="11"/>
  </w:num>
  <w:num w:numId="29">
    <w:abstractNumId w:val="18"/>
  </w:num>
  <w:num w:numId="30">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315"/>
    <w:rsid w:val="000062F4"/>
    <w:rsid w:val="0001192F"/>
    <w:rsid w:val="000223BB"/>
    <w:rsid w:val="000273AB"/>
    <w:rsid w:val="000404D9"/>
    <w:rsid w:val="0004126F"/>
    <w:rsid w:val="00046A31"/>
    <w:rsid w:val="00062283"/>
    <w:rsid w:val="00090A7A"/>
    <w:rsid w:val="000A379C"/>
    <w:rsid w:val="000A7483"/>
    <w:rsid w:val="000B1AEC"/>
    <w:rsid w:val="000B2177"/>
    <w:rsid w:val="000B53E0"/>
    <w:rsid w:val="000C549F"/>
    <w:rsid w:val="000D011F"/>
    <w:rsid w:val="000E4067"/>
    <w:rsid w:val="000F111F"/>
    <w:rsid w:val="00133748"/>
    <w:rsid w:val="001368B4"/>
    <w:rsid w:val="00140598"/>
    <w:rsid w:val="001407F6"/>
    <w:rsid w:val="001545C1"/>
    <w:rsid w:val="00160F24"/>
    <w:rsid w:val="00162232"/>
    <w:rsid w:val="00171054"/>
    <w:rsid w:val="001719AA"/>
    <w:rsid w:val="00175F32"/>
    <w:rsid w:val="00176DB4"/>
    <w:rsid w:val="001867B4"/>
    <w:rsid w:val="00195C8C"/>
    <w:rsid w:val="001A57BC"/>
    <w:rsid w:val="001B49F1"/>
    <w:rsid w:val="001D041F"/>
    <w:rsid w:val="002102C3"/>
    <w:rsid w:val="002245ED"/>
    <w:rsid w:val="00225F65"/>
    <w:rsid w:val="00227347"/>
    <w:rsid w:val="00240DCD"/>
    <w:rsid w:val="002660E6"/>
    <w:rsid w:val="00267677"/>
    <w:rsid w:val="00282CCE"/>
    <w:rsid w:val="002841F9"/>
    <w:rsid w:val="002A1D79"/>
    <w:rsid w:val="002D0621"/>
    <w:rsid w:val="002D7DA9"/>
    <w:rsid w:val="002E1D2A"/>
    <w:rsid w:val="00302BB3"/>
    <w:rsid w:val="00313013"/>
    <w:rsid w:val="0031354E"/>
    <w:rsid w:val="00325A03"/>
    <w:rsid w:val="00335BC9"/>
    <w:rsid w:val="00350AEC"/>
    <w:rsid w:val="00355BFC"/>
    <w:rsid w:val="003650F6"/>
    <w:rsid w:val="0037381F"/>
    <w:rsid w:val="003A4CDB"/>
    <w:rsid w:val="003B6F79"/>
    <w:rsid w:val="003E70B1"/>
    <w:rsid w:val="003F3057"/>
    <w:rsid w:val="003F5425"/>
    <w:rsid w:val="00410924"/>
    <w:rsid w:val="004267A5"/>
    <w:rsid w:val="00437A52"/>
    <w:rsid w:val="00462DC6"/>
    <w:rsid w:val="0048395A"/>
    <w:rsid w:val="004851C7"/>
    <w:rsid w:val="00486C1A"/>
    <w:rsid w:val="00492483"/>
    <w:rsid w:val="00495D50"/>
    <w:rsid w:val="004A4B8D"/>
    <w:rsid w:val="004D4413"/>
    <w:rsid w:val="004D6706"/>
    <w:rsid w:val="004E23DB"/>
    <w:rsid w:val="004F5086"/>
    <w:rsid w:val="00502A30"/>
    <w:rsid w:val="005202C0"/>
    <w:rsid w:val="00521C0A"/>
    <w:rsid w:val="005307FC"/>
    <w:rsid w:val="0053114B"/>
    <w:rsid w:val="00533ED1"/>
    <w:rsid w:val="00535099"/>
    <w:rsid w:val="00550566"/>
    <w:rsid w:val="005524FC"/>
    <w:rsid w:val="00553457"/>
    <w:rsid w:val="0055535F"/>
    <w:rsid w:val="005612C6"/>
    <w:rsid w:val="00561D1D"/>
    <w:rsid w:val="005751D9"/>
    <w:rsid w:val="00576495"/>
    <w:rsid w:val="00591320"/>
    <w:rsid w:val="00591AE4"/>
    <w:rsid w:val="005A481C"/>
    <w:rsid w:val="005D3443"/>
    <w:rsid w:val="005D6E52"/>
    <w:rsid w:val="005D70C4"/>
    <w:rsid w:val="005E01E0"/>
    <w:rsid w:val="005E3935"/>
    <w:rsid w:val="005E7DC2"/>
    <w:rsid w:val="005F0F4B"/>
    <w:rsid w:val="005F3404"/>
    <w:rsid w:val="00613D0E"/>
    <w:rsid w:val="0062185B"/>
    <w:rsid w:val="00623197"/>
    <w:rsid w:val="006308FD"/>
    <w:rsid w:val="00634E8E"/>
    <w:rsid w:val="0063585C"/>
    <w:rsid w:val="00637576"/>
    <w:rsid w:val="00641018"/>
    <w:rsid w:val="006463B9"/>
    <w:rsid w:val="00650C7C"/>
    <w:rsid w:val="006512A9"/>
    <w:rsid w:val="0065430E"/>
    <w:rsid w:val="00661931"/>
    <w:rsid w:val="00674029"/>
    <w:rsid w:val="00675281"/>
    <w:rsid w:val="00681E99"/>
    <w:rsid w:val="00692605"/>
    <w:rsid w:val="006A1B7F"/>
    <w:rsid w:val="006B00FC"/>
    <w:rsid w:val="006B6AC2"/>
    <w:rsid w:val="006B74A8"/>
    <w:rsid w:val="006C2F65"/>
    <w:rsid w:val="006D338C"/>
    <w:rsid w:val="006E55CC"/>
    <w:rsid w:val="006E7E63"/>
    <w:rsid w:val="006F3D02"/>
    <w:rsid w:val="006F512E"/>
    <w:rsid w:val="006F5297"/>
    <w:rsid w:val="00700E3A"/>
    <w:rsid w:val="00701C0D"/>
    <w:rsid w:val="0070605A"/>
    <w:rsid w:val="00726C43"/>
    <w:rsid w:val="00730B3C"/>
    <w:rsid w:val="00754EE5"/>
    <w:rsid w:val="00757C1C"/>
    <w:rsid w:val="00760739"/>
    <w:rsid w:val="007636F2"/>
    <w:rsid w:val="00775259"/>
    <w:rsid w:val="007762DA"/>
    <w:rsid w:val="00780511"/>
    <w:rsid w:val="00782964"/>
    <w:rsid w:val="0079222B"/>
    <w:rsid w:val="007A08BD"/>
    <w:rsid w:val="007A7C0E"/>
    <w:rsid w:val="007C7077"/>
    <w:rsid w:val="007D3525"/>
    <w:rsid w:val="007E3497"/>
    <w:rsid w:val="007E4DF2"/>
    <w:rsid w:val="007E7E67"/>
    <w:rsid w:val="007F5AFF"/>
    <w:rsid w:val="00800F28"/>
    <w:rsid w:val="00802B1C"/>
    <w:rsid w:val="008077E2"/>
    <w:rsid w:val="00816BCB"/>
    <w:rsid w:val="00835B08"/>
    <w:rsid w:val="00854BDC"/>
    <w:rsid w:val="0085507F"/>
    <w:rsid w:val="00861097"/>
    <w:rsid w:val="008646E1"/>
    <w:rsid w:val="00876463"/>
    <w:rsid w:val="008859A2"/>
    <w:rsid w:val="00895C2F"/>
    <w:rsid w:val="008D1242"/>
    <w:rsid w:val="008D5985"/>
    <w:rsid w:val="008E0BBB"/>
    <w:rsid w:val="008E7228"/>
    <w:rsid w:val="0090541F"/>
    <w:rsid w:val="009259D0"/>
    <w:rsid w:val="00937025"/>
    <w:rsid w:val="00940CB1"/>
    <w:rsid w:val="0098532E"/>
    <w:rsid w:val="00995467"/>
    <w:rsid w:val="00995C39"/>
    <w:rsid w:val="009A32B9"/>
    <w:rsid w:val="009B1AB8"/>
    <w:rsid w:val="009B70F4"/>
    <w:rsid w:val="009C1C93"/>
    <w:rsid w:val="009C594D"/>
    <w:rsid w:val="009D2599"/>
    <w:rsid w:val="009D32F6"/>
    <w:rsid w:val="009E67D2"/>
    <w:rsid w:val="009F20AC"/>
    <w:rsid w:val="009F56BC"/>
    <w:rsid w:val="00A2233E"/>
    <w:rsid w:val="00A25F6F"/>
    <w:rsid w:val="00A32FD5"/>
    <w:rsid w:val="00A34DC4"/>
    <w:rsid w:val="00A46295"/>
    <w:rsid w:val="00A4688E"/>
    <w:rsid w:val="00A627F1"/>
    <w:rsid w:val="00A64E75"/>
    <w:rsid w:val="00A8197D"/>
    <w:rsid w:val="00AB511F"/>
    <w:rsid w:val="00AC0AED"/>
    <w:rsid w:val="00AC221E"/>
    <w:rsid w:val="00AC2AC7"/>
    <w:rsid w:val="00AD2145"/>
    <w:rsid w:val="00AE05C4"/>
    <w:rsid w:val="00AE109B"/>
    <w:rsid w:val="00AE7610"/>
    <w:rsid w:val="00AF10DC"/>
    <w:rsid w:val="00B0541D"/>
    <w:rsid w:val="00B07DFA"/>
    <w:rsid w:val="00B10E9D"/>
    <w:rsid w:val="00B12621"/>
    <w:rsid w:val="00B13FD0"/>
    <w:rsid w:val="00B16E7C"/>
    <w:rsid w:val="00B17252"/>
    <w:rsid w:val="00B31E04"/>
    <w:rsid w:val="00B37DFD"/>
    <w:rsid w:val="00B4104A"/>
    <w:rsid w:val="00B44768"/>
    <w:rsid w:val="00B50CAA"/>
    <w:rsid w:val="00B65F66"/>
    <w:rsid w:val="00B71C3A"/>
    <w:rsid w:val="00B73F45"/>
    <w:rsid w:val="00B758BD"/>
    <w:rsid w:val="00B924E2"/>
    <w:rsid w:val="00B96880"/>
    <w:rsid w:val="00B97556"/>
    <w:rsid w:val="00BA62D3"/>
    <w:rsid w:val="00BB2789"/>
    <w:rsid w:val="00BD207C"/>
    <w:rsid w:val="00BF1594"/>
    <w:rsid w:val="00BF4292"/>
    <w:rsid w:val="00BF556F"/>
    <w:rsid w:val="00C00B3C"/>
    <w:rsid w:val="00C100F0"/>
    <w:rsid w:val="00C10C5D"/>
    <w:rsid w:val="00C2686E"/>
    <w:rsid w:val="00C31260"/>
    <w:rsid w:val="00C53F92"/>
    <w:rsid w:val="00C57865"/>
    <w:rsid w:val="00C613B7"/>
    <w:rsid w:val="00C62937"/>
    <w:rsid w:val="00C66EE8"/>
    <w:rsid w:val="00C73DEE"/>
    <w:rsid w:val="00C84464"/>
    <w:rsid w:val="00C84ABD"/>
    <w:rsid w:val="00C94815"/>
    <w:rsid w:val="00CB2DA7"/>
    <w:rsid w:val="00CB5346"/>
    <w:rsid w:val="00CF0D0B"/>
    <w:rsid w:val="00D01440"/>
    <w:rsid w:val="00D04442"/>
    <w:rsid w:val="00D07335"/>
    <w:rsid w:val="00D109FF"/>
    <w:rsid w:val="00D1632F"/>
    <w:rsid w:val="00D16B11"/>
    <w:rsid w:val="00D17BF3"/>
    <w:rsid w:val="00D23BFC"/>
    <w:rsid w:val="00D325B9"/>
    <w:rsid w:val="00D41B2C"/>
    <w:rsid w:val="00D429F2"/>
    <w:rsid w:val="00D45397"/>
    <w:rsid w:val="00D52925"/>
    <w:rsid w:val="00D53F5A"/>
    <w:rsid w:val="00D6481A"/>
    <w:rsid w:val="00D7000C"/>
    <w:rsid w:val="00D81927"/>
    <w:rsid w:val="00D824FB"/>
    <w:rsid w:val="00D85080"/>
    <w:rsid w:val="00D94194"/>
    <w:rsid w:val="00D95BF2"/>
    <w:rsid w:val="00D95D8F"/>
    <w:rsid w:val="00D95E2C"/>
    <w:rsid w:val="00D962B4"/>
    <w:rsid w:val="00DA1C88"/>
    <w:rsid w:val="00DA31D5"/>
    <w:rsid w:val="00DB54B4"/>
    <w:rsid w:val="00DD6A58"/>
    <w:rsid w:val="00DE3404"/>
    <w:rsid w:val="00DE5CC3"/>
    <w:rsid w:val="00E02653"/>
    <w:rsid w:val="00E05918"/>
    <w:rsid w:val="00E07C5F"/>
    <w:rsid w:val="00E07EE4"/>
    <w:rsid w:val="00E15BC3"/>
    <w:rsid w:val="00E2047F"/>
    <w:rsid w:val="00E403C3"/>
    <w:rsid w:val="00E42F0D"/>
    <w:rsid w:val="00E6089D"/>
    <w:rsid w:val="00E62BBF"/>
    <w:rsid w:val="00E72609"/>
    <w:rsid w:val="00E74220"/>
    <w:rsid w:val="00E8385C"/>
    <w:rsid w:val="00E86A0C"/>
    <w:rsid w:val="00E955B0"/>
    <w:rsid w:val="00EA6977"/>
    <w:rsid w:val="00EB0537"/>
    <w:rsid w:val="00EC2E6F"/>
    <w:rsid w:val="00ED1FB9"/>
    <w:rsid w:val="00ED24FC"/>
    <w:rsid w:val="00EE1A1F"/>
    <w:rsid w:val="00EE2264"/>
    <w:rsid w:val="00EE7024"/>
    <w:rsid w:val="00EE76B8"/>
    <w:rsid w:val="00F050F9"/>
    <w:rsid w:val="00F05203"/>
    <w:rsid w:val="00F51B4F"/>
    <w:rsid w:val="00F556E5"/>
    <w:rsid w:val="00F60F57"/>
    <w:rsid w:val="00F61327"/>
    <w:rsid w:val="00F71D02"/>
    <w:rsid w:val="00F8523B"/>
    <w:rsid w:val="00FB5E8A"/>
    <w:rsid w:val="00FD44FC"/>
    <w:rsid w:val="00FD6872"/>
    <w:rsid w:val="00FD6F03"/>
    <w:rsid w:val="00FE3C1F"/>
    <w:rsid w:val="00FE4443"/>
    <w:rsid w:val="00FF21F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annotation text" w:uiPriority="99"/>
    <w:lsdException w:name="caption" w:qFormat="1"/>
    <w:lsdException w:name="annotation reference"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sid w:val="00E74220"/>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C57865"/>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qFormat/>
    <w:rsid w:val="003F5425"/>
    <w:pPr>
      <w:ind w:left="708"/>
    </w:pPr>
  </w:style>
  <w:style w:type="character" w:styleId="Kiemels">
    <w:name w:val="Emphasis"/>
    <w:qFormat/>
    <w:rsid w:val="00876463"/>
    <w:rPr>
      <w:i/>
      <w:iCs/>
      <w:noProof/>
      <w:lang w:val="en-U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autoRedefine/>
    <w:qFormat/>
    <w:rsid w:val="00DA1C88"/>
    <w:pPr>
      <w:keepNext/>
      <w:keepLines/>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8" w:firstLine="0"/>
      <w:contextualSpacing/>
      <w:jc w:val="left"/>
    </w:pPr>
    <w:rPr>
      <w:rFonts w:ascii="Consolas" w:hAnsi="Consolas"/>
      <w:noProof/>
      <w:color w:val="000000"/>
      <w:sz w:val="20"/>
      <w:lang w:val="en-US" w:eastAsia="hu-HU"/>
      <w14:textFill>
        <w14:solidFill>
          <w14:srgbClr w14:val="000000">
            <w14:lumMod w14:val="75000"/>
          </w14:srgbClr>
        </w14:solidFill>
      </w14:textFill>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9F20AC"/>
    <w:rPr>
      <w:rFonts w:cs="Arial"/>
      <w:b/>
      <w:bCs/>
      <w:kern w:val="32"/>
      <w:sz w:val="36"/>
      <w:szCs w:val="32"/>
      <w:lang w:eastAsia="en-US"/>
    </w:rPr>
  </w:style>
  <w:style w:type="paragraph" w:styleId="Irodalomjegyzk">
    <w:name w:val="Bibliography"/>
    <w:basedOn w:val="Norml"/>
    <w:next w:val="Norml"/>
    <w:uiPriority w:val="37"/>
    <w:unhideWhenUsed/>
    <w:rsid w:val="009F20AC"/>
  </w:style>
  <w:style w:type="character" w:styleId="Jegyzethivatkozs">
    <w:name w:val="annotation reference"/>
    <w:basedOn w:val="Bekezdsalapbettpusa"/>
    <w:uiPriority w:val="99"/>
    <w:unhideWhenUsed/>
    <w:rsid w:val="002660E6"/>
    <w:rPr>
      <w:sz w:val="16"/>
      <w:szCs w:val="16"/>
    </w:rPr>
  </w:style>
  <w:style w:type="paragraph" w:styleId="Jegyzetszveg">
    <w:name w:val="annotation text"/>
    <w:basedOn w:val="Norml"/>
    <w:link w:val="JegyzetszvegChar"/>
    <w:uiPriority w:val="99"/>
    <w:unhideWhenUsed/>
    <w:rsid w:val="002660E6"/>
    <w:pPr>
      <w:spacing w:after="160" w:line="240" w:lineRule="auto"/>
      <w:ind w:firstLine="0"/>
      <w:jc w:val="left"/>
    </w:pPr>
    <w:rPr>
      <w:rFonts w:asciiTheme="minorHAnsi" w:eastAsiaTheme="minorHAnsi" w:hAnsiTheme="minorHAnsi" w:cstheme="minorBidi"/>
      <w:sz w:val="20"/>
      <w:szCs w:val="20"/>
      <w:lang w:val="en-US"/>
    </w:rPr>
  </w:style>
  <w:style w:type="character" w:customStyle="1" w:styleId="JegyzetszvegChar">
    <w:name w:val="Jegyzetszöveg Char"/>
    <w:basedOn w:val="Bekezdsalapbettpusa"/>
    <w:link w:val="Jegyzetszveg"/>
    <w:uiPriority w:val="99"/>
    <w:rsid w:val="002660E6"/>
    <w:rPr>
      <w:rFonts w:asciiTheme="minorHAnsi" w:eastAsiaTheme="minorHAnsi" w:hAnsiTheme="minorHAnsi" w:cstheme="minorBidi"/>
      <w:lang w:val="en-US" w:eastAsia="en-US"/>
    </w:rPr>
  </w:style>
  <w:style w:type="character" w:customStyle="1" w:styleId="token">
    <w:name w:val="token"/>
    <w:basedOn w:val="Bekezdsalapbettpusa"/>
    <w:rsid w:val="00835B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1579">
      <w:bodyDiv w:val="1"/>
      <w:marLeft w:val="0"/>
      <w:marRight w:val="0"/>
      <w:marTop w:val="0"/>
      <w:marBottom w:val="0"/>
      <w:divBdr>
        <w:top w:val="none" w:sz="0" w:space="0" w:color="auto"/>
        <w:left w:val="none" w:sz="0" w:space="0" w:color="auto"/>
        <w:bottom w:val="none" w:sz="0" w:space="0" w:color="auto"/>
        <w:right w:val="none" w:sz="0" w:space="0" w:color="auto"/>
      </w:divBdr>
    </w:div>
    <w:div w:id="35157552">
      <w:bodyDiv w:val="1"/>
      <w:marLeft w:val="0"/>
      <w:marRight w:val="0"/>
      <w:marTop w:val="0"/>
      <w:marBottom w:val="0"/>
      <w:divBdr>
        <w:top w:val="none" w:sz="0" w:space="0" w:color="auto"/>
        <w:left w:val="none" w:sz="0" w:space="0" w:color="auto"/>
        <w:bottom w:val="none" w:sz="0" w:space="0" w:color="auto"/>
        <w:right w:val="none" w:sz="0" w:space="0" w:color="auto"/>
      </w:divBdr>
    </w:div>
    <w:div w:id="100885086">
      <w:bodyDiv w:val="1"/>
      <w:marLeft w:val="0"/>
      <w:marRight w:val="0"/>
      <w:marTop w:val="0"/>
      <w:marBottom w:val="0"/>
      <w:divBdr>
        <w:top w:val="none" w:sz="0" w:space="0" w:color="auto"/>
        <w:left w:val="none" w:sz="0" w:space="0" w:color="auto"/>
        <w:bottom w:val="none" w:sz="0" w:space="0" w:color="auto"/>
        <w:right w:val="none" w:sz="0" w:space="0" w:color="auto"/>
      </w:divBdr>
    </w:div>
    <w:div w:id="112403272">
      <w:bodyDiv w:val="1"/>
      <w:marLeft w:val="0"/>
      <w:marRight w:val="0"/>
      <w:marTop w:val="0"/>
      <w:marBottom w:val="0"/>
      <w:divBdr>
        <w:top w:val="none" w:sz="0" w:space="0" w:color="auto"/>
        <w:left w:val="none" w:sz="0" w:space="0" w:color="auto"/>
        <w:bottom w:val="none" w:sz="0" w:space="0" w:color="auto"/>
        <w:right w:val="none" w:sz="0" w:space="0" w:color="auto"/>
      </w:divBdr>
    </w:div>
    <w:div w:id="134107931">
      <w:bodyDiv w:val="1"/>
      <w:marLeft w:val="0"/>
      <w:marRight w:val="0"/>
      <w:marTop w:val="0"/>
      <w:marBottom w:val="0"/>
      <w:divBdr>
        <w:top w:val="none" w:sz="0" w:space="0" w:color="auto"/>
        <w:left w:val="none" w:sz="0" w:space="0" w:color="auto"/>
        <w:bottom w:val="none" w:sz="0" w:space="0" w:color="auto"/>
        <w:right w:val="none" w:sz="0" w:space="0" w:color="auto"/>
      </w:divBdr>
    </w:div>
    <w:div w:id="153617746">
      <w:bodyDiv w:val="1"/>
      <w:marLeft w:val="0"/>
      <w:marRight w:val="0"/>
      <w:marTop w:val="0"/>
      <w:marBottom w:val="0"/>
      <w:divBdr>
        <w:top w:val="none" w:sz="0" w:space="0" w:color="auto"/>
        <w:left w:val="none" w:sz="0" w:space="0" w:color="auto"/>
        <w:bottom w:val="none" w:sz="0" w:space="0" w:color="auto"/>
        <w:right w:val="none" w:sz="0" w:space="0" w:color="auto"/>
      </w:divBdr>
    </w:div>
    <w:div w:id="164174512">
      <w:bodyDiv w:val="1"/>
      <w:marLeft w:val="0"/>
      <w:marRight w:val="0"/>
      <w:marTop w:val="0"/>
      <w:marBottom w:val="0"/>
      <w:divBdr>
        <w:top w:val="none" w:sz="0" w:space="0" w:color="auto"/>
        <w:left w:val="none" w:sz="0" w:space="0" w:color="auto"/>
        <w:bottom w:val="none" w:sz="0" w:space="0" w:color="auto"/>
        <w:right w:val="none" w:sz="0" w:space="0" w:color="auto"/>
      </w:divBdr>
    </w:div>
    <w:div w:id="167713294">
      <w:bodyDiv w:val="1"/>
      <w:marLeft w:val="0"/>
      <w:marRight w:val="0"/>
      <w:marTop w:val="0"/>
      <w:marBottom w:val="0"/>
      <w:divBdr>
        <w:top w:val="none" w:sz="0" w:space="0" w:color="auto"/>
        <w:left w:val="none" w:sz="0" w:space="0" w:color="auto"/>
        <w:bottom w:val="none" w:sz="0" w:space="0" w:color="auto"/>
        <w:right w:val="none" w:sz="0" w:space="0" w:color="auto"/>
      </w:divBdr>
    </w:div>
    <w:div w:id="182211370">
      <w:bodyDiv w:val="1"/>
      <w:marLeft w:val="0"/>
      <w:marRight w:val="0"/>
      <w:marTop w:val="0"/>
      <w:marBottom w:val="0"/>
      <w:divBdr>
        <w:top w:val="none" w:sz="0" w:space="0" w:color="auto"/>
        <w:left w:val="none" w:sz="0" w:space="0" w:color="auto"/>
        <w:bottom w:val="none" w:sz="0" w:space="0" w:color="auto"/>
        <w:right w:val="none" w:sz="0" w:space="0" w:color="auto"/>
      </w:divBdr>
    </w:div>
    <w:div w:id="186332282">
      <w:bodyDiv w:val="1"/>
      <w:marLeft w:val="0"/>
      <w:marRight w:val="0"/>
      <w:marTop w:val="0"/>
      <w:marBottom w:val="0"/>
      <w:divBdr>
        <w:top w:val="none" w:sz="0" w:space="0" w:color="auto"/>
        <w:left w:val="none" w:sz="0" w:space="0" w:color="auto"/>
        <w:bottom w:val="none" w:sz="0" w:space="0" w:color="auto"/>
        <w:right w:val="none" w:sz="0" w:space="0" w:color="auto"/>
      </w:divBdr>
    </w:div>
    <w:div w:id="194587631">
      <w:bodyDiv w:val="1"/>
      <w:marLeft w:val="0"/>
      <w:marRight w:val="0"/>
      <w:marTop w:val="0"/>
      <w:marBottom w:val="0"/>
      <w:divBdr>
        <w:top w:val="none" w:sz="0" w:space="0" w:color="auto"/>
        <w:left w:val="none" w:sz="0" w:space="0" w:color="auto"/>
        <w:bottom w:val="none" w:sz="0" w:space="0" w:color="auto"/>
        <w:right w:val="none" w:sz="0" w:space="0" w:color="auto"/>
      </w:divBdr>
    </w:div>
    <w:div w:id="195506477">
      <w:bodyDiv w:val="1"/>
      <w:marLeft w:val="0"/>
      <w:marRight w:val="0"/>
      <w:marTop w:val="0"/>
      <w:marBottom w:val="0"/>
      <w:divBdr>
        <w:top w:val="none" w:sz="0" w:space="0" w:color="auto"/>
        <w:left w:val="none" w:sz="0" w:space="0" w:color="auto"/>
        <w:bottom w:val="none" w:sz="0" w:space="0" w:color="auto"/>
        <w:right w:val="none" w:sz="0" w:space="0" w:color="auto"/>
      </w:divBdr>
    </w:div>
    <w:div w:id="217978067">
      <w:bodyDiv w:val="1"/>
      <w:marLeft w:val="0"/>
      <w:marRight w:val="0"/>
      <w:marTop w:val="0"/>
      <w:marBottom w:val="0"/>
      <w:divBdr>
        <w:top w:val="none" w:sz="0" w:space="0" w:color="auto"/>
        <w:left w:val="none" w:sz="0" w:space="0" w:color="auto"/>
        <w:bottom w:val="none" w:sz="0" w:space="0" w:color="auto"/>
        <w:right w:val="none" w:sz="0" w:space="0" w:color="auto"/>
      </w:divBdr>
    </w:div>
    <w:div w:id="241531715">
      <w:bodyDiv w:val="1"/>
      <w:marLeft w:val="0"/>
      <w:marRight w:val="0"/>
      <w:marTop w:val="0"/>
      <w:marBottom w:val="0"/>
      <w:divBdr>
        <w:top w:val="none" w:sz="0" w:space="0" w:color="auto"/>
        <w:left w:val="none" w:sz="0" w:space="0" w:color="auto"/>
        <w:bottom w:val="none" w:sz="0" w:space="0" w:color="auto"/>
        <w:right w:val="none" w:sz="0" w:space="0" w:color="auto"/>
      </w:divBdr>
    </w:div>
    <w:div w:id="243420112">
      <w:bodyDiv w:val="1"/>
      <w:marLeft w:val="0"/>
      <w:marRight w:val="0"/>
      <w:marTop w:val="0"/>
      <w:marBottom w:val="0"/>
      <w:divBdr>
        <w:top w:val="none" w:sz="0" w:space="0" w:color="auto"/>
        <w:left w:val="none" w:sz="0" w:space="0" w:color="auto"/>
        <w:bottom w:val="none" w:sz="0" w:space="0" w:color="auto"/>
        <w:right w:val="none" w:sz="0" w:space="0" w:color="auto"/>
      </w:divBdr>
    </w:div>
    <w:div w:id="303631160">
      <w:bodyDiv w:val="1"/>
      <w:marLeft w:val="0"/>
      <w:marRight w:val="0"/>
      <w:marTop w:val="0"/>
      <w:marBottom w:val="0"/>
      <w:divBdr>
        <w:top w:val="none" w:sz="0" w:space="0" w:color="auto"/>
        <w:left w:val="none" w:sz="0" w:space="0" w:color="auto"/>
        <w:bottom w:val="none" w:sz="0" w:space="0" w:color="auto"/>
        <w:right w:val="none" w:sz="0" w:space="0" w:color="auto"/>
      </w:divBdr>
    </w:div>
    <w:div w:id="425733209">
      <w:bodyDiv w:val="1"/>
      <w:marLeft w:val="0"/>
      <w:marRight w:val="0"/>
      <w:marTop w:val="0"/>
      <w:marBottom w:val="0"/>
      <w:divBdr>
        <w:top w:val="none" w:sz="0" w:space="0" w:color="auto"/>
        <w:left w:val="none" w:sz="0" w:space="0" w:color="auto"/>
        <w:bottom w:val="none" w:sz="0" w:space="0" w:color="auto"/>
        <w:right w:val="none" w:sz="0" w:space="0" w:color="auto"/>
      </w:divBdr>
    </w:div>
    <w:div w:id="429401290">
      <w:bodyDiv w:val="1"/>
      <w:marLeft w:val="0"/>
      <w:marRight w:val="0"/>
      <w:marTop w:val="0"/>
      <w:marBottom w:val="0"/>
      <w:divBdr>
        <w:top w:val="none" w:sz="0" w:space="0" w:color="auto"/>
        <w:left w:val="none" w:sz="0" w:space="0" w:color="auto"/>
        <w:bottom w:val="none" w:sz="0" w:space="0" w:color="auto"/>
        <w:right w:val="none" w:sz="0" w:space="0" w:color="auto"/>
      </w:divBdr>
    </w:div>
    <w:div w:id="434713743">
      <w:bodyDiv w:val="1"/>
      <w:marLeft w:val="0"/>
      <w:marRight w:val="0"/>
      <w:marTop w:val="0"/>
      <w:marBottom w:val="0"/>
      <w:divBdr>
        <w:top w:val="none" w:sz="0" w:space="0" w:color="auto"/>
        <w:left w:val="none" w:sz="0" w:space="0" w:color="auto"/>
        <w:bottom w:val="none" w:sz="0" w:space="0" w:color="auto"/>
        <w:right w:val="none" w:sz="0" w:space="0" w:color="auto"/>
      </w:divBdr>
      <w:divsChild>
        <w:div w:id="1686857155">
          <w:marLeft w:val="0"/>
          <w:marRight w:val="0"/>
          <w:marTop w:val="0"/>
          <w:marBottom w:val="0"/>
          <w:divBdr>
            <w:top w:val="none" w:sz="0" w:space="0" w:color="auto"/>
            <w:left w:val="none" w:sz="0" w:space="0" w:color="auto"/>
            <w:bottom w:val="none" w:sz="0" w:space="0" w:color="auto"/>
            <w:right w:val="none" w:sz="0" w:space="0" w:color="auto"/>
          </w:divBdr>
          <w:divsChild>
            <w:div w:id="763454420">
              <w:marLeft w:val="0"/>
              <w:marRight w:val="0"/>
              <w:marTop w:val="0"/>
              <w:marBottom w:val="0"/>
              <w:divBdr>
                <w:top w:val="none" w:sz="0" w:space="0" w:color="auto"/>
                <w:left w:val="none" w:sz="0" w:space="0" w:color="auto"/>
                <w:bottom w:val="none" w:sz="0" w:space="0" w:color="auto"/>
                <w:right w:val="none" w:sz="0" w:space="0" w:color="auto"/>
              </w:divBdr>
            </w:div>
            <w:div w:id="1369530897">
              <w:marLeft w:val="0"/>
              <w:marRight w:val="0"/>
              <w:marTop w:val="0"/>
              <w:marBottom w:val="0"/>
              <w:divBdr>
                <w:top w:val="none" w:sz="0" w:space="0" w:color="auto"/>
                <w:left w:val="none" w:sz="0" w:space="0" w:color="auto"/>
                <w:bottom w:val="none" w:sz="0" w:space="0" w:color="auto"/>
                <w:right w:val="none" w:sz="0" w:space="0" w:color="auto"/>
              </w:divBdr>
            </w:div>
            <w:div w:id="10846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60983">
      <w:bodyDiv w:val="1"/>
      <w:marLeft w:val="0"/>
      <w:marRight w:val="0"/>
      <w:marTop w:val="0"/>
      <w:marBottom w:val="0"/>
      <w:divBdr>
        <w:top w:val="none" w:sz="0" w:space="0" w:color="auto"/>
        <w:left w:val="none" w:sz="0" w:space="0" w:color="auto"/>
        <w:bottom w:val="none" w:sz="0" w:space="0" w:color="auto"/>
        <w:right w:val="none" w:sz="0" w:space="0" w:color="auto"/>
      </w:divBdr>
    </w:div>
    <w:div w:id="444275150">
      <w:bodyDiv w:val="1"/>
      <w:marLeft w:val="0"/>
      <w:marRight w:val="0"/>
      <w:marTop w:val="0"/>
      <w:marBottom w:val="0"/>
      <w:divBdr>
        <w:top w:val="none" w:sz="0" w:space="0" w:color="auto"/>
        <w:left w:val="none" w:sz="0" w:space="0" w:color="auto"/>
        <w:bottom w:val="none" w:sz="0" w:space="0" w:color="auto"/>
        <w:right w:val="none" w:sz="0" w:space="0" w:color="auto"/>
      </w:divBdr>
      <w:divsChild>
        <w:div w:id="1863544076">
          <w:marLeft w:val="0"/>
          <w:marRight w:val="0"/>
          <w:marTop w:val="0"/>
          <w:marBottom w:val="0"/>
          <w:divBdr>
            <w:top w:val="none" w:sz="0" w:space="0" w:color="auto"/>
            <w:left w:val="none" w:sz="0" w:space="0" w:color="auto"/>
            <w:bottom w:val="none" w:sz="0" w:space="0" w:color="auto"/>
            <w:right w:val="none" w:sz="0" w:space="0" w:color="auto"/>
          </w:divBdr>
          <w:divsChild>
            <w:div w:id="1211111110">
              <w:marLeft w:val="0"/>
              <w:marRight w:val="0"/>
              <w:marTop w:val="0"/>
              <w:marBottom w:val="0"/>
              <w:divBdr>
                <w:top w:val="none" w:sz="0" w:space="0" w:color="auto"/>
                <w:left w:val="none" w:sz="0" w:space="0" w:color="auto"/>
                <w:bottom w:val="none" w:sz="0" w:space="0" w:color="auto"/>
                <w:right w:val="none" w:sz="0" w:space="0" w:color="auto"/>
              </w:divBdr>
            </w:div>
            <w:div w:id="1228884454">
              <w:marLeft w:val="0"/>
              <w:marRight w:val="0"/>
              <w:marTop w:val="0"/>
              <w:marBottom w:val="0"/>
              <w:divBdr>
                <w:top w:val="none" w:sz="0" w:space="0" w:color="auto"/>
                <w:left w:val="none" w:sz="0" w:space="0" w:color="auto"/>
                <w:bottom w:val="none" w:sz="0" w:space="0" w:color="auto"/>
                <w:right w:val="none" w:sz="0" w:space="0" w:color="auto"/>
              </w:divBdr>
            </w:div>
            <w:div w:id="72630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99664">
      <w:bodyDiv w:val="1"/>
      <w:marLeft w:val="0"/>
      <w:marRight w:val="0"/>
      <w:marTop w:val="0"/>
      <w:marBottom w:val="0"/>
      <w:divBdr>
        <w:top w:val="none" w:sz="0" w:space="0" w:color="auto"/>
        <w:left w:val="none" w:sz="0" w:space="0" w:color="auto"/>
        <w:bottom w:val="none" w:sz="0" w:space="0" w:color="auto"/>
        <w:right w:val="none" w:sz="0" w:space="0" w:color="auto"/>
      </w:divBdr>
    </w:div>
    <w:div w:id="491528221">
      <w:bodyDiv w:val="1"/>
      <w:marLeft w:val="0"/>
      <w:marRight w:val="0"/>
      <w:marTop w:val="0"/>
      <w:marBottom w:val="0"/>
      <w:divBdr>
        <w:top w:val="none" w:sz="0" w:space="0" w:color="auto"/>
        <w:left w:val="none" w:sz="0" w:space="0" w:color="auto"/>
        <w:bottom w:val="none" w:sz="0" w:space="0" w:color="auto"/>
        <w:right w:val="none" w:sz="0" w:space="0" w:color="auto"/>
      </w:divBdr>
    </w:div>
    <w:div w:id="509100443">
      <w:bodyDiv w:val="1"/>
      <w:marLeft w:val="0"/>
      <w:marRight w:val="0"/>
      <w:marTop w:val="0"/>
      <w:marBottom w:val="0"/>
      <w:divBdr>
        <w:top w:val="none" w:sz="0" w:space="0" w:color="auto"/>
        <w:left w:val="none" w:sz="0" w:space="0" w:color="auto"/>
        <w:bottom w:val="none" w:sz="0" w:space="0" w:color="auto"/>
        <w:right w:val="none" w:sz="0" w:space="0" w:color="auto"/>
      </w:divBdr>
    </w:div>
    <w:div w:id="534466474">
      <w:bodyDiv w:val="1"/>
      <w:marLeft w:val="0"/>
      <w:marRight w:val="0"/>
      <w:marTop w:val="0"/>
      <w:marBottom w:val="0"/>
      <w:divBdr>
        <w:top w:val="none" w:sz="0" w:space="0" w:color="auto"/>
        <w:left w:val="none" w:sz="0" w:space="0" w:color="auto"/>
        <w:bottom w:val="none" w:sz="0" w:space="0" w:color="auto"/>
        <w:right w:val="none" w:sz="0" w:space="0" w:color="auto"/>
      </w:divBdr>
    </w:div>
    <w:div w:id="540484487">
      <w:bodyDiv w:val="1"/>
      <w:marLeft w:val="0"/>
      <w:marRight w:val="0"/>
      <w:marTop w:val="0"/>
      <w:marBottom w:val="0"/>
      <w:divBdr>
        <w:top w:val="none" w:sz="0" w:space="0" w:color="auto"/>
        <w:left w:val="none" w:sz="0" w:space="0" w:color="auto"/>
        <w:bottom w:val="none" w:sz="0" w:space="0" w:color="auto"/>
        <w:right w:val="none" w:sz="0" w:space="0" w:color="auto"/>
      </w:divBdr>
      <w:divsChild>
        <w:div w:id="1253585784">
          <w:marLeft w:val="0"/>
          <w:marRight w:val="0"/>
          <w:marTop w:val="0"/>
          <w:marBottom w:val="0"/>
          <w:divBdr>
            <w:top w:val="none" w:sz="0" w:space="0" w:color="auto"/>
            <w:left w:val="none" w:sz="0" w:space="0" w:color="auto"/>
            <w:bottom w:val="none" w:sz="0" w:space="0" w:color="auto"/>
            <w:right w:val="none" w:sz="0" w:space="0" w:color="auto"/>
          </w:divBdr>
          <w:divsChild>
            <w:div w:id="1307121403">
              <w:marLeft w:val="0"/>
              <w:marRight w:val="0"/>
              <w:marTop w:val="0"/>
              <w:marBottom w:val="0"/>
              <w:divBdr>
                <w:top w:val="none" w:sz="0" w:space="0" w:color="auto"/>
                <w:left w:val="none" w:sz="0" w:space="0" w:color="auto"/>
                <w:bottom w:val="none" w:sz="0" w:space="0" w:color="auto"/>
                <w:right w:val="none" w:sz="0" w:space="0" w:color="auto"/>
              </w:divBdr>
            </w:div>
            <w:div w:id="841354069">
              <w:marLeft w:val="0"/>
              <w:marRight w:val="0"/>
              <w:marTop w:val="0"/>
              <w:marBottom w:val="0"/>
              <w:divBdr>
                <w:top w:val="none" w:sz="0" w:space="0" w:color="auto"/>
                <w:left w:val="none" w:sz="0" w:space="0" w:color="auto"/>
                <w:bottom w:val="none" w:sz="0" w:space="0" w:color="auto"/>
                <w:right w:val="none" w:sz="0" w:space="0" w:color="auto"/>
              </w:divBdr>
            </w:div>
            <w:div w:id="1431196532">
              <w:marLeft w:val="0"/>
              <w:marRight w:val="0"/>
              <w:marTop w:val="0"/>
              <w:marBottom w:val="0"/>
              <w:divBdr>
                <w:top w:val="none" w:sz="0" w:space="0" w:color="auto"/>
                <w:left w:val="none" w:sz="0" w:space="0" w:color="auto"/>
                <w:bottom w:val="none" w:sz="0" w:space="0" w:color="auto"/>
                <w:right w:val="none" w:sz="0" w:space="0" w:color="auto"/>
              </w:divBdr>
            </w:div>
            <w:div w:id="92526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198727">
      <w:bodyDiv w:val="1"/>
      <w:marLeft w:val="0"/>
      <w:marRight w:val="0"/>
      <w:marTop w:val="0"/>
      <w:marBottom w:val="0"/>
      <w:divBdr>
        <w:top w:val="none" w:sz="0" w:space="0" w:color="auto"/>
        <w:left w:val="none" w:sz="0" w:space="0" w:color="auto"/>
        <w:bottom w:val="none" w:sz="0" w:space="0" w:color="auto"/>
        <w:right w:val="none" w:sz="0" w:space="0" w:color="auto"/>
      </w:divBdr>
    </w:div>
    <w:div w:id="554047178">
      <w:bodyDiv w:val="1"/>
      <w:marLeft w:val="0"/>
      <w:marRight w:val="0"/>
      <w:marTop w:val="0"/>
      <w:marBottom w:val="0"/>
      <w:divBdr>
        <w:top w:val="none" w:sz="0" w:space="0" w:color="auto"/>
        <w:left w:val="none" w:sz="0" w:space="0" w:color="auto"/>
        <w:bottom w:val="none" w:sz="0" w:space="0" w:color="auto"/>
        <w:right w:val="none" w:sz="0" w:space="0" w:color="auto"/>
      </w:divBdr>
    </w:div>
    <w:div w:id="568803726">
      <w:bodyDiv w:val="1"/>
      <w:marLeft w:val="0"/>
      <w:marRight w:val="0"/>
      <w:marTop w:val="0"/>
      <w:marBottom w:val="0"/>
      <w:divBdr>
        <w:top w:val="none" w:sz="0" w:space="0" w:color="auto"/>
        <w:left w:val="none" w:sz="0" w:space="0" w:color="auto"/>
        <w:bottom w:val="none" w:sz="0" w:space="0" w:color="auto"/>
        <w:right w:val="none" w:sz="0" w:space="0" w:color="auto"/>
      </w:divBdr>
    </w:div>
    <w:div w:id="579410828">
      <w:bodyDiv w:val="1"/>
      <w:marLeft w:val="0"/>
      <w:marRight w:val="0"/>
      <w:marTop w:val="0"/>
      <w:marBottom w:val="0"/>
      <w:divBdr>
        <w:top w:val="none" w:sz="0" w:space="0" w:color="auto"/>
        <w:left w:val="none" w:sz="0" w:space="0" w:color="auto"/>
        <w:bottom w:val="none" w:sz="0" w:space="0" w:color="auto"/>
        <w:right w:val="none" w:sz="0" w:space="0" w:color="auto"/>
      </w:divBdr>
    </w:div>
    <w:div w:id="610631136">
      <w:bodyDiv w:val="1"/>
      <w:marLeft w:val="0"/>
      <w:marRight w:val="0"/>
      <w:marTop w:val="0"/>
      <w:marBottom w:val="0"/>
      <w:divBdr>
        <w:top w:val="none" w:sz="0" w:space="0" w:color="auto"/>
        <w:left w:val="none" w:sz="0" w:space="0" w:color="auto"/>
        <w:bottom w:val="none" w:sz="0" w:space="0" w:color="auto"/>
        <w:right w:val="none" w:sz="0" w:space="0" w:color="auto"/>
      </w:divBdr>
    </w:div>
    <w:div w:id="612249707">
      <w:bodyDiv w:val="1"/>
      <w:marLeft w:val="0"/>
      <w:marRight w:val="0"/>
      <w:marTop w:val="0"/>
      <w:marBottom w:val="0"/>
      <w:divBdr>
        <w:top w:val="none" w:sz="0" w:space="0" w:color="auto"/>
        <w:left w:val="none" w:sz="0" w:space="0" w:color="auto"/>
        <w:bottom w:val="none" w:sz="0" w:space="0" w:color="auto"/>
        <w:right w:val="none" w:sz="0" w:space="0" w:color="auto"/>
      </w:divBdr>
    </w:div>
    <w:div w:id="618727400">
      <w:bodyDiv w:val="1"/>
      <w:marLeft w:val="0"/>
      <w:marRight w:val="0"/>
      <w:marTop w:val="0"/>
      <w:marBottom w:val="0"/>
      <w:divBdr>
        <w:top w:val="none" w:sz="0" w:space="0" w:color="auto"/>
        <w:left w:val="none" w:sz="0" w:space="0" w:color="auto"/>
        <w:bottom w:val="none" w:sz="0" w:space="0" w:color="auto"/>
        <w:right w:val="none" w:sz="0" w:space="0" w:color="auto"/>
      </w:divBdr>
    </w:div>
    <w:div w:id="619458131">
      <w:bodyDiv w:val="1"/>
      <w:marLeft w:val="0"/>
      <w:marRight w:val="0"/>
      <w:marTop w:val="0"/>
      <w:marBottom w:val="0"/>
      <w:divBdr>
        <w:top w:val="none" w:sz="0" w:space="0" w:color="auto"/>
        <w:left w:val="none" w:sz="0" w:space="0" w:color="auto"/>
        <w:bottom w:val="none" w:sz="0" w:space="0" w:color="auto"/>
        <w:right w:val="none" w:sz="0" w:space="0" w:color="auto"/>
      </w:divBdr>
      <w:divsChild>
        <w:div w:id="1462457771">
          <w:marLeft w:val="0"/>
          <w:marRight w:val="0"/>
          <w:marTop w:val="0"/>
          <w:marBottom w:val="0"/>
          <w:divBdr>
            <w:top w:val="none" w:sz="0" w:space="0" w:color="auto"/>
            <w:left w:val="none" w:sz="0" w:space="0" w:color="auto"/>
            <w:bottom w:val="none" w:sz="0" w:space="0" w:color="auto"/>
            <w:right w:val="none" w:sz="0" w:space="0" w:color="auto"/>
          </w:divBdr>
          <w:divsChild>
            <w:div w:id="1348290943">
              <w:marLeft w:val="0"/>
              <w:marRight w:val="0"/>
              <w:marTop w:val="0"/>
              <w:marBottom w:val="0"/>
              <w:divBdr>
                <w:top w:val="none" w:sz="0" w:space="0" w:color="auto"/>
                <w:left w:val="none" w:sz="0" w:space="0" w:color="auto"/>
                <w:bottom w:val="none" w:sz="0" w:space="0" w:color="auto"/>
                <w:right w:val="none" w:sz="0" w:space="0" w:color="auto"/>
              </w:divBdr>
            </w:div>
            <w:div w:id="835344945">
              <w:marLeft w:val="0"/>
              <w:marRight w:val="0"/>
              <w:marTop w:val="0"/>
              <w:marBottom w:val="0"/>
              <w:divBdr>
                <w:top w:val="none" w:sz="0" w:space="0" w:color="auto"/>
                <w:left w:val="none" w:sz="0" w:space="0" w:color="auto"/>
                <w:bottom w:val="none" w:sz="0" w:space="0" w:color="auto"/>
                <w:right w:val="none" w:sz="0" w:space="0" w:color="auto"/>
              </w:divBdr>
            </w:div>
            <w:div w:id="44303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537582">
      <w:bodyDiv w:val="1"/>
      <w:marLeft w:val="0"/>
      <w:marRight w:val="0"/>
      <w:marTop w:val="0"/>
      <w:marBottom w:val="0"/>
      <w:divBdr>
        <w:top w:val="none" w:sz="0" w:space="0" w:color="auto"/>
        <w:left w:val="none" w:sz="0" w:space="0" w:color="auto"/>
        <w:bottom w:val="none" w:sz="0" w:space="0" w:color="auto"/>
        <w:right w:val="none" w:sz="0" w:space="0" w:color="auto"/>
      </w:divBdr>
    </w:div>
    <w:div w:id="629363468">
      <w:bodyDiv w:val="1"/>
      <w:marLeft w:val="0"/>
      <w:marRight w:val="0"/>
      <w:marTop w:val="0"/>
      <w:marBottom w:val="0"/>
      <w:divBdr>
        <w:top w:val="none" w:sz="0" w:space="0" w:color="auto"/>
        <w:left w:val="none" w:sz="0" w:space="0" w:color="auto"/>
        <w:bottom w:val="none" w:sz="0" w:space="0" w:color="auto"/>
        <w:right w:val="none" w:sz="0" w:space="0" w:color="auto"/>
      </w:divBdr>
    </w:div>
    <w:div w:id="639387330">
      <w:bodyDiv w:val="1"/>
      <w:marLeft w:val="0"/>
      <w:marRight w:val="0"/>
      <w:marTop w:val="0"/>
      <w:marBottom w:val="0"/>
      <w:divBdr>
        <w:top w:val="none" w:sz="0" w:space="0" w:color="auto"/>
        <w:left w:val="none" w:sz="0" w:space="0" w:color="auto"/>
        <w:bottom w:val="none" w:sz="0" w:space="0" w:color="auto"/>
        <w:right w:val="none" w:sz="0" w:space="0" w:color="auto"/>
      </w:divBdr>
    </w:div>
    <w:div w:id="664359234">
      <w:bodyDiv w:val="1"/>
      <w:marLeft w:val="0"/>
      <w:marRight w:val="0"/>
      <w:marTop w:val="0"/>
      <w:marBottom w:val="0"/>
      <w:divBdr>
        <w:top w:val="none" w:sz="0" w:space="0" w:color="auto"/>
        <w:left w:val="none" w:sz="0" w:space="0" w:color="auto"/>
        <w:bottom w:val="none" w:sz="0" w:space="0" w:color="auto"/>
        <w:right w:val="none" w:sz="0" w:space="0" w:color="auto"/>
      </w:divBdr>
    </w:div>
    <w:div w:id="665478132">
      <w:bodyDiv w:val="1"/>
      <w:marLeft w:val="0"/>
      <w:marRight w:val="0"/>
      <w:marTop w:val="0"/>
      <w:marBottom w:val="0"/>
      <w:divBdr>
        <w:top w:val="none" w:sz="0" w:space="0" w:color="auto"/>
        <w:left w:val="none" w:sz="0" w:space="0" w:color="auto"/>
        <w:bottom w:val="none" w:sz="0" w:space="0" w:color="auto"/>
        <w:right w:val="none" w:sz="0" w:space="0" w:color="auto"/>
      </w:divBdr>
    </w:div>
    <w:div w:id="669479243">
      <w:bodyDiv w:val="1"/>
      <w:marLeft w:val="0"/>
      <w:marRight w:val="0"/>
      <w:marTop w:val="0"/>
      <w:marBottom w:val="0"/>
      <w:divBdr>
        <w:top w:val="none" w:sz="0" w:space="0" w:color="auto"/>
        <w:left w:val="none" w:sz="0" w:space="0" w:color="auto"/>
        <w:bottom w:val="none" w:sz="0" w:space="0" w:color="auto"/>
        <w:right w:val="none" w:sz="0" w:space="0" w:color="auto"/>
      </w:divBdr>
    </w:div>
    <w:div w:id="687296499">
      <w:bodyDiv w:val="1"/>
      <w:marLeft w:val="0"/>
      <w:marRight w:val="0"/>
      <w:marTop w:val="0"/>
      <w:marBottom w:val="0"/>
      <w:divBdr>
        <w:top w:val="none" w:sz="0" w:space="0" w:color="auto"/>
        <w:left w:val="none" w:sz="0" w:space="0" w:color="auto"/>
        <w:bottom w:val="none" w:sz="0" w:space="0" w:color="auto"/>
        <w:right w:val="none" w:sz="0" w:space="0" w:color="auto"/>
      </w:divBdr>
    </w:div>
    <w:div w:id="688944820">
      <w:bodyDiv w:val="1"/>
      <w:marLeft w:val="0"/>
      <w:marRight w:val="0"/>
      <w:marTop w:val="0"/>
      <w:marBottom w:val="0"/>
      <w:divBdr>
        <w:top w:val="none" w:sz="0" w:space="0" w:color="auto"/>
        <w:left w:val="none" w:sz="0" w:space="0" w:color="auto"/>
        <w:bottom w:val="none" w:sz="0" w:space="0" w:color="auto"/>
        <w:right w:val="none" w:sz="0" w:space="0" w:color="auto"/>
      </w:divBdr>
    </w:div>
    <w:div w:id="700127216">
      <w:bodyDiv w:val="1"/>
      <w:marLeft w:val="0"/>
      <w:marRight w:val="0"/>
      <w:marTop w:val="0"/>
      <w:marBottom w:val="0"/>
      <w:divBdr>
        <w:top w:val="none" w:sz="0" w:space="0" w:color="auto"/>
        <w:left w:val="none" w:sz="0" w:space="0" w:color="auto"/>
        <w:bottom w:val="none" w:sz="0" w:space="0" w:color="auto"/>
        <w:right w:val="none" w:sz="0" w:space="0" w:color="auto"/>
      </w:divBdr>
    </w:div>
    <w:div w:id="723599834">
      <w:bodyDiv w:val="1"/>
      <w:marLeft w:val="0"/>
      <w:marRight w:val="0"/>
      <w:marTop w:val="0"/>
      <w:marBottom w:val="0"/>
      <w:divBdr>
        <w:top w:val="none" w:sz="0" w:space="0" w:color="auto"/>
        <w:left w:val="none" w:sz="0" w:space="0" w:color="auto"/>
        <w:bottom w:val="none" w:sz="0" w:space="0" w:color="auto"/>
        <w:right w:val="none" w:sz="0" w:space="0" w:color="auto"/>
      </w:divBdr>
    </w:div>
    <w:div w:id="737558093">
      <w:bodyDiv w:val="1"/>
      <w:marLeft w:val="0"/>
      <w:marRight w:val="0"/>
      <w:marTop w:val="0"/>
      <w:marBottom w:val="0"/>
      <w:divBdr>
        <w:top w:val="none" w:sz="0" w:space="0" w:color="auto"/>
        <w:left w:val="none" w:sz="0" w:space="0" w:color="auto"/>
        <w:bottom w:val="none" w:sz="0" w:space="0" w:color="auto"/>
        <w:right w:val="none" w:sz="0" w:space="0" w:color="auto"/>
      </w:divBdr>
    </w:div>
    <w:div w:id="758676642">
      <w:bodyDiv w:val="1"/>
      <w:marLeft w:val="0"/>
      <w:marRight w:val="0"/>
      <w:marTop w:val="0"/>
      <w:marBottom w:val="0"/>
      <w:divBdr>
        <w:top w:val="none" w:sz="0" w:space="0" w:color="auto"/>
        <w:left w:val="none" w:sz="0" w:space="0" w:color="auto"/>
        <w:bottom w:val="none" w:sz="0" w:space="0" w:color="auto"/>
        <w:right w:val="none" w:sz="0" w:space="0" w:color="auto"/>
      </w:divBdr>
    </w:div>
    <w:div w:id="767038811">
      <w:bodyDiv w:val="1"/>
      <w:marLeft w:val="0"/>
      <w:marRight w:val="0"/>
      <w:marTop w:val="0"/>
      <w:marBottom w:val="0"/>
      <w:divBdr>
        <w:top w:val="none" w:sz="0" w:space="0" w:color="auto"/>
        <w:left w:val="none" w:sz="0" w:space="0" w:color="auto"/>
        <w:bottom w:val="none" w:sz="0" w:space="0" w:color="auto"/>
        <w:right w:val="none" w:sz="0" w:space="0" w:color="auto"/>
      </w:divBdr>
    </w:div>
    <w:div w:id="770590840">
      <w:bodyDiv w:val="1"/>
      <w:marLeft w:val="0"/>
      <w:marRight w:val="0"/>
      <w:marTop w:val="0"/>
      <w:marBottom w:val="0"/>
      <w:divBdr>
        <w:top w:val="none" w:sz="0" w:space="0" w:color="auto"/>
        <w:left w:val="none" w:sz="0" w:space="0" w:color="auto"/>
        <w:bottom w:val="none" w:sz="0" w:space="0" w:color="auto"/>
        <w:right w:val="none" w:sz="0" w:space="0" w:color="auto"/>
      </w:divBdr>
    </w:div>
    <w:div w:id="833497733">
      <w:bodyDiv w:val="1"/>
      <w:marLeft w:val="0"/>
      <w:marRight w:val="0"/>
      <w:marTop w:val="0"/>
      <w:marBottom w:val="0"/>
      <w:divBdr>
        <w:top w:val="none" w:sz="0" w:space="0" w:color="auto"/>
        <w:left w:val="none" w:sz="0" w:space="0" w:color="auto"/>
        <w:bottom w:val="none" w:sz="0" w:space="0" w:color="auto"/>
        <w:right w:val="none" w:sz="0" w:space="0" w:color="auto"/>
      </w:divBdr>
    </w:div>
    <w:div w:id="857234786">
      <w:bodyDiv w:val="1"/>
      <w:marLeft w:val="0"/>
      <w:marRight w:val="0"/>
      <w:marTop w:val="0"/>
      <w:marBottom w:val="0"/>
      <w:divBdr>
        <w:top w:val="none" w:sz="0" w:space="0" w:color="auto"/>
        <w:left w:val="none" w:sz="0" w:space="0" w:color="auto"/>
        <w:bottom w:val="none" w:sz="0" w:space="0" w:color="auto"/>
        <w:right w:val="none" w:sz="0" w:space="0" w:color="auto"/>
      </w:divBdr>
    </w:div>
    <w:div w:id="859782678">
      <w:bodyDiv w:val="1"/>
      <w:marLeft w:val="0"/>
      <w:marRight w:val="0"/>
      <w:marTop w:val="0"/>
      <w:marBottom w:val="0"/>
      <w:divBdr>
        <w:top w:val="none" w:sz="0" w:space="0" w:color="auto"/>
        <w:left w:val="none" w:sz="0" w:space="0" w:color="auto"/>
        <w:bottom w:val="none" w:sz="0" w:space="0" w:color="auto"/>
        <w:right w:val="none" w:sz="0" w:space="0" w:color="auto"/>
      </w:divBdr>
    </w:div>
    <w:div w:id="867136413">
      <w:bodyDiv w:val="1"/>
      <w:marLeft w:val="0"/>
      <w:marRight w:val="0"/>
      <w:marTop w:val="0"/>
      <w:marBottom w:val="0"/>
      <w:divBdr>
        <w:top w:val="none" w:sz="0" w:space="0" w:color="auto"/>
        <w:left w:val="none" w:sz="0" w:space="0" w:color="auto"/>
        <w:bottom w:val="none" w:sz="0" w:space="0" w:color="auto"/>
        <w:right w:val="none" w:sz="0" w:space="0" w:color="auto"/>
      </w:divBdr>
    </w:div>
    <w:div w:id="870801239">
      <w:bodyDiv w:val="1"/>
      <w:marLeft w:val="0"/>
      <w:marRight w:val="0"/>
      <w:marTop w:val="0"/>
      <w:marBottom w:val="0"/>
      <w:divBdr>
        <w:top w:val="none" w:sz="0" w:space="0" w:color="auto"/>
        <w:left w:val="none" w:sz="0" w:space="0" w:color="auto"/>
        <w:bottom w:val="none" w:sz="0" w:space="0" w:color="auto"/>
        <w:right w:val="none" w:sz="0" w:space="0" w:color="auto"/>
      </w:divBdr>
    </w:div>
    <w:div w:id="883176551">
      <w:bodyDiv w:val="1"/>
      <w:marLeft w:val="0"/>
      <w:marRight w:val="0"/>
      <w:marTop w:val="0"/>
      <w:marBottom w:val="0"/>
      <w:divBdr>
        <w:top w:val="none" w:sz="0" w:space="0" w:color="auto"/>
        <w:left w:val="none" w:sz="0" w:space="0" w:color="auto"/>
        <w:bottom w:val="none" w:sz="0" w:space="0" w:color="auto"/>
        <w:right w:val="none" w:sz="0" w:space="0" w:color="auto"/>
      </w:divBdr>
    </w:div>
    <w:div w:id="893661896">
      <w:bodyDiv w:val="1"/>
      <w:marLeft w:val="0"/>
      <w:marRight w:val="0"/>
      <w:marTop w:val="0"/>
      <w:marBottom w:val="0"/>
      <w:divBdr>
        <w:top w:val="none" w:sz="0" w:space="0" w:color="auto"/>
        <w:left w:val="none" w:sz="0" w:space="0" w:color="auto"/>
        <w:bottom w:val="none" w:sz="0" w:space="0" w:color="auto"/>
        <w:right w:val="none" w:sz="0" w:space="0" w:color="auto"/>
      </w:divBdr>
    </w:div>
    <w:div w:id="918514999">
      <w:bodyDiv w:val="1"/>
      <w:marLeft w:val="0"/>
      <w:marRight w:val="0"/>
      <w:marTop w:val="0"/>
      <w:marBottom w:val="0"/>
      <w:divBdr>
        <w:top w:val="none" w:sz="0" w:space="0" w:color="auto"/>
        <w:left w:val="none" w:sz="0" w:space="0" w:color="auto"/>
        <w:bottom w:val="none" w:sz="0" w:space="0" w:color="auto"/>
        <w:right w:val="none" w:sz="0" w:space="0" w:color="auto"/>
      </w:divBdr>
    </w:div>
    <w:div w:id="976645218">
      <w:bodyDiv w:val="1"/>
      <w:marLeft w:val="0"/>
      <w:marRight w:val="0"/>
      <w:marTop w:val="0"/>
      <w:marBottom w:val="0"/>
      <w:divBdr>
        <w:top w:val="none" w:sz="0" w:space="0" w:color="auto"/>
        <w:left w:val="none" w:sz="0" w:space="0" w:color="auto"/>
        <w:bottom w:val="none" w:sz="0" w:space="0" w:color="auto"/>
        <w:right w:val="none" w:sz="0" w:space="0" w:color="auto"/>
      </w:divBdr>
    </w:div>
    <w:div w:id="977807391">
      <w:bodyDiv w:val="1"/>
      <w:marLeft w:val="0"/>
      <w:marRight w:val="0"/>
      <w:marTop w:val="0"/>
      <w:marBottom w:val="0"/>
      <w:divBdr>
        <w:top w:val="none" w:sz="0" w:space="0" w:color="auto"/>
        <w:left w:val="none" w:sz="0" w:space="0" w:color="auto"/>
        <w:bottom w:val="none" w:sz="0" w:space="0" w:color="auto"/>
        <w:right w:val="none" w:sz="0" w:space="0" w:color="auto"/>
      </w:divBdr>
    </w:div>
    <w:div w:id="977994803">
      <w:bodyDiv w:val="1"/>
      <w:marLeft w:val="0"/>
      <w:marRight w:val="0"/>
      <w:marTop w:val="0"/>
      <w:marBottom w:val="0"/>
      <w:divBdr>
        <w:top w:val="none" w:sz="0" w:space="0" w:color="auto"/>
        <w:left w:val="none" w:sz="0" w:space="0" w:color="auto"/>
        <w:bottom w:val="none" w:sz="0" w:space="0" w:color="auto"/>
        <w:right w:val="none" w:sz="0" w:space="0" w:color="auto"/>
      </w:divBdr>
    </w:div>
    <w:div w:id="988753347">
      <w:bodyDiv w:val="1"/>
      <w:marLeft w:val="0"/>
      <w:marRight w:val="0"/>
      <w:marTop w:val="0"/>
      <w:marBottom w:val="0"/>
      <w:divBdr>
        <w:top w:val="none" w:sz="0" w:space="0" w:color="auto"/>
        <w:left w:val="none" w:sz="0" w:space="0" w:color="auto"/>
        <w:bottom w:val="none" w:sz="0" w:space="0" w:color="auto"/>
        <w:right w:val="none" w:sz="0" w:space="0" w:color="auto"/>
      </w:divBdr>
    </w:div>
    <w:div w:id="103114512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6920219">
      <w:bodyDiv w:val="1"/>
      <w:marLeft w:val="0"/>
      <w:marRight w:val="0"/>
      <w:marTop w:val="0"/>
      <w:marBottom w:val="0"/>
      <w:divBdr>
        <w:top w:val="none" w:sz="0" w:space="0" w:color="auto"/>
        <w:left w:val="none" w:sz="0" w:space="0" w:color="auto"/>
        <w:bottom w:val="none" w:sz="0" w:space="0" w:color="auto"/>
        <w:right w:val="none" w:sz="0" w:space="0" w:color="auto"/>
      </w:divBdr>
    </w:div>
    <w:div w:id="1098981811">
      <w:bodyDiv w:val="1"/>
      <w:marLeft w:val="0"/>
      <w:marRight w:val="0"/>
      <w:marTop w:val="0"/>
      <w:marBottom w:val="0"/>
      <w:divBdr>
        <w:top w:val="none" w:sz="0" w:space="0" w:color="auto"/>
        <w:left w:val="none" w:sz="0" w:space="0" w:color="auto"/>
        <w:bottom w:val="none" w:sz="0" w:space="0" w:color="auto"/>
        <w:right w:val="none" w:sz="0" w:space="0" w:color="auto"/>
      </w:divBdr>
    </w:div>
    <w:div w:id="1100880361">
      <w:bodyDiv w:val="1"/>
      <w:marLeft w:val="0"/>
      <w:marRight w:val="0"/>
      <w:marTop w:val="0"/>
      <w:marBottom w:val="0"/>
      <w:divBdr>
        <w:top w:val="none" w:sz="0" w:space="0" w:color="auto"/>
        <w:left w:val="none" w:sz="0" w:space="0" w:color="auto"/>
        <w:bottom w:val="none" w:sz="0" w:space="0" w:color="auto"/>
        <w:right w:val="none" w:sz="0" w:space="0" w:color="auto"/>
      </w:divBdr>
    </w:div>
    <w:div w:id="1101298503">
      <w:bodyDiv w:val="1"/>
      <w:marLeft w:val="0"/>
      <w:marRight w:val="0"/>
      <w:marTop w:val="0"/>
      <w:marBottom w:val="0"/>
      <w:divBdr>
        <w:top w:val="none" w:sz="0" w:space="0" w:color="auto"/>
        <w:left w:val="none" w:sz="0" w:space="0" w:color="auto"/>
        <w:bottom w:val="none" w:sz="0" w:space="0" w:color="auto"/>
        <w:right w:val="none" w:sz="0" w:space="0" w:color="auto"/>
      </w:divBdr>
    </w:div>
    <w:div w:id="1121916490">
      <w:bodyDiv w:val="1"/>
      <w:marLeft w:val="0"/>
      <w:marRight w:val="0"/>
      <w:marTop w:val="0"/>
      <w:marBottom w:val="0"/>
      <w:divBdr>
        <w:top w:val="none" w:sz="0" w:space="0" w:color="auto"/>
        <w:left w:val="none" w:sz="0" w:space="0" w:color="auto"/>
        <w:bottom w:val="none" w:sz="0" w:space="0" w:color="auto"/>
        <w:right w:val="none" w:sz="0" w:space="0" w:color="auto"/>
      </w:divBdr>
    </w:div>
    <w:div w:id="1141264063">
      <w:bodyDiv w:val="1"/>
      <w:marLeft w:val="0"/>
      <w:marRight w:val="0"/>
      <w:marTop w:val="0"/>
      <w:marBottom w:val="0"/>
      <w:divBdr>
        <w:top w:val="none" w:sz="0" w:space="0" w:color="auto"/>
        <w:left w:val="none" w:sz="0" w:space="0" w:color="auto"/>
        <w:bottom w:val="none" w:sz="0" w:space="0" w:color="auto"/>
        <w:right w:val="none" w:sz="0" w:space="0" w:color="auto"/>
      </w:divBdr>
    </w:div>
    <w:div w:id="1156074405">
      <w:bodyDiv w:val="1"/>
      <w:marLeft w:val="0"/>
      <w:marRight w:val="0"/>
      <w:marTop w:val="0"/>
      <w:marBottom w:val="0"/>
      <w:divBdr>
        <w:top w:val="none" w:sz="0" w:space="0" w:color="auto"/>
        <w:left w:val="none" w:sz="0" w:space="0" w:color="auto"/>
        <w:bottom w:val="none" w:sz="0" w:space="0" w:color="auto"/>
        <w:right w:val="none" w:sz="0" w:space="0" w:color="auto"/>
      </w:divBdr>
    </w:div>
    <w:div w:id="1168180167">
      <w:bodyDiv w:val="1"/>
      <w:marLeft w:val="0"/>
      <w:marRight w:val="0"/>
      <w:marTop w:val="0"/>
      <w:marBottom w:val="0"/>
      <w:divBdr>
        <w:top w:val="none" w:sz="0" w:space="0" w:color="auto"/>
        <w:left w:val="none" w:sz="0" w:space="0" w:color="auto"/>
        <w:bottom w:val="none" w:sz="0" w:space="0" w:color="auto"/>
        <w:right w:val="none" w:sz="0" w:space="0" w:color="auto"/>
      </w:divBdr>
    </w:div>
    <w:div w:id="1253661860">
      <w:bodyDiv w:val="1"/>
      <w:marLeft w:val="0"/>
      <w:marRight w:val="0"/>
      <w:marTop w:val="0"/>
      <w:marBottom w:val="0"/>
      <w:divBdr>
        <w:top w:val="none" w:sz="0" w:space="0" w:color="auto"/>
        <w:left w:val="none" w:sz="0" w:space="0" w:color="auto"/>
        <w:bottom w:val="none" w:sz="0" w:space="0" w:color="auto"/>
        <w:right w:val="none" w:sz="0" w:space="0" w:color="auto"/>
      </w:divBdr>
      <w:divsChild>
        <w:div w:id="476990828">
          <w:marLeft w:val="0"/>
          <w:marRight w:val="0"/>
          <w:marTop w:val="0"/>
          <w:marBottom w:val="0"/>
          <w:divBdr>
            <w:top w:val="none" w:sz="0" w:space="0" w:color="auto"/>
            <w:left w:val="none" w:sz="0" w:space="0" w:color="auto"/>
            <w:bottom w:val="none" w:sz="0" w:space="0" w:color="auto"/>
            <w:right w:val="none" w:sz="0" w:space="0" w:color="auto"/>
          </w:divBdr>
          <w:divsChild>
            <w:div w:id="1494640340">
              <w:marLeft w:val="0"/>
              <w:marRight w:val="0"/>
              <w:marTop w:val="0"/>
              <w:marBottom w:val="0"/>
              <w:divBdr>
                <w:top w:val="none" w:sz="0" w:space="0" w:color="auto"/>
                <w:left w:val="none" w:sz="0" w:space="0" w:color="auto"/>
                <w:bottom w:val="none" w:sz="0" w:space="0" w:color="auto"/>
                <w:right w:val="none" w:sz="0" w:space="0" w:color="auto"/>
              </w:divBdr>
            </w:div>
            <w:div w:id="96218937">
              <w:marLeft w:val="0"/>
              <w:marRight w:val="0"/>
              <w:marTop w:val="0"/>
              <w:marBottom w:val="0"/>
              <w:divBdr>
                <w:top w:val="none" w:sz="0" w:space="0" w:color="auto"/>
                <w:left w:val="none" w:sz="0" w:space="0" w:color="auto"/>
                <w:bottom w:val="none" w:sz="0" w:space="0" w:color="auto"/>
                <w:right w:val="none" w:sz="0" w:space="0" w:color="auto"/>
              </w:divBdr>
            </w:div>
            <w:div w:id="809370448">
              <w:marLeft w:val="0"/>
              <w:marRight w:val="0"/>
              <w:marTop w:val="0"/>
              <w:marBottom w:val="0"/>
              <w:divBdr>
                <w:top w:val="none" w:sz="0" w:space="0" w:color="auto"/>
                <w:left w:val="none" w:sz="0" w:space="0" w:color="auto"/>
                <w:bottom w:val="none" w:sz="0" w:space="0" w:color="auto"/>
                <w:right w:val="none" w:sz="0" w:space="0" w:color="auto"/>
              </w:divBdr>
            </w:div>
            <w:div w:id="774180957">
              <w:marLeft w:val="0"/>
              <w:marRight w:val="0"/>
              <w:marTop w:val="0"/>
              <w:marBottom w:val="0"/>
              <w:divBdr>
                <w:top w:val="none" w:sz="0" w:space="0" w:color="auto"/>
                <w:left w:val="none" w:sz="0" w:space="0" w:color="auto"/>
                <w:bottom w:val="none" w:sz="0" w:space="0" w:color="auto"/>
                <w:right w:val="none" w:sz="0" w:space="0" w:color="auto"/>
              </w:divBdr>
            </w:div>
            <w:div w:id="1411931226">
              <w:marLeft w:val="0"/>
              <w:marRight w:val="0"/>
              <w:marTop w:val="0"/>
              <w:marBottom w:val="0"/>
              <w:divBdr>
                <w:top w:val="none" w:sz="0" w:space="0" w:color="auto"/>
                <w:left w:val="none" w:sz="0" w:space="0" w:color="auto"/>
                <w:bottom w:val="none" w:sz="0" w:space="0" w:color="auto"/>
                <w:right w:val="none" w:sz="0" w:space="0" w:color="auto"/>
              </w:divBdr>
            </w:div>
            <w:div w:id="137380765">
              <w:marLeft w:val="0"/>
              <w:marRight w:val="0"/>
              <w:marTop w:val="0"/>
              <w:marBottom w:val="0"/>
              <w:divBdr>
                <w:top w:val="none" w:sz="0" w:space="0" w:color="auto"/>
                <w:left w:val="none" w:sz="0" w:space="0" w:color="auto"/>
                <w:bottom w:val="none" w:sz="0" w:space="0" w:color="auto"/>
                <w:right w:val="none" w:sz="0" w:space="0" w:color="auto"/>
              </w:divBdr>
            </w:div>
            <w:div w:id="2096240260">
              <w:marLeft w:val="0"/>
              <w:marRight w:val="0"/>
              <w:marTop w:val="0"/>
              <w:marBottom w:val="0"/>
              <w:divBdr>
                <w:top w:val="none" w:sz="0" w:space="0" w:color="auto"/>
                <w:left w:val="none" w:sz="0" w:space="0" w:color="auto"/>
                <w:bottom w:val="none" w:sz="0" w:space="0" w:color="auto"/>
                <w:right w:val="none" w:sz="0" w:space="0" w:color="auto"/>
              </w:divBdr>
            </w:div>
            <w:div w:id="1463383978">
              <w:marLeft w:val="0"/>
              <w:marRight w:val="0"/>
              <w:marTop w:val="0"/>
              <w:marBottom w:val="0"/>
              <w:divBdr>
                <w:top w:val="none" w:sz="0" w:space="0" w:color="auto"/>
                <w:left w:val="none" w:sz="0" w:space="0" w:color="auto"/>
                <w:bottom w:val="none" w:sz="0" w:space="0" w:color="auto"/>
                <w:right w:val="none" w:sz="0" w:space="0" w:color="auto"/>
              </w:divBdr>
            </w:div>
            <w:div w:id="1361324552">
              <w:marLeft w:val="0"/>
              <w:marRight w:val="0"/>
              <w:marTop w:val="0"/>
              <w:marBottom w:val="0"/>
              <w:divBdr>
                <w:top w:val="none" w:sz="0" w:space="0" w:color="auto"/>
                <w:left w:val="none" w:sz="0" w:space="0" w:color="auto"/>
                <w:bottom w:val="none" w:sz="0" w:space="0" w:color="auto"/>
                <w:right w:val="none" w:sz="0" w:space="0" w:color="auto"/>
              </w:divBdr>
            </w:div>
            <w:div w:id="305476554">
              <w:marLeft w:val="0"/>
              <w:marRight w:val="0"/>
              <w:marTop w:val="0"/>
              <w:marBottom w:val="0"/>
              <w:divBdr>
                <w:top w:val="none" w:sz="0" w:space="0" w:color="auto"/>
                <w:left w:val="none" w:sz="0" w:space="0" w:color="auto"/>
                <w:bottom w:val="none" w:sz="0" w:space="0" w:color="auto"/>
                <w:right w:val="none" w:sz="0" w:space="0" w:color="auto"/>
              </w:divBdr>
            </w:div>
            <w:div w:id="172760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124312">
      <w:bodyDiv w:val="1"/>
      <w:marLeft w:val="0"/>
      <w:marRight w:val="0"/>
      <w:marTop w:val="0"/>
      <w:marBottom w:val="0"/>
      <w:divBdr>
        <w:top w:val="none" w:sz="0" w:space="0" w:color="auto"/>
        <w:left w:val="none" w:sz="0" w:space="0" w:color="auto"/>
        <w:bottom w:val="none" w:sz="0" w:space="0" w:color="auto"/>
        <w:right w:val="none" w:sz="0" w:space="0" w:color="auto"/>
      </w:divBdr>
    </w:div>
    <w:div w:id="1302230392">
      <w:bodyDiv w:val="1"/>
      <w:marLeft w:val="0"/>
      <w:marRight w:val="0"/>
      <w:marTop w:val="0"/>
      <w:marBottom w:val="0"/>
      <w:divBdr>
        <w:top w:val="none" w:sz="0" w:space="0" w:color="auto"/>
        <w:left w:val="none" w:sz="0" w:space="0" w:color="auto"/>
        <w:bottom w:val="none" w:sz="0" w:space="0" w:color="auto"/>
        <w:right w:val="none" w:sz="0" w:space="0" w:color="auto"/>
      </w:divBdr>
    </w:div>
    <w:div w:id="1310666227">
      <w:bodyDiv w:val="1"/>
      <w:marLeft w:val="0"/>
      <w:marRight w:val="0"/>
      <w:marTop w:val="0"/>
      <w:marBottom w:val="0"/>
      <w:divBdr>
        <w:top w:val="none" w:sz="0" w:space="0" w:color="auto"/>
        <w:left w:val="none" w:sz="0" w:space="0" w:color="auto"/>
        <w:bottom w:val="none" w:sz="0" w:space="0" w:color="auto"/>
        <w:right w:val="none" w:sz="0" w:space="0" w:color="auto"/>
      </w:divBdr>
    </w:div>
    <w:div w:id="1315330266">
      <w:bodyDiv w:val="1"/>
      <w:marLeft w:val="0"/>
      <w:marRight w:val="0"/>
      <w:marTop w:val="0"/>
      <w:marBottom w:val="0"/>
      <w:divBdr>
        <w:top w:val="none" w:sz="0" w:space="0" w:color="auto"/>
        <w:left w:val="none" w:sz="0" w:space="0" w:color="auto"/>
        <w:bottom w:val="none" w:sz="0" w:space="0" w:color="auto"/>
        <w:right w:val="none" w:sz="0" w:space="0" w:color="auto"/>
      </w:divBdr>
    </w:div>
    <w:div w:id="1321737959">
      <w:bodyDiv w:val="1"/>
      <w:marLeft w:val="0"/>
      <w:marRight w:val="0"/>
      <w:marTop w:val="0"/>
      <w:marBottom w:val="0"/>
      <w:divBdr>
        <w:top w:val="none" w:sz="0" w:space="0" w:color="auto"/>
        <w:left w:val="none" w:sz="0" w:space="0" w:color="auto"/>
        <w:bottom w:val="none" w:sz="0" w:space="0" w:color="auto"/>
        <w:right w:val="none" w:sz="0" w:space="0" w:color="auto"/>
      </w:divBdr>
    </w:div>
    <w:div w:id="1342127728">
      <w:bodyDiv w:val="1"/>
      <w:marLeft w:val="0"/>
      <w:marRight w:val="0"/>
      <w:marTop w:val="0"/>
      <w:marBottom w:val="0"/>
      <w:divBdr>
        <w:top w:val="none" w:sz="0" w:space="0" w:color="auto"/>
        <w:left w:val="none" w:sz="0" w:space="0" w:color="auto"/>
        <w:bottom w:val="none" w:sz="0" w:space="0" w:color="auto"/>
        <w:right w:val="none" w:sz="0" w:space="0" w:color="auto"/>
      </w:divBdr>
    </w:div>
    <w:div w:id="1345595609">
      <w:bodyDiv w:val="1"/>
      <w:marLeft w:val="0"/>
      <w:marRight w:val="0"/>
      <w:marTop w:val="0"/>
      <w:marBottom w:val="0"/>
      <w:divBdr>
        <w:top w:val="none" w:sz="0" w:space="0" w:color="auto"/>
        <w:left w:val="none" w:sz="0" w:space="0" w:color="auto"/>
        <w:bottom w:val="none" w:sz="0" w:space="0" w:color="auto"/>
        <w:right w:val="none" w:sz="0" w:space="0" w:color="auto"/>
      </w:divBdr>
    </w:div>
    <w:div w:id="1347633881">
      <w:bodyDiv w:val="1"/>
      <w:marLeft w:val="0"/>
      <w:marRight w:val="0"/>
      <w:marTop w:val="0"/>
      <w:marBottom w:val="0"/>
      <w:divBdr>
        <w:top w:val="none" w:sz="0" w:space="0" w:color="auto"/>
        <w:left w:val="none" w:sz="0" w:space="0" w:color="auto"/>
        <w:bottom w:val="none" w:sz="0" w:space="0" w:color="auto"/>
        <w:right w:val="none" w:sz="0" w:space="0" w:color="auto"/>
      </w:divBdr>
      <w:divsChild>
        <w:div w:id="1953629283">
          <w:marLeft w:val="0"/>
          <w:marRight w:val="0"/>
          <w:marTop w:val="0"/>
          <w:marBottom w:val="0"/>
          <w:divBdr>
            <w:top w:val="none" w:sz="0" w:space="0" w:color="auto"/>
            <w:left w:val="none" w:sz="0" w:space="0" w:color="auto"/>
            <w:bottom w:val="none" w:sz="0" w:space="0" w:color="auto"/>
            <w:right w:val="none" w:sz="0" w:space="0" w:color="auto"/>
          </w:divBdr>
          <w:divsChild>
            <w:div w:id="928659423">
              <w:marLeft w:val="0"/>
              <w:marRight w:val="0"/>
              <w:marTop w:val="0"/>
              <w:marBottom w:val="0"/>
              <w:divBdr>
                <w:top w:val="none" w:sz="0" w:space="0" w:color="auto"/>
                <w:left w:val="none" w:sz="0" w:space="0" w:color="auto"/>
                <w:bottom w:val="none" w:sz="0" w:space="0" w:color="auto"/>
                <w:right w:val="none" w:sz="0" w:space="0" w:color="auto"/>
              </w:divBdr>
            </w:div>
            <w:div w:id="260577727">
              <w:marLeft w:val="0"/>
              <w:marRight w:val="0"/>
              <w:marTop w:val="0"/>
              <w:marBottom w:val="0"/>
              <w:divBdr>
                <w:top w:val="none" w:sz="0" w:space="0" w:color="auto"/>
                <w:left w:val="none" w:sz="0" w:space="0" w:color="auto"/>
                <w:bottom w:val="none" w:sz="0" w:space="0" w:color="auto"/>
                <w:right w:val="none" w:sz="0" w:space="0" w:color="auto"/>
              </w:divBdr>
            </w:div>
            <w:div w:id="849179587">
              <w:marLeft w:val="0"/>
              <w:marRight w:val="0"/>
              <w:marTop w:val="0"/>
              <w:marBottom w:val="0"/>
              <w:divBdr>
                <w:top w:val="none" w:sz="0" w:space="0" w:color="auto"/>
                <w:left w:val="none" w:sz="0" w:space="0" w:color="auto"/>
                <w:bottom w:val="none" w:sz="0" w:space="0" w:color="auto"/>
                <w:right w:val="none" w:sz="0" w:space="0" w:color="auto"/>
              </w:divBdr>
            </w:div>
            <w:div w:id="658535724">
              <w:marLeft w:val="0"/>
              <w:marRight w:val="0"/>
              <w:marTop w:val="0"/>
              <w:marBottom w:val="0"/>
              <w:divBdr>
                <w:top w:val="none" w:sz="0" w:space="0" w:color="auto"/>
                <w:left w:val="none" w:sz="0" w:space="0" w:color="auto"/>
                <w:bottom w:val="none" w:sz="0" w:space="0" w:color="auto"/>
                <w:right w:val="none" w:sz="0" w:space="0" w:color="auto"/>
              </w:divBdr>
            </w:div>
            <w:div w:id="1268926214">
              <w:marLeft w:val="0"/>
              <w:marRight w:val="0"/>
              <w:marTop w:val="0"/>
              <w:marBottom w:val="0"/>
              <w:divBdr>
                <w:top w:val="none" w:sz="0" w:space="0" w:color="auto"/>
                <w:left w:val="none" w:sz="0" w:space="0" w:color="auto"/>
                <w:bottom w:val="none" w:sz="0" w:space="0" w:color="auto"/>
                <w:right w:val="none" w:sz="0" w:space="0" w:color="auto"/>
              </w:divBdr>
            </w:div>
            <w:div w:id="114092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182511">
      <w:bodyDiv w:val="1"/>
      <w:marLeft w:val="0"/>
      <w:marRight w:val="0"/>
      <w:marTop w:val="0"/>
      <w:marBottom w:val="0"/>
      <w:divBdr>
        <w:top w:val="none" w:sz="0" w:space="0" w:color="auto"/>
        <w:left w:val="none" w:sz="0" w:space="0" w:color="auto"/>
        <w:bottom w:val="none" w:sz="0" w:space="0" w:color="auto"/>
        <w:right w:val="none" w:sz="0" w:space="0" w:color="auto"/>
      </w:divBdr>
    </w:div>
    <w:div w:id="1353724633">
      <w:bodyDiv w:val="1"/>
      <w:marLeft w:val="0"/>
      <w:marRight w:val="0"/>
      <w:marTop w:val="0"/>
      <w:marBottom w:val="0"/>
      <w:divBdr>
        <w:top w:val="none" w:sz="0" w:space="0" w:color="auto"/>
        <w:left w:val="none" w:sz="0" w:space="0" w:color="auto"/>
        <w:bottom w:val="none" w:sz="0" w:space="0" w:color="auto"/>
        <w:right w:val="none" w:sz="0" w:space="0" w:color="auto"/>
      </w:divBdr>
    </w:div>
    <w:div w:id="1365211430">
      <w:bodyDiv w:val="1"/>
      <w:marLeft w:val="0"/>
      <w:marRight w:val="0"/>
      <w:marTop w:val="0"/>
      <w:marBottom w:val="0"/>
      <w:divBdr>
        <w:top w:val="none" w:sz="0" w:space="0" w:color="auto"/>
        <w:left w:val="none" w:sz="0" w:space="0" w:color="auto"/>
        <w:bottom w:val="none" w:sz="0" w:space="0" w:color="auto"/>
        <w:right w:val="none" w:sz="0" w:space="0" w:color="auto"/>
      </w:divBdr>
    </w:div>
    <w:div w:id="1373993567">
      <w:bodyDiv w:val="1"/>
      <w:marLeft w:val="0"/>
      <w:marRight w:val="0"/>
      <w:marTop w:val="0"/>
      <w:marBottom w:val="0"/>
      <w:divBdr>
        <w:top w:val="none" w:sz="0" w:space="0" w:color="auto"/>
        <w:left w:val="none" w:sz="0" w:space="0" w:color="auto"/>
        <w:bottom w:val="none" w:sz="0" w:space="0" w:color="auto"/>
        <w:right w:val="none" w:sz="0" w:space="0" w:color="auto"/>
      </w:divBdr>
    </w:div>
    <w:div w:id="1383749619">
      <w:bodyDiv w:val="1"/>
      <w:marLeft w:val="0"/>
      <w:marRight w:val="0"/>
      <w:marTop w:val="0"/>
      <w:marBottom w:val="0"/>
      <w:divBdr>
        <w:top w:val="none" w:sz="0" w:space="0" w:color="auto"/>
        <w:left w:val="none" w:sz="0" w:space="0" w:color="auto"/>
        <w:bottom w:val="none" w:sz="0" w:space="0" w:color="auto"/>
        <w:right w:val="none" w:sz="0" w:space="0" w:color="auto"/>
      </w:divBdr>
    </w:div>
    <w:div w:id="1388576817">
      <w:bodyDiv w:val="1"/>
      <w:marLeft w:val="0"/>
      <w:marRight w:val="0"/>
      <w:marTop w:val="0"/>
      <w:marBottom w:val="0"/>
      <w:divBdr>
        <w:top w:val="none" w:sz="0" w:space="0" w:color="auto"/>
        <w:left w:val="none" w:sz="0" w:space="0" w:color="auto"/>
        <w:bottom w:val="none" w:sz="0" w:space="0" w:color="auto"/>
        <w:right w:val="none" w:sz="0" w:space="0" w:color="auto"/>
      </w:divBdr>
    </w:div>
    <w:div w:id="1401903865">
      <w:bodyDiv w:val="1"/>
      <w:marLeft w:val="0"/>
      <w:marRight w:val="0"/>
      <w:marTop w:val="0"/>
      <w:marBottom w:val="0"/>
      <w:divBdr>
        <w:top w:val="none" w:sz="0" w:space="0" w:color="auto"/>
        <w:left w:val="none" w:sz="0" w:space="0" w:color="auto"/>
        <w:bottom w:val="none" w:sz="0" w:space="0" w:color="auto"/>
        <w:right w:val="none" w:sz="0" w:space="0" w:color="auto"/>
      </w:divBdr>
    </w:div>
    <w:div w:id="1403285552">
      <w:bodyDiv w:val="1"/>
      <w:marLeft w:val="0"/>
      <w:marRight w:val="0"/>
      <w:marTop w:val="0"/>
      <w:marBottom w:val="0"/>
      <w:divBdr>
        <w:top w:val="none" w:sz="0" w:space="0" w:color="auto"/>
        <w:left w:val="none" w:sz="0" w:space="0" w:color="auto"/>
        <w:bottom w:val="none" w:sz="0" w:space="0" w:color="auto"/>
        <w:right w:val="none" w:sz="0" w:space="0" w:color="auto"/>
      </w:divBdr>
    </w:div>
    <w:div w:id="1403600424">
      <w:bodyDiv w:val="1"/>
      <w:marLeft w:val="0"/>
      <w:marRight w:val="0"/>
      <w:marTop w:val="0"/>
      <w:marBottom w:val="0"/>
      <w:divBdr>
        <w:top w:val="none" w:sz="0" w:space="0" w:color="auto"/>
        <w:left w:val="none" w:sz="0" w:space="0" w:color="auto"/>
        <w:bottom w:val="none" w:sz="0" w:space="0" w:color="auto"/>
        <w:right w:val="none" w:sz="0" w:space="0" w:color="auto"/>
      </w:divBdr>
    </w:div>
    <w:div w:id="1406566379">
      <w:bodyDiv w:val="1"/>
      <w:marLeft w:val="0"/>
      <w:marRight w:val="0"/>
      <w:marTop w:val="0"/>
      <w:marBottom w:val="0"/>
      <w:divBdr>
        <w:top w:val="none" w:sz="0" w:space="0" w:color="auto"/>
        <w:left w:val="none" w:sz="0" w:space="0" w:color="auto"/>
        <w:bottom w:val="none" w:sz="0" w:space="0" w:color="auto"/>
        <w:right w:val="none" w:sz="0" w:space="0" w:color="auto"/>
      </w:divBdr>
    </w:div>
    <w:div w:id="1419792369">
      <w:bodyDiv w:val="1"/>
      <w:marLeft w:val="0"/>
      <w:marRight w:val="0"/>
      <w:marTop w:val="0"/>
      <w:marBottom w:val="0"/>
      <w:divBdr>
        <w:top w:val="none" w:sz="0" w:space="0" w:color="auto"/>
        <w:left w:val="none" w:sz="0" w:space="0" w:color="auto"/>
        <w:bottom w:val="none" w:sz="0" w:space="0" w:color="auto"/>
        <w:right w:val="none" w:sz="0" w:space="0" w:color="auto"/>
      </w:divBdr>
    </w:div>
    <w:div w:id="1421372013">
      <w:bodyDiv w:val="1"/>
      <w:marLeft w:val="0"/>
      <w:marRight w:val="0"/>
      <w:marTop w:val="0"/>
      <w:marBottom w:val="0"/>
      <w:divBdr>
        <w:top w:val="none" w:sz="0" w:space="0" w:color="auto"/>
        <w:left w:val="none" w:sz="0" w:space="0" w:color="auto"/>
        <w:bottom w:val="none" w:sz="0" w:space="0" w:color="auto"/>
        <w:right w:val="none" w:sz="0" w:space="0" w:color="auto"/>
      </w:divBdr>
    </w:div>
    <w:div w:id="1424230147">
      <w:bodyDiv w:val="1"/>
      <w:marLeft w:val="0"/>
      <w:marRight w:val="0"/>
      <w:marTop w:val="0"/>
      <w:marBottom w:val="0"/>
      <w:divBdr>
        <w:top w:val="none" w:sz="0" w:space="0" w:color="auto"/>
        <w:left w:val="none" w:sz="0" w:space="0" w:color="auto"/>
        <w:bottom w:val="none" w:sz="0" w:space="0" w:color="auto"/>
        <w:right w:val="none" w:sz="0" w:space="0" w:color="auto"/>
      </w:divBdr>
    </w:div>
    <w:div w:id="1474327027">
      <w:bodyDiv w:val="1"/>
      <w:marLeft w:val="0"/>
      <w:marRight w:val="0"/>
      <w:marTop w:val="0"/>
      <w:marBottom w:val="0"/>
      <w:divBdr>
        <w:top w:val="none" w:sz="0" w:space="0" w:color="auto"/>
        <w:left w:val="none" w:sz="0" w:space="0" w:color="auto"/>
        <w:bottom w:val="none" w:sz="0" w:space="0" w:color="auto"/>
        <w:right w:val="none" w:sz="0" w:space="0" w:color="auto"/>
      </w:divBdr>
    </w:div>
    <w:div w:id="1498379170">
      <w:bodyDiv w:val="1"/>
      <w:marLeft w:val="0"/>
      <w:marRight w:val="0"/>
      <w:marTop w:val="0"/>
      <w:marBottom w:val="0"/>
      <w:divBdr>
        <w:top w:val="none" w:sz="0" w:space="0" w:color="auto"/>
        <w:left w:val="none" w:sz="0" w:space="0" w:color="auto"/>
        <w:bottom w:val="none" w:sz="0" w:space="0" w:color="auto"/>
        <w:right w:val="none" w:sz="0" w:space="0" w:color="auto"/>
      </w:divBdr>
    </w:div>
    <w:div w:id="1521356622">
      <w:bodyDiv w:val="1"/>
      <w:marLeft w:val="0"/>
      <w:marRight w:val="0"/>
      <w:marTop w:val="0"/>
      <w:marBottom w:val="0"/>
      <w:divBdr>
        <w:top w:val="none" w:sz="0" w:space="0" w:color="auto"/>
        <w:left w:val="none" w:sz="0" w:space="0" w:color="auto"/>
        <w:bottom w:val="none" w:sz="0" w:space="0" w:color="auto"/>
        <w:right w:val="none" w:sz="0" w:space="0" w:color="auto"/>
      </w:divBdr>
    </w:div>
    <w:div w:id="1546871556">
      <w:bodyDiv w:val="1"/>
      <w:marLeft w:val="0"/>
      <w:marRight w:val="0"/>
      <w:marTop w:val="0"/>
      <w:marBottom w:val="0"/>
      <w:divBdr>
        <w:top w:val="none" w:sz="0" w:space="0" w:color="auto"/>
        <w:left w:val="none" w:sz="0" w:space="0" w:color="auto"/>
        <w:bottom w:val="none" w:sz="0" w:space="0" w:color="auto"/>
        <w:right w:val="none" w:sz="0" w:space="0" w:color="auto"/>
      </w:divBdr>
    </w:div>
    <w:div w:id="1560701373">
      <w:bodyDiv w:val="1"/>
      <w:marLeft w:val="0"/>
      <w:marRight w:val="0"/>
      <w:marTop w:val="0"/>
      <w:marBottom w:val="0"/>
      <w:divBdr>
        <w:top w:val="none" w:sz="0" w:space="0" w:color="auto"/>
        <w:left w:val="none" w:sz="0" w:space="0" w:color="auto"/>
        <w:bottom w:val="none" w:sz="0" w:space="0" w:color="auto"/>
        <w:right w:val="none" w:sz="0" w:space="0" w:color="auto"/>
      </w:divBdr>
    </w:div>
    <w:div w:id="1565993007">
      <w:bodyDiv w:val="1"/>
      <w:marLeft w:val="0"/>
      <w:marRight w:val="0"/>
      <w:marTop w:val="0"/>
      <w:marBottom w:val="0"/>
      <w:divBdr>
        <w:top w:val="none" w:sz="0" w:space="0" w:color="auto"/>
        <w:left w:val="none" w:sz="0" w:space="0" w:color="auto"/>
        <w:bottom w:val="none" w:sz="0" w:space="0" w:color="auto"/>
        <w:right w:val="none" w:sz="0" w:space="0" w:color="auto"/>
      </w:divBdr>
    </w:div>
    <w:div w:id="1582372287">
      <w:bodyDiv w:val="1"/>
      <w:marLeft w:val="0"/>
      <w:marRight w:val="0"/>
      <w:marTop w:val="0"/>
      <w:marBottom w:val="0"/>
      <w:divBdr>
        <w:top w:val="none" w:sz="0" w:space="0" w:color="auto"/>
        <w:left w:val="none" w:sz="0" w:space="0" w:color="auto"/>
        <w:bottom w:val="none" w:sz="0" w:space="0" w:color="auto"/>
        <w:right w:val="none" w:sz="0" w:space="0" w:color="auto"/>
      </w:divBdr>
    </w:div>
    <w:div w:id="1584023288">
      <w:bodyDiv w:val="1"/>
      <w:marLeft w:val="0"/>
      <w:marRight w:val="0"/>
      <w:marTop w:val="0"/>
      <w:marBottom w:val="0"/>
      <w:divBdr>
        <w:top w:val="none" w:sz="0" w:space="0" w:color="auto"/>
        <w:left w:val="none" w:sz="0" w:space="0" w:color="auto"/>
        <w:bottom w:val="none" w:sz="0" w:space="0" w:color="auto"/>
        <w:right w:val="none" w:sz="0" w:space="0" w:color="auto"/>
      </w:divBdr>
    </w:div>
    <w:div w:id="1656762635">
      <w:bodyDiv w:val="1"/>
      <w:marLeft w:val="0"/>
      <w:marRight w:val="0"/>
      <w:marTop w:val="0"/>
      <w:marBottom w:val="0"/>
      <w:divBdr>
        <w:top w:val="none" w:sz="0" w:space="0" w:color="auto"/>
        <w:left w:val="none" w:sz="0" w:space="0" w:color="auto"/>
        <w:bottom w:val="none" w:sz="0" w:space="0" w:color="auto"/>
        <w:right w:val="none" w:sz="0" w:space="0" w:color="auto"/>
      </w:divBdr>
      <w:divsChild>
        <w:div w:id="1554347546">
          <w:marLeft w:val="0"/>
          <w:marRight w:val="0"/>
          <w:marTop w:val="0"/>
          <w:marBottom w:val="0"/>
          <w:divBdr>
            <w:top w:val="none" w:sz="0" w:space="0" w:color="auto"/>
            <w:left w:val="none" w:sz="0" w:space="0" w:color="auto"/>
            <w:bottom w:val="none" w:sz="0" w:space="0" w:color="auto"/>
            <w:right w:val="none" w:sz="0" w:space="0" w:color="auto"/>
          </w:divBdr>
          <w:divsChild>
            <w:div w:id="106910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105058">
      <w:bodyDiv w:val="1"/>
      <w:marLeft w:val="0"/>
      <w:marRight w:val="0"/>
      <w:marTop w:val="0"/>
      <w:marBottom w:val="0"/>
      <w:divBdr>
        <w:top w:val="none" w:sz="0" w:space="0" w:color="auto"/>
        <w:left w:val="none" w:sz="0" w:space="0" w:color="auto"/>
        <w:bottom w:val="none" w:sz="0" w:space="0" w:color="auto"/>
        <w:right w:val="none" w:sz="0" w:space="0" w:color="auto"/>
      </w:divBdr>
      <w:divsChild>
        <w:div w:id="1078475184">
          <w:marLeft w:val="0"/>
          <w:marRight w:val="0"/>
          <w:marTop w:val="0"/>
          <w:marBottom w:val="0"/>
          <w:divBdr>
            <w:top w:val="none" w:sz="0" w:space="0" w:color="auto"/>
            <w:left w:val="none" w:sz="0" w:space="0" w:color="auto"/>
            <w:bottom w:val="none" w:sz="0" w:space="0" w:color="auto"/>
            <w:right w:val="none" w:sz="0" w:space="0" w:color="auto"/>
          </w:divBdr>
        </w:div>
        <w:div w:id="626156104">
          <w:marLeft w:val="0"/>
          <w:marRight w:val="0"/>
          <w:marTop w:val="0"/>
          <w:marBottom w:val="0"/>
          <w:divBdr>
            <w:top w:val="none" w:sz="0" w:space="0" w:color="auto"/>
            <w:left w:val="none" w:sz="0" w:space="0" w:color="auto"/>
            <w:bottom w:val="none" w:sz="0" w:space="0" w:color="auto"/>
            <w:right w:val="none" w:sz="0" w:space="0" w:color="auto"/>
          </w:divBdr>
        </w:div>
        <w:div w:id="306057128">
          <w:marLeft w:val="0"/>
          <w:marRight w:val="0"/>
          <w:marTop w:val="0"/>
          <w:marBottom w:val="0"/>
          <w:divBdr>
            <w:top w:val="none" w:sz="0" w:space="0" w:color="auto"/>
            <w:left w:val="none" w:sz="0" w:space="0" w:color="auto"/>
            <w:bottom w:val="none" w:sz="0" w:space="0" w:color="auto"/>
            <w:right w:val="none" w:sz="0" w:space="0" w:color="auto"/>
          </w:divBdr>
        </w:div>
        <w:div w:id="923152102">
          <w:marLeft w:val="0"/>
          <w:marRight w:val="0"/>
          <w:marTop w:val="0"/>
          <w:marBottom w:val="0"/>
          <w:divBdr>
            <w:top w:val="none" w:sz="0" w:space="0" w:color="auto"/>
            <w:left w:val="none" w:sz="0" w:space="0" w:color="auto"/>
            <w:bottom w:val="none" w:sz="0" w:space="0" w:color="auto"/>
            <w:right w:val="none" w:sz="0" w:space="0" w:color="auto"/>
          </w:divBdr>
        </w:div>
        <w:div w:id="1148859805">
          <w:marLeft w:val="0"/>
          <w:marRight w:val="0"/>
          <w:marTop w:val="0"/>
          <w:marBottom w:val="0"/>
          <w:divBdr>
            <w:top w:val="none" w:sz="0" w:space="0" w:color="auto"/>
            <w:left w:val="none" w:sz="0" w:space="0" w:color="auto"/>
            <w:bottom w:val="none" w:sz="0" w:space="0" w:color="auto"/>
            <w:right w:val="none" w:sz="0" w:space="0" w:color="auto"/>
          </w:divBdr>
        </w:div>
        <w:div w:id="1423797301">
          <w:marLeft w:val="0"/>
          <w:marRight w:val="0"/>
          <w:marTop w:val="0"/>
          <w:marBottom w:val="0"/>
          <w:divBdr>
            <w:top w:val="none" w:sz="0" w:space="0" w:color="auto"/>
            <w:left w:val="none" w:sz="0" w:space="0" w:color="auto"/>
            <w:bottom w:val="none" w:sz="0" w:space="0" w:color="auto"/>
            <w:right w:val="none" w:sz="0" w:space="0" w:color="auto"/>
          </w:divBdr>
        </w:div>
        <w:div w:id="1601068123">
          <w:marLeft w:val="0"/>
          <w:marRight w:val="0"/>
          <w:marTop w:val="0"/>
          <w:marBottom w:val="0"/>
          <w:divBdr>
            <w:top w:val="none" w:sz="0" w:space="0" w:color="auto"/>
            <w:left w:val="none" w:sz="0" w:space="0" w:color="auto"/>
            <w:bottom w:val="none" w:sz="0" w:space="0" w:color="auto"/>
            <w:right w:val="none" w:sz="0" w:space="0" w:color="auto"/>
          </w:divBdr>
        </w:div>
        <w:div w:id="858352003">
          <w:marLeft w:val="0"/>
          <w:marRight w:val="0"/>
          <w:marTop w:val="0"/>
          <w:marBottom w:val="0"/>
          <w:divBdr>
            <w:top w:val="none" w:sz="0" w:space="0" w:color="auto"/>
            <w:left w:val="none" w:sz="0" w:space="0" w:color="auto"/>
            <w:bottom w:val="none" w:sz="0" w:space="0" w:color="auto"/>
            <w:right w:val="none" w:sz="0" w:space="0" w:color="auto"/>
          </w:divBdr>
        </w:div>
        <w:div w:id="1993018924">
          <w:marLeft w:val="0"/>
          <w:marRight w:val="0"/>
          <w:marTop w:val="0"/>
          <w:marBottom w:val="0"/>
          <w:divBdr>
            <w:top w:val="none" w:sz="0" w:space="0" w:color="auto"/>
            <w:left w:val="none" w:sz="0" w:space="0" w:color="auto"/>
            <w:bottom w:val="none" w:sz="0" w:space="0" w:color="auto"/>
            <w:right w:val="none" w:sz="0" w:space="0" w:color="auto"/>
          </w:divBdr>
        </w:div>
        <w:div w:id="1136332637">
          <w:marLeft w:val="0"/>
          <w:marRight w:val="0"/>
          <w:marTop w:val="0"/>
          <w:marBottom w:val="0"/>
          <w:divBdr>
            <w:top w:val="none" w:sz="0" w:space="0" w:color="auto"/>
            <w:left w:val="none" w:sz="0" w:space="0" w:color="auto"/>
            <w:bottom w:val="none" w:sz="0" w:space="0" w:color="auto"/>
            <w:right w:val="none" w:sz="0" w:space="0" w:color="auto"/>
          </w:divBdr>
        </w:div>
        <w:div w:id="1765373007">
          <w:marLeft w:val="0"/>
          <w:marRight w:val="0"/>
          <w:marTop w:val="0"/>
          <w:marBottom w:val="0"/>
          <w:divBdr>
            <w:top w:val="none" w:sz="0" w:space="0" w:color="auto"/>
            <w:left w:val="none" w:sz="0" w:space="0" w:color="auto"/>
            <w:bottom w:val="none" w:sz="0" w:space="0" w:color="auto"/>
            <w:right w:val="none" w:sz="0" w:space="0" w:color="auto"/>
          </w:divBdr>
        </w:div>
        <w:div w:id="732193866">
          <w:marLeft w:val="0"/>
          <w:marRight w:val="0"/>
          <w:marTop w:val="0"/>
          <w:marBottom w:val="0"/>
          <w:divBdr>
            <w:top w:val="none" w:sz="0" w:space="0" w:color="auto"/>
            <w:left w:val="none" w:sz="0" w:space="0" w:color="auto"/>
            <w:bottom w:val="none" w:sz="0" w:space="0" w:color="auto"/>
            <w:right w:val="none" w:sz="0" w:space="0" w:color="auto"/>
          </w:divBdr>
        </w:div>
        <w:div w:id="495850487">
          <w:marLeft w:val="0"/>
          <w:marRight w:val="0"/>
          <w:marTop w:val="0"/>
          <w:marBottom w:val="0"/>
          <w:divBdr>
            <w:top w:val="none" w:sz="0" w:space="0" w:color="auto"/>
            <w:left w:val="none" w:sz="0" w:space="0" w:color="auto"/>
            <w:bottom w:val="none" w:sz="0" w:space="0" w:color="auto"/>
            <w:right w:val="none" w:sz="0" w:space="0" w:color="auto"/>
          </w:divBdr>
        </w:div>
        <w:div w:id="1813134628">
          <w:marLeft w:val="0"/>
          <w:marRight w:val="0"/>
          <w:marTop w:val="0"/>
          <w:marBottom w:val="0"/>
          <w:divBdr>
            <w:top w:val="none" w:sz="0" w:space="0" w:color="auto"/>
            <w:left w:val="none" w:sz="0" w:space="0" w:color="auto"/>
            <w:bottom w:val="none" w:sz="0" w:space="0" w:color="auto"/>
            <w:right w:val="none" w:sz="0" w:space="0" w:color="auto"/>
          </w:divBdr>
        </w:div>
        <w:div w:id="799226947">
          <w:marLeft w:val="0"/>
          <w:marRight w:val="0"/>
          <w:marTop w:val="0"/>
          <w:marBottom w:val="0"/>
          <w:divBdr>
            <w:top w:val="none" w:sz="0" w:space="0" w:color="auto"/>
            <w:left w:val="none" w:sz="0" w:space="0" w:color="auto"/>
            <w:bottom w:val="none" w:sz="0" w:space="0" w:color="auto"/>
            <w:right w:val="none" w:sz="0" w:space="0" w:color="auto"/>
          </w:divBdr>
        </w:div>
        <w:div w:id="1657879835">
          <w:marLeft w:val="0"/>
          <w:marRight w:val="0"/>
          <w:marTop w:val="0"/>
          <w:marBottom w:val="0"/>
          <w:divBdr>
            <w:top w:val="none" w:sz="0" w:space="0" w:color="auto"/>
            <w:left w:val="none" w:sz="0" w:space="0" w:color="auto"/>
            <w:bottom w:val="none" w:sz="0" w:space="0" w:color="auto"/>
            <w:right w:val="none" w:sz="0" w:space="0" w:color="auto"/>
          </w:divBdr>
        </w:div>
        <w:div w:id="1092773084">
          <w:marLeft w:val="0"/>
          <w:marRight w:val="0"/>
          <w:marTop w:val="0"/>
          <w:marBottom w:val="0"/>
          <w:divBdr>
            <w:top w:val="none" w:sz="0" w:space="0" w:color="auto"/>
            <w:left w:val="none" w:sz="0" w:space="0" w:color="auto"/>
            <w:bottom w:val="none" w:sz="0" w:space="0" w:color="auto"/>
            <w:right w:val="none" w:sz="0" w:space="0" w:color="auto"/>
          </w:divBdr>
        </w:div>
        <w:div w:id="1852912751">
          <w:marLeft w:val="0"/>
          <w:marRight w:val="0"/>
          <w:marTop w:val="0"/>
          <w:marBottom w:val="0"/>
          <w:divBdr>
            <w:top w:val="none" w:sz="0" w:space="0" w:color="auto"/>
            <w:left w:val="none" w:sz="0" w:space="0" w:color="auto"/>
            <w:bottom w:val="none" w:sz="0" w:space="0" w:color="auto"/>
            <w:right w:val="none" w:sz="0" w:space="0" w:color="auto"/>
          </w:divBdr>
        </w:div>
        <w:div w:id="820773100">
          <w:marLeft w:val="0"/>
          <w:marRight w:val="0"/>
          <w:marTop w:val="0"/>
          <w:marBottom w:val="0"/>
          <w:divBdr>
            <w:top w:val="none" w:sz="0" w:space="0" w:color="auto"/>
            <w:left w:val="none" w:sz="0" w:space="0" w:color="auto"/>
            <w:bottom w:val="none" w:sz="0" w:space="0" w:color="auto"/>
            <w:right w:val="none" w:sz="0" w:space="0" w:color="auto"/>
          </w:divBdr>
        </w:div>
        <w:div w:id="1425104921">
          <w:marLeft w:val="0"/>
          <w:marRight w:val="0"/>
          <w:marTop w:val="0"/>
          <w:marBottom w:val="0"/>
          <w:divBdr>
            <w:top w:val="none" w:sz="0" w:space="0" w:color="auto"/>
            <w:left w:val="none" w:sz="0" w:space="0" w:color="auto"/>
            <w:bottom w:val="none" w:sz="0" w:space="0" w:color="auto"/>
            <w:right w:val="none" w:sz="0" w:space="0" w:color="auto"/>
          </w:divBdr>
        </w:div>
        <w:div w:id="1296330015">
          <w:marLeft w:val="0"/>
          <w:marRight w:val="0"/>
          <w:marTop w:val="0"/>
          <w:marBottom w:val="0"/>
          <w:divBdr>
            <w:top w:val="none" w:sz="0" w:space="0" w:color="auto"/>
            <w:left w:val="none" w:sz="0" w:space="0" w:color="auto"/>
            <w:bottom w:val="none" w:sz="0" w:space="0" w:color="auto"/>
            <w:right w:val="none" w:sz="0" w:space="0" w:color="auto"/>
          </w:divBdr>
        </w:div>
      </w:divsChild>
    </w:div>
    <w:div w:id="1665157747">
      <w:bodyDiv w:val="1"/>
      <w:marLeft w:val="0"/>
      <w:marRight w:val="0"/>
      <w:marTop w:val="0"/>
      <w:marBottom w:val="0"/>
      <w:divBdr>
        <w:top w:val="none" w:sz="0" w:space="0" w:color="auto"/>
        <w:left w:val="none" w:sz="0" w:space="0" w:color="auto"/>
        <w:bottom w:val="none" w:sz="0" w:space="0" w:color="auto"/>
        <w:right w:val="none" w:sz="0" w:space="0" w:color="auto"/>
      </w:divBdr>
    </w:div>
    <w:div w:id="1674333651">
      <w:bodyDiv w:val="1"/>
      <w:marLeft w:val="0"/>
      <w:marRight w:val="0"/>
      <w:marTop w:val="0"/>
      <w:marBottom w:val="0"/>
      <w:divBdr>
        <w:top w:val="none" w:sz="0" w:space="0" w:color="auto"/>
        <w:left w:val="none" w:sz="0" w:space="0" w:color="auto"/>
        <w:bottom w:val="none" w:sz="0" w:space="0" w:color="auto"/>
        <w:right w:val="none" w:sz="0" w:space="0" w:color="auto"/>
      </w:divBdr>
    </w:div>
    <w:div w:id="1682078734">
      <w:bodyDiv w:val="1"/>
      <w:marLeft w:val="0"/>
      <w:marRight w:val="0"/>
      <w:marTop w:val="0"/>
      <w:marBottom w:val="0"/>
      <w:divBdr>
        <w:top w:val="none" w:sz="0" w:space="0" w:color="auto"/>
        <w:left w:val="none" w:sz="0" w:space="0" w:color="auto"/>
        <w:bottom w:val="none" w:sz="0" w:space="0" w:color="auto"/>
        <w:right w:val="none" w:sz="0" w:space="0" w:color="auto"/>
      </w:divBdr>
    </w:div>
    <w:div w:id="1738090023">
      <w:bodyDiv w:val="1"/>
      <w:marLeft w:val="0"/>
      <w:marRight w:val="0"/>
      <w:marTop w:val="0"/>
      <w:marBottom w:val="0"/>
      <w:divBdr>
        <w:top w:val="none" w:sz="0" w:space="0" w:color="auto"/>
        <w:left w:val="none" w:sz="0" w:space="0" w:color="auto"/>
        <w:bottom w:val="none" w:sz="0" w:space="0" w:color="auto"/>
        <w:right w:val="none" w:sz="0" w:space="0" w:color="auto"/>
      </w:divBdr>
    </w:div>
    <w:div w:id="1749384722">
      <w:bodyDiv w:val="1"/>
      <w:marLeft w:val="0"/>
      <w:marRight w:val="0"/>
      <w:marTop w:val="0"/>
      <w:marBottom w:val="0"/>
      <w:divBdr>
        <w:top w:val="none" w:sz="0" w:space="0" w:color="auto"/>
        <w:left w:val="none" w:sz="0" w:space="0" w:color="auto"/>
        <w:bottom w:val="none" w:sz="0" w:space="0" w:color="auto"/>
        <w:right w:val="none" w:sz="0" w:space="0" w:color="auto"/>
      </w:divBdr>
    </w:div>
    <w:div w:id="1761481879">
      <w:bodyDiv w:val="1"/>
      <w:marLeft w:val="0"/>
      <w:marRight w:val="0"/>
      <w:marTop w:val="0"/>
      <w:marBottom w:val="0"/>
      <w:divBdr>
        <w:top w:val="none" w:sz="0" w:space="0" w:color="auto"/>
        <w:left w:val="none" w:sz="0" w:space="0" w:color="auto"/>
        <w:bottom w:val="none" w:sz="0" w:space="0" w:color="auto"/>
        <w:right w:val="none" w:sz="0" w:space="0" w:color="auto"/>
      </w:divBdr>
    </w:div>
    <w:div w:id="1787962522">
      <w:bodyDiv w:val="1"/>
      <w:marLeft w:val="0"/>
      <w:marRight w:val="0"/>
      <w:marTop w:val="0"/>
      <w:marBottom w:val="0"/>
      <w:divBdr>
        <w:top w:val="none" w:sz="0" w:space="0" w:color="auto"/>
        <w:left w:val="none" w:sz="0" w:space="0" w:color="auto"/>
        <w:bottom w:val="none" w:sz="0" w:space="0" w:color="auto"/>
        <w:right w:val="none" w:sz="0" w:space="0" w:color="auto"/>
      </w:divBdr>
    </w:div>
    <w:div w:id="1792478947">
      <w:bodyDiv w:val="1"/>
      <w:marLeft w:val="0"/>
      <w:marRight w:val="0"/>
      <w:marTop w:val="0"/>
      <w:marBottom w:val="0"/>
      <w:divBdr>
        <w:top w:val="none" w:sz="0" w:space="0" w:color="auto"/>
        <w:left w:val="none" w:sz="0" w:space="0" w:color="auto"/>
        <w:bottom w:val="none" w:sz="0" w:space="0" w:color="auto"/>
        <w:right w:val="none" w:sz="0" w:space="0" w:color="auto"/>
      </w:divBdr>
    </w:div>
    <w:div w:id="1805537002">
      <w:bodyDiv w:val="1"/>
      <w:marLeft w:val="0"/>
      <w:marRight w:val="0"/>
      <w:marTop w:val="0"/>
      <w:marBottom w:val="0"/>
      <w:divBdr>
        <w:top w:val="none" w:sz="0" w:space="0" w:color="auto"/>
        <w:left w:val="none" w:sz="0" w:space="0" w:color="auto"/>
        <w:bottom w:val="none" w:sz="0" w:space="0" w:color="auto"/>
        <w:right w:val="none" w:sz="0" w:space="0" w:color="auto"/>
      </w:divBdr>
    </w:div>
    <w:div w:id="1833181790">
      <w:bodyDiv w:val="1"/>
      <w:marLeft w:val="0"/>
      <w:marRight w:val="0"/>
      <w:marTop w:val="0"/>
      <w:marBottom w:val="0"/>
      <w:divBdr>
        <w:top w:val="none" w:sz="0" w:space="0" w:color="auto"/>
        <w:left w:val="none" w:sz="0" w:space="0" w:color="auto"/>
        <w:bottom w:val="none" w:sz="0" w:space="0" w:color="auto"/>
        <w:right w:val="none" w:sz="0" w:space="0" w:color="auto"/>
      </w:divBdr>
    </w:div>
    <w:div w:id="1841120286">
      <w:bodyDiv w:val="1"/>
      <w:marLeft w:val="0"/>
      <w:marRight w:val="0"/>
      <w:marTop w:val="0"/>
      <w:marBottom w:val="0"/>
      <w:divBdr>
        <w:top w:val="none" w:sz="0" w:space="0" w:color="auto"/>
        <w:left w:val="none" w:sz="0" w:space="0" w:color="auto"/>
        <w:bottom w:val="none" w:sz="0" w:space="0" w:color="auto"/>
        <w:right w:val="none" w:sz="0" w:space="0" w:color="auto"/>
      </w:divBdr>
    </w:div>
    <w:div w:id="1869486603">
      <w:bodyDiv w:val="1"/>
      <w:marLeft w:val="0"/>
      <w:marRight w:val="0"/>
      <w:marTop w:val="0"/>
      <w:marBottom w:val="0"/>
      <w:divBdr>
        <w:top w:val="none" w:sz="0" w:space="0" w:color="auto"/>
        <w:left w:val="none" w:sz="0" w:space="0" w:color="auto"/>
        <w:bottom w:val="none" w:sz="0" w:space="0" w:color="auto"/>
        <w:right w:val="none" w:sz="0" w:space="0" w:color="auto"/>
      </w:divBdr>
    </w:div>
    <w:div w:id="1916084110">
      <w:bodyDiv w:val="1"/>
      <w:marLeft w:val="0"/>
      <w:marRight w:val="0"/>
      <w:marTop w:val="0"/>
      <w:marBottom w:val="0"/>
      <w:divBdr>
        <w:top w:val="none" w:sz="0" w:space="0" w:color="auto"/>
        <w:left w:val="none" w:sz="0" w:space="0" w:color="auto"/>
        <w:bottom w:val="none" w:sz="0" w:space="0" w:color="auto"/>
        <w:right w:val="none" w:sz="0" w:space="0" w:color="auto"/>
      </w:divBdr>
    </w:div>
    <w:div w:id="1928731925">
      <w:bodyDiv w:val="1"/>
      <w:marLeft w:val="0"/>
      <w:marRight w:val="0"/>
      <w:marTop w:val="0"/>
      <w:marBottom w:val="0"/>
      <w:divBdr>
        <w:top w:val="none" w:sz="0" w:space="0" w:color="auto"/>
        <w:left w:val="none" w:sz="0" w:space="0" w:color="auto"/>
        <w:bottom w:val="none" w:sz="0" w:space="0" w:color="auto"/>
        <w:right w:val="none" w:sz="0" w:space="0" w:color="auto"/>
      </w:divBdr>
    </w:div>
    <w:div w:id="1955673157">
      <w:bodyDiv w:val="1"/>
      <w:marLeft w:val="0"/>
      <w:marRight w:val="0"/>
      <w:marTop w:val="0"/>
      <w:marBottom w:val="0"/>
      <w:divBdr>
        <w:top w:val="none" w:sz="0" w:space="0" w:color="auto"/>
        <w:left w:val="none" w:sz="0" w:space="0" w:color="auto"/>
        <w:bottom w:val="none" w:sz="0" w:space="0" w:color="auto"/>
        <w:right w:val="none" w:sz="0" w:space="0" w:color="auto"/>
      </w:divBdr>
    </w:div>
    <w:div w:id="1977442941">
      <w:bodyDiv w:val="1"/>
      <w:marLeft w:val="0"/>
      <w:marRight w:val="0"/>
      <w:marTop w:val="0"/>
      <w:marBottom w:val="0"/>
      <w:divBdr>
        <w:top w:val="none" w:sz="0" w:space="0" w:color="auto"/>
        <w:left w:val="none" w:sz="0" w:space="0" w:color="auto"/>
        <w:bottom w:val="none" w:sz="0" w:space="0" w:color="auto"/>
        <w:right w:val="none" w:sz="0" w:space="0" w:color="auto"/>
      </w:divBdr>
    </w:div>
    <w:div w:id="2091659095">
      <w:bodyDiv w:val="1"/>
      <w:marLeft w:val="0"/>
      <w:marRight w:val="0"/>
      <w:marTop w:val="0"/>
      <w:marBottom w:val="0"/>
      <w:divBdr>
        <w:top w:val="none" w:sz="0" w:space="0" w:color="auto"/>
        <w:left w:val="none" w:sz="0" w:space="0" w:color="auto"/>
        <w:bottom w:val="none" w:sz="0" w:space="0" w:color="auto"/>
        <w:right w:val="none" w:sz="0" w:space="0" w:color="auto"/>
      </w:divBdr>
    </w:div>
    <w:div w:id="2115400309">
      <w:bodyDiv w:val="1"/>
      <w:marLeft w:val="0"/>
      <w:marRight w:val="0"/>
      <w:marTop w:val="0"/>
      <w:marBottom w:val="0"/>
      <w:divBdr>
        <w:top w:val="none" w:sz="0" w:space="0" w:color="auto"/>
        <w:left w:val="none" w:sz="0" w:space="0" w:color="auto"/>
        <w:bottom w:val="none" w:sz="0" w:space="0" w:color="auto"/>
        <w:right w:val="none" w:sz="0" w:space="0" w:color="auto"/>
      </w:divBdr>
    </w:div>
    <w:div w:id="214003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19</b:Tag>
    <b:SourceType>InternetSite</b:SourceType>
    <b:Guid>{7C16EE7B-7EE9-445F-9A65-55B34C1A7BD9}</b:Guid>
    <b:Author>
      <b:Author>
        <b:Corporate>Scott Hanselman</b:Corporate>
      </b:Author>
    </b:Author>
    <b:Title>Microsoft</b:Title>
    <b:Year>2019</b:Year>
    <b:Month>September</b:Month>
    <b:Day>23</b:Day>
    <b:URL>https://dotnet.microsoft.com/learn/dotnet/hello-world-tutorial/intro</b:URL>
    <b:RefOrder>1</b:RefOrder>
  </b:Source>
  <b:Source>
    <b:Tag>Mic18</b:Tag>
    <b:SourceType>InternetSite</b:SourceType>
    <b:Guid>{4F76FB13-28E7-4E70-90FC-7E54954208C9}</b:Guid>
    <b:Author>
      <b:Author>
        <b:Corporate>Microsoft team</b:Corporate>
      </b:Author>
    </b:Author>
    <b:Title>Microsoft</b:Title>
    <b:Year>2018</b:Year>
    <b:Month>06</b:Month>
    <b:Day>19</b:Day>
    <b:URL>https://docs.microsoft.com/en-us/dotnet/standard/choosing-core-framework-server?toc=%2Faspnet%2Fcore%2Ftoc.json&amp;bc=%2Faspnet%2Fcore%2Fbreadcrumb%2Ftoc.json&amp;view=aspnetcore-3.1</b:URL>
    <b:RefOrder>3</b:RefOrder>
  </b:Source>
  <b:Source>
    <b:Tag>Ric19</b:Tag>
    <b:SourceType>InternetSite</b:SourceType>
    <b:Guid>{4FA51D96-9890-4F34-B583-CC48C790C866}</b:Guid>
    <b:Author>
      <b:Author>
        <b:Corporate>Rick Anderson</b:Corporate>
      </b:Author>
    </b:Author>
    <b:Title>Microsoft</b:Title>
    <b:Year>2019</b:Year>
    <b:Month>07</b:Month>
    <b:Day>12</b:Day>
    <b:URL>https://docs.microsoft.com/en-us/aspnet/core/security/authentication/identity?view=aspnetcore-3.1&amp;tabs=visual-studio</b:URL>
    <b:RefOrder>4</b:RefOrder>
  </b:Source>
  <b:Source>
    <b:Tag>Mar17</b:Tag>
    <b:SourceType>InternetSite</b:SourceType>
    <b:Guid>{0179FEFD-2113-4344-B79B-0B36EED02923}</b:Guid>
    <b:Author>
      <b:Author>
        <b:NameList>
          <b:Person>
            <b:Last>Maki</b:Last>
            <b:First>Marcella</b:First>
          </b:Person>
        </b:NameList>
      </b:Author>
    </b:Author>
    <b:Title>Medium</b:Title>
    <b:Year>2017</b:Year>
    <b:Month>December</b:Month>
    <b:Day>4</b:Day>
    <b:URL>https://medium.com/@marcellamaki/a-brief-overview-of-react-router-and-client-side-routing-70eb420e8cde</b:URL>
    <b:RefOrder>12</b:RefOrder>
  </b:Source>
  <b:Source>
    <b:Tag>Fla18</b:Tag>
    <b:SourceType>InternetSite</b:SourceType>
    <b:Guid>{7F303EE1-0502-44EB-A7E4-7F87AF9A599D}</b:Guid>
    <b:Author>
      <b:Author>
        <b:Corporate>Flavio Copes</b:Corporate>
      </b:Author>
    </b:Author>
    <b:Title>Medium</b:Title>
    <b:Year>2018</b:Year>
    <b:Month>April</b:Month>
    <b:Day>11</b:Day>
    <b:URL>https://medium.com/free-code-camp/simple-http-requests-in-javascript-using-axios-272e1ac4a916</b:URL>
    <b:RefOrder>8</b:RefOrder>
  </b:Source>
  <b:Source>
    <b:Tag>Chi18</b:Tag>
    <b:SourceType>InternetSite</b:SourceType>
    <b:Guid>{376D2768-BA96-4803-9691-42E94FAEDA03}</b:Guid>
    <b:Author>
      <b:Author>
        <b:NameList>
          <b:Person>
            <b:Last>Nnamandi</b:Last>
            <b:First>Chidume</b:First>
          </b:Person>
        </b:NameList>
      </b:Author>
    </b:Author>
    <b:Title>Medium</b:Title>
    <b:Year>2018</b:Year>
    <b:Month>November</b:Month>
    <b:Day>28</b:Day>
    <b:URL>https://blog.bitsrc.io/comparing-http-request-libraries-for-2019-7bedb1089c83</b:URL>
    <b:RefOrder>9</b:RefOrder>
  </b:Source>
  <b:Source>
    <b:Tag>Pat20</b:Tag>
    <b:SourceType>InternetSite</b:SourceType>
    <b:Guid>{FD579B33-B9CE-4128-889C-782352B47CDA}</b:Guid>
    <b:Author>
      <b:Author>
        <b:NameList>
          <b:Person>
            <b:Last>Patel</b:Last>
            <b:First>Tejas</b:First>
          </b:Person>
        </b:NameList>
      </b:Author>
    </b:Author>
    <b:Title>concetto labs</b:Title>
    <b:Year>2020</b:Year>
    <b:Month>August</b:Month>
    <b:Day>31</b:Day>
    <b:URL>https://www.concettolabs.com/blog/java-vs-net-which-is-better/</b:URL>
    <b:RefOrder>2</b:RefOrder>
  </b:Source>
  <b:Source>
    <b:Tag>Sop19</b:Tag>
    <b:SourceType>InternetSite</b:SourceType>
    <b:Guid>{2E86FDF2-6F38-4CF9-9809-4D83643A9743}</b:Guid>
    <b:Author>
      <b:Author>
        <b:Corporate>Jigar Mistry</b:Corporate>
      </b:Author>
    </b:Author>
    <b:Title>Monocubed</b:Title>
    <b:Year>2021</b:Year>
    <b:Month>March</b:Month>
    <b:Day>18</b:Day>
    <b:URL>https://www.monocubed.com/10-most-popular-web-frameworks/</b:URL>
    <b:RefOrder>5</b:RefOrder>
  </b:Source>
  <b:Source>
    <b:Tag>Sta19</b:Tag>
    <b:SourceType>InternetSite</b:SourceType>
    <b:Guid>{4D0C836A-E9A9-4EAB-A89D-D552CC3965EA}</b:Guid>
    <b:Author>
      <b:Author>
        <b:Corporate>Stack Overflow</b:Corporate>
      </b:Author>
    </b:Author>
    <b:Title>Stack Overflow</b:Title>
    <b:Year>2021</b:Year>
    <b:URL>https://insights.stackoverflow.com/survey/2020#technology-most-loved-dreaded-and-wanted-web-frameworks-loved2</b:URL>
    <b:RefOrder>6</b:RefOrder>
  </b:Source>
  <b:Source>
    <b:Tag>Goo19</b:Tag>
    <b:SourceType>InternetSite</b:SourceType>
    <b:Guid>{AAF6B607-1B62-4140-B1E7-57AE4565701B}</b:Guid>
    <b:Author>
      <b:Author>
        <b:Corporate>Google</b:Corporate>
      </b:Author>
    </b:Author>
    <b:Title>Google Trends</b:Title>
    <b:Year>2021</b:Year>
    <b:URL>https://trends.google.com/trends/explore?cat=31&amp;q=Vue,React,Angular</b:URL>
    <b:RefOrder>7</b:RefOrder>
  </b:Source>
  <b:Source>
    <b:Tag>Dig19</b:Tag>
    <b:SourceType>InternetSite</b:SourceType>
    <b:Guid>{F4941185-278D-442C-B0F7-F6E25199DB8C}</b:Guid>
    <b:Author>
      <b:Author>
        <b:NameList>
          <b:Person>
            <b:Last>Rawat</b:Last>
            <b:First>Digamber</b:First>
          </b:Person>
        </b:NameList>
      </b:Author>
    </b:Author>
    <b:Title>DEV.TO</b:Title>
    <b:Year>2019</b:Year>
    <b:Month>January</b:Month>
    <b:Day>2</b:Day>
    <b:URL>https://dev.to/singhdigamber/what-is-typescript-jig</b:URL>
    <b:RefOrder>10</b:RefOrder>
  </b:Source>
  <b:Source>
    <b:Tag>Unk18</b:Tag>
    <b:SourceType>InternetSite</b:SourceType>
    <b:Guid>{842E09BF-8C50-478C-A3F4-8EEBCE6CA1E6}</b:Guid>
    <b:Author>
      <b:Author>
        <b:NameList>
          <b:Person>
            <b:Last>Unknown</b:Last>
          </b:Person>
        </b:NameList>
      </b:Author>
    </b:Author>
    <b:Title>Zero to hero in TypeScript</b:Title>
    <b:Year>2018</b:Year>
    <b:Month>April</b:Month>
    <b:Day>16</b:Day>
    <b:URL>http://zerotoherointypescript.blogspot.com/2018/04/typescript-introduction.html</b:URL>
    <b:RefOrder>11</b:RefOrder>
  </b:Source>
</b:Sources>
</file>

<file path=customXml/itemProps1.xml><?xml version="1.0" encoding="utf-8"?>
<ds:datastoreItem xmlns:ds="http://schemas.openxmlformats.org/officeDocument/2006/customXml" ds:itemID="{54A3C17D-2FBD-43B0-848F-672484629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071</TotalTime>
  <Pages>66</Pages>
  <Words>9651</Words>
  <Characters>66596</Characters>
  <Application>Microsoft Office Word</Application>
  <DocSecurity>0</DocSecurity>
  <Lines>554</Lines>
  <Paragraphs>152</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7609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Szalkai Krisztián</cp:lastModifiedBy>
  <cp:revision>54</cp:revision>
  <cp:lastPrinted>2002-07-08T12:51:00Z</cp:lastPrinted>
  <dcterms:created xsi:type="dcterms:W3CDTF">2020-12-26T16:34:00Z</dcterms:created>
  <dcterms:modified xsi:type="dcterms:W3CDTF">2021-11-30T10:07:00Z</dcterms:modified>
</cp:coreProperties>
</file>